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66852" w14:textId="77777777" w:rsidR="00E17A91" w:rsidRPr="005E5D6D" w:rsidRDefault="00F114A5" w:rsidP="00E17A91">
      <w:pPr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Computer Architecture 3/System Software 2</w:t>
      </w:r>
    </w:p>
    <w:p w14:paraId="06DD0422" w14:textId="77777777" w:rsidR="00E17A91" w:rsidRPr="005A3CF1" w:rsidRDefault="00E17A91" w:rsidP="00E17A91">
      <w:pPr>
        <w:rPr>
          <w:rFonts w:cs="Arial"/>
          <w:sz w:val="28"/>
          <w:szCs w:val="28"/>
        </w:rPr>
      </w:pPr>
    </w:p>
    <w:p w14:paraId="67F44705" w14:textId="77777777" w:rsidR="00E17A91" w:rsidRPr="005A3CF1" w:rsidRDefault="005E5D6D" w:rsidP="00E17A91">
      <w:pPr>
        <w:rPr>
          <w:rFonts w:cs="Arial"/>
          <w:b/>
          <w:szCs w:val="24"/>
        </w:rPr>
      </w:pPr>
      <w:r>
        <w:rPr>
          <w:rFonts w:cs="Arial"/>
          <w:b/>
        </w:rPr>
        <w:t xml:space="preserve">Project </w:t>
      </w:r>
      <w:r w:rsidR="00043353">
        <w:rPr>
          <w:rFonts w:cs="Arial"/>
          <w:b/>
        </w:rPr>
        <w:t>Mark</w:t>
      </w:r>
      <w:r>
        <w:rPr>
          <w:rFonts w:cs="Arial"/>
          <w:b/>
        </w:rPr>
        <w:t xml:space="preserve"> Sheet</w:t>
      </w:r>
    </w:p>
    <w:p w14:paraId="21556D46" w14:textId="77777777" w:rsidR="00E17A91" w:rsidRPr="005A3CF1" w:rsidRDefault="00E17A91" w:rsidP="00E17A91">
      <w:pPr>
        <w:rPr>
          <w:rFonts w:cs="Arial"/>
          <w:b/>
          <w:szCs w:val="24"/>
        </w:rPr>
      </w:pPr>
    </w:p>
    <w:p w14:paraId="654DE3D4" w14:textId="77777777" w:rsidR="00E17A91" w:rsidRPr="005A3CF1" w:rsidRDefault="00E17A91" w:rsidP="00E17A91">
      <w:pPr>
        <w:rPr>
          <w:rFonts w:cs="Arial"/>
        </w:rPr>
      </w:pPr>
    </w:p>
    <w:tbl>
      <w:tblPr>
        <w:tblW w:w="494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4"/>
        <w:gridCol w:w="6484"/>
      </w:tblGrid>
      <w:tr w:rsidR="005E5D6D" w:rsidRPr="005A3CF1" w14:paraId="32D3184E" w14:textId="77777777" w:rsidTr="00853740">
        <w:trPr>
          <w:trHeight w:val="432"/>
        </w:trPr>
        <w:tc>
          <w:tcPr>
            <w:tcW w:w="1532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2A2E34" w14:textId="77777777" w:rsidR="005E5D6D" w:rsidRDefault="005E5D6D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TEAM MEMBERS</w:t>
            </w:r>
          </w:p>
          <w:p w14:paraId="053B7A34" w14:textId="77777777" w:rsidR="005E5D6D" w:rsidRPr="005A3CF1" w:rsidRDefault="005E5D6D">
            <w:pPr>
              <w:rPr>
                <w:rFonts w:cs="Arial"/>
                <w:b/>
                <w:sz w:val="20"/>
                <w:szCs w:val="20"/>
              </w:rPr>
            </w:pPr>
          </w:p>
          <w:p w14:paraId="55CBD35D" w14:textId="77777777" w:rsidR="005E5D6D" w:rsidRPr="005A3CF1" w:rsidRDefault="005E5D6D" w:rsidP="005E5D6D">
            <w:pPr>
              <w:pStyle w:val="ListParagraph"/>
              <w:numPr>
                <w:ilvl w:val="0"/>
                <w:numId w:val="18"/>
              </w:numPr>
              <w:rPr>
                <w:rFonts w:cs="Arial"/>
                <w:b/>
                <w:sz w:val="20"/>
                <w:szCs w:val="20"/>
              </w:rPr>
            </w:pPr>
            <w:r w:rsidRPr="005E5D6D">
              <w:rPr>
                <w:rFonts w:cs="Arial"/>
                <w:b/>
                <w:sz w:val="20"/>
                <w:szCs w:val="20"/>
              </w:rPr>
              <w:t>Student Number, Surname and Initials</w:t>
            </w:r>
          </w:p>
        </w:tc>
        <w:tc>
          <w:tcPr>
            <w:tcW w:w="3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872A7" w14:textId="7AC69ABC" w:rsidR="005E5D6D" w:rsidRPr="005A3CF1" w:rsidRDefault="00E535D5">
            <w:pPr>
              <w:rPr>
                <w:rFonts w:cs="Arial"/>
                <w:sz w:val="20"/>
                <w:szCs w:val="20"/>
              </w:rPr>
            </w:pPr>
            <w:r>
              <w:rPr>
                <w:rFonts w:ascii="Arial" w:hAnsi="Arial" w:cs="Arial"/>
                <w:sz w:val="30"/>
                <w:szCs w:val="30"/>
              </w:rPr>
              <w:t>219290148 Maredi PP</w:t>
            </w:r>
          </w:p>
        </w:tc>
      </w:tr>
      <w:tr w:rsidR="005E5D6D" w:rsidRPr="005A3CF1" w14:paraId="45EF5849" w14:textId="77777777" w:rsidTr="00853740">
        <w:trPr>
          <w:trHeight w:val="432"/>
        </w:trPr>
        <w:tc>
          <w:tcPr>
            <w:tcW w:w="15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58458B" w14:textId="77777777" w:rsidR="005E5D6D" w:rsidRPr="005E5D6D" w:rsidRDefault="005E5D6D" w:rsidP="005E5D6D">
            <w:pPr>
              <w:pStyle w:val="ListParagraph"/>
              <w:numPr>
                <w:ilvl w:val="0"/>
                <w:numId w:val="18"/>
              </w:num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0E433" w14:textId="711E1210" w:rsidR="005E5D6D" w:rsidRPr="005A3CF1" w:rsidRDefault="00DE5C2F">
            <w:pPr>
              <w:rPr>
                <w:rFonts w:cs="Arial"/>
                <w:sz w:val="20"/>
                <w:szCs w:val="20"/>
              </w:rPr>
            </w:pPr>
            <w:r w:rsidRPr="0011025C">
              <w:rPr>
                <w:rFonts w:ascii="Arial" w:hAnsi="Arial" w:cs="Arial"/>
                <w:sz w:val="30"/>
                <w:szCs w:val="30"/>
              </w:rPr>
              <w:t>220645264</w:t>
            </w:r>
            <w:r>
              <w:rPr>
                <w:rFonts w:ascii="Arial" w:hAnsi="Arial" w:cs="Arial"/>
                <w:sz w:val="30"/>
                <w:szCs w:val="30"/>
              </w:rPr>
              <w:t xml:space="preserve"> Makeleni Y</w:t>
            </w:r>
          </w:p>
        </w:tc>
      </w:tr>
      <w:tr w:rsidR="005E5D6D" w:rsidRPr="005A3CF1" w14:paraId="7C3A0774" w14:textId="77777777" w:rsidTr="005E5D6D">
        <w:trPr>
          <w:trHeight w:val="432"/>
        </w:trPr>
        <w:tc>
          <w:tcPr>
            <w:tcW w:w="15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1AC79B" w14:textId="77777777" w:rsidR="005E5D6D" w:rsidRPr="005A3CF1" w:rsidRDefault="005E5D6D" w:rsidP="000E7E59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84C0B" w14:textId="7BDF3FC2" w:rsidR="005E5D6D" w:rsidRPr="005A3CF1" w:rsidRDefault="00DE5C2F" w:rsidP="000E7E59">
            <w:pPr>
              <w:rPr>
                <w:rFonts w:cs="Arial"/>
                <w:sz w:val="20"/>
                <w:szCs w:val="20"/>
              </w:rPr>
            </w:pPr>
            <w:r w:rsidRPr="000A5287">
              <w:rPr>
                <w:rFonts w:ascii="Arial" w:hAnsi="Arial" w:cs="Arial"/>
                <w:sz w:val="30"/>
                <w:szCs w:val="30"/>
              </w:rPr>
              <w:t>219449236</w:t>
            </w:r>
            <w:r>
              <w:rPr>
                <w:rFonts w:ascii="Arial" w:hAnsi="Arial" w:cs="Arial"/>
                <w:sz w:val="30"/>
                <w:szCs w:val="30"/>
              </w:rPr>
              <w:t xml:space="preserve"> Makasi L</w:t>
            </w:r>
          </w:p>
        </w:tc>
      </w:tr>
      <w:tr w:rsidR="005E5D6D" w:rsidRPr="005A3CF1" w14:paraId="21617F5F" w14:textId="77777777" w:rsidTr="005E5D6D">
        <w:trPr>
          <w:trHeight w:val="432"/>
        </w:trPr>
        <w:tc>
          <w:tcPr>
            <w:tcW w:w="15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93CD597" w14:textId="77777777" w:rsidR="005E5D6D" w:rsidRPr="005A3CF1" w:rsidRDefault="005E5D6D" w:rsidP="000E7E59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AE3CA" w14:textId="073C13E4" w:rsidR="005E5D6D" w:rsidRPr="005A3CF1" w:rsidRDefault="00394A49" w:rsidP="000E7E59">
            <w:pPr>
              <w:rPr>
                <w:rFonts w:cs="Arial"/>
                <w:sz w:val="20"/>
                <w:szCs w:val="20"/>
              </w:rPr>
            </w:pPr>
            <w:r w:rsidRPr="00D574C9">
              <w:rPr>
                <w:rFonts w:ascii="Arial" w:hAnsi="Arial" w:cs="Arial"/>
                <w:sz w:val="30"/>
                <w:szCs w:val="30"/>
              </w:rPr>
              <w:t>219359253</w:t>
            </w:r>
            <w:r>
              <w:rPr>
                <w:rFonts w:ascii="Arial" w:hAnsi="Arial" w:cs="Arial"/>
                <w:sz w:val="30"/>
                <w:szCs w:val="30"/>
              </w:rPr>
              <w:t xml:space="preserve"> Makalima C</w:t>
            </w:r>
          </w:p>
        </w:tc>
      </w:tr>
      <w:tr w:rsidR="005E5D6D" w:rsidRPr="005A3CF1" w14:paraId="498124DF" w14:textId="77777777" w:rsidTr="005E5D6D">
        <w:trPr>
          <w:trHeight w:val="432"/>
        </w:trPr>
        <w:tc>
          <w:tcPr>
            <w:tcW w:w="15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6021D3" w14:textId="77777777" w:rsidR="005E5D6D" w:rsidRPr="005A3CF1" w:rsidRDefault="005E5D6D" w:rsidP="000E7E59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E6BF9" w14:textId="58C8CD6B" w:rsidR="005E5D6D" w:rsidRPr="005A3CF1" w:rsidRDefault="002844E8" w:rsidP="000E7E59">
            <w:pPr>
              <w:rPr>
                <w:rFonts w:cs="Arial"/>
                <w:sz w:val="20"/>
                <w:szCs w:val="20"/>
              </w:rPr>
            </w:pPr>
            <w:r w:rsidRPr="00DB3C20">
              <w:rPr>
                <w:rFonts w:ascii="Arial" w:hAnsi="Arial" w:cs="Arial"/>
                <w:sz w:val="30"/>
                <w:szCs w:val="30"/>
              </w:rPr>
              <w:t>219493154</w:t>
            </w:r>
            <w:r>
              <w:rPr>
                <w:rFonts w:ascii="Arial" w:hAnsi="Arial" w:cs="Arial"/>
                <w:sz w:val="30"/>
                <w:szCs w:val="30"/>
              </w:rPr>
              <w:t xml:space="preserve"> Lwanga AMK</w:t>
            </w:r>
          </w:p>
        </w:tc>
      </w:tr>
      <w:tr w:rsidR="005E5D6D" w:rsidRPr="005A3CF1" w14:paraId="0C4D14C8" w14:textId="77777777" w:rsidTr="005E5D6D">
        <w:trPr>
          <w:trHeight w:val="432"/>
        </w:trPr>
        <w:tc>
          <w:tcPr>
            <w:tcW w:w="153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704AB0" w14:textId="77777777" w:rsidR="005E5D6D" w:rsidRPr="005A3CF1" w:rsidRDefault="005E5D6D" w:rsidP="000E7E59">
            <w:pPr>
              <w:rPr>
                <w:rFonts w:cs="Arial"/>
                <w:b/>
                <w:sz w:val="20"/>
                <w:szCs w:val="20"/>
              </w:rPr>
            </w:pPr>
          </w:p>
        </w:tc>
        <w:tc>
          <w:tcPr>
            <w:tcW w:w="3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E2D4F" w14:textId="77777777" w:rsidR="005E5D6D" w:rsidRPr="005A3CF1" w:rsidRDefault="005E5D6D" w:rsidP="000E7E59">
            <w:pPr>
              <w:rPr>
                <w:rFonts w:cs="Arial"/>
                <w:sz w:val="20"/>
                <w:szCs w:val="20"/>
              </w:rPr>
            </w:pPr>
          </w:p>
        </w:tc>
      </w:tr>
      <w:tr w:rsidR="000E7E59" w:rsidRPr="005A3CF1" w14:paraId="069739B7" w14:textId="77777777" w:rsidTr="005E5D6D">
        <w:trPr>
          <w:trHeight w:val="432"/>
        </w:trPr>
        <w:tc>
          <w:tcPr>
            <w:tcW w:w="1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22F169" w14:textId="77777777" w:rsidR="000E7E59" w:rsidRPr="005A3CF1" w:rsidRDefault="00553383" w:rsidP="000E7E59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NAME OF TEAM</w:t>
            </w:r>
          </w:p>
        </w:tc>
        <w:tc>
          <w:tcPr>
            <w:tcW w:w="3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3F7D3" w14:textId="22EE2593" w:rsidR="000E7E59" w:rsidRPr="005A3CF1" w:rsidRDefault="003A559F" w:rsidP="000E7E59">
            <w:pPr>
              <w:rPr>
                <w:rFonts w:cs="Arial"/>
                <w:sz w:val="20"/>
                <w:szCs w:val="20"/>
              </w:rPr>
            </w:pPr>
            <w:r>
              <w:rPr>
                <w:rFonts w:ascii="Arial" w:hAnsi="Arial" w:cs="Arial"/>
                <w:sz w:val="30"/>
                <w:szCs w:val="30"/>
              </w:rPr>
              <w:t>PYLAC</w:t>
            </w:r>
          </w:p>
        </w:tc>
      </w:tr>
      <w:tr w:rsidR="00F114A5" w:rsidRPr="005A3CF1" w14:paraId="01F3ADE5" w14:textId="77777777" w:rsidTr="005E5D6D">
        <w:trPr>
          <w:trHeight w:val="432"/>
        </w:trPr>
        <w:tc>
          <w:tcPr>
            <w:tcW w:w="1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8DCFB5" w14:textId="77777777" w:rsidR="00F114A5" w:rsidRDefault="00F114A5" w:rsidP="000E7E59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SELECTED PROJECT</w:t>
            </w:r>
          </w:p>
        </w:tc>
        <w:tc>
          <w:tcPr>
            <w:tcW w:w="3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655BB" w14:textId="156BDCC5" w:rsidR="00F114A5" w:rsidRPr="005A3CF1" w:rsidRDefault="001B2B4E" w:rsidP="000E7E59">
            <w:pPr>
              <w:rPr>
                <w:rFonts w:cs="Arial"/>
                <w:sz w:val="20"/>
                <w:szCs w:val="20"/>
              </w:rPr>
            </w:pPr>
            <w:r>
              <w:rPr>
                <w:rFonts w:ascii="Arial" w:hAnsi="Arial" w:cs="Arial"/>
                <w:sz w:val="30"/>
                <w:szCs w:val="30"/>
              </w:rPr>
              <w:t>Matrix Multiplication</w:t>
            </w:r>
          </w:p>
        </w:tc>
      </w:tr>
      <w:tr w:rsidR="006C334C" w:rsidRPr="005A3CF1" w14:paraId="73F4D430" w14:textId="77777777" w:rsidTr="005E5D6D">
        <w:trPr>
          <w:trHeight w:val="432"/>
        </w:trPr>
        <w:tc>
          <w:tcPr>
            <w:tcW w:w="15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62DE30" w14:textId="77777777" w:rsidR="006C334C" w:rsidRDefault="00553383" w:rsidP="000E7E59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TEAM LEADER</w:t>
            </w:r>
          </w:p>
          <w:p w14:paraId="77F2D9E3" w14:textId="77777777" w:rsidR="00553383" w:rsidRDefault="00553383" w:rsidP="000E7E59">
            <w:pPr>
              <w:rPr>
                <w:rFonts w:cs="Arial"/>
                <w:b/>
                <w:sz w:val="20"/>
                <w:szCs w:val="20"/>
              </w:rPr>
            </w:pPr>
          </w:p>
          <w:p w14:paraId="3A9DD360" w14:textId="77777777" w:rsidR="00553383" w:rsidRPr="00553383" w:rsidRDefault="00553383" w:rsidP="00553383">
            <w:pPr>
              <w:pStyle w:val="ListParagraph"/>
              <w:numPr>
                <w:ilvl w:val="0"/>
                <w:numId w:val="19"/>
              </w:numPr>
              <w:rPr>
                <w:rFonts w:cs="Arial"/>
                <w:b/>
                <w:sz w:val="20"/>
                <w:szCs w:val="20"/>
              </w:rPr>
            </w:pPr>
            <w:r w:rsidRPr="00553383">
              <w:rPr>
                <w:rFonts w:cs="Arial"/>
                <w:b/>
                <w:sz w:val="20"/>
                <w:szCs w:val="20"/>
              </w:rPr>
              <w:t>Student Number, Surname and Initials</w:t>
            </w:r>
          </w:p>
        </w:tc>
        <w:tc>
          <w:tcPr>
            <w:tcW w:w="34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2D1BB" w14:textId="05D3C780" w:rsidR="006C334C" w:rsidRPr="005A3CF1" w:rsidRDefault="007D08E6" w:rsidP="000E7E59">
            <w:pPr>
              <w:rPr>
                <w:rFonts w:cs="Arial"/>
                <w:sz w:val="20"/>
                <w:szCs w:val="20"/>
              </w:rPr>
            </w:pPr>
            <w:r>
              <w:rPr>
                <w:rFonts w:ascii="Arial" w:hAnsi="Arial" w:cs="Arial"/>
                <w:sz w:val="30"/>
                <w:szCs w:val="30"/>
              </w:rPr>
              <w:t>219290148 Maredi PP</w:t>
            </w:r>
          </w:p>
        </w:tc>
      </w:tr>
    </w:tbl>
    <w:p w14:paraId="127D2CCD" w14:textId="77777777" w:rsidR="008E51DF" w:rsidRDefault="008E51DF" w:rsidP="005E5D6D">
      <w:pPr>
        <w:rPr>
          <w:rFonts w:eastAsia="Times New Roman" w:cs="Comic Sans MS"/>
          <w:szCs w:val="24"/>
          <w:lang w:eastAsia="en-ZA"/>
        </w:rPr>
      </w:pPr>
    </w:p>
    <w:p w14:paraId="672C7595" w14:textId="77777777" w:rsidR="00043353" w:rsidRDefault="000800DD" w:rsidP="000800DD">
      <w:pPr>
        <w:pStyle w:val="ListParagraph"/>
        <w:numPr>
          <w:ilvl w:val="0"/>
          <w:numId w:val="20"/>
        </w:numPr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t xml:space="preserve"> Insert code</w:t>
      </w:r>
    </w:p>
    <w:p w14:paraId="2FA7CF6A" w14:textId="77777777" w:rsidR="000800DD" w:rsidRPr="000800DD" w:rsidRDefault="000800DD" w:rsidP="000800DD">
      <w:pPr>
        <w:pStyle w:val="ListParagraph"/>
        <w:rPr>
          <w:rFonts w:eastAsia="Times New Roman" w:cs="Comic Sans MS"/>
          <w:szCs w:val="24"/>
          <w:lang w:eastAsia="en-ZA"/>
        </w:rPr>
      </w:pPr>
    </w:p>
    <w:tbl>
      <w:tblPr>
        <w:tblW w:w="494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4"/>
        <w:gridCol w:w="6484"/>
      </w:tblGrid>
      <w:tr w:rsidR="00043353" w:rsidRPr="005A3CF1" w14:paraId="085FEFA0" w14:textId="77777777" w:rsidTr="00156E8A">
        <w:trPr>
          <w:trHeight w:val="2642"/>
        </w:trPr>
        <w:tc>
          <w:tcPr>
            <w:tcW w:w="153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CCD9C4" w14:textId="77777777" w:rsidR="000800DD" w:rsidRPr="000800DD" w:rsidRDefault="000800DD" w:rsidP="00043353">
            <w:pPr>
              <w:rPr>
                <w:rFonts w:cs="Arial"/>
                <w:b/>
                <w:sz w:val="20"/>
                <w:szCs w:val="20"/>
                <w:u w:val="single"/>
              </w:rPr>
            </w:pPr>
            <w:r w:rsidRPr="000800DD">
              <w:rPr>
                <w:rFonts w:cs="Arial"/>
                <w:b/>
                <w:sz w:val="20"/>
                <w:szCs w:val="20"/>
                <w:u w:val="single"/>
              </w:rPr>
              <w:t>Part I</w:t>
            </w:r>
          </w:p>
          <w:p w14:paraId="74CB203F" w14:textId="77777777" w:rsidR="000800DD" w:rsidRDefault="000800DD" w:rsidP="00043353">
            <w:pPr>
              <w:rPr>
                <w:rFonts w:cs="Arial"/>
                <w:b/>
                <w:sz w:val="20"/>
                <w:szCs w:val="20"/>
              </w:rPr>
            </w:pPr>
          </w:p>
          <w:p w14:paraId="2FA10E3E" w14:textId="77777777" w:rsidR="00043353" w:rsidRDefault="00043353" w:rsidP="00043353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Append first version of code</w:t>
            </w:r>
          </w:p>
          <w:p w14:paraId="50AC3604" w14:textId="77777777" w:rsidR="00043353" w:rsidRDefault="00043353" w:rsidP="00043353">
            <w:pPr>
              <w:rPr>
                <w:rFonts w:cs="Arial"/>
                <w:b/>
                <w:sz w:val="20"/>
                <w:szCs w:val="20"/>
              </w:rPr>
            </w:pPr>
          </w:p>
          <w:p w14:paraId="79A11AF4" w14:textId="77777777" w:rsidR="00043353" w:rsidRDefault="00043353" w:rsidP="00043353">
            <w:pPr>
              <w:rPr>
                <w:rFonts w:cs="Arial"/>
                <w:b/>
                <w:sz w:val="20"/>
                <w:szCs w:val="20"/>
              </w:rPr>
            </w:pPr>
          </w:p>
          <w:p w14:paraId="34940B3C" w14:textId="77777777" w:rsidR="00043353" w:rsidRDefault="00043353" w:rsidP="00043353">
            <w:pPr>
              <w:rPr>
                <w:rFonts w:cs="Arial"/>
                <w:b/>
                <w:sz w:val="20"/>
                <w:szCs w:val="20"/>
              </w:rPr>
            </w:pPr>
          </w:p>
          <w:p w14:paraId="2E7FDBBB" w14:textId="77777777" w:rsidR="00043353" w:rsidRPr="00043353" w:rsidRDefault="00043353" w:rsidP="00043353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[35]</w:t>
            </w:r>
          </w:p>
        </w:tc>
        <w:tc>
          <w:tcPr>
            <w:tcW w:w="346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1D7417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56FB8A6B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0AFA12A6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36AA33BC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3A8F8D70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3031C8DF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00F3DBEC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26489619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49B2FAC0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724A6988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2BBF7D65" w14:textId="3433CE4D" w:rsidR="00043353" w:rsidRDefault="00EF28E3" w:rsidP="00EF28E3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(Pasted Below)</w:t>
            </w:r>
          </w:p>
          <w:p w14:paraId="6C3A5040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142588CF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7EFE33DA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79183D69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31F8D1DE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3197FAB4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2E79A90D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0C573383" w14:textId="77777777" w:rsidR="00043353" w:rsidRPr="005A3CF1" w:rsidRDefault="00043353" w:rsidP="00F3693E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226E7447" w14:textId="5E3DB584" w:rsidR="00EF28E3" w:rsidRDefault="00EF28E3">
      <w:r>
        <w:br w:type="page"/>
      </w:r>
    </w:p>
    <w:p w14:paraId="0E0F8D17" w14:textId="77777777" w:rsidR="00EF28E3" w:rsidRDefault="00EF28E3" w:rsidP="00EF28E3">
      <w:pPr>
        <w:spacing w:after="200" w:line="276" w:lineRule="auto"/>
      </w:pPr>
      <w:r>
        <w:lastRenderedPageBreak/>
        <w:t xml:space="preserve">######################################################## </w:t>
      </w:r>
    </w:p>
    <w:p w14:paraId="05A456E5" w14:textId="77777777" w:rsidR="00EF28E3" w:rsidRDefault="00EF28E3" w:rsidP="00EF28E3">
      <w:pPr>
        <w:spacing w:after="200" w:line="276" w:lineRule="auto"/>
      </w:pPr>
      <w:r>
        <w:t xml:space="preserve">#  REGISTERS RELATION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#</w:t>
      </w:r>
    </w:p>
    <w:p w14:paraId="0CA630C3" w14:textId="77777777" w:rsidR="00EF28E3" w:rsidRDefault="00EF28E3" w:rsidP="00EF28E3">
      <w:pPr>
        <w:spacing w:after="200" w:line="276" w:lineRule="auto"/>
      </w:pPr>
      <w:r>
        <w:t>#  $t0 - MULTI-COUNTER/ COUNTER FOR LOOP K</w:t>
      </w:r>
      <w:r>
        <w:tab/>
      </w:r>
      <w:r>
        <w:tab/>
      </w:r>
      <w:r>
        <w:tab/>
        <w:t xml:space="preserve">   #</w:t>
      </w:r>
    </w:p>
    <w:p w14:paraId="5EA96AB3" w14:textId="77777777" w:rsidR="00EF28E3" w:rsidRDefault="00EF28E3" w:rsidP="00EF28E3">
      <w:pPr>
        <w:spacing w:after="200" w:line="276" w:lineRule="auto"/>
      </w:pPr>
      <w:r>
        <w:t>#  $t1 - ADDRESS OF DIM/ADDRESS OF MATBT</w:t>
      </w:r>
      <w:r>
        <w:tab/>
      </w:r>
      <w:r>
        <w:tab/>
      </w:r>
      <w:r>
        <w:tab/>
        <w:t xml:space="preserve">   #</w:t>
      </w:r>
    </w:p>
    <w:p w14:paraId="246F4845" w14:textId="77777777" w:rsidR="00EF28E3" w:rsidRDefault="00EF28E3" w:rsidP="00EF28E3">
      <w:pPr>
        <w:spacing w:after="200" w:line="276" w:lineRule="auto"/>
      </w:pPr>
      <w:r>
        <w:t xml:space="preserve">#  $t2 - ADDRESS OF MATA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#</w:t>
      </w:r>
    </w:p>
    <w:p w14:paraId="5C34407A" w14:textId="77777777" w:rsidR="00EF28E3" w:rsidRDefault="00EF28E3" w:rsidP="00EF28E3">
      <w:pPr>
        <w:spacing w:after="200" w:line="276" w:lineRule="auto"/>
      </w:pPr>
      <w:r>
        <w:t>#  $t3 - SCANNED NUMBER/ADDRESS OF SPACE</w:t>
      </w:r>
      <w:r>
        <w:tab/>
      </w:r>
      <w:r>
        <w:tab/>
      </w:r>
      <w:r>
        <w:tab/>
        <w:t xml:space="preserve">   #</w:t>
      </w:r>
    </w:p>
    <w:p w14:paraId="5B9A781D" w14:textId="77777777" w:rsidR="00EF28E3" w:rsidRDefault="00EF28E3" w:rsidP="00EF28E3">
      <w:pPr>
        <w:spacing w:after="200" w:line="276" w:lineRule="auto"/>
      </w:pPr>
      <w:r>
        <w:t xml:space="preserve">#  $t4 - DIMENSION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#</w:t>
      </w:r>
    </w:p>
    <w:p w14:paraId="4FFECAAC" w14:textId="77777777" w:rsidR="00EF28E3" w:rsidRDefault="00EF28E3" w:rsidP="00EF28E3">
      <w:pPr>
        <w:spacing w:after="200" w:line="276" w:lineRule="auto"/>
      </w:pPr>
      <w:r>
        <w:t xml:space="preserve">#  $t5 - A[i]/DOUBLED DIMENSION </w:t>
      </w:r>
      <w:r>
        <w:tab/>
      </w:r>
      <w:r>
        <w:tab/>
      </w:r>
      <w:r>
        <w:tab/>
      </w:r>
      <w:r>
        <w:tab/>
      </w:r>
      <w:r>
        <w:tab/>
        <w:t xml:space="preserve">   #</w:t>
      </w:r>
    </w:p>
    <w:p w14:paraId="7CB21607" w14:textId="77777777" w:rsidR="00EF28E3" w:rsidRDefault="00EF28E3" w:rsidP="00EF28E3">
      <w:pPr>
        <w:spacing w:after="200" w:line="276" w:lineRule="auto"/>
      </w:pPr>
      <w:r>
        <w:t>#  $t6 - BT[i]/ADDRESS OF MESSAGE 2</w:t>
      </w:r>
      <w:r>
        <w:tab/>
        <w:t xml:space="preserve"> </w:t>
      </w:r>
      <w:r>
        <w:tab/>
      </w:r>
      <w:r>
        <w:tab/>
      </w:r>
      <w:r>
        <w:tab/>
        <w:t xml:space="preserve">       #</w:t>
      </w:r>
    </w:p>
    <w:p w14:paraId="5703F9CF" w14:textId="77777777" w:rsidR="00EF28E3" w:rsidRDefault="00EF28E3" w:rsidP="00EF28E3">
      <w:pPr>
        <w:spacing w:after="200" w:line="276" w:lineRule="auto"/>
      </w:pPr>
      <w:r>
        <w:t>#  $t7 - MULT = A[i] * B[i]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#</w:t>
      </w:r>
    </w:p>
    <w:p w14:paraId="4E93705C" w14:textId="77777777" w:rsidR="00EF28E3" w:rsidRDefault="00EF28E3" w:rsidP="00EF28E3">
      <w:pPr>
        <w:spacing w:after="200" w:line="276" w:lineRule="auto"/>
      </w:pPr>
      <w:r>
        <w:t>#  $s0 - ADDRESS OF MESG1/ADDRESS OF TWOPTS/COUNTER FOR#</w:t>
      </w:r>
    </w:p>
    <w:p w14:paraId="094A646C" w14:textId="77777777" w:rsidR="00EF28E3" w:rsidRDefault="00EF28E3" w:rsidP="00EF28E3">
      <w:pPr>
        <w:spacing w:after="200" w:line="276" w:lineRule="auto"/>
      </w:pPr>
      <w:r>
        <w:t>#        LOOP J; COMPARISON PURPOSES</w:t>
      </w:r>
      <w:r>
        <w:tab/>
      </w:r>
      <w:r>
        <w:tab/>
      </w:r>
      <w:r>
        <w:tab/>
      </w:r>
      <w:r>
        <w:tab/>
        <w:t xml:space="preserve">   #</w:t>
      </w:r>
    </w:p>
    <w:p w14:paraId="05FB4566" w14:textId="77777777" w:rsidR="00EF28E3" w:rsidRDefault="00EF28E3" w:rsidP="00EF28E3">
      <w:pPr>
        <w:spacing w:after="200" w:line="276" w:lineRule="auto"/>
      </w:pPr>
      <w:r>
        <w:t>#  $s1 - TEMPORAL COUNT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#</w:t>
      </w:r>
    </w:p>
    <w:p w14:paraId="13A21C72" w14:textId="77777777" w:rsidR="00EF28E3" w:rsidRDefault="00EF28E3" w:rsidP="00EF28E3">
      <w:pPr>
        <w:spacing w:after="200" w:line="276" w:lineRule="auto"/>
      </w:pPr>
      <w:r>
        <w:t xml:space="preserve">#  $s2 - COUNTER FOR LOOPI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#</w:t>
      </w:r>
    </w:p>
    <w:p w14:paraId="4D29F257" w14:textId="77777777" w:rsidR="00EF28E3" w:rsidRDefault="00EF28E3" w:rsidP="00EF28E3">
      <w:pPr>
        <w:spacing w:after="200" w:line="276" w:lineRule="auto"/>
      </w:pPr>
      <w:r>
        <w:t xml:space="preserve">#  $s3 - END OF LIN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#</w:t>
      </w:r>
    </w:p>
    <w:p w14:paraId="5D42E4E5" w14:textId="77777777" w:rsidR="00EF28E3" w:rsidRDefault="00EF28E3" w:rsidP="00EF28E3">
      <w:pPr>
        <w:spacing w:after="200" w:line="276" w:lineRule="auto"/>
      </w:pPr>
      <w:r>
        <w:t>#  $s4 - (C[i]) SUM = SUM + MULT</w:t>
      </w:r>
      <w:r>
        <w:tab/>
      </w:r>
      <w:r>
        <w:tab/>
      </w:r>
      <w:r>
        <w:tab/>
      </w:r>
      <w:r>
        <w:tab/>
      </w:r>
      <w:r>
        <w:tab/>
        <w:t xml:space="preserve">   #</w:t>
      </w:r>
    </w:p>
    <w:p w14:paraId="6A54179B" w14:textId="77777777" w:rsidR="00EF28E3" w:rsidRDefault="00EF28E3" w:rsidP="00EF28E3">
      <w:pPr>
        <w:spacing w:after="200" w:line="276" w:lineRule="auto"/>
      </w:pPr>
      <w:r>
        <w:t>########################################################</w:t>
      </w:r>
    </w:p>
    <w:p w14:paraId="371A7D29" w14:textId="77777777" w:rsidR="00EF28E3" w:rsidRDefault="00EF28E3" w:rsidP="00EF28E3">
      <w:pPr>
        <w:spacing w:after="200" w:line="276" w:lineRule="auto"/>
      </w:pPr>
    </w:p>
    <w:p w14:paraId="0E405E4C" w14:textId="77777777" w:rsidR="00EF28E3" w:rsidRDefault="00EF28E3" w:rsidP="00EF28E3">
      <w:pPr>
        <w:spacing w:after="200" w:line="276" w:lineRule="auto"/>
      </w:pPr>
      <w:r>
        <w:t>.data</w:t>
      </w:r>
    </w:p>
    <w:p w14:paraId="566E3943" w14:textId="77777777" w:rsidR="00EF28E3" w:rsidRDefault="00EF28E3" w:rsidP="00EF28E3">
      <w:pPr>
        <w:spacing w:after="200" w:line="276" w:lineRule="auto"/>
      </w:pPr>
      <w:r>
        <w:t>prompt:  .asciiz "The Dimension of The Matrices Will Be: 2 x 2.\nNow, You Must Define The Numbers for The Matrix A (4 numbers), Then Immediately The Numbers for The Matrix B Will Be Asked: \n"</w:t>
      </w:r>
    </w:p>
    <w:p w14:paraId="5D97AD42" w14:textId="77777777" w:rsidR="00EF28E3" w:rsidRDefault="00EF28E3" w:rsidP="00EF28E3">
      <w:pPr>
        <w:spacing w:after="200" w:line="276" w:lineRule="auto"/>
      </w:pPr>
      <w:r>
        <w:t>twopts: .asciiz ": "</w:t>
      </w:r>
    </w:p>
    <w:p w14:paraId="1EDEA8BA" w14:textId="77777777" w:rsidR="00EF28E3" w:rsidRDefault="00EF28E3" w:rsidP="00EF28E3">
      <w:pPr>
        <w:spacing w:after="200" w:line="276" w:lineRule="auto"/>
      </w:pPr>
      <w:r>
        <w:t>newLine: .asciiz "\n"</w:t>
      </w:r>
    </w:p>
    <w:p w14:paraId="5EFBA2B0" w14:textId="77777777" w:rsidR="00EF28E3" w:rsidRDefault="00EF28E3" w:rsidP="00EF28E3">
      <w:pPr>
        <w:spacing w:after="200" w:line="276" w:lineRule="auto"/>
      </w:pPr>
      <w:r>
        <w:lastRenderedPageBreak/>
        <w:t>space  : .asciiz "  "</w:t>
      </w:r>
    </w:p>
    <w:p w14:paraId="769D1FD6" w14:textId="77777777" w:rsidR="00EF28E3" w:rsidRDefault="00EF28E3" w:rsidP="00EF28E3">
      <w:pPr>
        <w:spacing w:after="200" w:line="276" w:lineRule="auto"/>
      </w:pPr>
      <w:r>
        <w:t>matrixA: .asciiz "Contents of Matrix A"</w:t>
      </w:r>
    </w:p>
    <w:p w14:paraId="04DB5626" w14:textId="77777777" w:rsidR="00EF28E3" w:rsidRDefault="00EF28E3" w:rsidP="00EF28E3">
      <w:pPr>
        <w:spacing w:after="200" w:line="276" w:lineRule="auto"/>
      </w:pPr>
      <w:r>
        <w:t>matrixB: .asciiz "Contents of Matrix B"</w:t>
      </w:r>
    </w:p>
    <w:p w14:paraId="6D849797" w14:textId="77777777" w:rsidR="00EF28E3" w:rsidRDefault="00EF28E3" w:rsidP="00EF28E3">
      <w:pPr>
        <w:spacing w:after="200" w:line="276" w:lineRule="auto"/>
      </w:pPr>
      <w:r>
        <w:t>matrixC: .asciiz "Contents of Matrix C"</w:t>
      </w:r>
    </w:p>
    <w:p w14:paraId="12B86702" w14:textId="77777777" w:rsidR="00EF28E3" w:rsidRDefault="00EF28E3" w:rsidP="00EF28E3">
      <w:pPr>
        <w:spacing w:after="200" w:line="276" w:lineRule="auto"/>
      </w:pPr>
      <w:r>
        <w:tab/>
      </w:r>
      <w:r>
        <w:tab/>
        <w:t>.align 4</w:t>
      </w:r>
    </w:p>
    <w:p w14:paraId="4754619D" w14:textId="77777777" w:rsidR="00EF28E3" w:rsidRDefault="00EF28E3" w:rsidP="00EF28E3">
      <w:pPr>
        <w:spacing w:after="200" w:line="276" w:lineRule="auto"/>
      </w:pPr>
      <w:r>
        <w:t>matrixElements: .space 32</w:t>
      </w:r>
    </w:p>
    <w:p w14:paraId="0B318C1F" w14:textId="77777777" w:rsidR="00EF28E3" w:rsidRDefault="00EF28E3" w:rsidP="00EF28E3">
      <w:pPr>
        <w:spacing w:after="200" w:line="276" w:lineRule="auto"/>
      </w:pPr>
    </w:p>
    <w:p w14:paraId="06D92AB3" w14:textId="77777777" w:rsidR="00EF28E3" w:rsidRDefault="00EF28E3" w:rsidP="00EF28E3">
      <w:pPr>
        <w:spacing w:after="200" w:line="276" w:lineRule="auto"/>
      </w:pPr>
      <w:r>
        <w:t>MATA :  .byte 00</w:t>
      </w:r>
    </w:p>
    <w:p w14:paraId="5447D9A9" w14:textId="77777777" w:rsidR="00EF28E3" w:rsidRDefault="00EF28E3" w:rsidP="00EF28E3">
      <w:pPr>
        <w:spacing w:after="200" w:line="276" w:lineRule="auto"/>
      </w:pPr>
      <w:r>
        <w:tab/>
      </w:r>
      <w:r>
        <w:tab/>
        <w:t>.byte 00</w:t>
      </w:r>
    </w:p>
    <w:p w14:paraId="637610EB" w14:textId="77777777" w:rsidR="00EF28E3" w:rsidRDefault="00EF28E3" w:rsidP="00EF28E3">
      <w:pPr>
        <w:spacing w:after="200" w:line="276" w:lineRule="auto"/>
      </w:pPr>
      <w:r>
        <w:tab/>
      </w:r>
      <w:r>
        <w:tab/>
        <w:t>.byte 00</w:t>
      </w:r>
    </w:p>
    <w:p w14:paraId="4373F01F" w14:textId="77777777" w:rsidR="00EF28E3" w:rsidRDefault="00EF28E3" w:rsidP="00EF28E3">
      <w:pPr>
        <w:spacing w:after="200" w:line="276" w:lineRule="auto"/>
      </w:pPr>
      <w:r>
        <w:tab/>
      </w:r>
      <w:r>
        <w:tab/>
        <w:t>.byte 00</w:t>
      </w:r>
    </w:p>
    <w:p w14:paraId="51CFAC8D" w14:textId="77777777" w:rsidR="00EF28E3" w:rsidRDefault="00EF28E3" w:rsidP="00EF28E3">
      <w:pPr>
        <w:spacing w:after="200" w:line="276" w:lineRule="auto"/>
      </w:pPr>
    </w:p>
    <w:p w14:paraId="271B8E84" w14:textId="77777777" w:rsidR="00EF28E3" w:rsidRDefault="00EF28E3" w:rsidP="00EF28E3">
      <w:pPr>
        <w:spacing w:after="200" w:line="276" w:lineRule="auto"/>
      </w:pPr>
      <w:r>
        <w:t>MATB:   .byte 00</w:t>
      </w:r>
    </w:p>
    <w:p w14:paraId="67372A01" w14:textId="77777777" w:rsidR="00EF28E3" w:rsidRDefault="00EF28E3" w:rsidP="00EF28E3">
      <w:pPr>
        <w:spacing w:after="200" w:line="276" w:lineRule="auto"/>
      </w:pPr>
      <w:r>
        <w:tab/>
      </w:r>
      <w:r>
        <w:tab/>
        <w:t>.byte 00</w:t>
      </w:r>
    </w:p>
    <w:p w14:paraId="4A535037" w14:textId="77777777" w:rsidR="00EF28E3" w:rsidRDefault="00EF28E3" w:rsidP="00EF28E3">
      <w:pPr>
        <w:spacing w:after="200" w:line="276" w:lineRule="auto"/>
      </w:pPr>
      <w:r>
        <w:tab/>
      </w:r>
      <w:r>
        <w:tab/>
        <w:t>.byte 00</w:t>
      </w:r>
    </w:p>
    <w:p w14:paraId="79391E60" w14:textId="77777777" w:rsidR="00EF28E3" w:rsidRDefault="00EF28E3" w:rsidP="00EF28E3">
      <w:pPr>
        <w:spacing w:after="200" w:line="276" w:lineRule="auto"/>
      </w:pPr>
      <w:r>
        <w:tab/>
      </w:r>
      <w:r>
        <w:tab/>
        <w:t>.byte 00</w:t>
      </w:r>
    </w:p>
    <w:p w14:paraId="1F4F4542" w14:textId="77777777" w:rsidR="00EF28E3" w:rsidRDefault="00EF28E3" w:rsidP="00EF28E3">
      <w:pPr>
        <w:spacing w:after="200" w:line="276" w:lineRule="auto"/>
      </w:pPr>
    </w:p>
    <w:p w14:paraId="3F20BC89" w14:textId="77777777" w:rsidR="00EF28E3" w:rsidRDefault="00EF28E3" w:rsidP="00EF28E3">
      <w:pPr>
        <w:spacing w:after="200" w:line="276" w:lineRule="auto"/>
      </w:pPr>
      <w:r>
        <w:t>MATC:   .byte 00</w:t>
      </w:r>
    </w:p>
    <w:p w14:paraId="65ED9927" w14:textId="77777777" w:rsidR="00EF28E3" w:rsidRDefault="00EF28E3" w:rsidP="00EF28E3">
      <w:pPr>
        <w:spacing w:after="200" w:line="276" w:lineRule="auto"/>
      </w:pPr>
      <w:r>
        <w:tab/>
      </w:r>
      <w:r>
        <w:tab/>
        <w:t>.byte 00</w:t>
      </w:r>
    </w:p>
    <w:p w14:paraId="67194EA6" w14:textId="77777777" w:rsidR="00EF28E3" w:rsidRDefault="00EF28E3" w:rsidP="00EF28E3">
      <w:pPr>
        <w:spacing w:after="200" w:line="276" w:lineRule="auto"/>
      </w:pPr>
      <w:r>
        <w:tab/>
      </w:r>
      <w:r>
        <w:tab/>
        <w:t>.byte 00</w:t>
      </w:r>
    </w:p>
    <w:p w14:paraId="50EB1C35" w14:textId="77777777" w:rsidR="00EF28E3" w:rsidRDefault="00EF28E3" w:rsidP="00EF28E3">
      <w:pPr>
        <w:spacing w:after="200" w:line="276" w:lineRule="auto"/>
      </w:pPr>
      <w:r>
        <w:tab/>
      </w:r>
      <w:r>
        <w:tab/>
        <w:t>.byte 00</w:t>
      </w:r>
    </w:p>
    <w:p w14:paraId="66A5F84A" w14:textId="77777777" w:rsidR="00EF28E3" w:rsidRDefault="00EF28E3" w:rsidP="00EF28E3">
      <w:pPr>
        <w:spacing w:after="200" w:line="276" w:lineRule="auto"/>
      </w:pPr>
    </w:p>
    <w:p w14:paraId="08332353" w14:textId="77777777" w:rsidR="00EF28E3" w:rsidRDefault="00EF28E3" w:rsidP="00EF28E3">
      <w:pPr>
        <w:spacing w:after="200" w:line="276" w:lineRule="auto"/>
      </w:pPr>
      <w:r>
        <w:t>MATBT:  .byte 00</w:t>
      </w:r>
    </w:p>
    <w:p w14:paraId="2CDEE4F8" w14:textId="77777777" w:rsidR="00EF28E3" w:rsidRDefault="00EF28E3" w:rsidP="00EF28E3">
      <w:pPr>
        <w:spacing w:after="200" w:line="276" w:lineRule="auto"/>
      </w:pPr>
      <w:r>
        <w:tab/>
      </w:r>
      <w:r>
        <w:tab/>
        <w:t>.byte 00</w:t>
      </w:r>
    </w:p>
    <w:p w14:paraId="7E02D24F" w14:textId="77777777" w:rsidR="00EF28E3" w:rsidRDefault="00EF28E3" w:rsidP="00EF28E3">
      <w:pPr>
        <w:spacing w:after="200" w:line="276" w:lineRule="auto"/>
      </w:pPr>
      <w:r>
        <w:tab/>
      </w:r>
      <w:r>
        <w:tab/>
        <w:t>.byte 00</w:t>
      </w:r>
    </w:p>
    <w:p w14:paraId="4D4B2732" w14:textId="77777777" w:rsidR="00EF28E3" w:rsidRDefault="00EF28E3" w:rsidP="00EF28E3">
      <w:pPr>
        <w:spacing w:after="200" w:line="276" w:lineRule="auto"/>
      </w:pPr>
      <w:r>
        <w:lastRenderedPageBreak/>
        <w:tab/>
      </w:r>
      <w:r>
        <w:tab/>
        <w:t>.byte 00</w:t>
      </w:r>
    </w:p>
    <w:p w14:paraId="572B84CD" w14:textId="77777777" w:rsidR="00EF28E3" w:rsidRDefault="00EF28E3" w:rsidP="00EF28E3">
      <w:pPr>
        <w:spacing w:after="200" w:line="276" w:lineRule="auto"/>
      </w:pPr>
    </w:p>
    <w:p w14:paraId="3B928BEF" w14:textId="77777777" w:rsidR="00EF28E3" w:rsidRDefault="00EF28E3" w:rsidP="00EF28E3">
      <w:pPr>
        <w:spacing w:after="200" w:line="276" w:lineRule="auto"/>
      </w:pPr>
      <w:r>
        <w:t xml:space="preserve">DIM: </w:t>
      </w:r>
      <w:r>
        <w:tab/>
        <w:t>.byte 4</w:t>
      </w:r>
    </w:p>
    <w:p w14:paraId="000F130A" w14:textId="77777777" w:rsidR="00EF28E3" w:rsidRDefault="00EF28E3" w:rsidP="00EF28E3">
      <w:pPr>
        <w:spacing w:after="200" w:line="276" w:lineRule="auto"/>
      </w:pPr>
    </w:p>
    <w:p w14:paraId="5D5A177C" w14:textId="77777777" w:rsidR="00EF28E3" w:rsidRDefault="00EF28E3" w:rsidP="00EF28E3">
      <w:pPr>
        <w:spacing w:after="200" w:line="276" w:lineRule="auto"/>
      </w:pPr>
      <w:r>
        <w:t>.text</w:t>
      </w:r>
    </w:p>
    <w:p w14:paraId="6443DA5F" w14:textId="77777777" w:rsidR="00EF28E3" w:rsidRDefault="00EF28E3" w:rsidP="00EF28E3">
      <w:pPr>
        <w:spacing w:after="200" w:line="276" w:lineRule="auto"/>
      </w:pPr>
      <w:r>
        <w:t>main:</w:t>
      </w:r>
      <w:r>
        <w:tab/>
      </w:r>
    </w:p>
    <w:p w14:paraId="1A1D4C53" w14:textId="77777777" w:rsidR="00EF28E3" w:rsidRDefault="00EF28E3" w:rsidP="00EF28E3">
      <w:pPr>
        <w:spacing w:after="200" w:line="276" w:lineRule="auto"/>
      </w:pPr>
      <w:r>
        <w:tab/>
        <w:t>xor $t0, $t0, $t0 # Counter Initialization</w:t>
      </w:r>
    </w:p>
    <w:p w14:paraId="7105CF83" w14:textId="77777777" w:rsidR="00EF28E3" w:rsidRDefault="00EF28E3" w:rsidP="00EF28E3">
      <w:pPr>
        <w:spacing w:after="200" w:line="276" w:lineRule="auto"/>
      </w:pPr>
      <w:r>
        <w:tab/>
        <w:t xml:space="preserve">la  $t1, DIM </w:t>
      </w:r>
      <w:r>
        <w:tab/>
        <w:t xml:space="preserve">  # Load the address of DIM (Dimension) into $t1</w:t>
      </w:r>
    </w:p>
    <w:p w14:paraId="06F6B9BF" w14:textId="77777777" w:rsidR="00EF28E3" w:rsidRDefault="00EF28E3" w:rsidP="00EF28E3">
      <w:pPr>
        <w:spacing w:after="200" w:line="276" w:lineRule="auto"/>
      </w:pPr>
      <w:r>
        <w:tab/>
        <w:t>la  $t2, MATA     # Load the address of MATA (Matrix A) into $t2</w:t>
      </w:r>
    </w:p>
    <w:p w14:paraId="42409041" w14:textId="77777777" w:rsidR="00EF28E3" w:rsidRDefault="00EF28E3" w:rsidP="00EF28E3">
      <w:pPr>
        <w:spacing w:after="200" w:line="276" w:lineRule="auto"/>
      </w:pPr>
      <w:r>
        <w:tab/>
        <w:t>la  $s0, prompt   # Load the address of Prompt Message into $s0</w:t>
      </w:r>
    </w:p>
    <w:p w14:paraId="41EAEC79" w14:textId="77777777" w:rsidR="00EF28E3" w:rsidRDefault="00EF28E3" w:rsidP="00EF28E3">
      <w:pPr>
        <w:spacing w:after="200" w:line="276" w:lineRule="auto"/>
      </w:pPr>
      <w:r>
        <w:tab/>
        <w:t>la  $s3, newLine  # Load the address of the End of Line into $s3</w:t>
      </w:r>
    </w:p>
    <w:p w14:paraId="6C7EB625" w14:textId="77777777" w:rsidR="00EF28E3" w:rsidRDefault="00EF28E3" w:rsidP="00EF28E3">
      <w:pPr>
        <w:spacing w:after="200" w:line="276" w:lineRule="auto"/>
      </w:pPr>
      <w:r>
        <w:tab/>
        <w:t>lbu $t4, 0($t1)   # Load the value of DIM</w:t>
      </w:r>
    </w:p>
    <w:p w14:paraId="541EA1A0" w14:textId="77777777" w:rsidR="00EF28E3" w:rsidRDefault="00EF28E3" w:rsidP="00EF28E3">
      <w:pPr>
        <w:spacing w:after="200" w:line="276" w:lineRule="auto"/>
      </w:pPr>
      <w:r>
        <w:tab/>
        <w:t>add $t5, $t4, $t4 # Temporal Variable for the condition in "ragain"</w:t>
      </w:r>
    </w:p>
    <w:p w14:paraId="362B5E74" w14:textId="77777777" w:rsidR="00EF28E3" w:rsidRDefault="00EF28E3" w:rsidP="00EF28E3">
      <w:pPr>
        <w:spacing w:after="200" w:line="276" w:lineRule="auto"/>
      </w:pPr>
      <w:r>
        <w:tab/>
        <w:t>addi $t9, $0, 0</w:t>
      </w:r>
    </w:p>
    <w:p w14:paraId="38D34E20" w14:textId="77777777" w:rsidR="00EF28E3" w:rsidRDefault="00EF28E3" w:rsidP="00EF28E3">
      <w:pPr>
        <w:spacing w:after="200" w:line="276" w:lineRule="auto"/>
      </w:pPr>
      <w:r>
        <w:tab/>
      </w:r>
    </w:p>
    <w:p w14:paraId="1D68EE21" w14:textId="77777777" w:rsidR="00EF28E3" w:rsidRDefault="00EF28E3" w:rsidP="00EF28E3">
      <w:pPr>
        <w:spacing w:after="200" w:line="276" w:lineRule="auto"/>
      </w:pPr>
      <w:r>
        <w:tab/>
        <w:t xml:space="preserve">li  $v0, 4 </w:t>
      </w:r>
      <w:r>
        <w:tab/>
      </w:r>
      <w:r>
        <w:tab/>
        <w:t xml:space="preserve">  # Print Prompt Message</w:t>
      </w:r>
    </w:p>
    <w:p w14:paraId="5D842CEC" w14:textId="77777777" w:rsidR="00EF28E3" w:rsidRDefault="00EF28E3" w:rsidP="00EF28E3">
      <w:pPr>
        <w:spacing w:after="200" w:line="276" w:lineRule="auto"/>
      </w:pPr>
      <w:r>
        <w:tab/>
        <w:t>la  $a0, 0($s0)</w:t>
      </w:r>
    </w:p>
    <w:p w14:paraId="32BC37C5" w14:textId="77777777" w:rsidR="00EF28E3" w:rsidRDefault="00EF28E3" w:rsidP="00EF28E3">
      <w:pPr>
        <w:spacing w:after="200" w:line="276" w:lineRule="auto"/>
      </w:pPr>
      <w:r>
        <w:tab/>
        <w:t>syscall</w:t>
      </w:r>
    </w:p>
    <w:p w14:paraId="79B458D4" w14:textId="77777777" w:rsidR="00EF28E3" w:rsidRDefault="00EF28E3" w:rsidP="00EF28E3">
      <w:pPr>
        <w:spacing w:after="200" w:line="276" w:lineRule="auto"/>
      </w:pPr>
    </w:p>
    <w:p w14:paraId="16C0BC2C" w14:textId="77777777" w:rsidR="00EF28E3" w:rsidRDefault="00EF28E3" w:rsidP="00EF28E3">
      <w:pPr>
        <w:spacing w:after="200" w:line="276" w:lineRule="auto"/>
      </w:pPr>
      <w:r>
        <w:tab/>
        <w:t>la  $s0, twopts   # Load the address of 2Points into $s0</w:t>
      </w:r>
    </w:p>
    <w:p w14:paraId="7AFFA0E6" w14:textId="77777777" w:rsidR="00EF28E3" w:rsidRDefault="00EF28E3" w:rsidP="00EF28E3">
      <w:pPr>
        <w:spacing w:after="200" w:line="276" w:lineRule="auto"/>
      </w:pPr>
    </w:p>
    <w:p w14:paraId="3BCC8B3F" w14:textId="77777777" w:rsidR="00EF28E3" w:rsidRDefault="00EF28E3" w:rsidP="00EF28E3">
      <w:pPr>
        <w:spacing w:after="200" w:line="276" w:lineRule="auto"/>
      </w:pPr>
      <w:r>
        <w:t>read:</w:t>
      </w:r>
      <w:r>
        <w:tab/>
      </w:r>
    </w:p>
    <w:p w14:paraId="3106B4BF" w14:textId="77777777" w:rsidR="00EF28E3" w:rsidRDefault="00EF28E3" w:rsidP="00EF28E3">
      <w:pPr>
        <w:spacing w:after="200" w:line="276" w:lineRule="auto"/>
      </w:pPr>
      <w:r>
        <w:tab/>
        <w:t xml:space="preserve">li  $v0, 1 </w:t>
      </w:r>
      <w:r>
        <w:tab/>
      </w:r>
      <w:r>
        <w:tab/>
        <w:t xml:space="preserve">  # Print the index of the matrix</w:t>
      </w:r>
    </w:p>
    <w:p w14:paraId="6950DA74" w14:textId="77777777" w:rsidR="00EF28E3" w:rsidRDefault="00EF28E3" w:rsidP="00EF28E3">
      <w:pPr>
        <w:spacing w:after="200" w:line="276" w:lineRule="auto"/>
      </w:pPr>
      <w:r>
        <w:tab/>
        <w:t>move $a0, $t0</w:t>
      </w:r>
    </w:p>
    <w:p w14:paraId="5DD97087" w14:textId="77777777" w:rsidR="00EF28E3" w:rsidRDefault="00EF28E3" w:rsidP="00EF28E3">
      <w:pPr>
        <w:spacing w:after="200" w:line="276" w:lineRule="auto"/>
      </w:pPr>
      <w:r>
        <w:tab/>
        <w:t>syscall</w:t>
      </w:r>
    </w:p>
    <w:p w14:paraId="79BEC375" w14:textId="77777777" w:rsidR="00EF28E3" w:rsidRDefault="00EF28E3" w:rsidP="00EF28E3">
      <w:pPr>
        <w:spacing w:after="200" w:line="276" w:lineRule="auto"/>
      </w:pPr>
    </w:p>
    <w:p w14:paraId="265D463C" w14:textId="77777777" w:rsidR="00EF28E3" w:rsidRDefault="00EF28E3" w:rsidP="00EF28E3">
      <w:pPr>
        <w:spacing w:after="200" w:line="276" w:lineRule="auto"/>
      </w:pPr>
      <w:r>
        <w:tab/>
        <w:t xml:space="preserve">li  $v0, 4 </w:t>
      </w:r>
      <w:r>
        <w:tab/>
      </w:r>
      <w:r>
        <w:tab/>
        <w:t xml:space="preserve">  # Print 2Points</w:t>
      </w:r>
    </w:p>
    <w:p w14:paraId="635C2078" w14:textId="77777777" w:rsidR="00EF28E3" w:rsidRDefault="00EF28E3" w:rsidP="00EF28E3">
      <w:pPr>
        <w:spacing w:after="200" w:line="276" w:lineRule="auto"/>
      </w:pPr>
      <w:r>
        <w:tab/>
        <w:t>la  $a0, 0($s0)</w:t>
      </w:r>
    </w:p>
    <w:p w14:paraId="60569008" w14:textId="77777777" w:rsidR="00EF28E3" w:rsidRDefault="00EF28E3" w:rsidP="00EF28E3">
      <w:pPr>
        <w:spacing w:after="200" w:line="276" w:lineRule="auto"/>
      </w:pPr>
      <w:r>
        <w:tab/>
        <w:t>syscall</w:t>
      </w:r>
    </w:p>
    <w:p w14:paraId="73E06715" w14:textId="77777777" w:rsidR="00EF28E3" w:rsidRDefault="00EF28E3" w:rsidP="00EF28E3">
      <w:pPr>
        <w:spacing w:after="200" w:line="276" w:lineRule="auto"/>
      </w:pPr>
    </w:p>
    <w:p w14:paraId="02DF8B37" w14:textId="77777777" w:rsidR="00EF28E3" w:rsidRDefault="00EF28E3" w:rsidP="00EF28E3">
      <w:pPr>
        <w:spacing w:after="200" w:line="276" w:lineRule="auto"/>
      </w:pPr>
      <w:r>
        <w:tab/>
        <w:t>li  $v0, 5</w:t>
      </w:r>
      <w:r>
        <w:tab/>
      </w:r>
      <w:r>
        <w:tab/>
        <w:t xml:space="preserve">  # Read the Integer</w:t>
      </w:r>
    </w:p>
    <w:p w14:paraId="54EC76C0" w14:textId="77777777" w:rsidR="00EF28E3" w:rsidRDefault="00EF28E3" w:rsidP="00EF28E3">
      <w:pPr>
        <w:spacing w:after="200" w:line="276" w:lineRule="auto"/>
      </w:pPr>
      <w:r>
        <w:tab/>
        <w:t>syscall</w:t>
      </w:r>
    </w:p>
    <w:p w14:paraId="0E947F51" w14:textId="77777777" w:rsidR="00EF28E3" w:rsidRDefault="00EF28E3" w:rsidP="00EF28E3">
      <w:pPr>
        <w:spacing w:after="200" w:line="276" w:lineRule="auto"/>
      </w:pPr>
      <w:r>
        <w:tab/>
        <w:t>add $t3, $0, $v0  # Store the number given by the user into $t3</w:t>
      </w:r>
    </w:p>
    <w:p w14:paraId="71E50F8E" w14:textId="77777777" w:rsidR="00EF28E3" w:rsidRDefault="00EF28E3" w:rsidP="00EF28E3">
      <w:pPr>
        <w:spacing w:after="200" w:line="276" w:lineRule="auto"/>
      </w:pPr>
      <w:r>
        <w:tab/>
      </w:r>
    </w:p>
    <w:p w14:paraId="7B929F36" w14:textId="77777777" w:rsidR="00EF28E3" w:rsidRDefault="00EF28E3" w:rsidP="00EF28E3">
      <w:pPr>
        <w:spacing w:after="200" w:line="276" w:lineRule="auto"/>
      </w:pPr>
      <w:r>
        <w:tab/>
        <w:t>sw $v0, matrixElements($t9)</w:t>
      </w:r>
    </w:p>
    <w:p w14:paraId="42F2D8B9" w14:textId="77777777" w:rsidR="00EF28E3" w:rsidRDefault="00EF28E3" w:rsidP="00EF28E3">
      <w:pPr>
        <w:spacing w:after="200" w:line="276" w:lineRule="auto"/>
      </w:pPr>
      <w:r>
        <w:tab/>
        <w:t>addi $t9, $t9, 4</w:t>
      </w:r>
    </w:p>
    <w:p w14:paraId="7970FFA7" w14:textId="77777777" w:rsidR="00EF28E3" w:rsidRDefault="00EF28E3" w:rsidP="00EF28E3">
      <w:pPr>
        <w:spacing w:after="200" w:line="276" w:lineRule="auto"/>
      </w:pPr>
    </w:p>
    <w:p w14:paraId="7F0CB0AF" w14:textId="77777777" w:rsidR="00EF28E3" w:rsidRDefault="00EF28E3" w:rsidP="00EF28E3">
      <w:pPr>
        <w:spacing w:after="200" w:line="276" w:lineRule="auto"/>
      </w:pPr>
      <w:r>
        <w:tab/>
        <w:t>sb $t3, 0($t2)</w:t>
      </w:r>
      <w:r>
        <w:tab/>
        <w:t xml:space="preserve">  # Store the number in the Matrix </w:t>
      </w:r>
    </w:p>
    <w:p w14:paraId="24E33611" w14:textId="77777777" w:rsidR="00EF28E3" w:rsidRDefault="00EF28E3" w:rsidP="00EF28E3">
      <w:pPr>
        <w:spacing w:after="200" w:line="276" w:lineRule="auto"/>
      </w:pPr>
      <w:r>
        <w:tab/>
        <w:t xml:space="preserve">addi $t2, $t2, 1 </w:t>
      </w:r>
      <w:r>
        <w:tab/>
        <w:t xml:space="preserve">  # Increase by 1 the Index, the Counter and the Temporal Counter ($s1)</w:t>
      </w:r>
    </w:p>
    <w:p w14:paraId="3B9DF3D5" w14:textId="77777777" w:rsidR="00EF28E3" w:rsidRDefault="00EF28E3" w:rsidP="00EF28E3">
      <w:pPr>
        <w:spacing w:after="200" w:line="276" w:lineRule="auto"/>
      </w:pPr>
      <w:r>
        <w:tab/>
        <w:t xml:space="preserve">addi $t0, $t0, 1 </w:t>
      </w:r>
    </w:p>
    <w:p w14:paraId="359FFB0F" w14:textId="77777777" w:rsidR="00EF28E3" w:rsidRDefault="00EF28E3" w:rsidP="00EF28E3">
      <w:pPr>
        <w:spacing w:after="200" w:line="276" w:lineRule="auto"/>
      </w:pPr>
      <w:r>
        <w:tab/>
        <w:t xml:space="preserve">addi $s1, $s1, 1 </w:t>
      </w:r>
      <w:r>
        <w:tab/>
        <w:t xml:space="preserve">  </w:t>
      </w:r>
    </w:p>
    <w:p w14:paraId="556F4FA1" w14:textId="77777777" w:rsidR="00EF28E3" w:rsidRDefault="00EF28E3" w:rsidP="00EF28E3">
      <w:pPr>
        <w:spacing w:after="200" w:line="276" w:lineRule="auto"/>
      </w:pPr>
      <w:r>
        <w:tab/>
        <w:t>bne $t4, $t0, read</w:t>
      </w:r>
      <w:r>
        <w:tab/>
        <w:t># If the counter it is not equal to the dimension, keep reading</w:t>
      </w:r>
    </w:p>
    <w:p w14:paraId="2A4EC3E2" w14:textId="77777777" w:rsidR="00EF28E3" w:rsidRDefault="00EF28E3" w:rsidP="00EF28E3">
      <w:pPr>
        <w:spacing w:after="200" w:line="276" w:lineRule="auto"/>
      </w:pPr>
    </w:p>
    <w:p w14:paraId="2ABD7A43" w14:textId="77777777" w:rsidR="00EF28E3" w:rsidRDefault="00EF28E3" w:rsidP="00EF28E3">
      <w:pPr>
        <w:spacing w:after="200" w:line="276" w:lineRule="auto"/>
      </w:pPr>
      <w:r>
        <w:t xml:space="preserve">ragain: </w:t>
      </w:r>
    </w:p>
    <w:p w14:paraId="420828EB" w14:textId="77777777" w:rsidR="00EF28E3" w:rsidRDefault="00EF28E3" w:rsidP="00EF28E3">
      <w:pPr>
        <w:spacing w:after="200" w:line="276" w:lineRule="auto"/>
      </w:pPr>
      <w:r>
        <w:tab/>
        <w:t xml:space="preserve">li $v0, 4 </w:t>
      </w:r>
      <w:r>
        <w:tab/>
      </w:r>
      <w:r>
        <w:tab/>
        <w:t xml:space="preserve">   # Call service in order to print an "End of Line"</w:t>
      </w:r>
    </w:p>
    <w:p w14:paraId="4E168B46" w14:textId="77777777" w:rsidR="00EF28E3" w:rsidRDefault="00EF28E3" w:rsidP="00EF28E3">
      <w:pPr>
        <w:spacing w:after="200" w:line="276" w:lineRule="auto"/>
      </w:pPr>
      <w:r>
        <w:tab/>
        <w:t>la $a0, 0($s3)</w:t>
      </w:r>
    </w:p>
    <w:p w14:paraId="51E9D658" w14:textId="77777777" w:rsidR="00EF28E3" w:rsidRDefault="00EF28E3" w:rsidP="00EF28E3">
      <w:pPr>
        <w:spacing w:after="200" w:line="276" w:lineRule="auto"/>
      </w:pPr>
      <w:r>
        <w:tab/>
        <w:t>syscall</w:t>
      </w:r>
    </w:p>
    <w:p w14:paraId="12D0C69D" w14:textId="77777777" w:rsidR="00EF28E3" w:rsidRDefault="00EF28E3" w:rsidP="00EF28E3">
      <w:pPr>
        <w:spacing w:after="200" w:line="276" w:lineRule="auto"/>
      </w:pPr>
    </w:p>
    <w:p w14:paraId="6E6023F0" w14:textId="77777777" w:rsidR="00EF28E3" w:rsidRDefault="00EF28E3" w:rsidP="00EF28E3">
      <w:pPr>
        <w:spacing w:after="200" w:line="276" w:lineRule="auto"/>
      </w:pPr>
      <w:r>
        <w:lastRenderedPageBreak/>
        <w:tab/>
        <w:t xml:space="preserve">xor $t0, $t0, $t0  # Reinitialize Counter </w:t>
      </w:r>
    </w:p>
    <w:p w14:paraId="794FA326" w14:textId="77777777" w:rsidR="00EF28E3" w:rsidRDefault="00EF28E3" w:rsidP="00EF28E3">
      <w:pPr>
        <w:spacing w:after="200" w:line="276" w:lineRule="auto"/>
      </w:pPr>
      <w:r>
        <w:tab/>
        <w:t>bne $s1, $t5, read # Read Again; Now for Matrix B</w:t>
      </w:r>
    </w:p>
    <w:p w14:paraId="7F32D778" w14:textId="77777777" w:rsidR="00EF28E3" w:rsidRDefault="00EF28E3" w:rsidP="00EF28E3">
      <w:pPr>
        <w:spacing w:after="200" w:line="276" w:lineRule="auto"/>
      </w:pPr>
    </w:p>
    <w:p w14:paraId="5C8121BC" w14:textId="77777777" w:rsidR="00EF28E3" w:rsidRDefault="00EF28E3" w:rsidP="00EF28E3">
      <w:pPr>
        <w:spacing w:after="200" w:line="276" w:lineRule="auto"/>
      </w:pPr>
      <w:r>
        <w:t xml:space="preserve">intlz1: </w:t>
      </w:r>
    </w:p>
    <w:p w14:paraId="60F80EF9" w14:textId="77777777" w:rsidR="00EF28E3" w:rsidRDefault="00EF28E3" w:rsidP="00EF28E3">
      <w:pPr>
        <w:spacing w:after="200" w:line="276" w:lineRule="auto"/>
      </w:pPr>
      <w:r>
        <w:tab/>
        <w:t>la  $t2, MATA     # Reload the address of MATA (Matrix A) into $t2</w:t>
      </w:r>
    </w:p>
    <w:p w14:paraId="276352F4" w14:textId="77777777" w:rsidR="00EF28E3" w:rsidRDefault="00EF28E3" w:rsidP="00EF28E3">
      <w:pPr>
        <w:spacing w:after="200" w:line="276" w:lineRule="auto"/>
      </w:pPr>
      <w:r>
        <w:tab/>
        <w:t xml:space="preserve">la  $t3, space </w:t>
      </w:r>
      <w:r>
        <w:tab/>
        <w:t xml:space="preserve">  # Load the address of Spaces into $t3</w:t>
      </w:r>
    </w:p>
    <w:p w14:paraId="28723515" w14:textId="77777777" w:rsidR="00EF28E3" w:rsidRDefault="00EF28E3" w:rsidP="00EF28E3">
      <w:pPr>
        <w:spacing w:after="200" w:line="276" w:lineRule="auto"/>
      </w:pPr>
      <w:r>
        <w:tab/>
        <w:t>xor $s1, $s1, $s1 # Reinitialize Temporal Counter</w:t>
      </w:r>
    </w:p>
    <w:p w14:paraId="406B2352" w14:textId="77777777" w:rsidR="00EF28E3" w:rsidRDefault="00EF28E3" w:rsidP="00EF28E3">
      <w:pPr>
        <w:spacing w:after="200" w:line="276" w:lineRule="auto"/>
      </w:pPr>
      <w:r>
        <w:tab/>
        <w:t>la  $t1, MATBT</w:t>
      </w:r>
      <w:r>
        <w:tab/>
        <w:t xml:space="preserve">  # Load the address of MATBT into $t1</w:t>
      </w:r>
    </w:p>
    <w:p w14:paraId="6936DF92" w14:textId="77777777" w:rsidR="00EF28E3" w:rsidRDefault="00EF28E3" w:rsidP="00EF28E3">
      <w:pPr>
        <w:spacing w:after="200" w:line="276" w:lineRule="auto"/>
      </w:pPr>
    </w:p>
    <w:p w14:paraId="792BDB9F" w14:textId="77777777" w:rsidR="00EF28E3" w:rsidRDefault="00EF28E3" w:rsidP="00EF28E3">
      <w:pPr>
        <w:spacing w:after="200" w:line="276" w:lineRule="auto"/>
      </w:pPr>
      <w:r>
        <w:t xml:space="preserve">trnpse: </w:t>
      </w:r>
    </w:p>
    <w:p w14:paraId="22955F12" w14:textId="77777777" w:rsidR="00EF28E3" w:rsidRDefault="00EF28E3" w:rsidP="00EF28E3">
      <w:pPr>
        <w:spacing w:after="200" w:line="276" w:lineRule="auto"/>
      </w:pPr>
      <w:r>
        <w:tab/>
        <w:t xml:space="preserve">lbu $t6, 4($t2)   # Load B[i] </w:t>
      </w:r>
    </w:p>
    <w:p w14:paraId="576CF633" w14:textId="77777777" w:rsidR="00EF28E3" w:rsidRDefault="00EF28E3" w:rsidP="00EF28E3">
      <w:pPr>
        <w:spacing w:after="200" w:line="276" w:lineRule="auto"/>
      </w:pPr>
      <w:r>
        <w:tab/>
        <w:t>sb  $t6, 0($t1)   # Store B[i] into it's transpose (BT[i])</w:t>
      </w:r>
    </w:p>
    <w:p w14:paraId="0A2DF95E" w14:textId="77777777" w:rsidR="00EF28E3" w:rsidRDefault="00EF28E3" w:rsidP="00EF28E3">
      <w:pPr>
        <w:spacing w:after="200" w:line="276" w:lineRule="auto"/>
      </w:pPr>
      <w:r>
        <w:tab/>
        <w:t>addi $t2, $t2, 2  # Offset for the Transpose</w:t>
      </w:r>
    </w:p>
    <w:p w14:paraId="20C441C6" w14:textId="77777777" w:rsidR="00EF28E3" w:rsidRDefault="00EF28E3" w:rsidP="00EF28E3">
      <w:pPr>
        <w:spacing w:after="200" w:line="276" w:lineRule="auto"/>
      </w:pPr>
      <w:r>
        <w:tab/>
        <w:t>addi $t0, $t0, 2  # Increase counter in 2</w:t>
      </w:r>
    </w:p>
    <w:p w14:paraId="241C0C5E" w14:textId="77777777" w:rsidR="00EF28E3" w:rsidRDefault="00EF28E3" w:rsidP="00EF28E3">
      <w:pPr>
        <w:spacing w:after="200" w:line="276" w:lineRule="auto"/>
      </w:pPr>
      <w:r>
        <w:tab/>
        <w:t xml:space="preserve">addi $t1, $t1, 1 </w:t>
      </w:r>
      <w:r>
        <w:tab/>
        <w:t xml:space="preserve">  # Increase by 1 the index of BT[i]</w:t>
      </w:r>
    </w:p>
    <w:p w14:paraId="631337E8" w14:textId="77777777" w:rsidR="00EF28E3" w:rsidRDefault="00EF28E3" w:rsidP="00EF28E3">
      <w:pPr>
        <w:spacing w:after="200" w:line="276" w:lineRule="auto"/>
      </w:pPr>
      <w:r>
        <w:tab/>
        <w:t>bne $t0, $t4, trnpse  # If the 2 numbers of a line are printed, go to the next one</w:t>
      </w:r>
    </w:p>
    <w:p w14:paraId="73549D3D" w14:textId="77777777" w:rsidR="00EF28E3" w:rsidRDefault="00EF28E3" w:rsidP="00EF28E3">
      <w:pPr>
        <w:spacing w:after="200" w:line="276" w:lineRule="auto"/>
      </w:pPr>
      <w:r>
        <w:tab/>
        <w:t xml:space="preserve">addi $s1, $s1, 1 </w:t>
      </w:r>
      <w:r>
        <w:tab/>
        <w:t xml:space="preserve">  # Next Line</w:t>
      </w:r>
    </w:p>
    <w:p w14:paraId="102124D3" w14:textId="77777777" w:rsidR="00EF28E3" w:rsidRDefault="00EF28E3" w:rsidP="00EF28E3">
      <w:pPr>
        <w:spacing w:after="200" w:line="276" w:lineRule="auto"/>
      </w:pPr>
      <w:r>
        <w:tab/>
        <w:t>la  $t2, MATA     # Reload the address of MATA into $t2</w:t>
      </w:r>
    </w:p>
    <w:p w14:paraId="628E6946" w14:textId="77777777" w:rsidR="00EF28E3" w:rsidRDefault="00EF28E3" w:rsidP="00EF28E3">
      <w:pPr>
        <w:spacing w:after="200" w:line="276" w:lineRule="auto"/>
      </w:pPr>
      <w:r>
        <w:tab/>
        <w:t xml:space="preserve">xor $t0, $t0, $t0 # Reinitialize Counter </w:t>
      </w:r>
    </w:p>
    <w:p w14:paraId="0C698C3B" w14:textId="77777777" w:rsidR="00EF28E3" w:rsidRDefault="00EF28E3" w:rsidP="00EF28E3">
      <w:pPr>
        <w:spacing w:after="200" w:line="276" w:lineRule="auto"/>
      </w:pPr>
      <w:r>
        <w:tab/>
        <w:t>add $t2, $t2, $s1 # Increase the offset for $t2</w:t>
      </w:r>
    </w:p>
    <w:p w14:paraId="48357931" w14:textId="77777777" w:rsidR="00EF28E3" w:rsidRDefault="00EF28E3" w:rsidP="00EF28E3">
      <w:pPr>
        <w:spacing w:after="200" w:line="276" w:lineRule="auto"/>
      </w:pPr>
      <w:r>
        <w:tab/>
        <w:t>bne $s1, 2, trnpse # If the 2 lines are not printed, repeat the process</w:t>
      </w:r>
    </w:p>
    <w:p w14:paraId="46772AC3" w14:textId="77777777" w:rsidR="00EF28E3" w:rsidRDefault="00EF28E3" w:rsidP="00EF28E3">
      <w:pPr>
        <w:spacing w:after="200" w:line="276" w:lineRule="auto"/>
      </w:pPr>
      <w:r>
        <w:tab/>
      </w:r>
      <w:r>
        <w:tab/>
      </w:r>
    </w:p>
    <w:p w14:paraId="64B04C23" w14:textId="77777777" w:rsidR="00EF28E3" w:rsidRDefault="00EF28E3" w:rsidP="00EF28E3">
      <w:pPr>
        <w:spacing w:after="200" w:line="276" w:lineRule="auto"/>
      </w:pPr>
    </w:p>
    <w:p w14:paraId="5A65B7A0" w14:textId="77777777" w:rsidR="00EF28E3" w:rsidRDefault="00EF28E3" w:rsidP="00EF28E3">
      <w:pPr>
        <w:spacing w:after="200" w:line="276" w:lineRule="auto"/>
      </w:pPr>
      <w:r>
        <w:tab/>
      </w:r>
      <w:r>
        <w:tab/>
      </w:r>
      <w:r>
        <w:tab/>
      </w:r>
    </w:p>
    <w:p w14:paraId="0B4257F5" w14:textId="77777777" w:rsidR="00EF28E3" w:rsidRDefault="00EF28E3" w:rsidP="00EF28E3">
      <w:pPr>
        <w:spacing w:after="200" w:line="276" w:lineRule="auto"/>
      </w:pPr>
      <w:r>
        <w:lastRenderedPageBreak/>
        <w:t>#&gt;&gt;&gt;&gt;&gt;&gt;&gt;&gt;&gt;&gt;&gt;&gt;&gt;&gt;&gt;&gt;&gt;&gt;&gt;&gt;Printing Elements of Matrix A&lt;&lt;&lt;&lt;&lt;&lt;&lt;&lt;&lt;&lt;&lt;&lt;&lt;&lt;&lt;&lt;&lt;&lt;&lt;&lt;&lt;&lt;&lt;&lt;&lt;&lt;&lt;&lt;&lt;&lt;&lt;&lt;</w:t>
      </w:r>
    </w:p>
    <w:p w14:paraId="0B351BE3" w14:textId="77777777" w:rsidR="00EF28E3" w:rsidRDefault="00EF28E3" w:rsidP="00EF28E3">
      <w:pPr>
        <w:spacing w:after="200" w:line="276" w:lineRule="auto"/>
      </w:pPr>
      <w:r>
        <w:t>printMatrixA:</w:t>
      </w:r>
    </w:p>
    <w:p w14:paraId="0F7B8AB1" w14:textId="77777777" w:rsidR="00EF28E3" w:rsidRDefault="00EF28E3" w:rsidP="00EF28E3">
      <w:pPr>
        <w:spacing w:after="200" w:line="276" w:lineRule="auto"/>
      </w:pPr>
      <w:r>
        <w:tab/>
        <w:t>addi $t0, $zero, 0</w:t>
      </w:r>
    </w:p>
    <w:p w14:paraId="118456C2" w14:textId="77777777" w:rsidR="00EF28E3" w:rsidRDefault="00EF28E3" w:rsidP="00EF28E3">
      <w:pPr>
        <w:spacing w:after="200" w:line="276" w:lineRule="auto"/>
      </w:pPr>
      <w:r>
        <w:tab/>
        <w:t xml:space="preserve">li $v0, 4 </w:t>
      </w:r>
      <w:r>
        <w:tab/>
      </w:r>
      <w:r>
        <w:tab/>
        <w:t xml:space="preserve">  # Print Matrix A Message </w:t>
      </w:r>
    </w:p>
    <w:p w14:paraId="1D011BA2" w14:textId="77777777" w:rsidR="00EF28E3" w:rsidRDefault="00EF28E3" w:rsidP="00EF28E3">
      <w:pPr>
        <w:spacing w:after="200" w:line="276" w:lineRule="auto"/>
      </w:pPr>
      <w:r>
        <w:tab/>
        <w:t>la $a0,  matrixA</w:t>
      </w:r>
    </w:p>
    <w:p w14:paraId="4E8DD072" w14:textId="77777777" w:rsidR="00EF28E3" w:rsidRDefault="00EF28E3" w:rsidP="00EF28E3">
      <w:pPr>
        <w:spacing w:after="200" w:line="276" w:lineRule="auto"/>
      </w:pPr>
      <w:r>
        <w:tab/>
        <w:t>syscall</w:t>
      </w:r>
    </w:p>
    <w:p w14:paraId="318280E7" w14:textId="77777777" w:rsidR="00EF28E3" w:rsidRDefault="00EF28E3" w:rsidP="00EF28E3">
      <w:pPr>
        <w:spacing w:after="200" w:line="276" w:lineRule="auto"/>
      </w:pPr>
    </w:p>
    <w:p w14:paraId="7697EF70" w14:textId="77777777" w:rsidR="00EF28E3" w:rsidRDefault="00EF28E3" w:rsidP="00EF28E3">
      <w:pPr>
        <w:spacing w:after="200" w:line="276" w:lineRule="auto"/>
      </w:pPr>
      <w:r>
        <w:t>matrixANewLine:</w:t>
      </w:r>
    </w:p>
    <w:p w14:paraId="3DC98D81" w14:textId="77777777" w:rsidR="00EF28E3" w:rsidRDefault="00EF28E3" w:rsidP="00EF28E3">
      <w:pPr>
        <w:spacing w:after="200" w:line="276" w:lineRule="auto"/>
      </w:pPr>
      <w:r>
        <w:t xml:space="preserve">    li $v0, 4 </w:t>
      </w:r>
      <w:r>
        <w:tab/>
      </w:r>
      <w:r>
        <w:tab/>
        <w:t xml:space="preserve">  # Call service in order to print an "End of Line"</w:t>
      </w:r>
    </w:p>
    <w:p w14:paraId="78466467" w14:textId="77777777" w:rsidR="00EF28E3" w:rsidRDefault="00EF28E3" w:rsidP="00EF28E3">
      <w:pPr>
        <w:spacing w:after="200" w:line="276" w:lineRule="auto"/>
      </w:pPr>
      <w:r>
        <w:t xml:space="preserve">    la $a0, 0($s3)</w:t>
      </w:r>
    </w:p>
    <w:p w14:paraId="3F86BBC1" w14:textId="77777777" w:rsidR="00EF28E3" w:rsidRDefault="00EF28E3" w:rsidP="00EF28E3">
      <w:pPr>
        <w:spacing w:after="200" w:line="276" w:lineRule="auto"/>
      </w:pPr>
      <w:r>
        <w:t xml:space="preserve">    syscall</w:t>
      </w:r>
    </w:p>
    <w:p w14:paraId="2EDDAA2A" w14:textId="77777777" w:rsidR="00EF28E3" w:rsidRDefault="00EF28E3" w:rsidP="00EF28E3">
      <w:pPr>
        <w:spacing w:after="200" w:line="276" w:lineRule="auto"/>
      </w:pPr>
      <w:r>
        <w:t xml:space="preserve">    </w:t>
      </w:r>
    </w:p>
    <w:p w14:paraId="08D5D8F0" w14:textId="77777777" w:rsidR="00EF28E3" w:rsidRDefault="00EF28E3" w:rsidP="00EF28E3">
      <w:pPr>
        <w:spacing w:after="200" w:line="276" w:lineRule="auto"/>
      </w:pPr>
      <w:r>
        <w:t xml:space="preserve">    addi $t9, $zero, 0</w:t>
      </w:r>
    </w:p>
    <w:p w14:paraId="0EF03433" w14:textId="77777777" w:rsidR="00EF28E3" w:rsidRDefault="00EF28E3" w:rsidP="00EF28E3">
      <w:pPr>
        <w:spacing w:after="200" w:line="276" w:lineRule="auto"/>
      </w:pPr>
    </w:p>
    <w:p w14:paraId="300F472B" w14:textId="77777777" w:rsidR="00EF28E3" w:rsidRDefault="00EF28E3" w:rsidP="00EF28E3">
      <w:pPr>
        <w:spacing w:after="200" w:line="276" w:lineRule="auto"/>
      </w:pPr>
      <w:r>
        <w:tab/>
        <w:t xml:space="preserve">   #############################################################</w:t>
      </w:r>
    </w:p>
    <w:p w14:paraId="552A10C4" w14:textId="77777777" w:rsidR="00EF28E3" w:rsidRDefault="00EF28E3" w:rsidP="00EF28E3">
      <w:pPr>
        <w:spacing w:after="200" w:line="276" w:lineRule="auto"/>
      </w:pPr>
    </w:p>
    <w:p w14:paraId="49D2085E" w14:textId="77777777" w:rsidR="00EF28E3" w:rsidRDefault="00EF28E3" w:rsidP="00EF28E3">
      <w:pPr>
        <w:spacing w:after="200" w:line="276" w:lineRule="auto"/>
      </w:pPr>
      <w:r>
        <w:t xml:space="preserve">printMatrixAElements: </w:t>
      </w:r>
    </w:p>
    <w:p w14:paraId="1997DDD6" w14:textId="77777777" w:rsidR="00EF28E3" w:rsidRDefault="00EF28E3" w:rsidP="00EF28E3">
      <w:pPr>
        <w:spacing w:after="200" w:line="276" w:lineRule="auto"/>
      </w:pPr>
    </w:p>
    <w:p w14:paraId="72260C7E" w14:textId="77777777" w:rsidR="00EF28E3" w:rsidRDefault="00EF28E3" w:rsidP="00EF28E3">
      <w:pPr>
        <w:spacing w:after="200" w:line="276" w:lineRule="auto"/>
      </w:pPr>
      <w:r>
        <w:tab/>
        <w:t>beq $t0, 16, printMatrixB</w:t>
      </w:r>
    </w:p>
    <w:p w14:paraId="38BA2EFE" w14:textId="77777777" w:rsidR="00EF28E3" w:rsidRDefault="00EF28E3" w:rsidP="00EF28E3">
      <w:pPr>
        <w:spacing w:after="200" w:line="276" w:lineRule="auto"/>
      </w:pPr>
      <w:r>
        <w:tab/>
        <w:t>lw $t8, matrixElements($t0)</w:t>
      </w:r>
    </w:p>
    <w:p w14:paraId="59A98B6E" w14:textId="77777777" w:rsidR="00EF28E3" w:rsidRDefault="00EF28E3" w:rsidP="00EF28E3">
      <w:pPr>
        <w:spacing w:after="200" w:line="276" w:lineRule="auto"/>
      </w:pPr>
      <w:r>
        <w:tab/>
      </w:r>
    </w:p>
    <w:p w14:paraId="5856EDE6" w14:textId="77777777" w:rsidR="00EF28E3" w:rsidRDefault="00EF28E3" w:rsidP="00EF28E3">
      <w:pPr>
        <w:spacing w:after="200" w:line="276" w:lineRule="auto"/>
      </w:pPr>
      <w:r>
        <w:tab/>
        <w:t>addi $t0, $t0, 4</w:t>
      </w:r>
    </w:p>
    <w:p w14:paraId="19F182D3" w14:textId="77777777" w:rsidR="00EF28E3" w:rsidRDefault="00EF28E3" w:rsidP="00EF28E3">
      <w:pPr>
        <w:spacing w:after="200" w:line="276" w:lineRule="auto"/>
      </w:pPr>
      <w:r>
        <w:tab/>
      </w:r>
    </w:p>
    <w:p w14:paraId="61348C34" w14:textId="77777777" w:rsidR="00EF28E3" w:rsidRDefault="00EF28E3" w:rsidP="00EF28E3">
      <w:pPr>
        <w:spacing w:after="200" w:line="276" w:lineRule="auto"/>
      </w:pPr>
      <w:r>
        <w:lastRenderedPageBreak/>
        <w:tab/>
        <w:t>li $v0, 1</w:t>
      </w:r>
    </w:p>
    <w:p w14:paraId="37F37F88" w14:textId="77777777" w:rsidR="00EF28E3" w:rsidRDefault="00EF28E3" w:rsidP="00EF28E3">
      <w:pPr>
        <w:spacing w:after="200" w:line="276" w:lineRule="auto"/>
      </w:pPr>
      <w:r>
        <w:tab/>
        <w:t>move $a0, $t8</w:t>
      </w:r>
    </w:p>
    <w:p w14:paraId="137059AD" w14:textId="77777777" w:rsidR="00EF28E3" w:rsidRDefault="00EF28E3" w:rsidP="00EF28E3">
      <w:pPr>
        <w:spacing w:after="200" w:line="276" w:lineRule="auto"/>
      </w:pPr>
      <w:r>
        <w:tab/>
        <w:t>syscall</w:t>
      </w:r>
    </w:p>
    <w:p w14:paraId="582D1072" w14:textId="77777777" w:rsidR="00EF28E3" w:rsidRDefault="00EF28E3" w:rsidP="00EF28E3">
      <w:pPr>
        <w:spacing w:after="200" w:line="276" w:lineRule="auto"/>
      </w:pPr>
      <w:r>
        <w:tab/>
      </w:r>
    </w:p>
    <w:p w14:paraId="53DCD402" w14:textId="77777777" w:rsidR="00EF28E3" w:rsidRDefault="00EF28E3" w:rsidP="00EF28E3">
      <w:pPr>
        <w:spacing w:after="200" w:line="276" w:lineRule="auto"/>
      </w:pPr>
      <w:r>
        <w:tab/>
        <w:t xml:space="preserve">li $v0, 4 </w:t>
      </w:r>
      <w:r>
        <w:tab/>
      </w:r>
      <w:r>
        <w:tab/>
        <w:t xml:space="preserve">  # Print the spaces between numbers </w:t>
      </w:r>
    </w:p>
    <w:p w14:paraId="59BE2E76" w14:textId="77777777" w:rsidR="00EF28E3" w:rsidRDefault="00EF28E3" w:rsidP="00EF28E3">
      <w:pPr>
        <w:spacing w:after="200" w:line="276" w:lineRule="auto"/>
      </w:pPr>
      <w:r>
        <w:tab/>
        <w:t>la $a0, space</w:t>
      </w:r>
    </w:p>
    <w:p w14:paraId="7009479F" w14:textId="77777777" w:rsidR="00EF28E3" w:rsidRDefault="00EF28E3" w:rsidP="00EF28E3">
      <w:pPr>
        <w:spacing w:after="200" w:line="276" w:lineRule="auto"/>
      </w:pPr>
      <w:r>
        <w:tab/>
        <w:t>syscall</w:t>
      </w:r>
    </w:p>
    <w:p w14:paraId="2F0D880A" w14:textId="77777777" w:rsidR="00EF28E3" w:rsidRDefault="00EF28E3" w:rsidP="00EF28E3">
      <w:pPr>
        <w:spacing w:after="200" w:line="276" w:lineRule="auto"/>
      </w:pPr>
      <w:r>
        <w:tab/>
      </w:r>
    </w:p>
    <w:p w14:paraId="3528A30D" w14:textId="77777777" w:rsidR="00EF28E3" w:rsidRDefault="00EF28E3" w:rsidP="00EF28E3">
      <w:pPr>
        <w:spacing w:after="200" w:line="276" w:lineRule="auto"/>
      </w:pPr>
      <w:r>
        <w:tab/>
        <w:t>addi $t9, $t9, 1</w:t>
      </w:r>
    </w:p>
    <w:p w14:paraId="73040522" w14:textId="77777777" w:rsidR="00EF28E3" w:rsidRDefault="00EF28E3" w:rsidP="00EF28E3">
      <w:pPr>
        <w:spacing w:after="200" w:line="276" w:lineRule="auto"/>
      </w:pPr>
      <w:r>
        <w:tab/>
        <w:t>beq $t9, 2, matrixANewLine # If all the numbers of the Matrix A haven't been printed, do all the same process</w:t>
      </w:r>
    </w:p>
    <w:p w14:paraId="7C45DA44" w14:textId="77777777" w:rsidR="00EF28E3" w:rsidRDefault="00EF28E3" w:rsidP="00EF28E3">
      <w:pPr>
        <w:spacing w:after="200" w:line="276" w:lineRule="auto"/>
      </w:pPr>
      <w:r>
        <w:tab/>
      </w:r>
    </w:p>
    <w:p w14:paraId="1ED358B8" w14:textId="77777777" w:rsidR="00EF28E3" w:rsidRDefault="00EF28E3" w:rsidP="00EF28E3">
      <w:pPr>
        <w:spacing w:after="200" w:line="276" w:lineRule="auto"/>
      </w:pPr>
      <w:r>
        <w:tab/>
        <w:t>j printMatrixAElements</w:t>
      </w:r>
    </w:p>
    <w:p w14:paraId="2CFF419E" w14:textId="77777777" w:rsidR="00EF28E3" w:rsidRDefault="00EF28E3" w:rsidP="00EF28E3">
      <w:pPr>
        <w:spacing w:after="200" w:line="276" w:lineRule="auto"/>
      </w:pPr>
      <w:r>
        <w:t>#&gt;&gt;&gt;&gt;&gt;&gt;&gt;&gt;&gt;&gt;&gt;&gt;&gt;&gt;&gt;&gt;&gt;&gt;&gt;&gt;Done Printing Elements of Matrix A&lt;&lt;&lt;&lt;&lt;&lt;&lt;&lt;&lt;&lt;&lt;&lt;&lt;&lt;&lt;&lt;&lt;&lt;&lt;&lt;&lt;&lt;&lt;&lt;&lt;&lt;&lt;&lt;</w:t>
      </w:r>
    </w:p>
    <w:p w14:paraId="57851BC5" w14:textId="77777777" w:rsidR="00EF28E3" w:rsidRDefault="00EF28E3" w:rsidP="00EF28E3">
      <w:pPr>
        <w:spacing w:after="200" w:line="276" w:lineRule="auto"/>
      </w:pPr>
    </w:p>
    <w:p w14:paraId="28873873" w14:textId="77777777" w:rsidR="00EF28E3" w:rsidRDefault="00EF28E3" w:rsidP="00EF28E3">
      <w:pPr>
        <w:spacing w:after="200" w:line="276" w:lineRule="auto"/>
      </w:pPr>
    </w:p>
    <w:p w14:paraId="668D4C1F" w14:textId="77777777" w:rsidR="00EF28E3" w:rsidRDefault="00EF28E3" w:rsidP="00EF28E3">
      <w:pPr>
        <w:spacing w:after="200" w:line="276" w:lineRule="auto"/>
      </w:pPr>
      <w:r>
        <w:t>#&gt;&gt;&gt;&gt;&gt;&gt;&gt;&gt;&gt;&gt;&gt;&gt;&gt;&gt;&gt;&gt;&gt;&gt;&gt;&gt;Printing Elements of Matrix B&lt;&lt;&lt;&lt;&lt;&lt;&lt;&lt;&lt;&lt;&lt;&lt;&lt;&lt;&lt;&lt;&lt;&lt;&lt;&lt;&lt;&lt;&lt;&lt;&lt;&lt;&lt;&lt;&lt;&lt;&lt;&lt;</w:t>
      </w:r>
    </w:p>
    <w:p w14:paraId="55AE31E1" w14:textId="77777777" w:rsidR="00EF28E3" w:rsidRDefault="00EF28E3" w:rsidP="00EF28E3">
      <w:pPr>
        <w:spacing w:after="200" w:line="276" w:lineRule="auto"/>
      </w:pPr>
      <w:r>
        <w:t>printMatrixB:</w:t>
      </w:r>
    </w:p>
    <w:p w14:paraId="16BC5ECE" w14:textId="77777777" w:rsidR="00EF28E3" w:rsidRDefault="00EF28E3" w:rsidP="00EF28E3">
      <w:pPr>
        <w:spacing w:after="200" w:line="276" w:lineRule="auto"/>
      </w:pPr>
      <w:r>
        <w:tab/>
        <w:t xml:space="preserve">li $v0, 4 </w:t>
      </w:r>
      <w:r>
        <w:tab/>
      </w:r>
      <w:r>
        <w:tab/>
        <w:t xml:space="preserve">  # Call service in order to print an "End of Line"</w:t>
      </w:r>
    </w:p>
    <w:p w14:paraId="538DC50C" w14:textId="77777777" w:rsidR="00EF28E3" w:rsidRDefault="00EF28E3" w:rsidP="00EF28E3">
      <w:pPr>
        <w:spacing w:after="200" w:line="276" w:lineRule="auto"/>
      </w:pPr>
      <w:r>
        <w:t xml:space="preserve">    la $a0, 0($s3)</w:t>
      </w:r>
    </w:p>
    <w:p w14:paraId="00CD50C1" w14:textId="77777777" w:rsidR="00EF28E3" w:rsidRDefault="00EF28E3" w:rsidP="00EF28E3">
      <w:pPr>
        <w:spacing w:after="200" w:line="276" w:lineRule="auto"/>
      </w:pPr>
      <w:r>
        <w:t xml:space="preserve">    syscall</w:t>
      </w:r>
    </w:p>
    <w:p w14:paraId="5F9FA519" w14:textId="77777777" w:rsidR="00EF28E3" w:rsidRDefault="00EF28E3" w:rsidP="00EF28E3">
      <w:pPr>
        <w:spacing w:after="200" w:line="276" w:lineRule="auto"/>
      </w:pPr>
      <w:r>
        <w:t xml:space="preserve">    </w:t>
      </w:r>
    </w:p>
    <w:p w14:paraId="0A8D97A3" w14:textId="77777777" w:rsidR="00EF28E3" w:rsidRDefault="00EF28E3" w:rsidP="00EF28E3">
      <w:pPr>
        <w:spacing w:after="200" w:line="276" w:lineRule="auto"/>
      </w:pPr>
      <w:r>
        <w:tab/>
        <w:t>addi $t0, $zero, 16</w:t>
      </w:r>
    </w:p>
    <w:p w14:paraId="74FF0833" w14:textId="77777777" w:rsidR="00EF28E3" w:rsidRDefault="00EF28E3" w:rsidP="00EF28E3">
      <w:pPr>
        <w:spacing w:after="200" w:line="276" w:lineRule="auto"/>
      </w:pPr>
      <w:r>
        <w:tab/>
        <w:t xml:space="preserve">li $v0, 4 </w:t>
      </w:r>
      <w:r>
        <w:tab/>
      </w:r>
      <w:r>
        <w:tab/>
        <w:t xml:space="preserve">  # Print Matrix B Message </w:t>
      </w:r>
    </w:p>
    <w:p w14:paraId="76EA915F" w14:textId="77777777" w:rsidR="00EF28E3" w:rsidRDefault="00EF28E3" w:rsidP="00EF28E3">
      <w:pPr>
        <w:spacing w:after="200" w:line="276" w:lineRule="auto"/>
      </w:pPr>
      <w:r>
        <w:lastRenderedPageBreak/>
        <w:tab/>
        <w:t>la $a0,  matrixB</w:t>
      </w:r>
    </w:p>
    <w:p w14:paraId="1FD7EBAA" w14:textId="77777777" w:rsidR="00EF28E3" w:rsidRDefault="00EF28E3" w:rsidP="00EF28E3">
      <w:pPr>
        <w:spacing w:after="200" w:line="276" w:lineRule="auto"/>
      </w:pPr>
      <w:r>
        <w:tab/>
        <w:t>syscall</w:t>
      </w:r>
    </w:p>
    <w:p w14:paraId="39789FDE" w14:textId="77777777" w:rsidR="00EF28E3" w:rsidRDefault="00EF28E3" w:rsidP="00EF28E3">
      <w:pPr>
        <w:spacing w:after="200" w:line="276" w:lineRule="auto"/>
      </w:pPr>
    </w:p>
    <w:p w14:paraId="6399C995" w14:textId="77777777" w:rsidR="00EF28E3" w:rsidRDefault="00EF28E3" w:rsidP="00EF28E3">
      <w:pPr>
        <w:spacing w:after="200" w:line="276" w:lineRule="auto"/>
      </w:pPr>
      <w:r>
        <w:t xml:space="preserve">matrixBNewLine: </w:t>
      </w:r>
    </w:p>
    <w:p w14:paraId="1DD75357" w14:textId="77777777" w:rsidR="00EF28E3" w:rsidRDefault="00EF28E3" w:rsidP="00EF28E3">
      <w:pPr>
        <w:spacing w:after="200" w:line="276" w:lineRule="auto"/>
      </w:pPr>
      <w:r>
        <w:t xml:space="preserve">    li $v0, 4 </w:t>
      </w:r>
      <w:r>
        <w:tab/>
      </w:r>
      <w:r>
        <w:tab/>
        <w:t xml:space="preserve">  # Call service in order to print an "End of Line"</w:t>
      </w:r>
    </w:p>
    <w:p w14:paraId="68A4EDE5" w14:textId="77777777" w:rsidR="00EF28E3" w:rsidRDefault="00EF28E3" w:rsidP="00EF28E3">
      <w:pPr>
        <w:spacing w:after="200" w:line="276" w:lineRule="auto"/>
      </w:pPr>
      <w:r>
        <w:t xml:space="preserve">    la $a0, 0($s3)</w:t>
      </w:r>
    </w:p>
    <w:p w14:paraId="1A475A5D" w14:textId="77777777" w:rsidR="00EF28E3" w:rsidRDefault="00EF28E3" w:rsidP="00EF28E3">
      <w:pPr>
        <w:spacing w:after="200" w:line="276" w:lineRule="auto"/>
      </w:pPr>
      <w:r>
        <w:t xml:space="preserve">    syscall</w:t>
      </w:r>
    </w:p>
    <w:p w14:paraId="3E62520A" w14:textId="77777777" w:rsidR="00EF28E3" w:rsidRDefault="00EF28E3" w:rsidP="00EF28E3">
      <w:pPr>
        <w:spacing w:after="200" w:line="276" w:lineRule="auto"/>
      </w:pPr>
      <w:r>
        <w:t xml:space="preserve">    </w:t>
      </w:r>
    </w:p>
    <w:p w14:paraId="5CF22292" w14:textId="77777777" w:rsidR="00EF28E3" w:rsidRDefault="00EF28E3" w:rsidP="00EF28E3">
      <w:pPr>
        <w:spacing w:after="200" w:line="276" w:lineRule="auto"/>
      </w:pPr>
      <w:r>
        <w:t xml:space="preserve">    addi $t9, $zero, 0</w:t>
      </w:r>
    </w:p>
    <w:p w14:paraId="50252C2E" w14:textId="77777777" w:rsidR="00EF28E3" w:rsidRDefault="00EF28E3" w:rsidP="00EF28E3">
      <w:pPr>
        <w:spacing w:after="200" w:line="276" w:lineRule="auto"/>
      </w:pPr>
    </w:p>
    <w:p w14:paraId="3D1CC531" w14:textId="77777777" w:rsidR="00EF28E3" w:rsidRDefault="00EF28E3" w:rsidP="00EF28E3">
      <w:pPr>
        <w:spacing w:after="200" w:line="276" w:lineRule="auto"/>
      </w:pPr>
      <w:r>
        <w:tab/>
        <w:t xml:space="preserve">   #############################################################</w:t>
      </w:r>
    </w:p>
    <w:p w14:paraId="13C5B289" w14:textId="77777777" w:rsidR="00EF28E3" w:rsidRDefault="00EF28E3" w:rsidP="00EF28E3">
      <w:pPr>
        <w:spacing w:after="200" w:line="276" w:lineRule="auto"/>
      </w:pPr>
    </w:p>
    <w:p w14:paraId="225EDB0F" w14:textId="77777777" w:rsidR="00EF28E3" w:rsidRDefault="00EF28E3" w:rsidP="00EF28E3">
      <w:pPr>
        <w:spacing w:after="200" w:line="276" w:lineRule="auto"/>
      </w:pPr>
      <w:r>
        <w:t xml:space="preserve">printMatrixBElements: </w:t>
      </w:r>
    </w:p>
    <w:p w14:paraId="2C068526" w14:textId="77777777" w:rsidR="00EF28E3" w:rsidRDefault="00EF28E3" w:rsidP="00EF28E3">
      <w:pPr>
        <w:spacing w:after="200" w:line="276" w:lineRule="auto"/>
      </w:pPr>
    </w:p>
    <w:p w14:paraId="112ECD36" w14:textId="77777777" w:rsidR="00EF28E3" w:rsidRDefault="00EF28E3" w:rsidP="00EF28E3">
      <w:pPr>
        <w:spacing w:after="200" w:line="276" w:lineRule="auto"/>
      </w:pPr>
      <w:r>
        <w:tab/>
        <w:t>beq $t0, 32, intlz2</w:t>
      </w:r>
    </w:p>
    <w:p w14:paraId="4B835241" w14:textId="77777777" w:rsidR="00EF28E3" w:rsidRDefault="00EF28E3" w:rsidP="00EF28E3">
      <w:pPr>
        <w:spacing w:after="200" w:line="276" w:lineRule="auto"/>
      </w:pPr>
      <w:r>
        <w:tab/>
        <w:t>lw $t8, matrixElements($t0)</w:t>
      </w:r>
    </w:p>
    <w:p w14:paraId="07F765F4" w14:textId="77777777" w:rsidR="00EF28E3" w:rsidRDefault="00EF28E3" w:rsidP="00EF28E3">
      <w:pPr>
        <w:spacing w:after="200" w:line="276" w:lineRule="auto"/>
      </w:pPr>
      <w:r>
        <w:tab/>
      </w:r>
    </w:p>
    <w:p w14:paraId="390EE90E" w14:textId="77777777" w:rsidR="00EF28E3" w:rsidRDefault="00EF28E3" w:rsidP="00EF28E3">
      <w:pPr>
        <w:spacing w:after="200" w:line="276" w:lineRule="auto"/>
      </w:pPr>
      <w:r>
        <w:tab/>
        <w:t>addi $t0, $t0, 4</w:t>
      </w:r>
    </w:p>
    <w:p w14:paraId="0C0F8665" w14:textId="77777777" w:rsidR="00EF28E3" w:rsidRDefault="00EF28E3" w:rsidP="00EF28E3">
      <w:pPr>
        <w:spacing w:after="200" w:line="276" w:lineRule="auto"/>
      </w:pPr>
      <w:r>
        <w:tab/>
      </w:r>
    </w:p>
    <w:p w14:paraId="4AA38F08" w14:textId="77777777" w:rsidR="00EF28E3" w:rsidRDefault="00EF28E3" w:rsidP="00EF28E3">
      <w:pPr>
        <w:spacing w:after="200" w:line="276" w:lineRule="auto"/>
      </w:pPr>
      <w:r>
        <w:tab/>
        <w:t>li $v0, 1</w:t>
      </w:r>
    </w:p>
    <w:p w14:paraId="7FB3048A" w14:textId="77777777" w:rsidR="00EF28E3" w:rsidRDefault="00EF28E3" w:rsidP="00EF28E3">
      <w:pPr>
        <w:spacing w:after="200" w:line="276" w:lineRule="auto"/>
      </w:pPr>
      <w:r>
        <w:tab/>
        <w:t>move $a0, $t8</w:t>
      </w:r>
    </w:p>
    <w:p w14:paraId="11C20BC9" w14:textId="77777777" w:rsidR="00EF28E3" w:rsidRDefault="00EF28E3" w:rsidP="00EF28E3">
      <w:pPr>
        <w:spacing w:after="200" w:line="276" w:lineRule="auto"/>
      </w:pPr>
      <w:r>
        <w:tab/>
        <w:t>syscall</w:t>
      </w:r>
    </w:p>
    <w:p w14:paraId="5C4AD5FD" w14:textId="77777777" w:rsidR="00EF28E3" w:rsidRDefault="00EF28E3" w:rsidP="00EF28E3">
      <w:pPr>
        <w:spacing w:after="200" w:line="276" w:lineRule="auto"/>
      </w:pPr>
      <w:r>
        <w:tab/>
      </w:r>
    </w:p>
    <w:p w14:paraId="3E003F0D" w14:textId="77777777" w:rsidR="00EF28E3" w:rsidRDefault="00EF28E3" w:rsidP="00EF28E3">
      <w:pPr>
        <w:spacing w:after="200" w:line="276" w:lineRule="auto"/>
      </w:pPr>
      <w:r>
        <w:lastRenderedPageBreak/>
        <w:tab/>
        <w:t xml:space="preserve">li $v0, 4 </w:t>
      </w:r>
      <w:r>
        <w:tab/>
      </w:r>
      <w:r>
        <w:tab/>
        <w:t xml:space="preserve">  # Print the spaces between numbers </w:t>
      </w:r>
    </w:p>
    <w:p w14:paraId="2A7F9E08" w14:textId="77777777" w:rsidR="00EF28E3" w:rsidRDefault="00EF28E3" w:rsidP="00EF28E3">
      <w:pPr>
        <w:spacing w:after="200" w:line="276" w:lineRule="auto"/>
      </w:pPr>
      <w:r>
        <w:tab/>
        <w:t>la $a0, space</w:t>
      </w:r>
    </w:p>
    <w:p w14:paraId="7CDE573E" w14:textId="77777777" w:rsidR="00EF28E3" w:rsidRDefault="00EF28E3" w:rsidP="00EF28E3">
      <w:pPr>
        <w:spacing w:after="200" w:line="276" w:lineRule="auto"/>
      </w:pPr>
      <w:r>
        <w:tab/>
        <w:t>syscall</w:t>
      </w:r>
    </w:p>
    <w:p w14:paraId="78C5EA85" w14:textId="77777777" w:rsidR="00EF28E3" w:rsidRDefault="00EF28E3" w:rsidP="00EF28E3">
      <w:pPr>
        <w:spacing w:after="200" w:line="276" w:lineRule="auto"/>
      </w:pPr>
      <w:r>
        <w:tab/>
      </w:r>
    </w:p>
    <w:p w14:paraId="5BC2DA0A" w14:textId="77777777" w:rsidR="00EF28E3" w:rsidRDefault="00EF28E3" w:rsidP="00EF28E3">
      <w:pPr>
        <w:spacing w:after="200" w:line="276" w:lineRule="auto"/>
      </w:pPr>
      <w:r>
        <w:tab/>
        <w:t>addi $t9, $t9, 1</w:t>
      </w:r>
    </w:p>
    <w:p w14:paraId="5D3396DC" w14:textId="77777777" w:rsidR="00EF28E3" w:rsidRDefault="00EF28E3" w:rsidP="00EF28E3">
      <w:pPr>
        <w:spacing w:after="200" w:line="276" w:lineRule="auto"/>
      </w:pPr>
      <w:r>
        <w:tab/>
        <w:t>beq $t9, 2, matrixBNewLine # If all the numbers of the Matrix B haven't been printed, do all the same process</w:t>
      </w:r>
    </w:p>
    <w:p w14:paraId="1F2F5EF9" w14:textId="77777777" w:rsidR="00EF28E3" w:rsidRDefault="00EF28E3" w:rsidP="00EF28E3">
      <w:pPr>
        <w:spacing w:after="200" w:line="276" w:lineRule="auto"/>
      </w:pPr>
      <w:r>
        <w:tab/>
      </w:r>
    </w:p>
    <w:p w14:paraId="775B4341" w14:textId="77777777" w:rsidR="00EF28E3" w:rsidRDefault="00EF28E3" w:rsidP="00EF28E3">
      <w:pPr>
        <w:spacing w:after="200" w:line="276" w:lineRule="auto"/>
      </w:pPr>
      <w:r>
        <w:tab/>
        <w:t>j printMatrixBElements</w:t>
      </w:r>
    </w:p>
    <w:p w14:paraId="03301BCA" w14:textId="77777777" w:rsidR="00EF28E3" w:rsidRDefault="00EF28E3" w:rsidP="00EF28E3">
      <w:pPr>
        <w:spacing w:after="200" w:line="276" w:lineRule="auto"/>
      </w:pPr>
      <w:r>
        <w:t>#&gt;&gt;&gt;&gt;&gt;&gt;&gt;&gt;&gt;&gt;&gt;&gt;&gt;&gt;&gt;&gt;&gt;&gt;&gt;&gt;Done Printing Elements of Matrix B&lt;&lt;&lt;&lt;&lt;&lt;&lt;&lt;&lt;&lt;&lt;&lt;&lt;&lt;&lt;&lt;&lt;&lt;&lt;&lt;&lt;&lt;&lt;&lt;&lt;&lt;&lt;&lt;</w:t>
      </w:r>
    </w:p>
    <w:p w14:paraId="67A6BB91" w14:textId="77777777" w:rsidR="00EF28E3" w:rsidRDefault="00EF28E3" w:rsidP="00EF28E3">
      <w:pPr>
        <w:spacing w:after="200" w:line="276" w:lineRule="auto"/>
      </w:pPr>
    </w:p>
    <w:p w14:paraId="0276A9CF" w14:textId="77777777" w:rsidR="00EF28E3" w:rsidRDefault="00EF28E3" w:rsidP="00EF28E3">
      <w:pPr>
        <w:spacing w:after="200" w:line="276" w:lineRule="auto"/>
      </w:pPr>
    </w:p>
    <w:p w14:paraId="1D5D258B" w14:textId="77777777" w:rsidR="00EF28E3" w:rsidRDefault="00EF28E3" w:rsidP="00EF28E3">
      <w:pPr>
        <w:spacing w:after="200" w:line="276" w:lineRule="auto"/>
      </w:pPr>
      <w:r>
        <w:t>intlz2:</w:t>
      </w:r>
      <w:r>
        <w:tab/>
      </w:r>
    </w:p>
    <w:p w14:paraId="197619F2" w14:textId="77777777" w:rsidR="00EF28E3" w:rsidRDefault="00EF28E3" w:rsidP="00EF28E3">
      <w:pPr>
        <w:spacing w:after="200" w:line="276" w:lineRule="auto"/>
      </w:pPr>
      <w:r>
        <w:tab/>
        <w:t xml:space="preserve">li $v0, 4 </w:t>
      </w:r>
      <w:r>
        <w:tab/>
      </w:r>
      <w:r>
        <w:tab/>
        <w:t xml:space="preserve">  # Call service in order to print an "End of Line" twice</w:t>
      </w:r>
    </w:p>
    <w:p w14:paraId="62CE183A" w14:textId="77777777" w:rsidR="00EF28E3" w:rsidRDefault="00EF28E3" w:rsidP="00EF28E3">
      <w:pPr>
        <w:spacing w:after="200" w:line="276" w:lineRule="auto"/>
      </w:pPr>
      <w:r>
        <w:t xml:space="preserve">    la $a0, 0($s3)</w:t>
      </w:r>
    </w:p>
    <w:p w14:paraId="17845592" w14:textId="77777777" w:rsidR="00EF28E3" w:rsidRDefault="00EF28E3" w:rsidP="00EF28E3">
      <w:pPr>
        <w:spacing w:after="200" w:line="276" w:lineRule="auto"/>
      </w:pPr>
      <w:r>
        <w:t xml:space="preserve">    syscall</w:t>
      </w:r>
    </w:p>
    <w:p w14:paraId="4AD3761D" w14:textId="77777777" w:rsidR="00EF28E3" w:rsidRDefault="00EF28E3" w:rsidP="00EF28E3">
      <w:pPr>
        <w:spacing w:after="200" w:line="276" w:lineRule="auto"/>
      </w:pPr>
      <w:r>
        <w:t xml:space="preserve">    </w:t>
      </w:r>
    </w:p>
    <w:p w14:paraId="2D671998" w14:textId="77777777" w:rsidR="00EF28E3" w:rsidRDefault="00EF28E3" w:rsidP="00EF28E3">
      <w:pPr>
        <w:spacing w:after="200" w:line="276" w:lineRule="auto"/>
      </w:pPr>
      <w:r>
        <w:tab/>
        <w:t>la  $t6, matrixC</w:t>
      </w:r>
      <w:r>
        <w:tab/>
        <w:t xml:space="preserve">  # Load the address of Message (Matrix C) into $t6</w:t>
      </w:r>
    </w:p>
    <w:p w14:paraId="674D94A3" w14:textId="77777777" w:rsidR="00EF28E3" w:rsidRDefault="00EF28E3" w:rsidP="00EF28E3">
      <w:pPr>
        <w:spacing w:after="200" w:line="276" w:lineRule="auto"/>
      </w:pPr>
      <w:r>
        <w:tab/>
        <w:t>li  $s2, -2</w:t>
      </w:r>
      <w:r>
        <w:tab/>
      </w:r>
      <w:r>
        <w:tab/>
        <w:t xml:space="preserve">  # MATA Offset Counter; Counter for Loop i</w:t>
      </w:r>
    </w:p>
    <w:p w14:paraId="264C28CD" w14:textId="77777777" w:rsidR="00EF28E3" w:rsidRDefault="00EF28E3" w:rsidP="00EF28E3">
      <w:pPr>
        <w:spacing w:after="200" w:line="276" w:lineRule="auto"/>
      </w:pPr>
      <w:r>
        <w:tab/>
        <w:t>xor $s1, $s1, $s1 # Reinitialize Temporal Counter</w:t>
      </w:r>
    </w:p>
    <w:p w14:paraId="52C6166A" w14:textId="77777777" w:rsidR="00EF28E3" w:rsidRDefault="00EF28E3" w:rsidP="00EF28E3">
      <w:pPr>
        <w:spacing w:after="200" w:line="276" w:lineRule="auto"/>
      </w:pPr>
    </w:p>
    <w:p w14:paraId="1456C776" w14:textId="77777777" w:rsidR="00EF28E3" w:rsidRDefault="00EF28E3" w:rsidP="00EF28E3">
      <w:pPr>
        <w:spacing w:after="200" w:line="276" w:lineRule="auto"/>
      </w:pPr>
      <w:r>
        <w:tab/>
        <w:t xml:space="preserve">li $v0, 4 </w:t>
      </w:r>
      <w:r>
        <w:tab/>
      </w:r>
      <w:r>
        <w:tab/>
        <w:t xml:space="preserve">  # Print Message 2 </w:t>
      </w:r>
    </w:p>
    <w:p w14:paraId="602EC35F" w14:textId="77777777" w:rsidR="00EF28E3" w:rsidRDefault="00EF28E3" w:rsidP="00EF28E3">
      <w:pPr>
        <w:spacing w:after="200" w:line="276" w:lineRule="auto"/>
      </w:pPr>
      <w:r>
        <w:tab/>
        <w:t>la $a0, 0($t6)</w:t>
      </w:r>
    </w:p>
    <w:p w14:paraId="7D09F49E" w14:textId="77777777" w:rsidR="00EF28E3" w:rsidRDefault="00EF28E3" w:rsidP="00EF28E3">
      <w:pPr>
        <w:spacing w:after="200" w:line="276" w:lineRule="auto"/>
      </w:pPr>
      <w:r>
        <w:tab/>
        <w:t>syscall</w:t>
      </w:r>
    </w:p>
    <w:p w14:paraId="01FA3AD4" w14:textId="77777777" w:rsidR="00EF28E3" w:rsidRDefault="00EF28E3" w:rsidP="00EF28E3">
      <w:pPr>
        <w:spacing w:after="200" w:line="276" w:lineRule="auto"/>
      </w:pPr>
    </w:p>
    <w:p w14:paraId="77AF7A01" w14:textId="77777777" w:rsidR="00EF28E3" w:rsidRDefault="00EF28E3" w:rsidP="00EF28E3">
      <w:pPr>
        <w:spacing w:after="200" w:line="276" w:lineRule="auto"/>
      </w:pPr>
      <w:r>
        <w:t xml:space="preserve">loopi:  </w:t>
      </w:r>
    </w:p>
    <w:p w14:paraId="21E871E7" w14:textId="77777777" w:rsidR="00EF28E3" w:rsidRDefault="00EF28E3" w:rsidP="00EF28E3">
      <w:pPr>
        <w:spacing w:after="200" w:line="276" w:lineRule="auto"/>
      </w:pPr>
      <w:r>
        <w:tab/>
        <w:t>xor $s0, $s0, $s0 # Initialize counter for loop j</w:t>
      </w:r>
    </w:p>
    <w:p w14:paraId="6D6666EF" w14:textId="77777777" w:rsidR="00EF28E3" w:rsidRDefault="00EF28E3" w:rsidP="00EF28E3">
      <w:pPr>
        <w:spacing w:after="200" w:line="276" w:lineRule="auto"/>
      </w:pPr>
      <w:r>
        <w:tab/>
        <w:t>la  $t1, MATBT    # Reload the address of MATBT into $t1</w:t>
      </w:r>
    </w:p>
    <w:p w14:paraId="0C87CBA0" w14:textId="77777777" w:rsidR="00EF28E3" w:rsidRDefault="00EF28E3" w:rsidP="00EF28E3">
      <w:pPr>
        <w:spacing w:after="200" w:line="276" w:lineRule="auto"/>
      </w:pPr>
      <w:r>
        <w:t xml:space="preserve">    addi $s2, $s2, 2 # Increase in 2 the counter for loop i</w:t>
      </w:r>
    </w:p>
    <w:p w14:paraId="509B62B6" w14:textId="77777777" w:rsidR="00EF28E3" w:rsidRDefault="00EF28E3" w:rsidP="00EF28E3">
      <w:pPr>
        <w:spacing w:after="200" w:line="276" w:lineRule="auto"/>
      </w:pPr>
    </w:p>
    <w:p w14:paraId="7426B2AF" w14:textId="77777777" w:rsidR="00EF28E3" w:rsidRDefault="00EF28E3" w:rsidP="00EF28E3">
      <w:pPr>
        <w:spacing w:after="200" w:line="276" w:lineRule="auto"/>
      </w:pPr>
      <w:r>
        <w:t xml:space="preserve">    li $v0, 4 </w:t>
      </w:r>
      <w:r>
        <w:tab/>
      </w:r>
      <w:r>
        <w:tab/>
        <w:t xml:space="preserve">  # Call service in order to print an "End of Line"</w:t>
      </w:r>
    </w:p>
    <w:p w14:paraId="0BA1EA39" w14:textId="77777777" w:rsidR="00EF28E3" w:rsidRDefault="00EF28E3" w:rsidP="00EF28E3">
      <w:pPr>
        <w:spacing w:after="200" w:line="276" w:lineRule="auto"/>
      </w:pPr>
      <w:r>
        <w:t xml:space="preserve">    la $a0, 0($s3)</w:t>
      </w:r>
    </w:p>
    <w:p w14:paraId="5DA34FEB" w14:textId="77777777" w:rsidR="00EF28E3" w:rsidRDefault="00EF28E3" w:rsidP="00EF28E3">
      <w:pPr>
        <w:spacing w:after="200" w:line="276" w:lineRule="auto"/>
      </w:pPr>
      <w:r>
        <w:t xml:space="preserve">    syscall</w:t>
      </w:r>
    </w:p>
    <w:p w14:paraId="5D3DC196" w14:textId="77777777" w:rsidR="00EF28E3" w:rsidRDefault="00EF28E3" w:rsidP="00EF28E3">
      <w:pPr>
        <w:spacing w:after="200" w:line="276" w:lineRule="auto"/>
      </w:pPr>
    </w:p>
    <w:p w14:paraId="253881D1" w14:textId="77777777" w:rsidR="00EF28E3" w:rsidRDefault="00EF28E3" w:rsidP="00EF28E3">
      <w:pPr>
        <w:spacing w:after="200" w:line="276" w:lineRule="auto"/>
      </w:pPr>
      <w:r>
        <w:tab/>
        <w:t xml:space="preserve">   #############################################################</w:t>
      </w:r>
    </w:p>
    <w:p w14:paraId="03D8FF1A" w14:textId="77777777" w:rsidR="00EF28E3" w:rsidRDefault="00EF28E3" w:rsidP="00EF28E3">
      <w:pPr>
        <w:spacing w:after="200" w:line="276" w:lineRule="auto"/>
      </w:pPr>
    </w:p>
    <w:p w14:paraId="36BF498F" w14:textId="77777777" w:rsidR="00EF28E3" w:rsidRDefault="00EF28E3" w:rsidP="00EF28E3">
      <w:pPr>
        <w:spacing w:after="200" w:line="276" w:lineRule="auto"/>
      </w:pPr>
      <w:r>
        <w:t xml:space="preserve">loopj:  </w:t>
      </w:r>
    </w:p>
    <w:p w14:paraId="6375C6DE" w14:textId="77777777" w:rsidR="00EF28E3" w:rsidRDefault="00EF28E3" w:rsidP="00EF28E3">
      <w:pPr>
        <w:spacing w:after="200" w:line="276" w:lineRule="auto"/>
      </w:pPr>
      <w:r>
        <w:tab/>
        <w:t>beq $s0, $t4, loopi # If $s0 it's equal to $t4, go to loop i</w:t>
      </w:r>
    </w:p>
    <w:p w14:paraId="385B1D46" w14:textId="77777777" w:rsidR="00EF28E3" w:rsidRDefault="00EF28E3" w:rsidP="00EF28E3">
      <w:pPr>
        <w:spacing w:after="200" w:line="276" w:lineRule="auto"/>
      </w:pPr>
      <w:r>
        <w:t xml:space="preserve">    la  $t2, MATA     # Reload the address of MATA into $t2</w:t>
      </w:r>
    </w:p>
    <w:p w14:paraId="1A7ECC1E" w14:textId="77777777" w:rsidR="00EF28E3" w:rsidRDefault="00EF28E3" w:rsidP="00EF28E3">
      <w:pPr>
        <w:spacing w:after="200" w:line="276" w:lineRule="auto"/>
      </w:pPr>
      <w:r>
        <w:t xml:space="preserve">    add $t2, $t2, $s2 # Increase the index of A[i] depending the current state of the process</w:t>
      </w:r>
    </w:p>
    <w:p w14:paraId="0D694B88" w14:textId="77777777" w:rsidR="00EF28E3" w:rsidRDefault="00EF28E3" w:rsidP="00EF28E3">
      <w:pPr>
        <w:spacing w:after="200" w:line="276" w:lineRule="auto"/>
      </w:pPr>
      <w:r>
        <w:t xml:space="preserve">    xor $s4, $s4, $s4 # Reinitialize Sum for C[i] </w:t>
      </w:r>
    </w:p>
    <w:p w14:paraId="1B834F77" w14:textId="77777777" w:rsidR="00EF28E3" w:rsidRDefault="00EF28E3" w:rsidP="00EF28E3">
      <w:pPr>
        <w:spacing w:after="200" w:line="276" w:lineRule="auto"/>
      </w:pPr>
      <w:r>
        <w:t xml:space="preserve">    xor $t0, $t0, $t0 # Reinitialize Counter for loop k</w:t>
      </w:r>
    </w:p>
    <w:p w14:paraId="178C3E68" w14:textId="77777777" w:rsidR="00EF28E3" w:rsidRDefault="00EF28E3" w:rsidP="00EF28E3">
      <w:pPr>
        <w:spacing w:after="200" w:line="276" w:lineRule="auto"/>
      </w:pPr>
    </w:p>
    <w:p w14:paraId="7A42DBC4" w14:textId="77777777" w:rsidR="00EF28E3" w:rsidRDefault="00EF28E3" w:rsidP="00EF28E3">
      <w:pPr>
        <w:spacing w:after="200" w:line="276" w:lineRule="auto"/>
      </w:pPr>
      <w:r>
        <w:tab/>
        <w:t xml:space="preserve">   #############################################################</w:t>
      </w:r>
    </w:p>
    <w:p w14:paraId="71F5F30C" w14:textId="77777777" w:rsidR="00EF28E3" w:rsidRDefault="00EF28E3" w:rsidP="00EF28E3">
      <w:pPr>
        <w:spacing w:after="200" w:line="276" w:lineRule="auto"/>
      </w:pPr>
    </w:p>
    <w:p w14:paraId="037A1584" w14:textId="77777777" w:rsidR="00EF28E3" w:rsidRDefault="00EF28E3" w:rsidP="00EF28E3">
      <w:pPr>
        <w:spacing w:after="200" w:line="276" w:lineRule="auto"/>
      </w:pPr>
      <w:r>
        <w:lastRenderedPageBreak/>
        <w:t xml:space="preserve">loopk: </w:t>
      </w:r>
    </w:p>
    <w:p w14:paraId="7D9809B2" w14:textId="77777777" w:rsidR="00EF28E3" w:rsidRDefault="00EF28E3" w:rsidP="00EF28E3">
      <w:pPr>
        <w:spacing w:after="200" w:line="276" w:lineRule="auto"/>
      </w:pPr>
      <w:r>
        <w:tab/>
        <w:t>lbu $t5, 0($t2)    # Load A[i]</w:t>
      </w:r>
    </w:p>
    <w:p w14:paraId="4CB8D9F7" w14:textId="77777777" w:rsidR="00EF28E3" w:rsidRDefault="00EF28E3" w:rsidP="00EF28E3">
      <w:pPr>
        <w:spacing w:after="200" w:line="276" w:lineRule="auto"/>
      </w:pPr>
      <w:r>
        <w:tab/>
        <w:t>lbu $t6, 0($t1)    # Load BT[i]</w:t>
      </w:r>
    </w:p>
    <w:p w14:paraId="6A8EAC93" w14:textId="77777777" w:rsidR="00EF28E3" w:rsidRDefault="00EF28E3" w:rsidP="00EF28E3">
      <w:pPr>
        <w:spacing w:after="200" w:line="276" w:lineRule="auto"/>
      </w:pPr>
      <w:r>
        <w:tab/>
        <w:t>mul $t7, $t5, $t6  # $t7 = A[i] * B[i]</w:t>
      </w:r>
    </w:p>
    <w:p w14:paraId="7E7F670E" w14:textId="77777777" w:rsidR="00EF28E3" w:rsidRDefault="00EF28E3" w:rsidP="00EF28E3">
      <w:pPr>
        <w:spacing w:after="200" w:line="276" w:lineRule="auto"/>
      </w:pPr>
      <w:r>
        <w:tab/>
        <w:t>add $s4, $s4, $t7  # sum = sum + $t7</w:t>
      </w:r>
    </w:p>
    <w:p w14:paraId="78A17440" w14:textId="77777777" w:rsidR="00EF28E3" w:rsidRDefault="00EF28E3" w:rsidP="00EF28E3">
      <w:pPr>
        <w:spacing w:after="200" w:line="276" w:lineRule="auto"/>
      </w:pPr>
    </w:p>
    <w:p w14:paraId="64F5B84E" w14:textId="77777777" w:rsidR="00EF28E3" w:rsidRDefault="00EF28E3" w:rsidP="00EF28E3">
      <w:pPr>
        <w:spacing w:after="200" w:line="276" w:lineRule="auto"/>
      </w:pPr>
      <w:r>
        <w:tab/>
        <w:t xml:space="preserve">addi $t2, $t2, 1   # Increase by 1 the indices of A[i] &amp; BT[i]; </w:t>
      </w:r>
    </w:p>
    <w:p w14:paraId="41AC6852" w14:textId="77777777" w:rsidR="00EF28E3" w:rsidRDefault="00EF28E3" w:rsidP="00EF28E3">
      <w:pPr>
        <w:spacing w:after="200" w:line="276" w:lineRule="auto"/>
      </w:pPr>
      <w:r>
        <w:tab/>
        <w:t>addi $t1, $t1, 1</w:t>
      </w:r>
      <w:r>
        <w:tab/>
      </w:r>
      <w:r>
        <w:tab/>
        <w:t xml:space="preserve">  </w:t>
      </w:r>
    </w:p>
    <w:p w14:paraId="0E2ADF6B" w14:textId="77777777" w:rsidR="00EF28E3" w:rsidRDefault="00EF28E3" w:rsidP="00EF28E3">
      <w:pPr>
        <w:spacing w:after="200" w:line="276" w:lineRule="auto"/>
      </w:pPr>
      <w:r>
        <w:tab/>
        <w:t>addi $t0, $t0, 1   # Increase by 1 the counter for loop k &amp; the counter for loop j</w:t>
      </w:r>
    </w:p>
    <w:p w14:paraId="1DC9C63E" w14:textId="77777777" w:rsidR="00EF28E3" w:rsidRDefault="00EF28E3" w:rsidP="00EF28E3">
      <w:pPr>
        <w:spacing w:after="200" w:line="276" w:lineRule="auto"/>
      </w:pPr>
      <w:r>
        <w:tab/>
        <w:t>addi $s0, $s0, 1</w:t>
      </w:r>
    </w:p>
    <w:p w14:paraId="60C6FF1B" w14:textId="77777777" w:rsidR="00EF28E3" w:rsidRDefault="00EF28E3" w:rsidP="00EF28E3">
      <w:pPr>
        <w:spacing w:after="200" w:line="276" w:lineRule="auto"/>
      </w:pPr>
      <w:r>
        <w:tab/>
        <w:t>bne $t0, 2, loopk  # If $t0 it's not equals to 2, go to loop k</w:t>
      </w:r>
    </w:p>
    <w:p w14:paraId="4D358CB1" w14:textId="77777777" w:rsidR="00EF28E3" w:rsidRDefault="00EF28E3" w:rsidP="00EF28E3">
      <w:pPr>
        <w:spacing w:after="200" w:line="276" w:lineRule="auto"/>
      </w:pPr>
    </w:p>
    <w:p w14:paraId="1A6352FF" w14:textId="77777777" w:rsidR="00EF28E3" w:rsidRDefault="00EF28E3" w:rsidP="00EF28E3">
      <w:pPr>
        <w:spacing w:after="200" w:line="276" w:lineRule="auto"/>
      </w:pPr>
      <w:r>
        <w:tab/>
        <w:t>addi $s1, $s1, 1   # Increase by 1 the counter of the index of MATC</w:t>
      </w:r>
    </w:p>
    <w:p w14:paraId="6F73BB4E" w14:textId="77777777" w:rsidR="00EF28E3" w:rsidRDefault="00EF28E3" w:rsidP="00EF28E3">
      <w:pPr>
        <w:spacing w:after="200" w:line="276" w:lineRule="auto"/>
      </w:pPr>
      <w:r>
        <w:tab/>
        <w:t>la  $t2, MATA      # Reload the address of MATA into $t2</w:t>
      </w:r>
    </w:p>
    <w:p w14:paraId="45E581CB" w14:textId="77777777" w:rsidR="00EF28E3" w:rsidRDefault="00EF28E3" w:rsidP="00EF28E3">
      <w:pPr>
        <w:spacing w:after="200" w:line="276" w:lineRule="auto"/>
      </w:pPr>
      <w:r>
        <w:tab/>
        <w:t>add $t2, $t2, $s1  # Increase the index of C[i]</w:t>
      </w:r>
    </w:p>
    <w:p w14:paraId="10B1164D" w14:textId="77777777" w:rsidR="00EF28E3" w:rsidRDefault="00EF28E3" w:rsidP="00EF28E3">
      <w:pPr>
        <w:spacing w:after="200" w:line="276" w:lineRule="auto"/>
      </w:pPr>
      <w:r>
        <w:tab/>
        <w:t>sb $s4, 17($t2)</w:t>
      </w:r>
      <w:r>
        <w:tab/>
        <w:t xml:space="preserve">  # Store the value of $s4 into MATC</w:t>
      </w:r>
    </w:p>
    <w:p w14:paraId="74B13B5F" w14:textId="77777777" w:rsidR="00EF28E3" w:rsidRDefault="00EF28E3" w:rsidP="00EF28E3">
      <w:pPr>
        <w:spacing w:after="200" w:line="276" w:lineRule="auto"/>
      </w:pPr>
    </w:p>
    <w:p w14:paraId="4E3F9C94" w14:textId="77777777" w:rsidR="00EF28E3" w:rsidRDefault="00EF28E3" w:rsidP="00EF28E3">
      <w:pPr>
        <w:spacing w:after="200" w:line="276" w:lineRule="auto"/>
      </w:pPr>
      <w:r>
        <w:tab/>
        <w:t xml:space="preserve">li $v0, 1 </w:t>
      </w:r>
      <w:r>
        <w:tab/>
      </w:r>
      <w:r>
        <w:tab/>
        <w:t xml:space="preserve">  # Print number of C[i]</w:t>
      </w:r>
    </w:p>
    <w:p w14:paraId="7966B759" w14:textId="77777777" w:rsidR="00EF28E3" w:rsidRDefault="00EF28E3" w:rsidP="00EF28E3">
      <w:pPr>
        <w:spacing w:after="200" w:line="276" w:lineRule="auto"/>
      </w:pPr>
      <w:r>
        <w:tab/>
        <w:t>add $a0, $0, $s4</w:t>
      </w:r>
    </w:p>
    <w:p w14:paraId="7494CC83" w14:textId="77777777" w:rsidR="00EF28E3" w:rsidRDefault="00EF28E3" w:rsidP="00EF28E3">
      <w:pPr>
        <w:spacing w:after="200" w:line="276" w:lineRule="auto"/>
      </w:pPr>
      <w:r>
        <w:tab/>
        <w:t>syscall</w:t>
      </w:r>
    </w:p>
    <w:p w14:paraId="0B76AF1C" w14:textId="77777777" w:rsidR="00EF28E3" w:rsidRDefault="00EF28E3" w:rsidP="00EF28E3">
      <w:pPr>
        <w:spacing w:after="200" w:line="276" w:lineRule="auto"/>
      </w:pPr>
    </w:p>
    <w:p w14:paraId="63287FD7" w14:textId="77777777" w:rsidR="00EF28E3" w:rsidRDefault="00EF28E3" w:rsidP="00EF28E3">
      <w:pPr>
        <w:spacing w:after="200" w:line="276" w:lineRule="auto"/>
      </w:pPr>
      <w:r>
        <w:tab/>
        <w:t xml:space="preserve">li $v0, 4 </w:t>
      </w:r>
      <w:r>
        <w:tab/>
      </w:r>
      <w:r>
        <w:tab/>
        <w:t xml:space="preserve">  # Print the spaces between numbers </w:t>
      </w:r>
    </w:p>
    <w:p w14:paraId="23BD3D90" w14:textId="77777777" w:rsidR="00EF28E3" w:rsidRDefault="00EF28E3" w:rsidP="00EF28E3">
      <w:pPr>
        <w:spacing w:after="200" w:line="276" w:lineRule="auto"/>
      </w:pPr>
      <w:r>
        <w:tab/>
        <w:t>la $a0, 0($t3)</w:t>
      </w:r>
    </w:p>
    <w:p w14:paraId="2DEF8AB7" w14:textId="77777777" w:rsidR="00EF28E3" w:rsidRDefault="00EF28E3" w:rsidP="00EF28E3">
      <w:pPr>
        <w:spacing w:after="200" w:line="276" w:lineRule="auto"/>
      </w:pPr>
      <w:r>
        <w:tab/>
        <w:t>syscall</w:t>
      </w:r>
    </w:p>
    <w:p w14:paraId="59A95A4F" w14:textId="77777777" w:rsidR="00EF28E3" w:rsidRDefault="00EF28E3" w:rsidP="00EF28E3">
      <w:pPr>
        <w:spacing w:after="200" w:line="276" w:lineRule="auto"/>
      </w:pPr>
    </w:p>
    <w:p w14:paraId="50FA5BA5" w14:textId="77777777" w:rsidR="00EF28E3" w:rsidRDefault="00EF28E3" w:rsidP="00EF28E3">
      <w:pPr>
        <w:spacing w:after="200" w:line="276" w:lineRule="auto"/>
      </w:pPr>
      <w:r>
        <w:t xml:space="preserve">    bne $s1, $t4, loopj # If all the numbers of the MATC haven't been printed, do all the same process</w:t>
      </w:r>
    </w:p>
    <w:p w14:paraId="2F9AA5B4" w14:textId="77777777" w:rsidR="00EF28E3" w:rsidRDefault="00EF28E3" w:rsidP="00EF28E3">
      <w:pPr>
        <w:spacing w:after="200" w:line="276" w:lineRule="auto"/>
      </w:pPr>
    </w:p>
    <w:p w14:paraId="5AD3BF48" w14:textId="77777777" w:rsidR="00EF28E3" w:rsidRDefault="00EF28E3" w:rsidP="00EF28E3">
      <w:pPr>
        <w:spacing w:after="200" w:line="276" w:lineRule="auto"/>
      </w:pPr>
      <w:r>
        <w:tab/>
        <w:t xml:space="preserve">   #############################################################</w:t>
      </w:r>
    </w:p>
    <w:p w14:paraId="085E25A5" w14:textId="77777777" w:rsidR="00EF28E3" w:rsidRDefault="00EF28E3" w:rsidP="00EF28E3">
      <w:pPr>
        <w:spacing w:after="200" w:line="276" w:lineRule="auto"/>
      </w:pPr>
      <w:r>
        <w:tab/>
        <w:t xml:space="preserve">li $v0, 4 </w:t>
      </w:r>
      <w:r>
        <w:tab/>
      </w:r>
      <w:r>
        <w:tab/>
        <w:t xml:space="preserve">  # Call service in order to print an "End of Line"</w:t>
      </w:r>
    </w:p>
    <w:p w14:paraId="1ED6E16B" w14:textId="77777777" w:rsidR="00EF28E3" w:rsidRDefault="00EF28E3" w:rsidP="00EF28E3">
      <w:pPr>
        <w:spacing w:after="200" w:line="276" w:lineRule="auto"/>
      </w:pPr>
      <w:r>
        <w:tab/>
        <w:t>la $a0, 0($s3)</w:t>
      </w:r>
    </w:p>
    <w:p w14:paraId="34927B5F" w14:textId="77777777" w:rsidR="00EF28E3" w:rsidRDefault="00EF28E3" w:rsidP="00EF28E3">
      <w:pPr>
        <w:spacing w:after="200" w:line="276" w:lineRule="auto"/>
      </w:pPr>
      <w:r>
        <w:tab/>
        <w:t>syscall</w:t>
      </w:r>
    </w:p>
    <w:p w14:paraId="7293B982" w14:textId="77777777" w:rsidR="00EF28E3" w:rsidRDefault="00EF28E3" w:rsidP="00EF28E3">
      <w:pPr>
        <w:spacing w:after="200" w:line="276" w:lineRule="auto"/>
      </w:pPr>
    </w:p>
    <w:p w14:paraId="2840B3CD" w14:textId="77777777" w:rsidR="00EF28E3" w:rsidRDefault="00EF28E3" w:rsidP="00EF28E3">
      <w:pPr>
        <w:spacing w:after="200" w:line="276" w:lineRule="auto"/>
      </w:pPr>
      <w:r>
        <w:t xml:space="preserve">exit:   </w:t>
      </w:r>
    </w:p>
    <w:p w14:paraId="553E97D0" w14:textId="77777777" w:rsidR="00EF28E3" w:rsidRDefault="00EF28E3" w:rsidP="00EF28E3">
      <w:pPr>
        <w:spacing w:after="200" w:line="276" w:lineRule="auto"/>
      </w:pPr>
      <w:r>
        <w:tab/>
        <w:t xml:space="preserve">li $v0, 10 </w:t>
      </w:r>
      <w:r>
        <w:tab/>
      </w:r>
      <w:r>
        <w:tab/>
        <w:t xml:space="preserve">  # Exit Program</w:t>
      </w:r>
    </w:p>
    <w:p w14:paraId="006974DB" w14:textId="5D52E652" w:rsidR="00EF28E3" w:rsidRDefault="00EF28E3" w:rsidP="00EF28E3">
      <w:pPr>
        <w:spacing w:after="200" w:line="276" w:lineRule="auto"/>
      </w:pPr>
      <w:r>
        <w:tab/>
        <w:t>syscall</w:t>
      </w:r>
      <w:r>
        <w:br w:type="page"/>
      </w:r>
    </w:p>
    <w:p w14:paraId="0D7F0DB6" w14:textId="77777777" w:rsidR="00EF28E3" w:rsidRDefault="00EF28E3"/>
    <w:tbl>
      <w:tblPr>
        <w:tblW w:w="494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64"/>
        <w:gridCol w:w="6484"/>
      </w:tblGrid>
      <w:tr w:rsidR="00043353" w:rsidRPr="005A3CF1" w14:paraId="53F96974" w14:textId="77777777" w:rsidTr="00E032C7">
        <w:trPr>
          <w:trHeight w:val="2099"/>
        </w:trPr>
        <w:tc>
          <w:tcPr>
            <w:tcW w:w="153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788817" w14:textId="28641460" w:rsidR="000800DD" w:rsidRPr="000800DD" w:rsidRDefault="000800DD" w:rsidP="00043353">
            <w:pPr>
              <w:rPr>
                <w:rFonts w:cs="Arial"/>
                <w:b/>
                <w:sz w:val="20"/>
                <w:szCs w:val="20"/>
                <w:u w:val="single"/>
              </w:rPr>
            </w:pPr>
            <w:r w:rsidRPr="000800DD">
              <w:rPr>
                <w:rFonts w:cs="Arial"/>
                <w:b/>
                <w:sz w:val="20"/>
                <w:szCs w:val="20"/>
                <w:u w:val="single"/>
              </w:rPr>
              <w:t>Part II</w:t>
            </w:r>
          </w:p>
          <w:p w14:paraId="2209D8B0" w14:textId="77777777" w:rsidR="000800DD" w:rsidRDefault="000800DD" w:rsidP="00043353">
            <w:pPr>
              <w:rPr>
                <w:rFonts w:cs="Arial"/>
                <w:b/>
                <w:sz w:val="20"/>
                <w:szCs w:val="20"/>
              </w:rPr>
            </w:pPr>
          </w:p>
          <w:p w14:paraId="6ECA94DA" w14:textId="77777777" w:rsidR="00043353" w:rsidRDefault="004C6C0A" w:rsidP="00043353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Append second</w:t>
            </w:r>
            <w:r w:rsidR="00043353" w:rsidRPr="00043353">
              <w:rPr>
                <w:rFonts w:cs="Arial"/>
                <w:b/>
                <w:sz w:val="20"/>
                <w:szCs w:val="20"/>
              </w:rPr>
              <w:t xml:space="preserve"> version of code</w:t>
            </w:r>
          </w:p>
          <w:p w14:paraId="6CBD62E2" w14:textId="77777777" w:rsidR="00043353" w:rsidRDefault="00043353" w:rsidP="00043353">
            <w:pPr>
              <w:rPr>
                <w:rFonts w:cs="Arial"/>
                <w:b/>
                <w:sz w:val="20"/>
                <w:szCs w:val="20"/>
              </w:rPr>
            </w:pPr>
          </w:p>
          <w:p w14:paraId="38876353" w14:textId="77777777" w:rsidR="00043353" w:rsidRDefault="00043353" w:rsidP="00043353">
            <w:pPr>
              <w:rPr>
                <w:rFonts w:cs="Arial"/>
                <w:b/>
                <w:sz w:val="20"/>
                <w:szCs w:val="20"/>
              </w:rPr>
            </w:pPr>
          </w:p>
          <w:p w14:paraId="3CFA3E4B" w14:textId="77777777" w:rsidR="00043353" w:rsidRPr="00043353" w:rsidRDefault="00043353" w:rsidP="00043353">
            <w:pPr>
              <w:rPr>
                <w:rFonts w:cs="Arial"/>
                <w:b/>
                <w:sz w:val="20"/>
                <w:szCs w:val="20"/>
              </w:rPr>
            </w:pPr>
            <w:r>
              <w:rPr>
                <w:rFonts w:cs="Arial"/>
                <w:b/>
                <w:sz w:val="20"/>
                <w:szCs w:val="20"/>
              </w:rPr>
              <w:t>[25]</w:t>
            </w:r>
          </w:p>
        </w:tc>
        <w:tc>
          <w:tcPr>
            <w:tcW w:w="346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734A699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69E8363D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0C75A944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18EB46C9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15073F86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521CBB7D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33519303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5B81A371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17681F96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109088CC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13DCC2A5" w14:textId="452A3E37" w:rsidR="00043353" w:rsidRDefault="00EF28E3" w:rsidP="00EF28E3">
            <w:pPr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(Pasted Below)</w:t>
            </w:r>
          </w:p>
          <w:p w14:paraId="1723E0D4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5674D0EC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5A7FD882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75A1C6D8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5A564195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3A1EC75F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49D363F9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4DAF26D7" w14:textId="77777777" w:rsidR="00043353" w:rsidRDefault="00043353" w:rsidP="00F3693E">
            <w:pPr>
              <w:rPr>
                <w:rFonts w:cs="Arial"/>
                <w:sz w:val="20"/>
                <w:szCs w:val="20"/>
              </w:rPr>
            </w:pPr>
          </w:p>
          <w:p w14:paraId="5371E8B6" w14:textId="77777777" w:rsidR="00043353" w:rsidRPr="005A3CF1" w:rsidRDefault="00043353" w:rsidP="00F3693E">
            <w:pPr>
              <w:rPr>
                <w:rFonts w:cs="Arial"/>
                <w:sz w:val="20"/>
                <w:szCs w:val="20"/>
              </w:rPr>
            </w:pPr>
          </w:p>
        </w:tc>
      </w:tr>
    </w:tbl>
    <w:p w14:paraId="224F7117" w14:textId="2A48423C" w:rsidR="00EF28E3" w:rsidRDefault="00EF28E3" w:rsidP="005E5D6D">
      <w:pPr>
        <w:rPr>
          <w:rFonts w:eastAsia="Times New Roman" w:cs="Comic Sans MS"/>
          <w:szCs w:val="24"/>
          <w:lang w:eastAsia="en-ZA"/>
        </w:rPr>
      </w:pPr>
    </w:p>
    <w:p w14:paraId="3121BBE9" w14:textId="77777777" w:rsidR="00EF28E3" w:rsidRDefault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br w:type="page"/>
      </w:r>
    </w:p>
    <w:p w14:paraId="3437020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lastRenderedPageBreak/>
        <w:t xml:space="preserve">######################################################## </w:t>
      </w:r>
    </w:p>
    <w:p w14:paraId="3D55C8C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#  REGISTERS RELATION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 #</w:t>
      </w:r>
    </w:p>
    <w:p w14:paraId="1F03FB92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#  $t0 - MULTI-COUNTER/ COUNTER FOR LOOP K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 #</w:t>
      </w:r>
    </w:p>
    <w:p w14:paraId="76D6C6E2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#  $t1 - ADDRESS OF DIM/ADDRESS OF MATBT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 #</w:t>
      </w:r>
    </w:p>
    <w:p w14:paraId="2898CAC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#  $t2 - ADDRESS OF MATA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 #</w:t>
      </w:r>
    </w:p>
    <w:p w14:paraId="08A920A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#  $t3 - SCANNED NUMBER/ADDRESS OF SPACE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 #</w:t>
      </w:r>
    </w:p>
    <w:p w14:paraId="5B57262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#  $t4 - DIMENSION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 #</w:t>
      </w:r>
    </w:p>
    <w:p w14:paraId="39604EF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#  $t5 - A[i]/DOUBLED DIMENSION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 #</w:t>
      </w:r>
    </w:p>
    <w:p w14:paraId="3EC1F93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#  $t6 - BT[i]/ADDRESS OF MESSAGE 2</w:t>
      </w:r>
      <w:r w:rsidRPr="00EF28E3">
        <w:rPr>
          <w:rFonts w:eastAsia="Times New Roman" w:cs="Comic Sans MS"/>
          <w:szCs w:val="24"/>
          <w:lang w:eastAsia="en-ZA"/>
        </w:rPr>
        <w:tab/>
        <w:t xml:space="preserve">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     #</w:t>
      </w:r>
    </w:p>
    <w:p w14:paraId="3281FE7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#  $t7 - MULT = A[i] * B[i]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 #</w:t>
      </w:r>
    </w:p>
    <w:p w14:paraId="400B9BA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#  $s0 - ADDRESS OF MESG1/ADDRESS OF TWOPTS/COUNTER FOR#</w:t>
      </w:r>
    </w:p>
    <w:p w14:paraId="18603F80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#        LOOP J; COMPARISON PURPOSES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 #</w:t>
      </w:r>
    </w:p>
    <w:p w14:paraId="3F70CA72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#  $s1 - TEMPORAL COUNTER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 #</w:t>
      </w:r>
    </w:p>
    <w:p w14:paraId="6513530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#  $s2 - COUNTER FOR LOOPI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 #</w:t>
      </w:r>
    </w:p>
    <w:p w14:paraId="3165F92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#  $s3 - END OF LINE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 #</w:t>
      </w:r>
    </w:p>
    <w:p w14:paraId="30154349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#  $s4 - (C[i]) SUM = SUM + MULT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 #</w:t>
      </w:r>
    </w:p>
    <w:p w14:paraId="3AC31EB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########################################################</w:t>
      </w:r>
    </w:p>
    <w:p w14:paraId="6A7EFC9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24AE2FF0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.data</w:t>
      </w:r>
    </w:p>
    <w:p w14:paraId="4971CB4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prompt:  .asciiz "The Dimension of The Matrices Will Be: 3 x 3.\nNow, You Must Define The Numbers for The Matrix A (9 numbers), Then Immediately The Numbers for The Matrix B Will Be Asked: \n"</w:t>
      </w:r>
    </w:p>
    <w:p w14:paraId="2D911CE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twopts: .asciiz ": "</w:t>
      </w:r>
    </w:p>
    <w:p w14:paraId="330E417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newLine: .asciiz "\n"</w:t>
      </w:r>
    </w:p>
    <w:p w14:paraId="44F1C4D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lastRenderedPageBreak/>
        <w:t>space  : .asciiz "  "</w:t>
      </w:r>
    </w:p>
    <w:p w14:paraId="0A18A9A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matrixA: .asciiz "Contents of Matrix A"</w:t>
      </w:r>
    </w:p>
    <w:p w14:paraId="6F30F45B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matrixB: .asciiz "Contents of Matrix B"</w:t>
      </w:r>
    </w:p>
    <w:p w14:paraId="441B49F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matrixC: .asciiz "Contents of Matrix C"</w:t>
      </w:r>
    </w:p>
    <w:p w14:paraId="65F1226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align 4</w:t>
      </w:r>
    </w:p>
    <w:p w14:paraId="6EC2BB69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matrixElements: .space 72</w:t>
      </w:r>
    </w:p>
    <w:p w14:paraId="3F9CA919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78100AF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MATA :  .byte 00</w:t>
      </w:r>
    </w:p>
    <w:p w14:paraId="1A8141E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6BCA202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4440147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695EF2B9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7A9291F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63F602F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6FDBFED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65CD554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114D5B5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5FB5C43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MATB:   .byte 00</w:t>
      </w:r>
    </w:p>
    <w:p w14:paraId="5B3540E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2506DBD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132CBAB9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36040919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53DDDF4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01CB361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6BE6793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03C494D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lastRenderedPageBreak/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278FAC1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4DC9C4F9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MATC:   .byte 00</w:t>
      </w:r>
    </w:p>
    <w:p w14:paraId="50965D6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3389DCD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4AE9BBDB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03D8B0A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2AFDC65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64ADEE7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7FA2FBC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2AA3429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543D6CA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537DEA1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MATBT:  .byte 00</w:t>
      </w:r>
    </w:p>
    <w:p w14:paraId="2089EFF0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66C6888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697081A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1C2BB380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5391ED52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204A48F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5CDF08D2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7362443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>.byte 00</w:t>
      </w:r>
    </w:p>
    <w:p w14:paraId="1BE0E43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1D9F651A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DIM: </w:t>
      </w:r>
      <w:r w:rsidRPr="00EF28E3">
        <w:rPr>
          <w:rFonts w:eastAsia="Times New Roman" w:cs="Comic Sans MS"/>
          <w:szCs w:val="24"/>
          <w:lang w:eastAsia="en-ZA"/>
        </w:rPr>
        <w:tab/>
        <w:t>.byte 9</w:t>
      </w:r>
    </w:p>
    <w:p w14:paraId="06F6517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32A1075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.text</w:t>
      </w:r>
    </w:p>
    <w:p w14:paraId="66A39A20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lastRenderedPageBreak/>
        <w:t>main:</w:t>
      </w:r>
      <w:r w:rsidRPr="00EF28E3">
        <w:rPr>
          <w:rFonts w:eastAsia="Times New Roman" w:cs="Comic Sans MS"/>
          <w:szCs w:val="24"/>
          <w:lang w:eastAsia="en-ZA"/>
        </w:rPr>
        <w:tab/>
      </w:r>
    </w:p>
    <w:p w14:paraId="2D5CB1B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xor $t0, $t0, $t0 # Counter Initialization</w:t>
      </w:r>
    </w:p>
    <w:p w14:paraId="581994A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la  $t1, DIM </w:t>
      </w:r>
      <w:r w:rsidRPr="00EF28E3">
        <w:rPr>
          <w:rFonts w:eastAsia="Times New Roman" w:cs="Comic Sans MS"/>
          <w:szCs w:val="24"/>
          <w:lang w:eastAsia="en-ZA"/>
        </w:rPr>
        <w:tab/>
        <w:t xml:space="preserve">  # Load the address of DIM (Dimension) into $t1</w:t>
      </w:r>
    </w:p>
    <w:p w14:paraId="68681A0A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 $t2, MATA     # Load the address of MATA (Matrix A) into $t2</w:t>
      </w:r>
    </w:p>
    <w:p w14:paraId="7CBBCFE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 $s0, prompt   # Load the address of Prompt Message into $s0</w:t>
      </w:r>
    </w:p>
    <w:p w14:paraId="4C234B00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 $s3, newLine  # Load the address of the End of Line into $s3</w:t>
      </w:r>
    </w:p>
    <w:p w14:paraId="01010B82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bu $t4, 0($t1)   # Load the value of DIM</w:t>
      </w:r>
    </w:p>
    <w:p w14:paraId="202318C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 $t5, $t4, $t4 # Temporal Variable for the condition in "ragain"</w:t>
      </w:r>
    </w:p>
    <w:p w14:paraId="7D7B282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i $t9, $0, 0</w:t>
      </w:r>
    </w:p>
    <w:p w14:paraId="78BFF73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</w:p>
    <w:p w14:paraId="777B93BA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li  $v0, 4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Print Prompt Message</w:t>
      </w:r>
    </w:p>
    <w:p w14:paraId="5ADF40E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 $a0, 0($s0)</w:t>
      </w:r>
    </w:p>
    <w:p w14:paraId="41CAB5C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yscall</w:t>
      </w:r>
    </w:p>
    <w:p w14:paraId="18ABE8B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160C478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 $s0, twopts   # Load the address of 2Points into $s0</w:t>
      </w:r>
    </w:p>
    <w:p w14:paraId="702171C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4E1656FA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read:</w:t>
      </w:r>
      <w:r w:rsidRPr="00EF28E3">
        <w:rPr>
          <w:rFonts w:eastAsia="Times New Roman" w:cs="Comic Sans MS"/>
          <w:szCs w:val="24"/>
          <w:lang w:eastAsia="en-ZA"/>
        </w:rPr>
        <w:tab/>
      </w:r>
    </w:p>
    <w:p w14:paraId="4A13888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li  $v0, 1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Print the index of the matrix</w:t>
      </w:r>
    </w:p>
    <w:p w14:paraId="6A6905AB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move $a0, $t0</w:t>
      </w:r>
    </w:p>
    <w:p w14:paraId="5A0B698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yscall</w:t>
      </w:r>
    </w:p>
    <w:p w14:paraId="02DC5C4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5ACCC969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li  $v0, 4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Print 2Points</w:t>
      </w:r>
    </w:p>
    <w:p w14:paraId="7D57B522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 $a0, 0($s0)</w:t>
      </w:r>
    </w:p>
    <w:p w14:paraId="28CCD11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yscall</w:t>
      </w:r>
    </w:p>
    <w:p w14:paraId="547E1D0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052C357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lastRenderedPageBreak/>
        <w:tab/>
        <w:t>li  $v0, 5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Read the Integer</w:t>
      </w:r>
    </w:p>
    <w:p w14:paraId="0C0BD83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yscall</w:t>
      </w:r>
    </w:p>
    <w:p w14:paraId="3D739D5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 $t3, $0, $v0  # Store the number given by the user into $t3</w:t>
      </w:r>
    </w:p>
    <w:p w14:paraId="1767CBC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</w:p>
    <w:p w14:paraId="04015B7A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w $v0, matrixElements($t9)</w:t>
      </w:r>
    </w:p>
    <w:p w14:paraId="431F040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i $t9, $t9, 4</w:t>
      </w:r>
    </w:p>
    <w:p w14:paraId="17EB516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399F68E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b $t3, 0($t2)</w:t>
      </w:r>
      <w:r w:rsidRPr="00EF28E3">
        <w:rPr>
          <w:rFonts w:eastAsia="Times New Roman" w:cs="Comic Sans MS"/>
          <w:szCs w:val="24"/>
          <w:lang w:eastAsia="en-ZA"/>
        </w:rPr>
        <w:tab/>
        <w:t xml:space="preserve">  # Store the number in the Matrix </w:t>
      </w:r>
    </w:p>
    <w:p w14:paraId="33879F5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addi $t2, $t2, 1 </w:t>
      </w:r>
      <w:r w:rsidRPr="00EF28E3">
        <w:rPr>
          <w:rFonts w:eastAsia="Times New Roman" w:cs="Comic Sans MS"/>
          <w:szCs w:val="24"/>
          <w:lang w:eastAsia="en-ZA"/>
        </w:rPr>
        <w:tab/>
        <w:t xml:space="preserve">  # Increase by 1 the Index, the Counter and the Temporal Counter ($s1)</w:t>
      </w:r>
    </w:p>
    <w:p w14:paraId="74F87C0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addi $t0, $t0, 1 </w:t>
      </w:r>
    </w:p>
    <w:p w14:paraId="7BBB3E4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addi $s1, $s1, 1 </w:t>
      </w:r>
      <w:r w:rsidRPr="00EF28E3">
        <w:rPr>
          <w:rFonts w:eastAsia="Times New Roman" w:cs="Comic Sans MS"/>
          <w:szCs w:val="24"/>
          <w:lang w:eastAsia="en-ZA"/>
        </w:rPr>
        <w:tab/>
        <w:t xml:space="preserve">  </w:t>
      </w:r>
    </w:p>
    <w:p w14:paraId="5951484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bne $t4, $t0, read</w:t>
      </w:r>
      <w:r w:rsidRPr="00EF28E3">
        <w:rPr>
          <w:rFonts w:eastAsia="Times New Roman" w:cs="Comic Sans MS"/>
          <w:szCs w:val="24"/>
          <w:lang w:eastAsia="en-ZA"/>
        </w:rPr>
        <w:tab/>
        <w:t># If the counter it is not equal to the dimension, keep reading</w:t>
      </w:r>
    </w:p>
    <w:p w14:paraId="1E4E392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39F2C4CA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ragain: </w:t>
      </w:r>
    </w:p>
    <w:p w14:paraId="3174416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li $v0, 4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 # Call service in order to print an "End of Line"</w:t>
      </w:r>
    </w:p>
    <w:p w14:paraId="53FD622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$a0, 0($s3)</w:t>
      </w:r>
    </w:p>
    <w:p w14:paraId="3AAB87A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yscall</w:t>
      </w:r>
    </w:p>
    <w:p w14:paraId="617FD37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7FDFF569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xor $t0, $t0, $t0  # Reinitialize Counter </w:t>
      </w:r>
    </w:p>
    <w:p w14:paraId="4DD6A90A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bne $s1, $t5, read # Read Again; Now for Matrix B</w:t>
      </w:r>
    </w:p>
    <w:p w14:paraId="3F1FD40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4316D462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intlz1: </w:t>
      </w:r>
    </w:p>
    <w:p w14:paraId="5DDE8F6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 $t2, MATA     # Reload the address of MATA (Matrix A) into $t2</w:t>
      </w:r>
    </w:p>
    <w:p w14:paraId="3E2FB65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lastRenderedPageBreak/>
        <w:tab/>
        <w:t xml:space="preserve">la  $t3, space </w:t>
      </w:r>
      <w:r w:rsidRPr="00EF28E3">
        <w:rPr>
          <w:rFonts w:eastAsia="Times New Roman" w:cs="Comic Sans MS"/>
          <w:szCs w:val="24"/>
          <w:lang w:eastAsia="en-ZA"/>
        </w:rPr>
        <w:tab/>
        <w:t xml:space="preserve">  # Load the address of Spaces into $t3</w:t>
      </w:r>
    </w:p>
    <w:p w14:paraId="4773C8C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xor $s1, $s1, $s1 # Reinitialize Temporal Counter</w:t>
      </w:r>
    </w:p>
    <w:p w14:paraId="3FE96C1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 $t1, MATBT</w:t>
      </w:r>
      <w:r w:rsidRPr="00EF28E3">
        <w:rPr>
          <w:rFonts w:eastAsia="Times New Roman" w:cs="Comic Sans MS"/>
          <w:szCs w:val="24"/>
          <w:lang w:eastAsia="en-ZA"/>
        </w:rPr>
        <w:tab/>
        <w:t xml:space="preserve">  # Load the address of MATBT into $t1</w:t>
      </w:r>
    </w:p>
    <w:p w14:paraId="78E41E8B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6274AE2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trnpse: </w:t>
      </w:r>
    </w:p>
    <w:p w14:paraId="314B2C4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lbu $t6, 9($t2)   # Load B[i] </w:t>
      </w:r>
    </w:p>
    <w:p w14:paraId="2BEF36A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b  $t6, 0($t1)   # Store B[i] into it's transpose (BT[i])</w:t>
      </w:r>
    </w:p>
    <w:p w14:paraId="1311673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i $t2, $t2, 3  # Offset for the Transpose</w:t>
      </w:r>
    </w:p>
    <w:p w14:paraId="1DB2413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i $t0, $t0, 3  # Increase counter in 3</w:t>
      </w:r>
    </w:p>
    <w:p w14:paraId="5A7C9B5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addi $t1, $t1, 1 </w:t>
      </w:r>
      <w:r w:rsidRPr="00EF28E3">
        <w:rPr>
          <w:rFonts w:eastAsia="Times New Roman" w:cs="Comic Sans MS"/>
          <w:szCs w:val="24"/>
          <w:lang w:eastAsia="en-ZA"/>
        </w:rPr>
        <w:tab/>
        <w:t xml:space="preserve">  # Increase by 1 the index of BT[i]</w:t>
      </w:r>
    </w:p>
    <w:p w14:paraId="796059E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bne $t0, $t4, trnpse  # If the 3 numbers of a line are printed, go to the next one</w:t>
      </w:r>
    </w:p>
    <w:p w14:paraId="0066ECE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addi $s1, $s1, 1 </w:t>
      </w:r>
      <w:r w:rsidRPr="00EF28E3">
        <w:rPr>
          <w:rFonts w:eastAsia="Times New Roman" w:cs="Comic Sans MS"/>
          <w:szCs w:val="24"/>
          <w:lang w:eastAsia="en-ZA"/>
        </w:rPr>
        <w:tab/>
        <w:t xml:space="preserve">  # Next Line</w:t>
      </w:r>
    </w:p>
    <w:p w14:paraId="079C4ED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 $t2, MATA     # Reload the address of MATA into $t2</w:t>
      </w:r>
    </w:p>
    <w:p w14:paraId="1289428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xor $t0, $t0, $t0 # Reinitialize Counter </w:t>
      </w:r>
    </w:p>
    <w:p w14:paraId="36CB2F7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 $t2, $t2, $s1 # Increase the offset for $t2</w:t>
      </w:r>
    </w:p>
    <w:p w14:paraId="2BE9F7A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bne $s1, 3, trnpse # If the 3 lines are not printed, repeat the process</w:t>
      </w:r>
    </w:p>
    <w:p w14:paraId="49CDF7F0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</w:p>
    <w:p w14:paraId="7DAD963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</w:p>
    <w:p w14:paraId="0768A8A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</w:r>
    </w:p>
    <w:p w14:paraId="5519EAA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#&gt;&gt;&gt;&gt;&gt;&gt;&gt;&gt;&gt;&gt;&gt;&gt;&gt;&gt;&gt;&gt;&gt;&gt;&gt;&gt;Printing Elements of Matrix A&lt;&lt;&lt;&lt;&lt;&lt;&lt;&lt;&lt;&lt;&lt;&lt;&lt;&lt;&lt;&lt;&lt;&lt;&lt;&lt;&lt;&lt;&lt;&lt;&lt;&lt;&lt;&lt;&lt;&lt;&lt;&lt;</w:t>
      </w:r>
    </w:p>
    <w:p w14:paraId="5E4BCB0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printMatrixA:</w:t>
      </w:r>
    </w:p>
    <w:p w14:paraId="1CB9AF6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i $t0, $zero, 0</w:t>
      </w:r>
    </w:p>
    <w:p w14:paraId="1A89E72B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li $v0, 4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Print Matrix A Message </w:t>
      </w:r>
    </w:p>
    <w:p w14:paraId="377628A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lastRenderedPageBreak/>
        <w:tab/>
        <w:t>la $a0,  matrixA</w:t>
      </w:r>
    </w:p>
    <w:p w14:paraId="4B03365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yscall</w:t>
      </w:r>
    </w:p>
    <w:p w14:paraId="554851A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5270D69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matrixANewLine:</w:t>
      </w:r>
    </w:p>
    <w:p w14:paraId="4DE5732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li $v0, 4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Call service in order to print an "End of Line"</w:t>
      </w:r>
    </w:p>
    <w:p w14:paraId="767EF17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la $a0, 0($s3)</w:t>
      </w:r>
    </w:p>
    <w:p w14:paraId="7F021D5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syscall</w:t>
      </w:r>
    </w:p>
    <w:p w14:paraId="0F2CC550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</w:t>
      </w:r>
    </w:p>
    <w:p w14:paraId="439A49C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addi $t9, $zero, 0</w:t>
      </w:r>
    </w:p>
    <w:p w14:paraId="110D4E9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468C643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   #############################################################</w:t>
      </w:r>
    </w:p>
    <w:p w14:paraId="12ECC99A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20FEE0F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printMatrixAElements: </w:t>
      </w:r>
    </w:p>
    <w:p w14:paraId="6D08B97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02C01FB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beq $t0, 36, printMatrixB</w:t>
      </w:r>
    </w:p>
    <w:p w14:paraId="1F8D715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w $t8, matrixElements($t0)</w:t>
      </w:r>
    </w:p>
    <w:p w14:paraId="104209DA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</w:p>
    <w:p w14:paraId="5080A23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i $t0, $t0, 4</w:t>
      </w:r>
    </w:p>
    <w:p w14:paraId="71DD319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</w:p>
    <w:p w14:paraId="4DC52EF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i $v0, 1</w:t>
      </w:r>
    </w:p>
    <w:p w14:paraId="20A8DA42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move $a0, $t8</w:t>
      </w:r>
    </w:p>
    <w:p w14:paraId="08C9E5DB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yscall</w:t>
      </w:r>
    </w:p>
    <w:p w14:paraId="4483A7C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</w:p>
    <w:p w14:paraId="09C9218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lastRenderedPageBreak/>
        <w:tab/>
        <w:t xml:space="preserve">li $v0, 4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Print the spaces between numbers </w:t>
      </w:r>
    </w:p>
    <w:p w14:paraId="041787B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$a0, space</w:t>
      </w:r>
    </w:p>
    <w:p w14:paraId="15BE4B4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yscall</w:t>
      </w:r>
    </w:p>
    <w:p w14:paraId="4059B2F0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</w:p>
    <w:p w14:paraId="4C326F1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i $t9, $t9, 1</w:t>
      </w:r>
    </w:p>
    <w:p w14:paraId="45DD81C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beq $t9, 3, matrixANewLine # If all the numbers of the Matrix A haven't been printed, do all the same process</w:t>
      </w:r>
    </w:p>
    <w:p w14:paraId="5DC88BC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</w:p>
    <w:p w14:paraId="71A64A7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j printMatrixAElements</w:t>
      </w:r>
    </w:p>
    <w:p w14:paraId="1384CCB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#&gt;&gt;&gt;&gt;&gt;&gt;&gt;&gt;&gt;&gt;&gt;&gt;&gt;&gt;&gt;&gt;&gt;&gt;&gt;&gt;Done Printing Elements of Matrix A&lt;&lt;&lt;&lt;&lt;&lt;&lt;&lt;&lt;&lt;&lt;&lt;&lt;&lt;&lt;&lt;&lt;&lt;&lt;&lt;&lt;&lt;&lt;&lt;&lt;&lt;&lt;&lt;</w:t>
      </w:r>
    </w:p>
    <w:p w14:paraId="68AF705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2D76635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31CF073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#&gt;&gt;&gt;&gt;&gt;&gt;&gt;&gt;&gt;&gt;&gt;&gt;&gt;&gt;&gt;&gt;&gt;&gt;&gt;&gt;Printing Elements of Matrix B&lt;&lt;&lt;&lt;&lt;&lt;&lt;&lt;&lt;&lt;&lt;&lt;&lt;&lt;&lt;&lt;&lt;&lt;&lt;&lt;&lt;&lt;&lt;&lt;&lt;&lt;&lt;&lt;&lt;&lt;&lt;&lt;</w:t>
      </w:r>
    </w:p>
    <w:p w14:paraId="6E5451F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printMatrixB:</w:t>
      </w:r>
    </w:p>
    <w:p w14:paraId="33D98F8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li $v0, 4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Call service in order to print an "End of Line"</w:t>
      </w:r>
    </w:p>
    <w:p w14:paraId="3C631DC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la $a0, 0($s3)</w:t>
      </w:r>
    </w:p>
    <w:p w14:paraId="417B4ECA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syscall</w:t>
      </w:r>
    </w:p>
    <w:p w14:paraId="328A64E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</w:t>
      </w:r>
    </w:p>
    <w:p w14:paraId="024D399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i $t0, $zero, 36</w:t>
      </w:r>
    </w:p>
    <w:p w14:paraId="67A67F7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li $v0, 4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Print Matrix B Message </w:t>
      </w:r>
    </w:p>
    <w:p w14:paraId="7974C182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$a0,  matrixB</w:t>
      </w:r>
    </w:p>
    <w:p w14:paraId="0F30A1C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yscall</w:t>
      </w:r>
    </w:p>
    <w:p w14:paraId="57BBD57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5BF9259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matrixBNewLine: </w:t>
      </w:r>
    </w:p>
    <w:p w14:paraId="00234F19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lastRenderedPageBreak/>
        <w:t xml:space="preserve">    li $v0, 4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Call service in order to print an "End of Line"</w:t>
      </w:r>
    </w:p>
    <w:p w14:paraId="659E2BA0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la $a0, 0($s3)</w:t>
      </w:r>
    </w:p>
    <w:p w14:paraId="7FFC862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syscall</w:t>
      </w:r>
    </w:p>
    <w:p w14:paraId="15B32CA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</w:t>
      </w:r>
    </w:p>
    <w:p w14:paraId="15C5F72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addi $t9, $zero, 0</w:t>
      </w:r>
    </w:p>
    <w:p w14:paraId="66A6D114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28AFE48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   #############################################################</w:t>
      </w:r>
    </w:p>
    <w:p w14:paraId="7EDED6F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45E9F6A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printMatrixBElements: </w:t>
      </w:r>
    </w:p>
    <w:p w14:paraId="3BA9648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6C82576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beq $t0, 72, intlz2</w:t>
      </w:r>
    </w:p>
    <w:p w14:paraId="5F60B5E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w $t8, matrixElements($t0)</w:t>
      </w:r>
    </w:p>
    <w:p w14:paraId="1C2F5FD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</w:p>
    <w:p w14:paraId="607DB8A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i $t0, $t0, 4</w:t>
      </w:r>
    </w:p>
    <w:p w14:paraId="5221421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</w:p>
    <w:p w14:paraId="60F2713B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i $v0, 1</w:t>
      </w:r>
    </w:p>
    <w:p w14:paraId="4FEED9B2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move $a0, $t8</w:t>
      </w:r>
    </w:p>
    <w:p w14:paraId="192265C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yscall</w:t>
      </w:r>
    </w:p>
    <w:p w14:paraId="57A703D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</w:p>
    <w:p w14:paraId="3D4A4D2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li $v0, 4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Print the spaces between numbers </w:t>
      </w:r>
    </w:p>
    <w:p w14:paraId="667FB8E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$a0, space</w:t>
      </w:r>
    </w:p>
    <w:p w14:paraId="4CE52B9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yscall</w:t>
      </w:r>
    </w:p>
    <w:p w14:paraId="0EC5359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</w:p>
    <w:p w14:paraId="3EA69D0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lastRenderedPageBreak/>
        <w:tab/>
        <w:t>addi $t9, $t9, 1</w:t>
      </w:r>
    </w:p>
    <w:p w14:paraId="18E2087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beq $t9, 3, matrixBNewLine # If all the numbers of the Matrix B haven't been printed, do all the same process</w:t>
      </w:r>
    </w:p>
    <w:p w14:paraId="326B22DB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</w:r>
    </w:p>
    <w:p w14:paraId="532507CB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j printMatrixBElements</w:t>
      </w:r>
    </w:p>
    <w:p w14:paraId="4EA8E79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#&gt;&gt;&gt;&gt;&gt;&gt;&gt;&gt;&gt;&gt;&gt;&gt;&gt;&gt;&gt;&gt;&gt;&gt;&gt;&gt;Done Printing Elements of Matrix B&lt;&lt;&lt;&lt;&lt;&lt;&lt;&lt;&lt;&lt;&lt;&lt;&lt;&lt;&lt;&lt;&lt;&lt;&lt;&lt;&lt;&lt;&lt;&lt;&lt;&lt;&lt;&lt;</w:t>
      </w:r>
    </w:p>
    <w:p w14:paraId="40C9547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06BA0D1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2A94ACC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>intlz2:</w:t>
      </w:r>
      <w:r w:rsidRPr="00EF28E3">
        <w:rPr>
          <w:rFonts w:eastAsia="Times New Roman" w:cs="Comic Sans MS"/>
          <w:szCs w:val="24"/>
          <w:lang w:eastAsia="en-ZA"/>
        </w:rPr>
        <w:tab/>
      </w:r>
    </w:p>
    <w:p w14:paraId="24B5397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li $v0, 4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Call service in order to print an "End of Line" twice</w:t>
      </w:r>
    </w:p>
    <w:p w14:paraId="5769742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la $a0, 0($s3)</w:t>
      </w:r>
    </w:p>
    <w:p w14:paraId="0399B65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syscall</w:t>
      </w:r>
    </w:p>
    <w:p w14:paraId="3AF3F31B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</w:t>
      </w:r>
    </w:p>
    <w:p w14:paraId="3BC216B2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 $t6, matrixC</w:t>
      </w:r>
      <w:r w:rsidRPr="00EF28E3">
        <w:rPr>
          <w:rFonts w:eastAsia="Times New Roman" w:cs="Comic Sans MS"/>
          <w:szCs w:val="24"/>
          <w:lang w:eastAsia="en-ZA"/>
        </w:rPr>
        <w:tab/>
        <w:t xml:space="preserve">  # Load the address of Message (Matrix C) into $t6</w:t>
      </w:r>
    </w:p>
    <w:p w14:paraId="1FED73D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i  $s2, -3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MATA Offset Counter; Counter for Loop i</w:t>
      </w:r>
    </w:p>
    <w:p w14:paraId="7382F73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xor $s1, $s1, $s1 # Reinitialize Temporal Counter</w:t>
      </w:r>
    </w:p>
    <w:p w14:paraId="0253FF70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6B7B0D2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li $v0, 4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Print Message 2 </w:t>
      </w:r>
    </w:p>
    <w:p w14:paraId="6AB57EF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$a0, 0($t6)</w:t>
      </w:r>
    </w:p>
    <w:p w14:paraId="4FD4D82B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yscall</w:t>
      </w:r>
    </w:p>
    <w:p w14:paraId="3375CEE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499023C0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loopi:  </w:t>
      </w:r>
    </w:p>
    <w:p w14:paraId="39B86BCB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xor $s0, $s0, $s0 # Initialize counter for loop j</w:t>
      </w:r>
    </w:p>
    <w:p w14:paraId="730C2BE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 $t1, MATBT    # Reload the address of MATBT into $t1</w:t>
      </w:r>
    </w:p>
    <w:p w14:paraId="34FE137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lastRenderedPageBreak/>
        <w:t xml:space="preserve">    addi $s2, $s2, 3 # Increase in 3 the counter for loop i</w:t>
      </w:r>
    </w:p>
    <w:p w14:paraId="123E8DE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04D7D66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li $v0, 4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Call service in order to print an "End of Line"</w:t>
      </w:r>
    </w:p>
    <w:p w14:paraId="6748F95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la $a0, 0($s3)</w:t>
      </w:r>
    </w:p>
    <w:p w14:paraId="759198B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syscall</w:t>
      </w:r>
    </w:p>
    <w:p w14:paraId="6D9C0A0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1639AA4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   #############################################################</w:t>
      </w:r>
    </w:p>
    <w:p w14:paraId="3D452EE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2224D24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loopj:  </w:t>
      </w:r>
    </w:p>
    <w:p w14:paraId="79A37B0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beq $s0, $t4, loopi # If $s0 it's equal to $t4, go to loop i</w:t>
      </w:r>
    </w:p>
    <w:p w14:paraId="0FB4A7B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la  $t2, MATA     # Reload the address of MATA into $t2</w:t>
      </w:r>
    </w:p>
    <w:p w14:paraId="209228D0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add $t2, $t2, $s2 # Increase the index of A[i] depending the current state of the process</w:t>
      </w:r>
    </w:p>
    <w:p w14:paraId="2234828A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xor $s4, $s4, $s4 # Reinitialize Sum for C[i] </w:t>
      </w:r>
    </w:p>
    <w:p w14:paraId="5380ACD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xor $t0, $t0, $t0 # Reinitialize Counter for loop k</w:t>
      </w:r>
    </w:p>
    <w:p w14:paraId="0A73A39A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1158093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   #############################################################</w:t>
      </w:r>
    </w:p>
    <w:p w14:paraId="7966344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60F09BE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loopk: </w:t>
      </w:r>
    </w:p>
    <w:p w14:paraId="099AB0FD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bu $t5, 0($t2)    # Load A[i]</w:t>
      </w:r>
    </w:p>
    <w:p w14:paraId="0E847DE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bu $t6, 0($t1)    # Load BT[i]</w:t>
      </w:r>
    </w:p>
    <w:p w14:paraId="0BDDDB69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mul $t7, $t5, $t6  # $t7 = A[i] * B[i]</w:t>
      </w:r>
    </w:p>
    <w:p w14:paraId="5937073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lastRenderedPageBreak/>
        <w:tab/>
        <w:t>add $s4, $s4, $t7  # sum = sum + $t7</w:t>
      </w:r>
    </w:p>
    <w:p w14:paraId="2F1D7C90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19406C25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addi $t2, $t2, 1   # Increase by 1 the indices of A[i] &amp; BT[i]; </w:t>
      </w:r>
    </w:p>
    <w:p w14:paraId="5781740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i $t1, $t1, 1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</w:t>
      </w:r>
    </w:p>
    <w:p w14:paraId="1C4CE6F2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i $t0, $t0, 1   # Increase by 1 the counter for loop k &amp; the counter for loop j</w:t>
      </w:r>
    </w:p>
    <w:p w14:paraId="4D448072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i $s0, $s0, 1</w:t>
      </w:r>
    </w:p>
    <w:p w14:paraId="58006789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bne $t0, 3, loopk  # If $t0 it's not equals to 3, go to loop k</w:t>
      </w:r>
    </w:p>
    <w:p w14:paraId="2290CF9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2879492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i $s1, $s1, 1   # Increase by 1 the counter of the index of MATC</w:t>
      </w:r>
    </w:p>
    <w:p w14:paraId="4FF8EAF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 $t2, MATA      # Reload the address of MATA into $t2</w:t>
      </w:r>
    </w:p>
    <w:p w14:paraId="1B5BA2C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 $t2, $t2, $s1  # Increase the index of C[i]</w:t>
      </w:r>
    </w:p>
    <w:p w14:paraId="257FC4D2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b $s4, 17($t2)</w:t>
      </w:r>
      <w:r w:rsidRPr="00EF28E3">
        <w:rPr>
          <w:rFonts w:eastAsia="Times New Roman" w:cs="Comic Sans MS"/>
          <w:szCs w:val="24"/>
          <w:lang w:eastAsia="en-ZA"/>
        </w:rPr>
        <w:tab/>
        <w:t xml:space="preserve">  # Store the value of $s4 into MATC</w:t>
      </w:r>
    </w:p>
    <w:p w14:paraId="31AE65A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0A7FC9A9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li $v0, 1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Print number of C[i]</w:t>
      </w:r>
    </w:p>
    <w:p w14:paraId="63681F20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add $a0, $0, $s4</w:t>
      </w:r>
    </w:p>
    <w:p w14:paraId="2C7EFA7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yscall</w:t>
      </w:r>
    </w:p>
    <w:p w14:paraId="1E5ACFD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1CE53312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li $v0, 4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Print the spaces between numbers </w:t>
      </w:r>
    </w:p>
    <w:p w14:paraId="1FE4EE97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$a0, 0($t3)</w:t>
      </w:r>
    </w:p>
    <w:p w14:paraId="2CA1E169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yscall</w:t>
      </w:r>
    </w:p>
    <w:p w14:paraId="595148B8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1E5F90F0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    bne $s1, $t4, loopj # If all the numbers of the MATC haven't been printed, do all the same process</w:t>
      </w:r>
    </w:p>
    <w:p w14:paraId="534815B6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0F75CEBF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lastRenderedPageBreak/>
        <w:tab/>
        <w:t xml:space="preserve">   #############################################################</w:t>
      </w:r>
    </w:p>
    <w:p w14:paraId="358930E1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li $v0, 4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Call service in order to print an "End of Line"</w:t>
      </w:r>
    </w:p>
    <w:p w14:paraId="6B250A1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la $a0, 0($s3)</w:t>
      </w:r>
    </w:p>
    <w:p w14:paraId="07020DB3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yscall</w:t>
      </w:r>
    </w:p>
    <w:p w14:paraId="74D4359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</w:p>
    <w:p w14:paraId="0C199A9C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 xml:space="preserve">exit:   </w:t>
      </w:r>
    </w:p>
    <w:p w14:paraId="4D4D0CBE" w14:textId="77777777" w:rsidR="00EF28E3" w:rsidRPr="00EF28E3" w:rsidRDefault="00EF28E3" w:rsidP="00EF28E3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 xml:space="preserve">li $v0, 10 </w:t>
      </w:r>
      <w:r w:rsidRPr="00EF28E3">
        <w:rPr>
          <w:rFonts w:eastAsia="Times New Roman" w:cs="Comic Sans MS"/>
          <w:szCs w:val="24"/>
          <w:lang w:eastAsia="en-ZA"/>
        </w:rPr>
        <w:tab/>
      </w:r>
      <w:r w:rsidRPr="00EF28E3">
        <w:rPr>
          <w:rFonts w:eastAsia="Times New Roman" w:cs="Comic Sans MS"/>
          <w:szCs w:val="24"/>
          <w:lang w:eastAsia="en-ZA"/>
        </w:rPr>
        <w:tab/>
        <w:t xml:space="preserve">  # Exit Program</w:t>
      </w:r>
    </w:p>
    <w:p w14:paraId="0F0BB107" w14:textId="35221520" w:rsidR="00043353" w:rsidRDefault="00EF28E3" w:rsidP="004017CC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 w:rsidRPr="00EF28E3">
        <w:rPr>
          <w:rFonts w:eastAsia="Times New Roman" w:cs="Comic Sans MS"/>
          <w:szCs w:val="24"/>
          <w:lang w:eastAsia="en-ZA"/>
        </w:rPr>
        <w:tab/>
        <w:t>syscall</w:t>
      </w:r>
      <w:r>
        <w:rPr>
          <w:rFonts w:eastAsia="Times New Roman" w:cs="Comic Sans MS"/>
          <w:szCs w:val="24"/>
          <w:lang w:eastAsia="en-ZA"/>
        </w:rPr>
        <w:br w:type="page"/>
      </w:r>
    </w:p>
    <w:p w14:paraId="5CB2530D" w14:textId="77777777" w:rsidR="00043353" w:rsidRPr="000800DD" w:rsidRDefault="00043353" w:rsidP="000800DD">
      <w:pPr>
        <w:pStyle w:val="ListParagraph"/>
        <w:numPr>
          <w:ilvl w:val="0"/>
          <w:numId w:val="20"/>
        </w:numPr>
        <w:rPr>
          <w:rFonts w:eastAsia="Times New Roman" w:cs="Comic Sans MS"/>
          <w:szCs w:val="24"/>
          <w:lang w:eastAsia="en-ZA"/>
        </w:rPr>
      </w:pPr>
      <w:r w:rsidRPr="000800DD">
        <w:rPr>
          <w:rFonts w:eastAsia="Times New Roman" w:cs="Comic Sans MS"/>
          <w:szCs w:val="24"/>
          <w:lang w:eastAsia="en-ZA"/>
        </w:rPr>
        <w:lastRenderedPageBreak/>
        <w:t xml:space="preserve">Provide answers to the </w:t>
      </w:r>
      <w:r w:rsidR="000800DD" w:rsidRPr="000800DD">
        <w:rPr>
          <w:rFonts w:eastAsia="Times New Roman" w:cs="Comic Sans MS"/>
          <w:szCs w:val="24"/>
          <w:lang w:eastAsia="en-ZA"/>
        </w:rPr>
        <w:t>questions asked. U</w:t>
      </w:r>
      <w:r w:rsidR="000800DD">
        <w:rPr>
          <w:rFonts w:eastAsia="Times New Roman" w:cs="Comic Sans MS"/>
          <w:szCs w:val="24"/>
          <w:lang w:eastAsia="en-ZA"/>
        </w:rPr>
        <w:t xml:space="preserve">se the space below.        </w:t>
      </w:r>
      <w:r w:rsidR="000800DD" w:rsidRPr="000800DD">
        <w:rPr>
          <w:rFonts w:eastAsia="Times New Roman" w:cs="Comic Sans MS"/>
          <w:szCs w:val="24"/>
          <w:lang w:eastAsia="en-ZA"/>
        </w:rPr>
        <w:t xml:space="preserve"> [40]</w:t>
      </w:r>
    </w:p>
    <w:p w14:paraId="4028EF71" w14:textId="710DDD25" w:rsidR="000800DD" w:rsidRDefault="000800DD" w:rsidP="005E5D6D">
      <w:pPr>
        <w:rPr>
          <w:rFonts w:eastAsia="Times New Roman" w:cs="Comic Sans MS"/>
          <w:szCs w:val="24"/>
          <w:lang w:eastAsia="en-ZA"/>
        </w:rPr>
      </w:pPr>
    </w:p>
    <w:p w14:paraId="3BE9BC98" w14:textId="10F4D948" w:rsidR="00DB16C7" w:rsidRDefault="00DB16C7" w:rsidP="005E5D6D">
      <w:pPr>
        <w:rPr>
          <w:rFonts w:eastAsia="Times New Roman" w:cs="Comic Sans MS"/>
          <w:szCs w:val="24"/>
          <w:lang w:eastAsia="en-ZA"/>
        </w:rPr>
      </w:pPr>
    </w:p>
    <w:p w14:paraId="1C404C44" w14:textId="77777777" w:rsidR="00DB16C7" w:rsidRDefault="00DB16C7" w:rsidP="005E5D6D">
      <w:pPr>
        <w:rPr>
          <w:rFonts w:eastAsia="Times New Roman" w:cs="Comic Sans MS"/>
          <w:szCs w:val="24"/>
          <w:lang w:eastAsia="en-ZA"/>
        </w:rPr>
      </w:pPr>
    </w:p>
    <w:p w14:paraId="254622ED" w14:textId="74A5BE6A" w:rsidR="00DB16C7" w:rsidRDefault="00DB16C7" w:rsidP="00DB16C7">
      <w:p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>A matrix is a rectangular arrangement of numbers into rows and columns. Each number in a matrix is referred to as a matrix element or entry. The dimensions of a matrix give the number of rows and columns of the matrix </w:t>
      </w:r>
      <w:r w:rsidRPr="00DB16C7">
        <w:rPr>
          <w:rFonts w:eastAsia="Times New Roman" w:cs="Comic Sans MS"/>
          <w:i/>
          <w:iCs/>
          <w:szCs w:val="24"/>
          <w:lang w:val="en-US" w:eastAsia="en-ZA"/>
        </w:rPr>
        <w:t>in that order</w:t>
      </w:r>
      <w:r w:rsidRPr="00DB16C7">
        <w:rPr>
          <w:rFonts w:eastAsia="Times New Roman" w:cs="Comic Sans MS"/>
          <w:szCs w:val="24"/>
          <w:lang w:val="en-US" w:eastAsia="en-ZA"/>
        </w:rPr>
        <w:t xml:space="preserve">. Since matrix A &amp; B has 2 rows and 2 columns, they are </w:t>
      </w:r>
      <w:r w:rsidRPr="00DB16C7">
        <w:rPr>
          <w:rFonts w:eastAsia="Times New Roman" w:cs="Comic Sans MS"/>
          <w:szCs w:val="24"/>
          <w:lang w:val="en-US" w:eastAsia="en-ZA"/>
        </w:rPr>
        <w:t>called 2</w:t>
      </w:r>
      <w:r w:rsidRPr="00DB16C7">
        <w:rPr>
          <w:rFonts w:eastAsia="Times New Roman" w:cs="Comic Sans MS"/>
          <w:szCs w:val="24"/>
          <w:lang w:val="en-US" w:eastAsia="en-ZA"/>
        </w:rPr>
        <w:t xml:space="preserve">*2 matrix for the first execution and since matrix A &amp; B (In Second Program) has 3 rows and 3 columns, they are called a 3*3 matrix for the second execution. In matrix multiplication, each entry in the product matrix is the dot product of a row in the first matrix and a column in the second matrix. </w:t>
      </w:r>
    </w:p>
    <w:p w14:paraId="1586D7B4" w14:textId="77777777" w:rsidR="00DB16C7" w:rsidRPr="00DB16C7" w:rsidRDefault="00DB16C7" w:rsidP="00DB16C7">
      <w:pPr>
        <w:rPr>
          <w:rFonts w:eastAsia="Times New Roman" w:cs="Comic Sans MS"/>
          <w:szCs w:val="24"/>
          <w:lang w:val="en-US" w:eastAsia="en-ZA"/>
        </w:rPr>
      </w:pPr>
    </w:p>
    <w:p w14:paraId="0EB6A309" w14:textId="4A42FB46" w:rsidR="00DB16C7" w:rsidRDefault="00DB16C7" w:rsidP="00DB16C7">
      <w:p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 xml:space="preserve">The three loops in iterative matrix multiplication can be arbitrarily swapped with each other without an effect on correctness or asymptotic running time. However, the order can have a considerable impact on practical performance due to the memory access patterns and cache use of the </w:t>
      </w:r>
      <w:r w:rsidR="00EE14A5" w:rsidRPr="00DB16C7">
        <w:rPr>
          <w:rFonts w:eastAsia="Times New Roman" w:cs="Comic Sans MS"/>
          <w:szCs w:val="24"/>
          <w:lang w:val="en-US" w:eastAsia="en-ZA"/>
        </w:rPr>
        <w:t>algorithm,</w:t>
      </w:r>
      <w:r w:rsidRPr="00DB16C7">
        <w:rPr>
          <w:rFonts w:eastAsia="Times New Roman" w:cs="Comic Sans MS"/>
          <w:szCs w:val="24"/>
          <w:vertAlign w:val="superscript"/>
          <w:lang w:val="en-US" w:eastAsia="en-ZA"/>
        </w:rPr>
        <w:t xml:space="preserve"> </w:t>
      </w:r>
      <w:r w:rsidRPr="00DB16C7">
        <w:rPr>
          <w:rFonts w:eastAsia="Times New Roman" w:cs="Comic Sans MS"/>
          <w:szCs w:val="24"/>
          <w:lang w:val="en-US" w:eastAsia="en-ZA"/>
        </w:rPr>
        <w:t>which</w:t>
      </w:r>
      <w:r w:rsidRPr="00DB16C7">
        <w:rPr>
          <w:rFonts w:eastAsia="Times New Roman" w:cs="Comic Sans MS"/>
          <w:szCs w:val="24"/>
          <w:lang w:val="en-US" w:eastAsia="en-ZA"/>
        </w:rPr>
        <w:t xml:space="preserve"> order is best also </w:t>
      </w:r>
      <w:r w:rsidR="00EE14A5" w:rsidRPr="00DB16C7">
        <w:rPr>
          <w:rFonts w:eastAsia="Times New Roman" w:cs="Comic Sans MS"/>
          <w:szCs w:val="24"/>
          <w:lang w:val="en-US" w:eastAsia="en-ZA"/>
        </w:rPr>
        <w:t>depending</w:t>
      </w:r>
      <w:r w:rsidRPr="00DB16C7">
        <w:rPr>
          <w:rFonts w:eastAsia="Times New Roman" w:cs="Comic Sans MS"/>
          <w:szCs w:val="24"/>
          <w:lang w:val="en-US" w:eastAsia="en-ZA"/>
        </w:rPr>
        <w:t xml:space="preserve"> on whether the matrices are stored in row-major order, column-major order, or a mix of both.</w:t>
      </w:r>
    </w:p>
    <w:p w14:paraId="5B0F6F17" w14:textId="77777777" w:rsidR="00DB16C7" w:rsidRPr="00DB16C7" w:rsidRDefault="00DB16C7" w:rsidP="00DB16C7">
      <w:pPr>
        <w:rPr>
          <w:rFonts w:eastAsia="Times New Roman" w:cs="Comic Sans MS"/>
          <w:szCs w:val="24"/>
          <w:lang w:val="en-US" w:eastAsia="en-ZA"/>
        </w:rPr>
      </w:pPr>
    </w:p>
    <w:p w14:paraId="0F9947F2" w14:textId="77777777" w:rsidR="00DB16C7" w:rsidRPr="00DB16C7" w:rsidRDefault="00DB16C7" w:rsidP="00DB16C7">
      <w:pPr>
        <w:numPr>
          <w:ilvl w:val="0"/>
          <w:numId w:val="25"/>
        </w:num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 xml:space="preserve">The performance of a computer is determined by three key factors: </w:t>
      </w:r>
    </w:p>
    <w:p w14:paraId="0669C0D2" w14:textId="77777777" w:rsidR="00DB16C7" w:rsidRPr="00DB16C7" w:rsidRDefault="00DB16C7" w:rsidP="00DB16C7">
      <w:pPr>
        <w:numPr>
          <w:ilvl w:val="1"/>
          <w:numId w:val="25"/>
        </w:num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>Instruction count</w:t>
      </w:r>
    </w:p>
    <w:p w14:paraId="2216EAB8" w14:textId="77777777" w:rsidR="00DB16C7" w:rsidRPr="00DB16C7" w:rsidRDefault="00DB16C7" w:rsidP="00DB16C7">
      <w:pPr>
        <w:numPr>
          <w:ilvl w:val="1"/>
          <w:numId w:val="25"/>
        </w:num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>Clock cycle time</w:t>
      </w:r>
    </w:p>
    <w:p w14:paraId="643751AF" w14:textId="0478FCD6" w:rsidR="00DB16C7" w:rsidRDefault="00DB16C7" w:rsidP="00DB16C7">
      <w:pPr>
        <w:numPr>
          <w:ilvl w:val="1"/>
          <w:numId w:val="25"/>
        </w:num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>Clock cycles per instruction (CPI)</w:t>
      </w:r>
    </w:p>
    <w:p w14:paraId="3088563D" w14:textId="77777777" w:rsidR="00DB16C7" w:rsidRPr="00DB16C7" w:rsidRDefault="00DB16C7" w:rsidP="00DB16C7">
      <w:pPr>
        <w:ind w:left="1440"/>
        <w:rPr>
          <w:rFonts w:eastAsia="Times New Roman" w:cs="Comic Sans MS"/>
          <w:szCs w:val="24"/>
          <w:lang w:val="en-US" w:eastAsia="en-ZA"/>
        </w:rPr>
      </w:pPr>
    </w:p>
    <w:p w14:paraId="3945934C" w14:textId="2A9E974D" w:rsidR="00DB16C7" w:rsidRDefault="00DB16C7" w:rsidP="00DB16C7">
      <w:pPr>
        <w:numPr>
          <w:ilvl w:val="0"/>
          <w:numId w:val="25"/>
        </w:num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>The compiler and the instruction set architecture determine the instruction count required for a given program</w:t>
      </w:r>
    </w:p>
    <w:p w14:paraId="211F21F7" w14:textId="77777777" w:rsidR="00DB16C7" w:rsidRPr="00DB16C7" w:rsidRDefault="00DB16C7" w:rsidP="00DB16C7">
      <w:pPr>
        <w:ind w:left="720"/>
        <w:rPr>
          <w:rFonts w:eastAsia="Times New Roman" w:cs="Comic Sans MS"/>
          <w:szCs w:val="24"/>
          <w:lang w:val="en-US" w:eastAsia="en-ZA"/>
        </w:rPr>
      </w:pPr>
    </w:p>
    <w:p w14:paraId="74875798" w14:textId="57480D33" w:rsidR="00DB16C7" w:rsidRPr="00DB16C7" w:rsidRDefault="00DB16C7" w:rsidP="00DB16C7">
      <w:pPr>
        <w:numPr>
          <w:ilvl w:val="0"/>
          <w:numId w:val="25"/>
        </w:num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>However, the implementation of the processor determines both the clock cycle time and the number of clock cycles per instruction</w:t>
      </w:r>
    </w:p>
    <w:p w14:paraId="7E072E47" w14:textId="77777777" w:rsidR="00DB16C7" w:rsidRPr="00DB16C7" w:rsidRDefault="00DB16C7" w:rsidP="00DB16C7">
      <w:pPr>
        <w:ind w:left="720"/>
        <w:rPr>
          <w:rFonts w:eastAsia="Times New Roman" w:cs="Comic Sans MS"/>
          <w:szCs w:val="24"/>
          <w:lang w:val="en-US" w:eastAsia="en-ZA"/>
        </w:rPr>
      </w:pPr>
    </w:p>
    <w:p w14:paraId="0B9ADE8D" w14:textId="77777777" w:rsidR="00DB16C7" w:rsidRPr="00DB16C7" w:rsidRDefault="00DB16C7" w:rsidP="00DB16C7">
      <w:pPr>
        <w:numPr>
          <w:ilvl w:val="0"/>
          <w:numId w:val="25"/>
        </w:num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 xml:space="preserve">The core MIPS instructions includes: </w:t>
      </w:r>
    </w:p>
    <w:p w14:paraId="4F5880C4" w14:textId="77777777" w:rsidR="00DB16C7" w:rsidRPr="00DB16C7" w:rsidRDefault="00DB16C7" w:rsidP="00DB16C7">
      <w:pPr>
        <w:numPr>
          <w:ilvl w:val="1"/>
          <w:numId w:val="25"/>
        </w:num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>Integer arithmetic-logical instructions</w:t>
      </w:r>
    </w:p>
    <w:p w14:paraId="1150CC3A" w14:textId="77777777" w:rsidR="00DB16C7" w:rsidRPr="00DB16C7" w:rsidRDefault="00DB16C7" w:rsidP="00DB16C7">
      <w:pPr>
        <w:numPr>
          <w:ilvl w:val="1"/>
          <w:numId w:val="25"/>
        </w:num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>Memory-reference instructions</w:t>
      </w:r>
    </w:p>
    <w:p w14:paraId="63B78B8F" w14:textId="35BC514B" w:rsidR="00DB16C7" w:rsidRDefault="00DB16C7" w:rsidP="00DB16C7">
      <w:pPr>
        <w:numPr>
          <w:ilvl w:val="1"/>
          <w:numId w:val="25"/>
        </w:num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>Branch instructions</w:t>
      </w:r>
    </w:p>
    <w:p w14:paraId="14876E49" w14:textId="77777777" w:rsidR="00DB16C7" w:rsidRPr="00DB16C7" w:rsidRDefault="00DB16C7" w:rsidP="00DB16C7">
      <w:pPr>
        <w:ind w:left="1440"/>
        <w:rPr>
          <w:rFonts w:eastAsia="Times New Roman" w:cs="Comic Sans MS"/>
          <w:szCs w:val="24"/>
          <w:lang w:val="en-US" w:eastAsia="en-ZA"/>
        </w:rPr>
      </w:pPr>
    </w:p>
    <w:p w14:paraId="1371D986" w14:textId="022F51D2" w:rsidR="00DB16C7" w:rsidRDefault="00DB16C7" w:rsidP="00DB16C7">
      <w:pPr>
        <w:numPr>
          <w:ilvl w:val="0"/>
          <w:numId w:val="25"/>
        </w:num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>Much of what needs to be done to implement these instructions is the same, independent of the exact class of instruction</w:t>
      </w:r>
    </w:p>
    <w:p w14:paraId="6C62952A" w14:textId="77777777" w:rsidR="00DB16C7" w:rsidRPr="00DB16C7" w:rsidRDefault="00DB16C7" w:rsidP="00DB16C7">
      <w:pPr>
        <w:ind w:left="720"/>
        <w:rPr>
          <w:rFonts w:eastAsia="Times New Roman" w:cs="Comic Sans MS"/>
          <w:szCs w:val="24"/>
          <w:lang w:val="en-US" w:eastAsia="en-ZA"/>
        </w:rPr>
      </w:pPr>
    </w:p>
    <w:p w14:paraId="11B2A4BA" w14:textId="77777777" w:rsidR="00DB16C7" w:rsidRPr="00DB16C7" w:rsidRDefault="00DB16C7" w:rsidP="00DB16C7">
      <w:pPr>
        <w:numPr>
          <w:ilvl w:val="0"/>
          <w:numId w:val="25"/>
        </w:num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>For every instruction, the first two steps are identical:</w:t>
      </w:r>
    </w:p>
    <w:p w14:paraId="0D662C25" w14:textId="77777777" w:rsidR="00DB16C7" w:rsidRPr="00DB16C7" w:rsidRDefault="00DB16C7" w:rsidP="00DB16C7">
      <w:pPr>
        <w:numPr>
          <w:ilvl w:val="1"/>
          <w:numId w:val="25"/>
        </w:num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>Send the program counter (PC) to the memory that contains the code and fetch the instruction from that memory</w:t>
      </w:r>
    </w:p>
    <w:p w14:paraId="23B8403D" w14:textId="6789AE3F" w:rsidR="00DB16C7" w:rsidRDefault="00DB16C7" w:rsidP="00DB16C7">
      <w:pPr>
        <w:numPr>
          <w:ilvl w:val="1"/>
          <w:numId w:val="25"/>
        </w:num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 xml:space="preserve">Read one or two registers, using fields of the instruction to select the registers to read. For the </w:t>
      </w:r>
      <w:r w:rsidRPr="00DB16C7">
        <w:rPr>
          <w:rFonts w:eastAsia="Times New Roman" w:cs="Comic Sans MS"/>
          <w:i/>
          <w:iCs/>
          <w:szCs w:val="24"/>
          <w:lang w:val="en-US" w:eastAsia="en-ZA"/>
        </w:rPr>
        <w:t xml:space="preserve">load word </w:t>
      </w:r>
      <w:r w:rsidRPr="00DB16C7">
        <w:rPr>
          <w:rFonts w:eastAsia="Times New Roman" w:cs="Comic Sans MS"/>
          <w:szCs w:val="24"/>
          <w:lang w:val="en-US" w:eastAsia="en-ZA"/>
        </w:rPr>
        <w:t xml:space="preserve">instruction, we need to </w:t>
      </w:r>
      <w:r w:rsidRPr="00DB16C7">
        <w:rPr>
          <w:rFonts w:eastAsia="Times New Roman" w:cs="Comic Sans MS"/>
          <w:szCs w:val="24"/>
          <w:lang w:val="en-US" w:eastAsia="en-ZA"/>
        </w:rPr>
        <w:lastRenderedPageBreak/>
        <w:t>read only one register, but most other instructions require reading two registers</w:t>
      </w:r>
    </w:p>
    <w:p w14:paraId="27EEA12C" w14:textId="77777777" w:rsidR="00DB16C7" w:rsidRPr="00DB16C7" w:rsidRDefault="00DB16C7" w:rsidP="00DB16C7">
      <w:pPr>
        <w:ind w:left="1440"/>
        <w:rPr>
          <w:rFonts w:eastAsia="Times New Roman" w:cs="Comic Sans MS"/>
          <w:szCs w:val="24"/>
          <w:lang w:val="en-US" w:eastAsia="en-ZA"/>
        </w:rPr>
      </w:pPr>
    </w:p>
    <w:p w14:paraId="6E8531DC" w14:textId="3388CB6F" w:rsidR="00DB16C7" w:rsidRDefault="00DB16C7" w:rsidP="00DB16C7">
      <w:pPr>
        <w:numPr>
          <w:ilvl w:val="0"/>
          <w:numId w:val="25"/>
        </w:num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>After these two steps, the actions required to complete the instruction depend on the instruction class</w:t>
      </w:r>
    </w:p>
    <w:p w14:paraId="21F12E6D" w14:textId="77777777" w:rsidR="00DB16C7" w:rsidRDefault="00DB16C7" w:rsidP="00DB16C7">
      <w:pPr>
        <w:ind w:left="720"/>
        <w:rPr>
          <w:rFonts w:eastAsia="Times New Roman" w:cs="Comic Sans MS"/>
          <w:szCs w:val="24"/>
          <w:lang w:val="en-US" w:eastAsia="en-ZA"/>
        </w:rPr>
      </w:pPr>
    </w:p>
    <w:p w14:paraId="06D6ACA0" w14:textId="77777777" w:rsidR="00DB16C7" w:rsidRPr="00DB16C7" w:rsidRDefault="00DB16C7" w:rsidP="00DB16C7">
      <w:pPr>
        <w:numPr>
          <w:ilvl w:val="0"/>
          <w:numId w:val="25"/>
        </w:numPr>
        <w:rPr>
          <w:rFonts w:eastAsia="Times New Roman" w:cs="Comic Sans MS"/>
          <w:szCs w:val="24"/>
          <w:lang w:val="en-US" w:eastAsia="en-ZA"/>
        </w:rPr>
      </w:pPr>
      <w:r w:rsidRPr="00DB16C7">
        <w:rPr>
          <w:rFonts w:eastAsia="Times New Roman" w:cs="Comic Sans MS"/>
          <w:szCs w:val="24"/>
          <w:lang w:val="en-US" w:eastAsia="en-ZA"/>
        </w:rPr>
        <w:t xml:space="preserve">For each of the three instruction classes, the actions are largely the same, independent of the exact instruction - </w:t>
      </w:r>
      <w:r w:rsidRPr="00DB16C7">
        <w:rPr>
          <w:rFonts w:eastAsia="Times New Roman" w:cs="Comic Sans MS"/>
          <w:i/>
          <w:iCs/>
          <w:szCs w:val="24"/>
          <w:lang w:val="en-US" w:eastAsia="en-ZA"/>
        </w:rPr>
        <w:t>memory-reference</w:t>
      </w:r>
      <w:r w:rsidRPr="00DB16C7">
        <w:rPr>
          <w:rFonts w:eastAsia="Times New Roman" w:cs="Comic Sans MS"/>
          <w:szCs w:val="24"/>
          <w:lang w:val="en-US" w:eastAsia="en-ZA"/>
        </w:rPr>
        <w:t xml:space="preserve">, </w:t>
      </w:r>
      <w:r w:rsidRPr="00DB16C7">
        <w:rPr>
          <w:rFonts w:eastAsia="Times New Roman" w:cs="Comic Sans MS"/>
          <w:i/>
          <w:iCs/>
          <w:szCs w:val="24"/>
          <w:lang w:val="en-US" w:eastAsia="en-ZA"/>
        </w:rPr>
        <w:t>arithmetic-logical</w:t>
      </w:r>
      <w:r w:rsidRPr="00DB16C7">
        <w:rPr>
          <w:rFonts w:eastAsia="Times New Roman" w:cs="Comic Sans MS"/>
          <w:szCs w:val="24"/>
          <w:lang w:val="en-US" w:eastAsia="en-ZA"/>
        </w:rPr>
        <w:t xml:space="preserve">, and </w:t>
      </w:r>
      <w:r w:rsidRPr="00DB16C7">
        <w:rPr>
          <w:rFonts w:eastAsia="Times New Roman" w:cs="Comic Sans MS"/>
          <w:i/>
          <w:iCs/>
          <w:szCs w:val="24"/>
          <w:lang w:val="en-US" w:eastAsia="en-ZA"/>
        </w:rPr>
        <w:t>branches</w:t>
      </w:r>
    </w:p>
    <w:p w14:paraId="7F5786CC" w14:textId="3C8EE1EA" w:rsidR="00AD3A26" w:rsidRDefault="00AD3A26" w:rsidP="005E5D6D">
      <w:pPr>
        <w:rPr>
          <w:rFonts w:eastAsia="Times New Roman" w:cs="Comic Sans MS"/>
          <w:szCs w:val="24"/>
          <w:lang w:eastAsia="en-ZA"/>
        </w:rPr>
      </w:pPr>
    </w:p>
    <w:p w14:paraId="507DB170" w14:textId="6621F742" w:rsidR="00C5757D" w:rsidRDefault="00C5757D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br w:type="page"/>
      </w:r>
    </w:p>
    <w:p w14:paraId="027ECE93" w14:textId="04679036" w:rsidR="00AD3A26" w:rsidRPr="00AD3A26" w:rsidRDefault="00AD3A26" w:rsidP="00C5757D">
      <w:pPr>
        <w:jc w:val="center"/>
        <w:rPr>
          <w:rFonts w:eastAsia="Times New Roman" w:cs="Comic Sans MS"/>
          <w:b/>
          <w:bCs/>
          <w:sz w:val="32"/>
          <w:szCs w:val="24"/>
          <w:u w:val="single"/>
          <w:lang w:eastAsia="en-ZA"/>
        </w:rPr>
      </w:pPr>
      <w:r w:rsidRPr="00AD3A26">
        <w:rPr>
          <w:rFonts w:eastAsia="Times New Roman" w:cs="Comic Sans MS"/>
          <w:b/>
          <w:bCs/>
          <w:sz w:val="32"/>
          <w:szCs w:val="24"/>
          <w:u w:val="single"/>
          <w:lang w:eastAsia="en-ZA"/>
        </w:rPr>
        <w:lastRenderedPageBreak/>
        <w:t>Matrix_Multiplication (2x2 vs 3x3)</w:t>
      </w:r>
    </w:p>
    <w:p w14:paraId="62280F44" w14:textId="77777777" w:rsidR="00AD3A26" w:rsidRPr="00AD3A26" w:rsidRDefault="00AD3A26" w:rsidP="005E5D6D">
      <w:pPr>
        <w:rPr>
          <w:rFonts w:eastAsia="Times New Roman" w:cs="Comic Sans MS"/>
          <w:szCs w:val="24"/>
          <w:lang w:eastAsia="en-ZA"/>
        </w:rPr>
      </w:pPr>
    </w:p>
    <w:p w14:paraId="18D67119" w14:textId="7A6E4C6B" w:rsidR="004017CC" w:rsidRDefault="0007323F" w:rsidP="005E5D6D">
      <w:pPr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t>Before we could find if there is difference in the execution time for the two versions of Matrix Multiplication (2x2 &amp; 3x3), we had to find out how many instructions each piece of code executed.</w:t>
      </w:r>
    </w:p>
    <w:p w14:paraId="7476AD63" w14:textId="07E6AD5F" w:rsidR="0007323F" w:rsidRDefault="0007323F" w:rsidP="005E5D6D">
      <w:pPr>
        <w:rPr>
          <w:rFonts w:eastAsia="Times New Roman" w:cs="Comic Sans MS"/>
          <w:szCs w:val="24"/>
          <w:lang w:eastAsia="en-ZA"/>
        </w:rPr>
      </w:pPr>
    </w:p>
    <w:p w14:paraId="3795D979" w14:textId="61F26803" w:rsidR="0007323F" w:rsidRDefault="0007323F" w:rsidP="005E5D6D">
      <w:pPr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t>We went to MARS 4.5 Simulator, Opened the program to find the number of instructions executed as they will determine the execution time.</w:t>
      </w:r>
    </w:p>
    <w:p w14:paraId="2B8D287D" w14:textId="6156FE61" w:rsidR="0007323F" w:rsidRDefault="0007323F" w:rsidP="005E5D6D">
      <w:pPr>
        <w:rPr>
          <w:rFonts w:eastAsia="Times New Roman" w:cs="Comic Sans MS"/>
          <w:szCs w:val="24"/>
          <w:lang w:eastAsia="en-ZA"/>
        </w:rPr>
      </w:pPr>
    </w:p>
    <w:p w14:paraId="6169A734" w14:textId="765E26B0" w:rsidR="0007323F" w:rsidRDefault="0007323F" w:rsidP="005E5D6D">
      <w:pPr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t xml:space="preserve">In MARS 4.5 Software, Go To: </w:t>
      </w:r>
      <w:r w:rsidRPr="0007323F">
        <w:rPr>
          <w:rFonts w:eastAsia="Times New Roman" w:cs="Comic Sans MS"/>
          <w:i/>
          <w:iCs/>
          <w:szCs w:val="24"/>
          <w:lang w:eastAsia="en-ZA"/>
        </w:rPr>
        <w:t>Tools -&gt; Instruction Counter -&gt; Connect to MIPS</w:t>
      </w:r>
    </w:p>
    <w:p w14:paraId="14FF28AC" w14:textId="1BC81658" w:rsidR="0007323F" w:rsidRDefault="0007323F" w:rsidP="005E5D6D">
      <w:pPr>
        <w:rPr>
          <w:rFonts w:eastAsia="Times New Roman" w:cs="Comic Sans MS"/>
          <w:szCs w:val="24"/>
          <w:lang w:eastAsia="en-ZA"/>
        </w:rPr>
      </w:pPr>
    </w:p>
    <w:p w14:paraId="794FAA6F" w14:textId="4400EE04" w:rsidR="0007323F" w:rsidRDefault="0007323F" w:rsidP="005E5D6D">
      <w:pPr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t xml:space="preserve">This should open the following windows, and of course you </w:t>
      </w:r>
      <w:r w:rsidR="00883C0F">
        <w:rPr>
          <w:rFonts w:eastAsia="Times New Roman" w:cs="Comic Sans MS"/>
          <w:szCs w:val="24"/>
          <w:lang w:eastAsia="en-ZA"/>
        </w:rPr>
        <w:t>must</w:t>
      </w:r>
      <w:r>
        <w:rPr>
          <w:rFonts w:eastAsia="Times New Roman" w:cs="Comic Sans MS"/>
          <w:szCs w:val="24"/>
          <w:lang w:eastAsia="en-ZA"/>
        </w:rPr>
        <w:t xml:space="preserve"> ensure that it is connected. </w:t>
      </w:r>
    </w:p>
    <w:p w14:paraId="7B928132" w14:textId="77777777" w:rsidR="00C5757D" w:rsidRDefault="00C5757D" w:rsidP="005E5D6D">
      <w:pPr>
        <w:rPr>
          <w:rFonts w:eastAsia="Times New Roman" w:cs="Comic Sans MS"/>
          <w:szCs w:val="24"/>
          <w:lang w:eastAsia="en-ZA"/>
        </w:rPr>
      </w:pPr>
    </w:p>
    <w:p w14:paraId="3FAC300D" w14:textId="63EFA4CF" w:rsidR="0007323F" w:rsidRDefault="00C5757D" w:rsidP="005E5D6D">
      <w:pPr>
        <w:rPr>
          <w:rFonts w:eastAsia="Times New Roman" w:cs="Comic Sans MS"/>
          <w:szCs w:val="24"/>
          <w:lang w:eastAsia="en-ZA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98EABDB" wp14:editId="7608A077">
            <wp:simplePos x="0" y="0"/>
            <wp:positionH relativeFrom="column">
              <wp:posOffset>-24765</wp:posOffset>
            </wp:positionH>
            <wp:positionV relativeFrom="paragraph">
              <wp:posOffset>47515</wp:posOffset>
            </wp:positionV>
            <wp:extent cx="6008370" cy="3195955"/>
            <wp:effectExtent l="0" t="0" r="0" b="444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81"/>
                    <a:stretch/>
                  </pic:blipFill>
                  <pic:spPr bwMode="auto">
                    <a:xfrm>
                      <a:off x="0" y="0"/>
                      <a:ext cx="6008370" cy="3195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E892A97" w14:textId="33E328BE" w:rsidR="0007323F" w:rsidRDefault="0007323F" w:rsidP="005E5D6D">
      <w:pPr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t xml:space="preserve">After it has been connected, </w:t>
      </w:r>
      <w:r w:rsidR="00883C0F">
        <w:rPr>
          <w:rFonts w:eastAsia="Times New Roman" w:cs="Comic Sans MS"/>
          <w:szCs w:val="24"/>
          <w:lang w:eastAsia="en-ZA"/>
        </w:rPr>
        <w:t>Assemble,</w:t>
      </w:r>
      <w:r>
        <w:rPr>
          <w:rFonts w:eastAsia="Times New Roman" w:cs="Comic Sans MS"/>
          <w:szCs w:val="24"/>
          <w:lang w:eastAsia="en-ZA"/>
        </w:rPr>
        <w:t xml:space="preserve"> and execute the program you want to find the number of instructions executed.</w:t>
      </w:r>
    </w:p>
    <w:p w14:paraId="4C2C92FA" w14:textId="7FB39968" w:rsidR="0007323F" w:rsidRDefault="0007323F" w:rsidP="005E5D6D">
      <w:pPr>
        <w:rPr>
          <w:rFonts w:eastAsia="Times New Roman" w:cs="Comic Sans MS"/>
          <w:szCs w:val="24"/>
          <w:lang w:eastAsia="en-ZA"/>
        </w:rPr>
      </w:pPr>
    </w:p>
    <w:p w14:paraId="6BF4E098" w14:textId="19997FBF" w:rsidR="00883C0F" w:rsidRDefault="00883C0F">
      <w:pPr>
        <w:spacing w:after="200" w:line="276" w:lineRule="auto"/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br w:type="page"/>
      </w:r>
    </w:p>
    <w:p w14:paraId="19BC8F91" w14:textId="347AF424" w:rsidR="0007323F" w:rsidRDefault="00672235" w:rsidP="005E5D6D">
      <w:pPr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lastRenderedPageBreak/>
        <w:t xml:space="preserve">For </w:t>
      </w:r>
      <w:r w:rsidRPr="00C5757D">
        <w:rPr>
          <w:rFonts w:eastAsia="Times New Roman" w:cs="Comic Sans MS"/>
          <w:b/>
          <w:bCs/>
          <w:szCs w:val="24"/>
          <w:lang w:eastAsia="en-ZA"/>
        </w:rPr>
        <w:t>Matrix_Multipliction_2x2</w:t>
      </w:r>
      <w:r>
        <w:rPr>
          <w:rFonts w:eastAsia="Times New Roman" w:cs="Comic Sans MS"/>
          <w:szCs w:val="24"/>
          <w:lang w:eastAsia="en-ZA"/>
        </w:rPr>
        <w:t>, the instructions executed were: 598</w:t>
      </w:r>
    </w:p>
    <w:p w14:paraId="083CCAF1" w14:textId="1F423C05" w:rsidR="00672235" w:rsidRDefault="00672235" w:rsidP="005E5D6D">
      <w:pPr>
        <w:rPr>
          <w:rFonts w:eastAsia="Times New Roman" w:cs="Comic Sans MS"/>
          <w:szCs w:val="24"/>
          <w:lang w:eastAsia="en-ZA"/>
        </w:rPr>
      </w:pPr>
    </w:p>
    <w:p w14:paraId="4B0555B2" w14:textId="675CB222" w:rsidR="00672235" w:rsidRDefault="00672235" w:rsidP="00672235">
      <w:pPr>
        <w:jc w:val="center"/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t>R-type: 181</w:t>
      </w:r>
    </w:p>
    <w:p w14:paraId="6A2ABFDB" w14:textId="405C6F50" w:rsidR="00672235" w:rsidRDefault="00672235" w:rsidP="00672235">
      <w:pPr>
        <w:jc w:val="center"/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t>I-type: 413</w:t>
      </w:r>
    </w:p>
    <w:p w14:paraId="3527222F" w14:textId="094DAE88" w:rsidR="00672235" w:rsidRDefault="00672235" w:rsidP="00672235">
      <w:pPr>
        <w:jc w:val="center"/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t>J-type: 4</w:t>
      </w:r>
    </w:p>
    <w:p w14:paraId="042D57C6" w14:textId="1053E97C" w:rsidR="00672235" w:rsidRPr="00672235" w:rsidRDefault="00672235" w:rsidP="00672235">
      <w:pPr>
        <w:jc w:val="center"/>
        <w:rPr>
          <w:rFonts w:eastAsia="Times New Roman" w:cs="Comic Sans MS"/>
          <w:b/>
          <w:bCs/>
          <w:szCs w:val="24"/>
          <w:lang w:eastAsia="en-ZA"/>
        </w:rPr>
      </w:pPr>
      <w:r>
        <w:rPr>
          <w:rFonts w:eastAsia="Times New Roman" w:cs="Comic Sans MS"/>
          <w:b/>
          <w:bCs/>
          <w:szCs w:val="24"/>
          <w:lang w:eastAsia="en-ZA"/>
        </w:rPr>
        <w:t>TOTAL: 598</w:t>
      </w:r>
    </w:p>
    <w:p w14:paraId="18E04B12" w14:textId="4B609268" w:rsidR="00672235" w:rsidRDefault="00672235" w:rsidP="005E5D6D">
      <w:pPr>
        <w:rPr>
          <w:rFonts w:eastAsia="Times New Roman" w:cs="Comic Sans MS"/>
          <w:szCs w:val="24"/>
          <w:lang w:eastAsia="en-ZA"/>
        </w:rPr>
      </w:pPr>
    </w:p>
    <w:p w14:paraId="52DD878E" w14:textId="17A64262" w:rsidR="00B24639" w:rsidRDefault="00B24639" w:rsidP="005E5D6D">
      <w:pPr>
        <w:rPr>
          <w:rFonts w:eastAsia="Times New Roman" w:cs="Comic Sans MS"/>
          <w:szCs w:val="24"/>
          <w:lang w:eastAsia="en-ZA"/>
        </w:rPr>
      </w:pPr>
    </w:p>
    <w:p w14:paraId="604D5D60" w14:textId="1304196C" w:rsidR="00B24639" w:rsidRDefault="00B24639" w:rsidP="005E5D6D">
      <w:pPr>
        <w:rPr>
          <w:rFonts w:eastAsia="Times New Roman" w:cs="Comic Sans MS"/>
          <w:szCs w:val="24"/>
          <w:lang w:eastAsia="en-ZA"/>
        </w:rPr>
      </w:pPr>
    </w:p>
    <w:p w14:paraId="1F500D24" w14:textId="5D14EDCD" w:rsidR="00B24639" w:rsidRDefault="00B24639" w:rsidP="005E5D6D">
      <w:pPr>
        <w:rPr>
          <w:rFonts w:eastAsia="Times New Roman" w:cs="Comic Sans MS"/>
          <w:szCs w:val="24"/>
          <w:lang w:eastAsia="en-ZA"/>
        </w:rPr>
      </w:pPr>
    </w:p>
    <w:p w14:paraId="06F3B581" w14:textId="4E86DC25" w:rsidR="00B24639" w:rsidRDefault="00B24639" w:rsidP="005E5D6D">
      <w:pPr>
        <w:rPr>
          <w:rFonts w:eastAsia="Times New Roman" w:cs="Comic Sans MS"/>
          <w:szCs w:val="24"/>
          <w:lang w:eastAsia="en-ZA"/>
        </w:rPr>
      </w:pPr>
    </w:p>
    <w:p w14:paraId="26B85FD2" w14:textId="77777777" w:rsidR="00B24639" w:rsidRDefault="00B24639" w:rsidP="005E5D6D">
      <w:pPr>
        <w:rPr>
          <w:rFonts w:eastAsia="Times New Roman" w:cs="Comic Sans MS"/>
          <w:szCs w:val="24"/>
          <w:lang w:eastAsia="en-ZA"/>
        </w:rPr>
      </w:pPr>
    </w:p>
    <w:p w14:paraId="098192C1" w14:textId="3069F197" w:rsidR="00672235" w:rsidRDefault="00672235" w:rsidP="00672235">
      <w:pPr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t xml:space="preserve">For </w:t>
      </w:r>
      <w:r w:rsidRPr="00C5757D">
        <w:rPr>
          <w:rFonts w:eastAsia="Times New Roman" w:cs="Comic Sans MS"/>
          <w:b/>
          <w:bCs/>
          <w:szCs w:val="24"/>
          <w:lang w:eastAsia="en-ZA"/>
        </w:rPr>
        <w:t>Matrix_Multipliction_</w:t>
      </w:r>
      <w:r w:rsidRPr="00C5757D">
        <w:rPr>
          <w:rFonts w:eastAsia="Times New Roman" w:cs="Comic Sans MS"/>
          <w:b/>
          <w:bCs/>
          <w:szCs w:val="24"/>
          <w:lang w:eastAsia="en-ZA"/>
        </w:rPr>
        <w:t>3</w:t>
      </w:r>
      <w:r w:rsidRPr="00C5757D">
        <w:rPr>
          <w:rFonts w:eastAsia="Times New Roman" w:cs="Comic Sans MS"/>
          <w:b/>
          <w:bCs/>
          <w:szCs w:val="24"/>
          <w:lang w:eastAsia="en-ZA"/>
        </w:rPr>
        <w:t>x</w:t>
      </w:r>
      <w:r w:rsidRPr="00C5757D">
        <w:rPr>
          <w:rFonts w:eastAsia="Times New Roman" w:cs="Comic Sans MS"/>
          <w:b/>
          <w:bCs/>
          <w:szCs w:val="24"/>
          <w:lang w:eastAsia="en-ZA"/>
        </w:rPr>
        <w:t>3</w:t>
      </w:r>
      <w:r>
        <w:rPr>
          <w:rFonts w:eastAsia="Times New Roman" w:cs="Comic Sans MS"/>
          <w:szCs w:val="24"/>
          <w:lang w:eastAsia="en-ZA"/>
        </w:rPr>
        <w:t xml:space="preserve">, the instructions executed were: </w:t>
      </w:r>
      <w:r w:rsidR="00B62529">
        <w:rPr>
          <w:rFonts w:eastAsia="Times New Roman" w:cs="Comic Sans MS"/>
          <w:szCs w:val="24"/>
          <w:lang w:eastAsia="en-ZA"/>
        </w:rPr>
        <w:t>1297</w:t>
      </w:r>
    </w:p>
    <w:p w14:paraId="4AE7A5EB" w14:textId="77777777" w:rsidR="00672235" w:rsidRDefault="00672235" w:rsidP="00672235">
      <w:pPr>
        <w:rPr>
          <w:rFonts w:eastAsia="Times New Roman" w:cs="Comic Sans MS"/>
          <w:szCs w:val="24"/>
          <w:lang w:eastAsia="en-ZA"/>
        </w:rPr>
      </w:pPr>
    </w:p>
    <w:p w14:paraId="33D4FDDE" w14:textId="130323E0" w:rsidR="00672235" w:rsidRDefault="00672235" w:rsidP="00672235">
      <w:pPr>
        <w:jc w:val="center"/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t xml:space="preserve">R-type: </w:t>
      </w:r>
      <w:r w:rsidR="00B62529">
        <w:rPr>
          <w:rFonts w:eastAsia="Times New Roman" w:cs="Comic Sans MS"/>
          <w:szCs w:val="24"/>
          <w:lang w:eastAsia="en-ZA"/>
        </w:rPr>
        <w:t>378</w:t>
      </w:r>
    </w:p>
    <w:p w14:paraId="0D1BEACB" w14:textId="5BB9A7F6" w:rsidR="00672235" w:rsidRDefault="00672235" w:rsidP="00672235">
      <w:pPr>
        <w:jc w:val="center"/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t xml:space="preserve">I-type: </w:t>
      </w:r>
      <w:r w:rsidR="00B62529">
        <w:rPr>
          <w:rFonts w:eastAsia="Times New Roman" w:cs="Comic Sans MS"/>
          <w:szCs w:val="24"/>
          <w:lang w:eastAsia="en-ZA"/>
        </w:rPr>
        <w:t>907</w:t>
      </w:r>
    </w:p>
    <w:p w14:paraId="030B299E" w14:textId="5CC23E02" w:rsidR="00672235" w:rsidRDefault="00672235" w:rsidP="00672235">
      <w:pPr>
        <w:jc w:val="center"/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t xml:space="preserve">J-type: </w:t>
      </w:r>
      <w:r w:rsidR="00B62529">
        <w:rPr>
          <w:rFonts w:eastAsia="Times New Roman" w:cs="Comic Sans MS"/>
          <w:szCs w:val="24"/>
          <w:lang w:eastAsia="en-ZA"/>
        </w:rPr>
        <w:t>12</w:t>
      </w:r>
    </w:p>
    <w:p w14:paraId="256DA16F" w14:textId="0AA52763" w:rsidR="00672235" w:rsidRDefault="00672235" w:rsidP="00672235">
      <w:pPr>
        <w:jc w:val="center"/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b/>
          <w:bCs/>
          <w:szCs w:val="24"/>
          <w:lang w:eastAsia="en-ZA"/>
        </w:rPr>
        <w:t xml:space="preserve">TOTAL: </w:t>
      </w:r>
      <w:r w:rsidR="00B62529">
        <w:rPr>
          <w:rFonts w:eastAsia="Times New Roman" w:cs="Comic Sans MS"/>
          <w:b/>
          <w:bCs/>
          <w:szCs w:val="24"/>
          <w:lang w:eastAsia="en-ZA"/>
        </w:rPr>
        <w:t>1297</w:t>
      </w:r>
    </w:p>
    <w:p w14:paraId="46F39400" w14:textId="3E0DAA12" w:rsidR="00672235" w:rsidRDefault="00672235" w:rsidP="005E5D6D">
      <w:pPr>
        <w:rPr>
          <w:rFonts w:eastAsia="Times New Roman" w:cs="Comic Sans MS"/>
          <w:szCs w:val="24"/>
          <w:lang w:eastAsia="en-ZA"/>
        </w:rPr>
      </w:pPr>
    </w:p>
    <w:p w14:paraId="2D423AF9" w14:textId="60DD3267" w:rsidR="00672235" w:rsidRDefault="00672235" w:rsidP="005E5D6D">
      <w:pPr>
        <w:rPr>
          <w:rFonts w:eastAsia="Times New Roman" w:cs="Comic Sans MS"/>
          <w:szCs w:val="24"/>
          <w:lang w:eastAsia="en-ZA"/>
        </w:rPr>
      </w:pPr>
    </w:p>
    <w:p w14:paraId="2F9D8DEA" w14:textId="77777777" w:rsidR="00940490" w:rsidRDefault="00940490">
      <w:pPr>
        <w:spacing w:after="200" w:line="276" w:lineRule="auto"/>
        <w:rPr>
          <w:rFonts w:eastAsia="Times New Roman" w:cs="Comic Sans MS"/>
          <w:b/>
          <w:bCs/>
          <w:color w:val="FF0000"/>
          <w:szCs w:val="24"/>
          <w:lang w:eastAsia="en-ZA"/>
        </w:rPr>
      </w:pPr>
      <w:r>
        <w:rPr>
          <w:rFonts w:eastAsia="Times New Roman" w:cs="Comic Sans MS"/>
          <w:b/>
          <w:bCs/>
          <w:szCs w:val="24"/>
          <w:lang w:eastAsia="en-ZA"/>
        </w:rPr>
        <w:t xml:space="preserve">NB: </w:t>
      </w:r>
      <w:r>
        <w:rPr>
          <w:rFonts w:eastAsia="Times New Roman" w:cs="Comic Sans MS"/>
          <w:b/>
          <w:bCs/>
          <w:color w:val="FF0000"/>
          <w:szCs w:val="24"/>
          <w:lang w:eastAsia="en-ZA"/>
        </w:rPr>
        <w:t xml:space="preserve">Before Finding the instructions executed for each program, you must reset the instructions counter tool, otherwise it will keep accumulating them resulting in wrong instructions counting. </w:t>
      </w:r>
    </w:p>
    <w:p w14:paraId="4CAE648D" w14:textId="5C29187E" w:rsidR="00CA476A" w:rsidRDefault="00940490" w:rsidP="00940490">
      <w:pPr>
        <w:spacing w:after="200" w:line="276" w:lineRule="auto"/>
        <w:jc w:val="center"/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b/>
          <w:bCs/>
          <w:color w:val="FF0000"/>
          <w:szCs w:val="24"/>
          <w:lang w:eastAsia="en-ZA"/>
        </w:rPr>
        <w:t>(Use once, then Reset for the next use)</w:t>
      </w:r>
      <w:r w:rsidR="00CA476A">
        <w:rPr>
          <w:rFonts w:eastAsia="Times New Roman" w:cs="Comic Sans MS"/>
          <w:szCs w:val="24"/>
          <w:lang w:eastAsia="en-ZA"/>
        </w:rPr>
        <w:br w:type="page"/>
      </w:r>
    </w:p>
    <w:p w14:paraId="20E3925B" w14:textId="25186B97" w:rsidR="00672235" w:rsidRDefault="00C57561" w:rsidP="005E5D6D">
      <w:pPr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lastRenderedPageBreak/>
        <w:t xml:space="preserve">Below are the screenshots that </w:t>
      </w:r>
      <w:r w:rsidR="00EE15CD">
        <w:rPr>
          <w:rFonts w:eastAsia="Times New Roman" w:cs="Comic Sans MS"/>
          <w:szCs w:val="24"/>
          <w:lang w:eastAsia="en-ZA"/>
        </w:rPr>
        <w:t>supports</w:t>
      </w:r>
      <w:r>
        <w:rPr>
          <w:rFonts w:eastAsia="Times New Roman" w:cs="Comic Sans MS"/>
          <w:szCs w:val="24"/>
          <w:lang w:eastAsia="en-ZA"/>
        </w:rPr>
        <w:t xml:space="preserve"> the above </w:t>
      </w:r>
      <w:r w:rsidR="00A148EC">
        <w:rPr>
          <w:rFonts w:eastAsia="Times New Roman" w:cs="Comic Sans MS"/>
          <w:szCs w:val="24"/>
          <w:lang w:eastAsia="en-ZA"/>
        </w:rPr>
        <w:t>statements</w:t>
      </w:r>
    </w:p>
    <w:p w14:paraId="54677EDD" w14:textId="217AD0A2" w:rsidR="00A148EC" w:rsidRDefault="00A148EC" w:rsidP="005E5D6D">
      <w:pPr>
        <w:rPr>
          <w:rFonts w:eastAsia="Times New Roman" w:cs="Comic Sans MS"/>
          <w:szCs w:val="24"/>
          <w:lang w:eastAsia="en-ZA"/>
        </w:rPr>
      </w:pPr>
    </w:p>
    <w:p w14:paraId="7FA2A35A" w14:textId="3E56D5C2" w:rsidR="00A148EC" w:rsidRDefault="00B24639" w:rsidP="00EE15CD">
      <w:pPr>
        <w:jc w:val="center"/>
        <w:rPr>
          <w:rFonts w:eastAsia="Times New Roman" w:cs="Comic Sans MS"/>
          <w:b/>
          <w:bCs/>
          <w:szCs w:val="24"/>
          <w:lang w:eastAsia="en-ZA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A9C3DE9" wp14:editId="40582C85">
            <wp:simplePos x="0" y="0"/>
            <wp:positionH relativeFrom="column">
              <wp:posOffset>-1905</wp:posOffset>
            </wp:positionH>
            <wp:positionV relativeFrom="paragraph">
              <wp:posOffset>283845</wp:posOffset>
            </wp:positionV>
            <wp:extent cx="6304915" cy="3072130"/>
            <wp:effectExtent l="0" t="0" r="63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33" b="6208"/>
                    <a:stretch/>
                  </pic:blipFill>
                  <pic:spPr bwMode="auto">
                    <a:xfrm>
                      <a:off x="0" y="0"/>
                      <a:ext cx="6304915" cy="3072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15CD">
        <w:rPr>
          <w:rFonts w:eastAsia="Times New Roman" w:cs="Comic Sans MS"/>
          <w:b/>
          <w:bCs/>
          <w:szCs w:val="24"/>
          <w:lang w:eastAsia="en-ZA"/>
        </w:rPr>
        <w:t>Matrix_Multiplication_2x2</w:t>
      </w:r>
    </w:p>
    <w:p w14:paraId="6D2D91EF" w14:textId="3C4781DD" w:rsidR="00EE15CD" w:rsidRDefault="00EE15CD" w:rsidP="00EE15CD">
      <w:pPr>
        <w:jc w:val="center"/>
        <w:rPr>
          <w:rFonts w:eastAsia="Times New Roman" w:cs="Comic Sans MS"/>
          <w:b/>
          <w:bCs/>
          <w:szCs w:val="24"/>
          <w:lang w:eastAsia="en-ZA"/>
        </w:rPr>
      </w:pPr>
    </w:p>
    <w:p w14:paraId="65C5EC43" w14:textId="71E2D2EF" w:rsidR="00CA476A" w:rsidRDefault="00CA476A" w:rsidP="00EE15CD">
      <w:pPr>
        <w:jc w:val="center"/>
        <w:rPr>
          <w:rFonts w:eastAsia="Times New Roman" w:cs="Comic Sans MS"/>
          <w:b/>
          <w:bCs/>
          <w:szCs w:val="24"/>
          <w:lang w:eastAsia="en-ZA"/>
        </w:rPr>
      </w:pPr>
    </w:p>
    <w:p w14:paraId="461C8A4B" w14:textId="394CD0B6" w:rsidR="00EE15CD" w:rsidRPr="00EE15CD" w:rsidRDefault="00EE15CD" w:rsidP="00EE15CD">
      <w:pPr>
        <w:jc w:val="center"/>
        <w:rPr>
          <w:rFonts w:eastAsia="Times New Roman" w:cs="Comic Sans MS"/>
          <w:b/>
          <w:bCs/>
          <w:szCs w:val="24"/>
          <w:lang w:eastAsia="en-ZA"/>
        </w:rPr>
      </w:pPr>
      <w:r>
        <w:rPr>
          <w:rFonts w:eastAsia="Times New Roman" w:cs="Comic Sans MS"/>
          <w:b/>
          <w:bCs/>
          <w:szCs w:val="24"/>
          <w:lang w:eastAsia="en-ZA"/>
        </w:rPr>
        <w:t>Matrix_Multiplication_3x3</w:t>
      </w:r>
    </w:p>
    <w:p w14:paraId="451D544F" w14:textId="1BEA7993" w:rsidR="00A148EC" w:rsidRDefault="00A148EC" w:rsidP="005E5D6D">
      <w:pPr>
        <w:rPr>
          <w:rFonts w:eastAsia="Times New Roman" w:cs="Comic Sans MS"/>
          <w:szCs w:val="24"/>
          <w:lang w:eastAsia="en-ZA"/>
        </w:rPr>
      </w:pPr>
    </w:p>
    <w:p w14:paraId="5C9C3803" w14:textId="3CEA3593" w:rsidR="00801872" w:rsidRDefault="00B24639" w:rsidP="00801872">
      <w:pPr>
        <w:spacing w:line="276" w:lineRule="auto"/>
        <w:rPr>
          <w:rFonts w:eastAsia="Times New Roman" w:cs="Comic Sans MS"/>
          <w:szCs w:val="24"/>
          <w:lang w:val="en-US" w:eastAsia="en-ZA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7873BF2" wp14:editId="61F9186C">
            <wp:simplePos x="0" y="0"/>
            <wp:positionH relativeFrom="column">
              <wp:posOffset>236855</wp:posOffset>
            </wp:positionH>
            <wp:positionV relativeFrom="paragraph">
              <wp:posOffset>95195</wp:posOffset>
            </wp:positionV>
            <wp:extent cx="6008370" cy="33782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837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43F18">
        <w:rPr>
          <w:rFonts w:eastAsia="Times New Roman" w:cs="Comic Sans MS"/>
          <w:szCs w:val="24"/>
          <w:lang w:eastAsia="en-ZA"/>
        </w:rPr>
        <w:br w:type="page"/>
      </w:r>
      <w:r w:rsidR="00801872" w:rsidRPr="00801872">
        <w:rPr>
          <w:rFonts w:eastAsia="Times New Roman" w:cs="Comic Sans MS"/>
          <w:szCs w:val="24"/>
          <w:lang w:val="en-US" w:eastAsia="en-ZA"/>
        </w:rPr>
        <w:lastRenderedPageBreak/>
        <w:t>The performance of a piece of code is based on execution time. Execution time is the total time a CPU spends computing a task. Calculation of execution time is based on three main aspects</w:t>
      </w:r>
      <w:r w:rsidR="00801872">
        <w:rPr>
          <w:rFonts w:eastAsia="Times New Roman" w:cs="Comic Sans MS"/>
          <w:szCs w:val="24"/>
          <w:lang w:val="en-US" w:eastAsia="en-ZA"/>
        </w:rPr>
        <w:t>:</w:t>
      </w:r>
    </w:p>
    <w:p w14:paraId="059BBBBA" w14:textId="77777777" w:rsidR="00801872" w:rsidRPr="00801872" w:rsidRDefault="00801872" w:rsidP="00801872">
      <w:pPr>
        <w:spacing w:line="276" w:lineRule="auto"/>
        <w:rPr>
          <w:rFonts w:eastAsia="Times New Roman" w:cs="Comic Sans MS"/>
          <w:sz w:val="12"/>
          <w:szCs w:val="24"/>
          <w:lang w:val="en-US" w:eastAsia="en-ZA"/>
        </w:rPr>
      </w:pPr>
    </w:p>
    <w:p w14:paraId="3BE594CA" w14:textId="259FFC38" w:rsidR="00801872" w:rsidRDefault="00801872" w:rsidP="00801872">
      <w:pPr>
        <w:spacing w:line="276" w:lineRule="auto"/>
        <w:rPr>
          <w:rFonts w:eastAsia="Times New Roman" w:cs="Comic Sans MS"/>
          <w:szCs w:val="24"/>
          <w:lang w:val="en-US" w:eastAsia="en-ZA"/>
        </w:rPr>
      </w:pPr>
      <w:r w:rsidRPr="00801872">
        <w:rPr>
          <w:rFonts w:eastAsia="Times New Roman" w:cs="Comic Sans MS"/>
          <w:szCs w:val="24"/>
          <w:lang w:val="en-US" w:eastAsia="en-ZA"/>
        </w:rPr>
        <w:t>1.</w:t>
      </w:r>
      <w:r>
        <w:rPr>
          <w:rFonts w:eastAsia="Times New Roman" w:cs="Comic Sans MS"/>
          <w:szCs w:val="24"/>
          <w:lang w:val="en-US" w:eastAsia="en-ZA"/>
        </w:rPr>
        <w:t xml:space="preserve"> </w:t>
      </w:r>
      <w:r w:rsidRPr="00801872">
        <w:rPr>
          <w:rFonts w:eastAsia="Times New Roman" w:cs="Comic Sans MS"/>
          <w:szCs w:val="24"/>
          <w:lang w:val="en-US" w:eastAsia="en-ZA"/>
        </w:rPr>
        <w:t xml:space="preserve">The number of instructions in the program </w:t>
      </w:r>
    </w:p>
    <w:p w14:paraId="510FDCB1" w14:textId="77777777" w:rsidR="00801872" w:rsidRDefault="00801872" w:rsidP="00801872">
      <w:pPr>
        <w:spacing w:line="276" w:lineRule="auto"/>
        <w:rPr>
          <w:rFonts w:eastAsia="Times New Roman" w:cs="Comic Sans MS"/>
          <w:szCs w:val="24"/>
          <w:lang w:val="en-US" w:eastAsia="en-ZA"/>
        </w:rPr>
      </w:pPr>
      <w:r w:rsidRPr="00801872">
        <w:rPr>
          <w:rFonts w:eastAsia="Times New Roman" w:cs="Comic Sans MS"/>
          <w:szCs w:val="24"/>
          <w:lang w:val="en-US" w:eastAsia="en-ZA"/>
        </w:rPr>
        <w:t>2. The cycles per instruction (CPI) and</w:t>
      </w:r>
    </w:p>
    <w:p w14:paraId="7FAAE6DD" w14:textId="77777777" w:rsidR="00801872" w:rsidRDefault="00801872" w:rsidP="00801872">
      <w:pPr>
        <w:spacing w:line="276" w:lineRule="auto"/>
        <w:rPr>
          <w:rFonts w:eastAsia="Times New Roman" w:cs="Comic Sans MS"/>
          <w:szCs w:val="24"/>
          <w:lang w:val="en-US" w:eastAsia="en-ZA"/>
        </w:rPr>
      </w:pPr>
      <w:r w:rsidRPr="00801872">
        <w:rPr>
          <w:rFonts w:eastAsia="Times New Roman" w:cs="Comic Sans MS"/>
          <w:szCs w:val="24"/>
          <w:lang w:val="en-US" w:eastAsia="en-ZA"/>
        </w:rPr>
        <w:t>3.</w:t>
      </w:r>
      <w:r>
        <w:rPr>
          <w:rFonts w:eastAsia="Times New Roman" w:cs="Comic Sans MS"/>
          <w:szCs w:val="24"/>
          <w:lang w:val="en-US" w:eastAsia="en-ZA"/>
        </w:rPr>
        <w:t xml:space="preserve"> </w:t>
      </w:r>
      <w:r w:rsidRPr="00801872">
        <w:rPr>
          <w:rFonts w:eastAsia="Times New Roman" w:cs="Comic Sans MS"/>
          <w:szCs w:val="24"/>
          <w:lang w:val="en-US" w:eastAsia="en-ZA"/>
        </w:rPr>
        <w:t>The cycle time.  The formula is</w:t>
      </w:r>
      <w:r>
        <w:rPr>
          <w:rFonts w:eastAsia="Times New Roman" w:cs="Comic Sans MS"/>
          <w:szCs w:val="24"/>
          <w:lang w:val="en-US" w:eastAsia="en-ZA"/>
        </w:rPr>
        <w:t>:</w:t>
      </w:r>
    </w:p>
    <w:p w14:paraId="79E50DF1" w14:textId="2D10FC46" w:rsidR="00801872" w:rsidRPr="00801872" w:rsidRDefault="00801872" w:rsidP="00801872">
      <w:pPr>
        <w:spacing w:line="276" w:lineRule="auto"/>
        <w:jc w:val="center"/>
        <w:rPr>
          <w:rFonts w:eastAsia="Times New Roman" w:cs="Comic Sans MS"/>
          <w:szCs w:val="24"/>
          <w:lang w:eastAsia="en-ZA"/>
        </w:rPr>
      </w:pPr>
      <w:r w:rsidRPr="00801872">
        <w:rPr>
          <w:rFonts w:eastAsia="Times New Roman" w:cs="Comic Sans MS"/>
          <w:i/>
          <w:iCs/>
          <w:szCs w:val="24"/>
          <w:lang w:val="en-US" w:eastAsia="en-ZA"/>
        </w:rPr>
        <w:t>(Execution time</w:t>
      </w:r>
      <w:r>
        <w:rPr>
          <w:rFonts w:eastAsia="Times New Roman" w:cs="Comic Sans MS"/>
          <w:i/>
          <w:iCs/>
          <w:szCs w:val="24"/>
          <w:lang w:val="en-US" w:eastAsia="en-ZA"/>
        </w:rPr>
        <w:t xml:space="preserve"> </w:t>
      </w:r>
      <w:r w:rsidRPr="00801872">
        <w:rPr>
          <w:rFonts w:eastAsia="Times New Roman" w:cs="Comic Sans MS"/>
          <w:i/>
          <w:iCs/>
          <w:szCs w:val="24"/>
          <w:lang w:val="en-US" w:eastAsia="en-ZA"/>
        </w:rPr>
        <w:t>= Number of instructions in the program * CPI * Clock time)</w:t>
      </w:r>
    </w:p>
    <w:p w14:paraId="5379C9F3" w14:textId="77777777" w:rsidR="00801872" w:rsidRPr="00801872" w:rsidRDefault="00801872" w:rsidP="00801872">
      <w:pPr>
        <w:spacing w:line="276" w:lineRule="auto"/>
        <w:rPr>
          <w:rFonts w:eastAsia="Times New Roman" w:cs="Comic Sans MS"/>
          <w:sz w:val="12"/>
          <w:szCs w:val="24"/>
          <w:lang w:val="en-ZA" w:eastAsia="en-ZA"/>
        </w:rPr>
      </w:pPr>
    </w:p>
    <w:p w14:paraId="778972D8" w14:textId="77777777" w:rsidR="004A222D" w:rsidRDefault="004A222D" w:rsidP="00CA4CEE">
      <w:pPr>
        <w:spacing w:line="276" w:lineRule="auto"/>
        <w:jc w:val="center"/>
        <w:rPr>
          <w:rFonts w:eastAsia="Times New Roman" w:cs="Comic Sans MS"/>
          <w:b/>
          <w:bCs/>
          <w:szCs w:val="24"/>
          <w:u w:val="single"/>
          <w:lang w:eastAsia="en-ZA"/>
        </w:rPr>
      </w:pPr>
    </w:p>
    <w:p w14:paraId="4D62F842" w14:textId="05E68503" w:rsidR="00673B27" w:rsidRPr="00CA4CEE" w:rsidRDefault="00673B27" w:rsidP="00CA4CEE">
      <w:pPr>
        <w:spacing w:line="276" w:lineRule="auto"/>
        <w:jc w:val="center"/>
        <w:rPr>
          <w:rFonts w:eastAsia="Times New Roman" w:cs="Comic Sans MS"/>
          <w:b/>
          <w:bCs/>
          <w:szCs w:val="24"/>
          <w:u w:val="single"/>
          <w:lang w:eastAsia="en-ZA"/>
        </w:rPr>
      </w:pPr>
      <w:r w:rsidRPr="00CA4CEE">
        <w:rPr>
          <w:rFonts w:eastAsia="Times New Roman" w:cs="Comic Sans MS"/>
          <w:b/>
          <w:bCs/>
          <w:szCs w:val="24"/>
          <w:u w:val="single"/>
          <w:lang w:eastAsia="en-ZA"/>
        </w:rPr>
        <w:t>Calculation of CPI (Cycles Per Instruction)</w:t>
      </w:r>
    </w:p>
    <w:p w14:paraId="7D2E23BE" w14:textId="6A863898" w:rsidR="00673B27" w:rsidRDefault="00673B27" w:rsidP="00CA4CEE">
      <w:pPr>
        <w:spacing w:line="276" w:lineRule="auto"/>
        <w:jc w:val="center"/>
        <w:rPr>
          <w:rFonts w:eastAsia="Times New Roman" w:cs="Comic Sans MS"/>
          <w:szCs w:val="24"/>
          <w:lang w:eastAsia="en-ZA"/>
        </w:rPr>
      </w:pPr>
      <w:r w:rsidRPr="00673B27">
        <w:rPr>
          <w:rFonts w:eastAsia="Times New Roman" w:cs="Comic Sans MS"/>
          <w:szCs w:val="24"/>
          <w:lang w:eastAsia="en-ZA"/>
        </w:rPr>
        <w:t xml:space="preserve">Load </w:t>
      </w:r>
      <w:r w:rsidR="00CA4CEE">
        <w:rPr>
          <w:rFonts w:eastAsia="Times New Roman" w:cs="Comic Sans MS"/>
          <w:szCs w:val="24"/>
          <w:lang w:eastAsia="en-ZA"/>
        </w:rPr>
        <w:tab/>
      </w:r>
      <w:r w:rsidR="00CA4CEE">
        <w:rPr>
          <w:rFonts w:eastAsia="Times New Roman" w:cs="Comic Sans MS"/>
          <w:szCs w:val="24"/>
          <w:lang w:eastAsia="en-ZA"/>
        </w:rPr>
        <w:tab/>
      </w:r>
      <w:r w:rsidRPr="00673B27">
        <w:rPr>
          <w:rFonts w:eastAsia="Times New Roman" w:cs="Comic Sans MS"/>
          <w:szCs w:val="24"/>
          <w:lang w:eastAsia="en-ZA"/>
        </w:rPr>
        <w:t>5 cycles</w:t>
      </w:r>
    </w:p>
    <w:p w14:paraId="16441D5F" w14:textId="13D4EC9E" w:rsidR="00673B27" w:rsidRDefault="00673B27" w:rsidP="00CA4CEE">
      <w:pPr>
        <w:spacing w:line="276" w:lineRule="auto"/>
        <w:jc w:val="center"/>
        <w:rPr>
          <w:rFonts w:eastAsia="Times New Roman" w:cs="Comic Sans MS"/>
          <w:szCs w:val="24"/>
          <w:lang w:eastAsia="en-ZA"/>
        </w:rPr>
      </w:pPr>
      <w:r w:rsidRPr="00673B27">
        <w:rPr>
          <w:rFonts w:eastAsia="Times New Roman" w:cs="Comic Sans MS"/>
          <w:szCs w:val="24"/>
          <w:lang w:eastAsia="en-ZA"/>
        </w:rPr>
        <w:t xml:space="preserve">Store </w:t>
      </w:r>
      <w:r w:rsidR="00CA4CEE">
        <w:rPr>
          <w:rFonts w:eastAsia="Times New Roman" w:cs="Comic Sans MS"/>
          <w:szCs w:val="24"/>
          <w:lang w:eastAsia="en-ZA"/>
        </w:rPr>
        <w:tab/>
      </w:r>
      <w:r w:rsidRPr="00673B27">
        <w:rPr>
          <w:rFonts w:eastAsia="Times New Roman" w:cs="Comic Sans MS"/>
          <w:szCs w:val="24"/>
          <w:lang w:eastAsia="en-ZA"/>
        </w:rPr>
        <w:t>4 cycles</w:t>
      </w:r>
    </w:p>
    <w:p w14:paraId="5BA9CFF6" w14:textId="3A361F32" w:rsidR="00673B27" w:rsidRDefault="00673B27" w:rsidP="00CA4CEE">
      <w:pPr>
        <w:spacing w:line="276" w:lineRule="auto"/>
        <w:jc w:val="center"/>
        <w:rPr>
          <w:rFonts w:eastAsia="Times New Roman" w:cs="Comic Sans MS"/>
          <w:szCs w:val="24"/>
          <w:lang w:eastAsia="en-ZA"/>
        </w:rPr>
      </w:pPr>
      <w:r w:rsidRPr="00673B27">
        <w:rPr>
          <w:rFonts w:eastAsia="Times New Roman" w:cs="Comic Sans MS"/>
          <w:szCs w:val="24"/>
          <w:lang w:eastAsia="en-ZA"/>
        </w:rPr>
        <w:t xml:space="preserve">R-type </w:t>
      </w:r>
      <w:r w:rsidR="00CA4CEE">
        <w:rPr>
          <w:rFonts w:eastAsia="Times New Roman" w:cs="Comic Sans MS"/>
          <w:szCs w:val="24"/>
          <w:lang w:eastAsia="en-ZA"/>
        </w:rPr>
        <w:tab/>
      </w:r>
      <w:r w:rsidRPr="00673B27">
        <w:rPr>
          <w:rFonts w:eastAsia="Times New Roman" w:cs="Comic Sans MS"/>
          <w:szCs w:val="24"/>
          <w:lang w:eastAsia="en-ZA"/>
        </w:rPr>
        <w:t>4 cycles</w:t>
      </w:r>
    </w:p>
    <w:p w14:paraId="24580639" w14:textId="4957A44B" w:rsidR="00673B27" w:rsidRDefault="00673B27" w:rsidP="00CA4CEE">
      <w:pPr>
        <w:spacing w:line="276" w:lineRule="auto"/>
        <w:jc w:val="center"/>
        <w:rPr>
          <w:rFonts w:eastAsia="Times New Roman" w:cs="Comic Sans MS"/>
          <w:szCs w:val="24"/>
          <w:lang w:eastAsia="en-ZA"/>
        </w:rPr>
      </w:pPr>
      <w:r w:rsidRPr="00673B27">
        <w:rPr>
          <w:rFonts w:eastAsia="Times New Roman" w:cs="Comic Sans MS"/>
          <w:szCs w:val="24"/>
          <w:lang w:eastAsia="en-ZA"/>
        </w:rPr>
        <w:t>Branch</w:t>
      </w:r>
      <w:r w:rsidR="00CA4CEE">
        <w:rPr>
          <w:rFonts w:eastAsia="Times New Roman" w:cs="Comic Sans MS"/>
          <w:szCs w:val="24"/>
          <w:lang w:eastAsia="en-ZA"/>
        </w:rPr>
        <w:tab/>
      </w:r>
      <w:r w:rsidRPr="00673B27">
        <w:rPr>
          <w:rFonts w:eastAsia="Times New Roman" w:cs="Comic Sans MS"/>
          <w:szCs w:val="24"/>
          <w:lang w:eastAsia="en-ZA"/>
        </w:rPr>
        <w:t xml:space="preserve"> 3 cycles</w:t>
      </w:r>
    </w:p>
    <w:p w14:paraId="18E6149C" w14:textId="4246B700" w:rsidR="00673B27" w:rsidRDefault="00673B27" w:rsidP="00CA4CEE">
      <w:pPr>
        <w:spacing w:line="276" w:lineRule="auto"/>
        <w:jc w:val="center"/>
        <w:rPr>
          <w:rFonts w:eastAsia="Times New Roman" w:cs="Comic Sans MS"/>
          <w:szCs w:val="24"/>
          <w:lang w:eastAsia="en-ZA"/>
        </w:rPr>
      </w:pPr>
      <w:r w:rsidRPr="00673B27">
        <w:rPr>
          <w:rFonts w:eastAsia="Times New Roman" w:cs="Comic Sans MS"/>
          <w:szCs w:val="24"/>
          <w:lang w:eastAsia="en-ZA"/>
        </w:rPr>
        <w:t xml:space="preserve">Jump </w:t>
      </w:r>
      <w:r w:rsidR="00CA4CEE">
        <w:rPr>
          <w:rFonts w:eastAsia="Times New Roman" w:cs="Comic Sans MS"/>
          <w:szCs w:val="24"/>
          <w:lang w:eastAsia="en-ZA"/>
        </w:rPr>
        <w:tab/>
      </w:r>
      <w:r w:rsidRPr="00673B27">
        <w:rPr>
          <w:rFonts w:eastAsia="Times New Roman" w:cs="Comic Sans MS"/>
          <w:szCs w:val="24"/>
          <w:lang w:eastAsia="en-ZA"/>
        </w:rPr>
        <w:t>3 cycles</w:t>
      </w:r>
    </w:p>
    <w:p w14:paraId="2ABA1702" w14:textId="77777777" w:rsidR="00673B27" w:rsidRDefault="00673B27" w:rsidP="00CA4CEE">
      <w:pPr>
        <w:spacing w:line="276" w:lineRule="auto"/>
        <w:jc w:val="center"/>
        <w:rPr>
          <w:rFonts w:eastAsia="Times New Roman" w:cs="Comic Sans MS"/>
          <w:szCs w:val="24"/>
          <w:lang w:eastAsia="en-ZA"/>
        </w:rPr>
      </w:pPr>
    </w:p>
    <w:p w14:paraId="79D185C0" w14:textId="2DE7481A" w:rsidR="00CA4CEE" w:rsidRDefault="00673B27" w:rsidP="00CA4CEE">
      <w:pPr>
        <w:spacing w:line="276" w:lineRule="auto"/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t>The</w:t>
      </w:r>
      <w:r w:rsidRPr="00673B27">
        <w:rPr>
          <w:rFonts w:eastAsia="Times New Roman" w:cs="Comic Sans MS"/>
          <w:szCs w:val="24"/>
          <w:lang w:eastAsia="en-ZA"/>
        </w:rPr>
        <w:t xml:space="preserve"> program</w:t>
      </w:r>
      <w:r w:rsidR="00CA4CEE">
        <w:rPr>
          <w:rFonts w:eastAsia="Times New Roman" w:cs="Comic Sans MS"/>
          <w:szCs w:val="24"/>
          <w:lang w:eastAsia="en-ZA"/>
        </w:rPr>
        <w:t>s</w:t>
      </w:r>
      <w:r w:rsidRPr="00673B27">
        <w:rPr>
          <w:rFonts w:eastAsia="Times New Roman" w:cs="Comic Sans MS"/>
          <w:szCs w:val="24"/>
          <w:lang w:eastAsia="en-ZA"/>
        </w:rPr>
        <w:t xml:space="preserve"> ha</w:t>
      </w:r>
      <w:r w:rsidR="00CA4CEE">
        <w:rPr>
          <w:rFonts w:eastAsia="Times New Roman" w:cs="Comic Sans MS"/>
          <w:szCs w:val="24"/>
          <w:lang w:eastAsia="en-ZA"/>
        </w:rPr>
        <w:t>ve:</w:t>
      </w:r>
    </w:p>
    <w:p w14:paraId="4DF58E7A" w14:textId="62673356" w:rsidR="00CA4CEE" w:rsidRDefault="00673B27" w:rsidP="00CA4CEE">
      <w:pPr>
        <w:spacing w:line="276" w:lineRule="auto"/>
        <w:jc w:val="center"/>
        <w:rPr>
          <w:rFonts w:eastAsia="Times New Roman" w:cs="Comic Sans MS"/>
          <w:szCs w:val="24"/>
          <w:lang w:eastAsia="en-ZA"/>
        </w:rPr>
      </w:pPr>
      <w:r w:rsidRPr="00673B27">
        <w:rPr>
          <w:rFonts w:eastAsia="Times New Roman" w:cs="Comic Sans MS"/>
          <w:szCs w:val="24"/>
          <w:lang w:eastAsia="en-ZA"/>
        </w:rPr>
        <w:t>50%</w:t>
      </w:r>
      <w:r w:rsidR="00CA4CEE">
        <w:rPr>
          <w:rFonts w:eastAsia="Times New Roman" w:cs="Comic Sans MS"/>
          <w:szCs w:val="24"/>
          <w:lang w:eastAsia="en-ZA"/>
        </w:rPr>
        <w:tab/>
      </w:r>
      <w:r w:rsidR="00CA4CEE">
        <w:rPr>
          <w:rFonts w:eastAsia="Times New Roman" w:cs="Comic Sans MS"/>
          <w:szCs w:val="24"/>
          <w:lang w:eastAsia="en-ZA"/>
        </w:rPr>
        <w:tab/>
      </w:r>
      <w:r w:rsidRPr="00673B27">
        <w:rPr>
          <w:rFonts w:eastAsia="Times New Roman" w:cs="Comic Sans MS"/>
          <w:szCs w:val="24"/>
          <w:lang w:eastAsia="en-ZA"/>
        </w:rPr>
        <w:t xml:space="preserve"> R-type instructions</w:t>
      </w:r>
    </w:p>
    <w:p w14:paraId="09863520" w14:textId="27D646CF" w:rsidR="00CA4CEE" w:rsidRDefault="00673B27" w:rsidP="00CA4CEE">
      <w:pPr>
        <w:spacing w:line="276" w:lineRule="auto"/>
        <w:ind w:left="2160" w:firstLine="720"/>
        <w:rPr>
          <w:rFonts w:eastAsia="Times New Roman" w:cs="Comic Sans MS"/>
          <w:szCs w:val="24"/>
          <w:lang w:eastAsia="en-ZA"/>
        </w:rPr>
      </w:pPr>
      <w:r w:rsidRPr="00673B27">
        <w:rPr>
          <w:rFonts w:eastAsia="Times New Roman" w:cs="Comic Sans MS"/>
          <w:szCs w:val="24"/>
          <w:lang w:eastAsia="en-ZA"/>
        </w:rPr>
        <w:t>10%</w:t>
      </w:r>
      <w:r w:rsidR="00CA4CEE">
        <w:rPr>
          <w:rFonts w:eastAsia="Times New Roman" w:cs="Comic Sans MS"/>
          <w:szCs w:val="24"/>
          <w:lang w:eastAsia="en-ZA"/>
        </w:rPr>
        <w:tab/>
      </w:r>
      <w:r w:rsidRPr="00673B27">
        <w:rPr>
          <w:rFonts w:eastAsia="Times New Roman" w:cs="Comic Sans MS"/>
          <w:szCs w:val="24"/>
          <w:lang w:eastAsia="en-ZA"/>
        </w:rPr>
        <w:t xml:space="preserve"> </w:t>
      </w:r>
      <w:r w:rsidR="00CA4CEE">
        <w:rPr>
          <w:rFonts w:eastAsia="Times New Roman" w:cs="Comic Sans MS"/>
          <w:szCs w:val="24"/>
          <w:lang w:eastAsia="en-ZA"/>
        </w:rPr>
        <w:tab/>
      </w:r>
      <w:r w:rsidRPr="00673B27">
        <w:rPr>
          <w:rFonts w:eastAsia="Times New Roman" w:cs="Comic Sans MS"/>
          <w:szCs w:val="24"/>
          <w:lang w:eastAsia="en-ZA"/>
        </w:rPr>
        <w:t>load instructions</w:t>
      </w:r>
    </w:p>
    <w:p w14:paraId="227EC5DD" w14:textId="297926E7" w:rsidR="00CA4CEE" w:rsidRDefault="00673B27" w:rsidP="00CA4CEE">
      <w:pPr>
        <w:spacing w:line="276" w:lineRule="auto"/>
        <w:ind w:left="2160" w:firstLine="720"/>
        <w:rPr>
          <w:rFonts w:eastAsia="Times New Roman" w:cs="Comic Sans MS"/>
          <w:szCs w:val="24"/>
          <w:lang w:eastAsia="en-ZA"/>
        </w:rPr>
      </w:pPr>
      <w:r w:rsidRPr="00673B27">
        <w:rPr>
          <w:rFonts w:eastAsia="Times New Roman" w:cs="Comic Sans MS"/>
          <w:szCs w:val="24"/>
          <w:lang w:eastAsia="en-ZA"/>
        </w:rPr>
        <w:t>20%</w:t>
      </w:r>
      <w:r w:rsidR="00CA4CEE">
        <w:rPr>
          <w:rFonts w:eastAsia="Times New Roman" w:cs="Comic Sans MS"/>
          <w:szCs w:val="24"/>
          <w:lang w:eastAsia="en-ZA"/>
        </w:rPr>
        <w:tab/>
      </w:r>
      <w:r w:rsidRPr="00673B27">
        <w:rPr>
          <w:rFonts w:eastAsia="Times New Roman" w:cs="Comic Sans MS"/>
          <w:szCs w:val="24"/>
          <w:lang w:eastAsia="en-ZA"/>
        </w:rPr>
        <w:t xml:space="preserve"> </w:t>
      </w:r>
      <w:r w:rsidR="00CA4CEE">
        <w:rPr>
          <w:rFonts w:eastAsia="Times New Roman" w:cs="Comic Sans MS"/>
          <w:szCs w:val="24"/>
          <w:lang w:eastAsia="en-ZA"/>
        </w:rPr>
        <w:tab/>
      </w:r>
      <w:r w:rsidRPr="00673B27">
        <w:rPr>
          <w:rFonts w:eastAsia="Times New Roman" w:cs="Comic Sans MS"/>
          <w:szCs w:val="24"/>
          <w:lang w:eastAsia="en-ZA"/>
        </w:rPr>
        <w:t>store instructions</w:t>
      </w:r>
    </w:p>
    <w:p w14:paraId="712794FD" w14:textId="79396233" w:rsidR="00CA4CEE" w:rsidRDefault="00673B27" w:rsidP="00CA4CEE">
      <w:pPr>
        <w:spacing w:line="276" w:lineRule="auto"/>
        <w:ind w:left="2160" w:firstLine="720"/>
        <w:rPr>
          <w:rFonts w:eastAsia="Times New Roman" w:cs="Comic Sans MS"/>
          <w:szCs w:val="24"/>
          <w:lang w:eastAsia="en-ZA"/>
        </w:rPr>
      </w:pPr>
      <w:r w:rsidRPr="00673B27">
        <w:rPr>
          <w:rFonts w:eastAsia="Times New Roman" w:cs="Comic Sans MS"/>
          <w:szCs w:val="24"/>
          <w:lang w:eastAsia="en-ZA"/>
        </w:rPr>
        <w:t>8%</w:t>
      </w:r>
      <w:r w:rsidR="00CA4CEE">
        <w:rPr>
          <w:rFonts w:eastAsia="Times New Roman" w:cs="Comic Sans MS"/>
          <w:szCs w:val="24"/>
          <w:lang w:eastAsia="en-ZA"/>
        </w:rPr>
        <w:tab/>
      </w:r>
      <w:r w:rsidRPr="00673B27">
        <w:rPr>
          <w:rFonts w:eastAsia="Times New Roman" w:cs="Comic Sans MS"/>
          <w:szCs w:val="24"/>
          <w:lang w:eastAsia="en-ZA"/>
        </w:rPr>
        <w:t xml:space="preserve"> </w:t>
      </w:r>
      <w:r w:rsidR="00CA4CEE">
        <w:rPr>
          <w:rFonts w:eastAsia="Times New Roman" w:cs="Comic Sans MS"/>
          <w:szCs w:val="24"/>
          <w:lang w:eastAsia="en-ZA"/>
        </w:rPr>
        <w:tab/>
      </w:r>
      <w:r w:rsidRPr="00673B27">
        <w:rPr>
          <w:rFonts w:eastAsia="Times New Roman" w:cs="Comic Sans MS"/>
          <w:szCs w:val="24"/>
          <w:lang w:eastAsia="en-ZA"/>
        </w:rPr>
        <w:t>branch instructions</w:t>
      </w:r>
    </w:p>
    <w:p w14:paraId="5E9BFE99" w14:textId="5DD616E6" w:rsidR="00CA4CEE" w:rsidRDefault="00673B27" w:rsidP="00CA4CEE">
      <w:pPr>
        <w:spacing w:line="276" w:lineRule="auto"/>
        <w:ind w:left="2160" w:firstLine="720"/>
        <w:rPr>
          <w:rFonts w:eastAsia="Times New Roman" w:cs="Comic Sans MS"/>
          <w:szCs w:val="24"/>
          <w:lang w:eastAsia="en-ZA"/>
        </w:rPr>
      </w:pPr>
      <w:r w:rsidRPr="00673B27">
        <w:rPr>
          <w:rFonts w:eastAsia="Times New Roman" w:cs="Comic Sans MS"/>
          <w:szCs w:val="24"/>
          <w:lang w:eastAsia="en-ZA"/>
        </w:rPr>
        <w:t>2%</w:t>
      </w:r>
      <w:r w:rsidR="00CA4CEE">
        <w:rPr>
          <w:rFonts w:eastAsia="Times New Roman" w:cs="Comic Sans MS"/>
          <w:szCs w:val="24"/>
          <w:lang w:eastAsia="en-ZA"/>
        </w:rPr>
        <w:tab/>
      </w:r>
      <w:r w:rsidR="00CA4CEE">
        <w:rPr>
          <w:rFonts w:eastAsia="Times New Roman" w:cs="Comic Sans MS"/>
          <w:szCs w:val="24"/>
          <w:lang w:eastAsia="en-ZA"/>
        </w:rPr>
        <w:tab/>
      </w:r>
      <w:r w:rsidRPr="00673B27">
        <w:rPr>
          <w:rFonts w:eastAsia="Times New Roman" w:cs="Comic Sans MS"/>
          <w:szCs w:val="24"/>
          <w:lang w:eastAsia="en-ZA"/>
        </w:rPr>
        <w:t xml:space="preserve"> jump instructions</w:t>
      </w:r>
    </w:p>
    <w:p w14:paraId="40A5E05B" w14:textId="77777777" w:rsidR="00CA4CEE" w:rsidRDefault="00CA4CEE" w:rsidP="00801872">
      <w:pPr>
        <w:spacing w:line="276" w:lineRule="auto"/>
        <w:rPr>
          <w:rFonts w:eastAsia="Times New Roman" w:cs="Comic Sans MS"/>
          <w:szCs w:val="24"/>
          <w:lang w:eastAsia="en-ZA"/>
        </w:rPr>
      </w:pPr>
    </w:p>
    <w:p w14:paraId="5DA15CE6" w14:textId="77777777" w:rsidR="00CA4CEE" w:rsidRDefault="00CA4CEE" w:rsidP="00801872">
      <w:pPr>
        <w:spacing w:line="276" w:lineRule="auto"/>
        <w:rPr>
          <w:rFonts w:eastAsia="Times New Roman" w:cs="Comic Sans MS"/>
          <w:szCs w:val="24"/>
          <w:lang w:eastAsia="en-ZA"/>
        </w:rPr>
      </w:pPr>
      <w:r w:rsidRPr="00CA4CEE">
        <w:rPr>
          <w:rFonts w:eastAsia="Times New Roman" w:cs="Comic Sans MS"/>
          <w:b/>
          <w:szCs w:val="24"/>
          <w:lang w:eastAsia="en-ZA"/>
        </w:rPr>
        <w:t>THEN:</w:t>
      </w:r>
      <w:r>
        <w:rPr>
          <w:rFonts w:eastAsia="Times New Roman" w:cs="Comic Sans MS"/>
          <w:szCs w:val="24"/>
          <w:lang w:eastAsia="en-ZA"/>
        </w:rPr>
        <w:t xml:space="preserve"> </w:t>
      </w:r>
      <w:r w:rsidR="00673B27" w:rsidRPr="00673B27">
        <w:rPr>
          <w:rFonts w:eastAsia="Times New Roman" w:cs="Comic Sans MS"/>
          <w:szCs w:val="24"/>
          <w:lang w:eastAsia="en-ZA"/>
        </w:rPr>
        <w:t>CPI = (4x50 + 5x10 + 4x20 + 3x8 + 3x2)</w:t>
      </w:r>
      <w:r>
        <w:rPr>
          <w:rFonts w:eastAsia="Times New Roman" w:cs="Comic Sans MS"/>
          <w:szCs w:val="24"/>
          <w:lang w:eastAsia="en-ZA"/>
        </w:rPr>
        <w:t xml:space="preserve"> </w:t>
      </w:r>
      <w:r w:rsidR="00673B27" w:rsidRPr="00673B27">
        <w:rPr>
          <w:rFonts w:eastAsia="Times New Roman" w:cs="Comic Sans MS"/>
          <w:szCs w:val="24"/>
          <w:lang w:eastAsia="en-ZA"/>
        </w:rPr>
        <w:t>/</w:t>
      </w:r>
      <w:r>
        <w:rPr>
          <w:rFonts w:eastAsia="Times New Roman" w:cs="Comic Sans MS"/>
          <w:szCs w:val="24"/>
          <w:lang w:eastAsia="en-ZA"/>
        </w:rPr>
        <w:t xml:space="preserve"> </w:t>
      </w:r>
      <w:r w:rsidR="00673B27" w:rsidRPr="00673B27">
        <w:rPr>
          <w:rFonts w:eastAsia="Times New Roman" w:cs="Comic Sans MS"/>
          <w:szCs w:val="24"/>
          <w:lang w:eastAsia="en-ZA"/>
        </w:rPr>
        <w:t xml:space="preserve">100 </w:t>
      </w:r>
    </w:p>
    <w:p w14:paraId="5CFD34F3" w14:textId="3E03316C" w:rsidR="00673B27" w:rsidRDefault="00CA4CEE" w:rsidP="00CA4CEE">
      <w:pPr>
        <w:spacing w:line="276" w:lineRule="auto"/>
        <w:ind w:left="720"/>
        <w:rPr>
          <w:rFonts w:eastAsia="Times New Roman" w:cs="Comic Sans MS"/>
          <w:szCs w:val="24"/>
          <w:lang w:eastAsia="en-ZA"/>
        </w:rPr>
      </w:pPr>
      <w:r>
        <w:rPr>
          <w:rFonts w:eastAsia="Times New Roman" w:cs="Comic Sans MS"/>
          <w:szCs w:val="24"/>
          <w:lang w:eastAsia="en-ZA"/>
        </w:rPr>
        <w:t xml:space="preserve">  CPI </w:t>
      </w:r>
      <w:r w:rsidR="00673B27" w:rsidRPr="00673B27">
        <w:rPr>
          <w:rFonts w:eastAsia="Times New Roman" w:cs="Comic Sans MS"/>
          <w:szCs w:val="24"/>
          <w:lang w:eastAsia="en-ZA"/>
        </w:rPr>
        <w:t>= 3.6</w:t>
      </w:r>
    </w:p>
    <w:p w14:paraId="1B8BC01F" w14:textId="77777777" w:rsidR="004A222D" w:rsidRPr="00673B27" w:rsidRDefault="004A222D" w:rsidP="00CA4CEE">
      <w:pPr>
        <w:spacing w:line="276" w:lineRule="auto"/>
        <w:ind w:left="720"/>
        <w:rPr>
          <w:rFonts w:eastAsia="Times New Roman" w:cs="Comic Sans MS"/>
          <w:szCs w:val="24"/>
          <w:lang w:val="en-ZA" w:eastAsia="en-ZA"/>
        </w:rPr>
      </w:pPr>
    </w:p>
    <w:p w14:paraId="14E46BB0" w14:textId="77777777" w:rsidR="004A222D" w:rsidRDefault="004A222D">
      <w:pPr>
        <w:spacing w:after="200" w:line="276" w:lineRule="auto"/>
        <w:rPr>
          <w:rFonts w:eastAsia="Times New Roman" w:cs="Comic Sans MS"/>
          <w:szCs w:val="24"/>
          <w:u w:val="single"/>
          <w:lang w:val="en-ZA" w:eastAsia="en-ZA"/>
        </w:rPr>
      </w:pPr>
      <w:r>
        <w:rPr>
          <w:rFonts w:eastAsia="Times New Roman" w:cs="Comic Sans MS"/>
          <w:szCs w:val="24"/>
          <w:u w:val="single"/>
          <w:lang w:val="en-ZA" w:eastAsia="en-ZA"/>
        </w:rPr>
        <w:br w:type="page"/>
      </w:r>
    </w:p>
    <w:p w14:paraId="57217115" w14:textId="6F07AF7E" w:rsidR="00801872" w:rsidRPr="00801872" w:rsidRDefault="00801872" w:rsidP="00801872">
      <w:pPr>
        <w:spacing w:line="276" w:lineRule="auto"/>
        <w:rPr>
          <w:rFonts w:eastAsia="Times New Roman" w:cs="Comic Sans MS"/>
          <w:szCs w:val="24"/>
          <w:u w:val="single"/>
          <w:lang w:val="en-ZA" w:eastAsia="en-ZA"/>
        </w:rPr>
      </w:pPr>
      <w:r w:rsidRPr="00801872">
        <w:rPr>
          <w:rFonts w:eastAsia="Times New Roman" w:cs="Comic Sans MS"/>
          <w:szCs w:val="24"/>
          <w:u w:val="single"/>
          <w:lang w:val="en-ZA" w:eastAsia="en-ZA"/>
        </w:rPr>
        <w:lastRenderedPageBreak/>
        <w:t>Code 1</w:t>
      </w:r>
      <w:r>
        <w:rPr>
          <w:rFonts w:eastAsia="Times New Roman" w:cs="Comic Sans MS"/>
          <w:szCs w:val="24"/>
          <w:lang w:val="en-ZA" w:eastAsia="en-ZA"/>
        </w:rPr>
        <w:t xml:space="preserve"> (</w:t>
      </w:r>
      <w:r>
        <w:rPr>
          <w:rFonts w:eastAsia="Times New Roman" w:cs="Comic Sans MS"/>
          <w:b/>
          <w:bCs/>
          <w:szCs w:val="24"/>
          <w:lang w:val="en-ZA" w:eastAsia="en-ZA"/>
        </w:rPr>
        <w:t>Matrix_Multiplication_2x2)</w:t>
      </w:r>
      <w:r w:rsidRPr="00801872">
        <w:rPr>
          <w:rFonts w:eastAsia="Times New Roman" w:cs="Comic Sans MS"/>
          <w:szCs w:val="24"/>
          <w:lang w:val="en-ZA" w:eastAsia="en-ZA"/>
        </w:rPr>
        <w:t>:</w:t>
      </w:r>
    </w:p>
    <w:p w14:paraId="38FC1310" w14:textId="67E2BAE8" w:rsidR="00801872" w:rsidRDefault="00801872" w:rsidP="001A451B">
      <w:pPr>
        <w:spacing w:after="240" w:line="276" w:lineRule="auto"/>
        <w:rPr>
          <w:rFonts w:eastAsia="Times New Roman" w:cs="Comic Sans MS"/>
          <w:szCs w:val="24"/>
          <w:lang w:val="en-ZA" w:eastAsia="en-ZA"/>
        </w:rPr>
      </w:pPr>
      <w:r w:rsidRPr="00801872">
        <w:rPr>
          <w:rFonts w:eastAsia="Times New Roman" w:cs="Comic Sans MS"/>
          <w:szCs w:val="24"/>
          <w:lang w:val="en-ZA" w:eastAsia="en-ZA"/>
        </w:rPr>
        <w:t xml:space="preserve">The first piece of code accepts content of matrix A and matrix B and stores </w:t>
      </w:r>
      <w:r>
        <w:rPr>
          <w:rFonts w:eastAsia="Times New Roman" w:cs="Comic Sans MS"/>
          <w:szCs w:val="24"/>
          <w:lang w:val="en-ZA" w:eastAsia="en-ZA"/>
        </w:rPr>
        <w:t>product</w:t>
      </w:r>
      <w:r w:rsidRPr="00801872">
        <w:rPr>
          <w:rFonts w:eastAsia="Times New Roman" w:cs="Comic Sans MS"/>
          <w:szCs w:val="24"/>
          <w:lang w:val="en-ZA" w:eastAsia="en-ZA"/>
        </w:rPr>
        <w:t xml:space="preserve"> in matrix C. All three matrices have 2 rows and 2 columns. </w:t>
      </w:r>
    </w:p>
    <w:p w14:paraId="00294B79" w14:textId="07B2FF49" w:rsidR="001A451B" w:rsidRPr="00801872" w:rsidRDefault="001A451B" w:rsidP="001A451B">
      <w:pPr>
        <w:rPr>
          <w:rFonts w:eastAsia="Times New Roman" w:cs="Comic Sans MS"/>
          <w:szCs w:val="24"/>
          <w:lang w:val="en-ZA" w:eastAsia="en-ZA"/>
        </w:rPr>
      </w:pPr>
      <w:r>
        <w:rPr>
          <w:rFonts w:eastAsia="Times New Roman" w:cs="Comic Sans MS"/>
          <w:szCs w:val="24"/>
          <w:lang w:val="en-ZA" w:eastAsia="en-ZA"/>
        </w:rPr>
        <w:t>Ex1:</w:t>
      </w:r>
    </w:p>
    <w:p w14:paraId="39741DE3" w14:textId="68D42B82" w:rsidR="00801872" w:rsidRDefault="001A451B" w:rsidP="001A451B">
      <w:pPr>
        <w:spacing w:line="276" w:lineRule="auto"/>
        <w:jc w:val="center"/>
        <w:rPr>
          <w:rFonts w:eastAsia="Times New Roman" w:cs="Comic Sans MS"/>
          <w:szCs w:val="24"/>
          <w:lang w:val="en-ZA" w:eastAsia="en-ZA"/>
        </w:rPr>
      </w:pPr>
      <w:r>
        <w:rPr>
          <w:rFonts w:eastAsia="Times New Roman" w:cs="Comic Sans MS"/>
          <w:szCs w:val="24"/>
          <w:lang w:val="en-ZA" w:eastAsia="en-ZA"/>
        </w:rPr>
        <w:t>Number of Instructions: 598</w:t>
      </w:r>
    </w:p>
    <w:p w14:paraId="4140263B" w14:textId="77777777" w:rsidR="001A451B" w:rsidRPr="00801872" w:rsidRDefault="001A451B" w:rsidP="001A451B">
      <w:pPr>
        <w:spacing w:line="276" w:lineRule="auto"/>
        <w:jc w:val="center"/>
        <w:rPr>
          <w:rFonts w:eastAsia="Times New Roman" w:cs="Comic Sans MS"/>
          <w:szCs w:val="24"/>
          <w:lang w:val="en-ZA" w:eastAsia="en-ZA"/>
        </w:rPr>
      </w:pPr>
    </w:p>
    <w:p w14:paraId="36AB5579" w14:textId="4169CBFA" w:rsidR="00801872" w:rsidRPr="00801872" w:rsidRDefault="001A451B" w:rsidP="001A451B">
      <w:pPr>
        <w:spacing w:line="276" w:lineRule="auto"/>
        <w:jc w:val="center"/>
        <w:rPr>
          <w:rFonts w:eastAsia="Times New Roman" w:cs="Comic Sans MS"/>
          <w:szCs w:val="24"/>
          <w:lang w:val="en-ZA" w:eastAsia="en-ZA"/>
        </w:rPr>
      </w:pPr>
      <w:r>
        <w:rPr>
          <w:rFonts w:eastAsia="Times New Roman" w:cs="Comic Sans MS"/>
          <w:szCs w:val="24"/>
          <w:lang w:val="en-ZA" w:eastAsia="en-ZA"/>
        </w:rPr>
        <w:t>Execution Time</w:t>
      </w:r>
      <w:r w:rsidR="0064738B">
        <w:rPr>
          <w:rFonts w:eastAsia="Times New Roman" w:cs="Comic Sans MS"/>
          <w:szCs w:val="24"/>
          <w:lang w:val="en-ZA" w:eastAsia="en-ZA"/>
        </w:rPr>
        <w:t xml:space="preserve"> </w:t>
      </w:r>
      <w:r w:rsidR="00801872" w:rsidRPr="00801872">
        <w:rPr>
          <w:rFonts w:eastAsia="Times New Roman" w:cs="Comic Sans MS"/>
          <w:szCs w:val="24"/>
          <w:lang w:val="en-ZA" w:eastAsia="en-ZA"/>
        </w:rPr>
        <w:t>=</w:t>
      </w:r>
      <w:r>
        <w:rPr>
          <w:rFonts w:eastAsia="Times New Roman" w:cs="Comic Sans MS"/>
          <w:szCs w:val="24"/>
          <w:lang w:val="en-ZA" w:eastAsia="en-ZA"/>
        </w:rPr>
        <w:t xml:space="preserve"> </w:t>
      </w:r>
      <w:r w:rsidR="007C3167">
        <w:rPr>
          <w:rFonts w:eastAsia="Times New Roman" w:cs="Comic Sans MS"/>
          <w:szCs w:val="24"/>
          <w:lang w:val="en-ZA" w:eastAsia="en-ZA"/>
        </w:rPr>
        <w:t>598</w:t>
      </w:r>
      <w:r w:rsidR="00801872" w:rsidRPr="00801872">
        <w:rPr>
          <w:rFonts w:eastAsia="Times New Roman" w:cs="Comic Sans MS"/>
          <w:szCs w:val="24"/>
          <w:lang w:val="en-ZA" w:eastAsia="en-ZA"/>
        </w:rPr>
        <w:t xml:space="preserve"> * 3,</w:t>
      </w:r>
      <w:r w:rsidR="0064738B">
        <w:rPr>
          <w:rFonts w:eastAsia="Times New Roman" w:cs="Comic Sans MS"/>
          <w:szCs w:val="24"/>
          <w:lang w:val="en-ZA" w:eastAsia="en-ZA"/>
        </w:rPr>
        <w:t>6</w:t>
      </w:r>
      <w:r w:rsidR="00801872" w:rsidRPr="00801872">
        <w:rPr>
          <w:rFonts w:eastAsia="Times New Roman" w:cs="Comic Sans MS"/>
          <w:szCs w:val="24"/>
          <w:lang w:val="en-ZA" w:eastAsia="en-ZA"/>
        </w:rPr>
        <w:t xml:space="preserve"> * </w:t>
      </w:r>
      <m:oMath>
        <m:f>
          <m:fPr>
            <m:ctrlPr>
              <w:rPr>
                <w:rFonts w:ascii="Cambria Math" w:eastAsia="Times New Roman" w:hAnsi="Cambria Math" w:cs="Comic Sans MS"/>
                <w:szCs w:val="24"/>
                <w:lang w:val="en-ZA" w:eastAsia="en-ZA"/>
              </w:rPr>
            </m:ctrlPr>
          </m:fPr>
          <m:num>
            <m:r>
              <w:rPr>
                <w:rFonts w:ascii="Cambria Math" w:eastAsia="Times New Roman" w:hAnsi="Cambria Math" w:cs="Comic Sans MS"/>
                <w:szCs w:val="24"/>
                <w:lang w:val="en-ZA" w:eastAsia="en-ZA"/>
              </w:rPr>
              <m:t>1</m:t>
            </m:r>
          </m:num>
          <m:den>
            <m:r>
              <w:rPr>
                <w:rFonts w:ascii="Cambria Math" w:eastAsia="Times New Roman" w:hAnsi="Cambria Math" w:cs="Comic Sans MS"/>
                <w:szCs w:val="24"/>
                <w:lang w:val="en-ZA" w:eastAsia="en-ZA"/>
              </w:rPr>
              <m:t>1.8*</m:t>
            </m:r>
            <m:sSup>
              <m:sSupPr>
                <m:ctrlPr>
                  <w:rPr>
                    <w:rFonts w:ascii="Cambria Math" w:eastAsia="Times New Roman" w:hAnsi="Cambria Math" w:cs="Comic Sans MS"/>
                    <w:i/>
                    <w:szCs w:val="24"/>
                    <w:lang w:val="en-ZA" w:eastAsia="en-ZA"/>
                  </w:rPr>
                </m:ctrlPr>
              </m:sSupPr>
              <m:e>
                <m:r>
                  <w:rPr>
                    <w:rFonts w:ascii="Cambria Math" w:eastAsia="Times New Roman" w:hAnsi="Cambria Math" w:cs="Comic Sans MS"/>
                    <w:szCs w:val="24"/>
                    <w:lang w:val="en-ZA" w:eastAsia="en-ZA"/>
                  </w:rPr>
                  <m:t>10</m:t>
                </m:r>
              </m:e>
              <m:sup>
                <m:r>
                  <w:rPr>
                    <w:rFonts w:ascii="Cambria Math" w:eastAsia="Times New Roman" w:hAnsi="Cambria Math" w:cs="Comic Sans MS"/>
                    <w:szCs w:val="24"/>
                    <w:lang w:val="en-ZA" w:eastAsia="en-ZA"/>
                  </w:rPr>
                  <m:t>9</m:t>
                </m:r>
              </m:sup>
            </m:sSup>
          </m:den>
        </m:f>
      </m:oMath>
    </w:p>
    <w:p w14:paraId="28568BDB" w14:textId="4B28EA50" w:rsidR="00801872" w:rsidRPr="0064738B" w:rsidRDefault="0064738B" w:rsidP="0064738B">
      <w:pPr>
        <w:spacing w:line="276" w:lineRule="auto"/>
        <w:jc w:val="center"/>
        <w:rPr>
          <w:rFonts w:eastAsia="Times New Roman" w:cs="Comic Sans MS"/>
          <w:szCs w:val="24"/>
          <w:lang w:val="en-ZA" w:eastAsia="en-ZA"/>
        </w:rPr>
      </w:pPr>
      <w:r>
        <w:rPr>
          <w:rFonts w:eastAsia="Times New Roman" w:cs="Comic Sans MS"/>
          <w:szCs w:val="24"/>
          <w:lang w:val="en-ZA" w:eastAsia="en-ZA"/>
        </w:rPr>
        <w:t xml:space="preserve">Execution Time = </w:t>
      </w:r>
      <w:r w:rsidR="006B7F02">
        <w:rPr>
          <w:rFonts w:eastAsia="Times New Roman" w:cs="Comic Sans MS"/>
          <w:szCs w:val="24"/>
          <w:lang w:val="en-ZA" w:eastAsia="en-ZA"/>
        </w:rPr>
        <w:t>119 ms</w:t>
      </w:r>
    </w:p>
    <w:p w14:paraId="31AEED7B" w14:textId="77777777" w:rsidR="0064738B" w:rsidRDefault="0064738B" w:rsidP="00801872">
      <w:pPr>
        <w:spacing w:line="276" w:lineRule="auto"/>
        <w:rPr>
          <w:rFonts w:eastAsia="Times New Roman" w:cs="Comic Sans MS"/>
          <w:szCs w:val="24"/>
          <w:u w:val="single"/>
          <w:lang w:val="en-ZA" w:eastAsia="en-ZA"/>
        </w:rPr>
      </w:pPr>
    </w:p>
    <w:p w14:paraId="57C4721C" w14:textId="02CD9499" w:rsidR="00801872" w:rsidRDefault="00801872" w:rsidP="00801872">
      <w:pPr>
        <w:spacing w:line="276" w:lineRule="auto"/>
        <w:rPr>
          <w:rFonts w:eastAsia="Times New Roman" w:cs="Comic Sans MS"/>
          <w:szCs w:val="24"/>
          <w:lang w:val="en-ZA" w:eastAsia="en-ZA"/>
        </w:rPr>
      </w:pPr>
      <w:r w:rsidRPr="00801872">
        <w:rPr>
          <w:rFonts w:eastAsia="Times New Roman" w:cs="Comic Sans MS"/>
          <w:szCs w:val="24"/>
          <w:u w:val="single"/>
          <w:lang w:val="en-ZA" w:eastAsia="en-ZA"/>
        </w:rPr>
        <w:t xml:space="preserve">Code </w:t>
      </w:r>
      <w:r>
        <w:rPr>
          <w:rFonts w:eastAsia="Times New Roman" w:cs="Comic Sans MS"/>
          <w:szCs w:val="24"/>
          <w:u w:val="single"/>
          <w:lang w:val="en-ZA" w:eastAsia="en-ZA"/>
        </w:rPr>
        <w:t>2</w:t>
      </w:r>
      <w:r>
        <w:rPr>
          <w:rFonts w:eastAsia="Times New Roman" w:cs="Comic Sans MS"/>
          <w:szCs w:val="24"/>
          <w:lang w:val="en-ZA" w:eastAsia="en-ZA"/>
        </w:rPr>
        <w:t xml:space="preserve"> (</w:t>
      </w:r>
      <w:r>
        <w:rPr>
          <w:rFonts w:eastAsia="Times New Roman" w:cs="Comic Sans MS"/>
          <w:b/>
          <w:bCs/>
          <w:szCs w:val="24"/>
          <w:lang w:val="en-ZA" w:eastAsia="en-ZA"/>
        </w:rPr>
        <w:t>Matrix_Multiplication_</w:t>
      </w:r>
      <w:r>
        <w:rPr>
          <w:rFonts w:eastAsia="Times New Roman" w:cs="Comic Sans MS"/>
          <w:b/>
          <w:bCs/>
          <w:szCs w:val="24"/>
          <w:lang w:val="en-ZA" w:eastAsia="en-ZA"/>
        </w:rPr>
        <w:t>3</w:t>
      </w:r>
      <w:r>
        <w:rPr>
          <w:rFonts w:eastAsia="Times New Roman" w:cs="Comic Sans MS"/>
          <w:b/>
          <w:bCs/>
          <w:szCs w:val="24"/>
          <w:lang w:val="en-ZA" w:eastAsia="en-ZA"/>
        </w:rPr>
        <w:t>x</w:t>
      </w:r>
      <w:r>
        <w:rPr>
          <w:rFonts w:eastAsia="Times New Roman" w:cs="Comic Sans MS"/>
          <w:b/>
          <w:bCs/>
          <w:szCs w:val="24"/>
          <w:lang w:val="en-ZA" w:eastAsia="en-ZA"/>
        </w:rPr>
        <w:t>3</w:t>
      </w:r>
      <w:r>
        <w:rPr>
          <w:rFonts w:eastAsia="Times New Roman" w:cs="Comic Sans MS"/>
          <w:b/>
          <w:bCs/>
          <w:szCs w:val="24"/>
          <w:lang w:val="en-ZA" w:eastAsia="en-ZA"/>
        </w:rPr>
        <w:t>)</w:t>
      </w:r>
      <w:r w:rsidRPr="00801872">
        <w:rPr>
          <w:rFonts w:eastAsia="Times New Roman" w:cs="Comic Sans MS"/>
          <w:szCs w:val="24"/>
          <w:lang w:val="en-ZA" w:eastAsia="en-ZA"/>
        </w:rPr>
        <w:t>:</w:t>
      </w:r>
    </w:p>
    <w:p w14:paraId="6168CD23" w14:textId="78F842DF" w:rsidR="00801872" w:rsidRDefault="00801872" w:rsidP="00801872">
      <w:pPr>
        <w:spacing w:line="276" w:lineRule="auto"/>
        <w:rPr>
          <w:rFonts w:eastAsia="Times New Roman" w:cs="Comic Sans MS"/>
          <w:szCs w:val="24"/>
          <w:lang w:val="en-ZA" w:eastAsia="en-ZA"/>
        </w:rPr>
      </w:pPr>
      <w:r w:rsidRPr="00801872">
        <w:rPr>
          <w:rFonts w:eastAsia="Times New Roman" w:cs="Comic Sans MS"/>
          <w:szCs w:val="24"/>
          <w:lang w:val="en-ZA" w:eastAsia="en-ZA"/>
        </w:rPr>
        <w:t xml:space="preserve">The second piece of code accepts content of matrix A and matrix B and stores </w:t>
      </w:r>
      <w:r>
        <w:rPr>
          <w:rFonts w:eastAsia="Times New Roman" w:cs="Comic Sans MS"/>
          <w:szCs w:val="24"/>
          <w:lang w:val="en-ZA" w:eastAsia="en-ZA"/>
        </w:rPr>
        <w:t>product</w:t>
      </w:r>
      <w:r w:rsidRPr="00801872">
        <w:rPr>
          <w:rFonts w:eastAsia="Times New Roman" w:cs="Comic Sans MS"/>
          <w:szCs w:val="24"/>
          <w:lang w:val="en-ZA" w:eastAsia="en-ZA"/>
        </w:rPr>
        <w:t xml:space="preserve"> in matrix C. However, all three matrices have 3 rows and 3 columns now. The addition of matrices means more instructions will have to be implemented to carry out execution. Ex2 below illustrates a higher number of instructions than in Ex1 and the effects on the execution time can be seen.</w:t>
      </w:r>
    </w:p>
    <w:p w14:paraId="672A5D6B" w14:textId="77777777" w:rsidR="001A451B" w:rsidRPr="00801872" w:rsidRDefault="001A451B" w:rsidP="001A451B">
      <w:pPr>
        <w:rPr>
          <w:rFonts w:eastAsia="Times New Roman" w:cs="Comic Sans MS"/>
          <w:szCs w:val="24"/>
          <w:lang w:val="en-ZA" w:eastAsia="en-ZA"/>
        </w:rPr>
      </w:pPr>
    </w:p>
    <w:p w14:paraId="0C929FDE" w14:textId="117B71DD" w:rsidR="00801872" w:rsidRDefault="00801872" w:rsidP="00801872">
      <w:pPr>
        <w:spacing w:line="276" w:lineRule="auto"/>
        <w:rPr>
          <w:rFonts w:eastAsia="Times New Roman" w:cs="Comic Sans MS"/>
          <w:szCs w:val="24"/>
          <w:lang w:val="en-ZA" w:eastAsia="en-ZA"/>
        </w:rPr>
      </w:pPr>
      <w:r w:rsidRPr="00801872">
        <w:rPr>
          <w:rFonts w:eastAsia="Times New Roman" w:cs="Comic Sans MS"/>
          <w:szCs w:val="24"/>
          <w:lang w:val="en-ZA" w:eastAsia="en-ZA"/>
        </w:rPr>
        <w:t xml:space="preserve">Ex2: </w:t>
      </w:r>
    </w:p>
    <w:p w14:paraId="47CBE2F5" w14:textId="69A30469" w:rsidR="001A451B" w:rsidRDefault="001A451B" w:rsidP="001A451B">
      <w:pPr>
        <w:spacing w:line="276" w:lineRule="auto"/>
        <w:jc w:val="center"/>
        <w:rPr>
          <w:rFonts w:eastAsia="Times New Roman" w:cs="Comic Sans MS"/>
          <w:szCs w:val="24"/>
          <w:lang w:val="en-ZA" w:eastAsia="en-ZA"/>
        </w:rPr>
      </w:pPr>
      <w:r>
        <w:rPr>
          <w:rFonts w:eastAsia="Times New Roman" w:cs="Comic Sans MS"/>
          <w:szCs w:val="24"/>
          <w:lang w:val="en-ZA" w:eastAsia="en-ZA"/>
        </w:rPr>
        <w:t xml:space="preserve">Number of Instructions: </w:t>
      </w:r>
      <w:r>
        <w:rPr>
          <w:rFonts w:eastAsia="Times New Roman" w:cs="Comic Sans MS"/>
          <w:szCs w:val="24"/>
          <w:lang w:val="en-ZA" w:eastAsia="en-ZA"/>
        </w:rPr>
        <w:t>1297</w:t>
      </w:r>
    </w:p>
    <w:p w14:paraId="2DED2DE0" w14:textId="77777777" w:rsidR="00363C2F" w:rsidRDefault="00363C2F" w:rsidP="001A451B">
      <w:pPr>
        <w:spacing w:line="276" w:lineRule="auto"/>
        <w:jc w:val="center"/>
        <w:rPr>
          <w:rFonts w:eastAsia="Times New Roman" w:cs="Comic Sans MS"/>
          <w:szCs w:val="24"/>
          <w:lang w:val="en-ZA" w:eastAsia="en-ZA"/>
        </w:rPr>
      </w:pPr>
    </w:p>
    <w:p w14:paraId="0CC3B22E" w14:textId="77777777" w:rsidR="00363C2F" w:rsidRPr="00801872" w:rsidRDefault="00363C2F" w:rsidP="00363C2F">
      <w:pPr>
        <w:spacing w:line="276" w:lineRule="auto"/>
        <w:jc w:val="center"/>
        <w:rPr>
          <w:rFonts w:eastAsia="Times New Roman" w:cs="Comic Sans MS"/>
          <w:szCs w:val="24"/>
          <w:lang w:val="en-ZA" w:eastAsia="en-ZA"/>
        </w:rPr>
      </w:pPr>
      <w:r>
        <w:rPr>
          <w:rFonts w:eastAsia="Times New Roman" w:cs="Comic Sans MS"/>
          <w:szCs w:val="24"/>
          <w:lang w:val="en-ZA" w:eastAsia="en-ZA"/>
        </w:rPr>
        <w:t xml:space="preserve">Execution Time </w:t>
      </w:r>
      <w:r w:rsidRPr="00801872">
        <w:rPr>
          <w:rFonts w:eastAsia="Times New Roman" w:cs="Comic Sans MS"/>
          <w:szCs w:val="24"/>
          <w:lang w:val="en-ZA" w:eastAsia="en-ZA"/>
        </w:rPr>
        <w:t>=</w:t>
      </w:r>
      <w:r>
        <w:rPr>
          <w:rFonts w:eastAsia="Times New Roman" w:cs="Comic Sans MS"/>
          <w:szCs w:val="24"/>
          <w:lang w:val="en-ZA" w:eastAsia="en-ZA"/>
        </w:rPr>
        <w:t xml:space="preserve"> 598</w:t>
      </w:r>
      <w:r w:rsidRPr="00801872">
        <w:rPr>
          <w:rFonts w:eastAsia="Times New Roman" w:cs="Comic Sans MS"/>
          <w:szCs w:val="24"/>
          <w:lang w:val="en-ZA" w:eastAsia="en-ZA"/>
        </w:rPr>
        <w:t xml:space="preserve"> * 3,</w:t>
      </w:r>
      <w:r>
        <w:rPr>
          <w:rFonts w:eastAsia="Times New Roman" w:cs="Comic Sans MS"/>
          <w:szCs w:val="24"/>
          <w:lang w:val="en-ZA" w:eastAsia="en-ZA"/>
        </w:rPr>
        <w:t>6</w:t>
      </w:r>
      <w:r w:rsidRPr="00801872">
        <w:rPr>
          <w:rFonts w:eastAsia="Times New Roman" w:cs="Comic Sans MS"/>
          <w:szCs w:val="24"/>
          <w:lang w:val="en-ZA" w:eastAsia="en-ZA"/>
        </w:rPr>
        <w:t xml:space="preserve"> * </w:t>
      </w:r>
      <m:oMath>
        <m:f>
          <m:fPr>
            <m:ctrlPr>
              <w:rPr>
                <w:rFonts w:ascii="Cambria Math" w:eastAsia="Times New Roman" w:hAnsi="Cambria Math" w:cs="Comic Sans MS"/>
                <w:szCs w:val="24"/>
                <w:lang w:val="en-ZA" w:eastAsia="en-ZA"/>
              </w:rPr>
            </m:ctrlPr>
          </m:fPr>
          <m:num>
            <m:r>
              <w:rPr>
                <w:rFonts w:ascii="Cambria Math" w:eastAsia="Times New Roman" w:hAnsi="Cambria Math" w:cs="Comic Sans MS"/>
                <w:szCs w:val="24"/>
                <w:lang w:val="en-ZA" w:eastAsia="en-ZA"/>
              </w:rPr>
              <m:t>1</m:t>
            </m:r>
          </m:num>
          <m:den>
            <m:r>
              <w:rPr>
                <w:rFonts w:ascii="Cambria Math" w:eastAsia="Times New Roman" w:hAnsi="Cambria Math" w:cs="Comic Sans MS"/>
                <w:szCs w:val="24"/>
                <w:lang w:val="en-ZA" w:eastAsia="en-ZA"/>
              </w:rPr>
              <m:t>1.8*</m:t>
            </m:r>
            <m:sSup>
              <m:sSupPr>
                <m:ctrlPr>
                  <w:rPr>
                    <w:rFonts w:ascii="Cambria Math" w:eastAsia="Times New Roman" w:hAnsi="Cambria Math" w:cs="Comic Sans MS"/>
                    <w:i/>
                    <w:szCs w:val="24"/>
                    <w:lang w:val="en-ZA" w:eastAsia="en-ZA"/>
                  </w:rPr>
                </m:ctrlPr>
              </m:sSupPr>
              <m:e>
                <m:r>
                  <w:rPr>
                    <w:rFonts w:ascii="Cambria Math" w:eastAsia="Times New Roman" w:hAnsi="Cambria Math" w:cs="Comic Sans MS"/>
                    <w:szCs w:val="24"/>
                    <w:lang w:val="en-ZA" w:eastAsia="en-ZA"/>
                  </w:rPr>
                  <m:t>10</m:t>
                </m:r>
              </m:e>
              <m:sup>
                <m:r>
                  <w:rPr>
                    <w:rFonts w:ascii="Cambria Math" w:eastAsia="Times New Roman" w:hAnsi="Cambria Math" w:cs="Comic Sans MS"/>
                    <w:szCs w:val="24"/>
                    <w:lang w:val="en-ZA" w:eastAsia="en-ZA"/>
                  </w:rPr>
                  <m:t>9</m:t>
                </m:r>
              </m:sup>
            </m:sSup>
          </m:den>
        </m:f>
      </m:oMath>
    </w:p>
    <w:p w14:paraId="4A975704" w14:textId="0BD54BD8" w:rsidR="00363C2F" w:rsidRPr="0064738B" w:rsidRDefault="00363C2F" w:rsidP="00363C2F">
      <w:pPr>
        <w:spacing w:line="276" w:lineRule="auto"/>
        <w:jc w:val="center"/>
        <w:rPr>
          <w:rFonts w:eastAsia="Times New Roman" w:cs="Comic Sans MS"/>
          <w:szCs w:val="24"/>
          <w:lang w:val="en-ZA" w:eastAsia="en-ZA"/>
        </w:rPr>
      </w:pPr>
      <w:r>
        <w:rPr>
          <w:rFonts w:eastAsia="Times New Roman" w:cs="Comic Sans MS"/>
          <w:szCs w:val="24"/>
          <w:lang w:val="en-ZA" w:eastAsia="en-ZA"/>
        </w:rPr>
        <w:t xml:space="preserve">Execution Time = </w:t>
      </w:r>
      <w:r>
        <w:rPr>
          <w:rFonts w:eastAsia="Times New Roman" w:cs="Comic Sans MS"/>
          <w:szCs w:val="24"/>
          <w:lang w:val="en-ZA" w:eastAsia="en-ZA"/>
        </w:rPr>
        <w:t>259</w:t>
      </w:r>
      <w:r>
        <w:rPr>
          <w:rFonts w:eastAsia="Times New Roman" w:cs="Comic Sans MS"/>
          <w:szCs w:val="24"/>
          <w:lang w:val="en-ZA" w:eastAsia="en-ZA"/>
        </w:rPr>
        <w:t xml:space="preserve"> ms</w:t>
      </w:r>
    </w:p>
    <w:p w14:paraId="5ABC8192" w14:textId="6269D0C6" w:rsidR="00363C2F" w:rsidRDefault="00363C2F" w:rsidP="001A451B">
      <w:pPr>
        <w:spacing w:line="276" w:lineRule="auto"/>
        <w:jc w:val="center"/>
        <w:rPr>
          <w:rFonts w:eastAsia="Times New Roman" w:cs="Comic Sans MS"/>
          <w:szCs w:val="24"/>
          <w:lang w:val="en-ZA" w:eastAsia="en-ZA"/>
        </w:rPr>
      </w:pPr>
    </w:p>
    <w:p w14:paraId="107B2475" w14:textId="77777777" w:rsidR="00E01E09" w:rsidRPr="00801872" w:rsidRDefault="00E01E09" w:rsidP="001A451B">
      <w:pPr>
        <w:spacing w:line="276" w:lineRule="auto"/>
        <w:jc w:val="center"/>
        <w:rPr>
          <w:rFonts w:eastAsia="Times New Roman" w:cs="Comic Sans MS"/>
          <w:szCs w:val="24"/>
          <w:lang w:val="en-ZA" w:eastAsia="en-ZA"/>
        </w:rPr>
      </w:pPr>
    </w:p>
    <w:p w14:paraId="2CBADA1A" w14:textId="772BB273" w:rsidR="00801872" w:rsidRPr="00801872" w:rsidRDefault="00E01E09" w:rsidP="00801872">
      <w:pPr>
        <w:spacing w:line="276" w:lineRule="auto"/>
        <w:rPr>
          <w:rFonts w:eastAsia="Times New Roman" w:cs="Comic Sans MS"/>
          <w:szCs w:val="24"/>
          <w:lang w:val="en-ZA" w:eastAsia="en-ZA"/>
        </w:rPr>
      </w:pPr>
      <w:r>
        <w:rPr>
          <w:rFonts w:eastAsia="Times New Roman" w:cs="Comic Sans MS"/>
          <w:szCs w:val="24"/>
          <w:lang w:val="en-ZA" w:eastAsia="en-ZA"/>
        </w:rPr>
        <w:t>In Conclusion</w:t>
      </w:r>
      <w:r w:rsidR="00801872" w:rsidRPr="00801872">
        <w:rPr>
          <w:rFonts w:eastAsia="Times New Roman" w:cs="Comic Sans MS"/>
          <w:szCs w:val="24"/>
          <w:lang w:val="en-ZA" w:eastAsia="en-ZA"/>
        </w:rPr>
        <w:t>:</w:t>
      </w:r>
    </w:p>
    <w:p w14:paraId="2A869F40" w14:textId="46757C8A" w:rsidR="00EE15CD" w:rsidRPr="0007323F" w:rsidRDefault="00801872" w:rsidP="00540204">
      <w:pPr>
        <w:spacing w:line="276" w:lineRule="auto"/>
        <w:rPr>
          <w:rFonts w:eastAsia="Times New Roman" w:cs="Comic Sans MS"/>
          <w:szCs w:val="24"/>
          <w:lang w:eastAsia="en-ZA"/>
        </w:rPr>
      </w:pPr>
      <w:r w:rsidRPr="00801872">
        <w:rPr>
          <w:rFonts w:eastAsia="Times New Roman" w:cs="Comic Sans MS"/>
          <w:szCs w:val="24"/>
          <w:lang w:val="en-ZA" w:eastAsia="en-ZA"/>
        </w:rPr>
        <w:t xml:space="preserve">Both codes execute on the same machine and on the same compiler. The only difference is in the </w:t>
      </w:r>
      <w:r w:rsidR="00E01E09">
        <w:rPr>
          <w:rFonts w:eastAsia="Times New Roman" w:cs="Comic Sans MS"/>
          <w:szCs w:val="24"/>
          <w:lang w:val="en-ZA" w:eastAsia="en-ZA"/>
        </w:rPr>
        <w:t xml:space="preserve">Number of </w:t>
      </w:r>
      <w:r w:rsidRPr="00801872">
        <w:rPr>
          <w:rFonts w:eastAsia="Times New Roman" w:cs="Comic Sans MS"/>
          <w:szCs w:val="24"/>
          <w:lang w:val="en-ZA" w:eastAsia="en-ZA"/>
        </w:rPr>
        <w:t>Instructio</w:t>
      </w:r>
      <w:r w:rsidR="00E01E09">
        <w:rPr>
          <w:rFonts w:eastAsia="Times New Roman" w:cs="Comic Sans MS"/>
          <w:szCs w:val="24"/>
          <w:lang w:val="en-ZA" w:eastAsia="en-ZA"/>
        </w:rPr>
        <w:t>ns</w:t>
      </w:r>
      <w:r w:rsidRPr="00801872">
        <w:rPr>
          <w:rFonts w:eastAsia="Times New Roman" w:cs="Comic Sans MS"/>
          <w:szCs w:val="24"/>
          <w:lang w:val="en-ZA" w:eastAsia="en-ZA"/>
        </w:rPr>
        <w:t>. Code 2 contains more instructions tha</w:t>
      </w:r>
      <w:r w:rsidR="00E01E09">
        <w:rPr>
          <w:rFonts w:eastAsia="Times New Roman" w:cs="Comic Sans MS"/>
          <w:szCs w:val="24"/>
          <w:lang w:val="en-ZA" w:eastAsia="en-ZA"/>
        </w:rPr>
        <w:t>n</w:t>
      </w:r>
      <w:r w:rsidRPr="00801872">
        <w:rPr>
          <w:rFonts w:eastAsia="Times New Roman" w:cs="Comic Sans MS"/>
          <w:szCs w:val="24"/>
          <w:lang w:val="en-ZA" w:eastAsia="en-ZA"/>
        </w:rPr>
        <w:t xml:space="preserve"> Code 1. Therefore, execution time in code 1 </w:t>
      </w:r>
      <w:r w:rsidR="00E01E09">
        <w:rPr>
          <w:rFonts w:eastAsia="Times New Roman" w:cs="Comic Sans MS"/>
          <w:szCs w:val="24"/>
          <w:lang w:val="en-ZA" w:eastAsia="en-ZA"/>
        </w:rPr>
        <w:t>is</w:t>
      </w:r>
      <w:r w:rsidRPr="00801872">
        <w:rPr>
          <w:rFonts w:eastAsia="Times New Roman" w:cs="Comic Sans MS"/>
          <w:szCs w:val="24"/>
          <w:lang w:val="en-ZA" w:eastAsia="en-ZA"/>
        </w:rPr>
        <w:t xml:space="preserve"> less (faster) than the execution</w:t>
      </w:r>
      <w:r w:rsidR="00540204">
        <w:rPr>
          <w:rFonts w:eastAsia="Times New Roman" w:cs="Comic Sans MS"/>
          <w:szCs w:val="24"/>
          <w:lang w:val="en-ZA" w:eastAsia="en-ZA"/>
        </w:rPr>
        <w:t xml:space="preserve"> time</w:t>
      </w:r>
      <w:r w:rsidRPr="00801872">
        <w:rPr>
          <w:rFonts w:eastAsia="Times New Roman" w:cs="Comic Sans MS"/>
          <w:szCs w:val="24"/>
          <w:lang w:val="en-ZA" w:eastAsia="en-ZA"/>
        </w:rPr>
        <w:t xml:space="preserve"> in code 2</w:t>
      </w:r>
      <w:r w:rsidR="00DF73F7">
        <w:rPr>
          <w:rFonts w:eastAsia="Times New Roman" w:cs="Comic Sans MS"/>
          <w:szCs w:val="24"/>
          <w:lang w:val="en-ZA" w:eastAsia="en-ZA"/>
        </w:rPr>
        <w:t>. In terms of performance, Code 1 uses less memory whereas Code 2 uses more memory</w:t>
      </w:r>
    </w:p>
    <w:sectPr w:rsidR="00EE15CD" w:rsidRPr="0007323F" w:rsidSect="005E5D6D">
      <w:headerReference w:type="default" r:id="rId11"/>
      <w:footerReference w:type="default" r:id="rId12"/>
      <w:footerReference w:type="first" r:id="rId13"/>
      <w:pgSz w:w="11906" w:h="16838" w:code="9"/>
      <w:pgMar w:top="2268" w:right="1253" w:bottom="1418" w:left="1191" w:header="1134" w:footer="567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7A53F" w14:textId="77777777" w:rsidR="00B2649E" w:rsidRDefault="00B2649E" w:rsidP="000047CF">
      <w:r>
        <w:separator/>
      </w:r>
    </w:p>
  </w:endnote>
  <w:endnote w:type="continuationSeparator" w:id="0">
    <w:p w14:paraId="05592031" w14:textId="77777777" w:rsidR="00B2649E" w:rsidRDefault="00B2649E" w:rsidP="000047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04A4F" w14:textId="77777777" w:rsidR="008C44BC" w:rsidRPr="00970FE3" w:rsidRDefault="000800DD" w:rsidP="008C44BC">
    <w:pPr>
      <w:tabs>
        <w:tab w:val="right" w:pos="9434"/>
      </w:tabs>
      <w:ind w:left="-567" w:firstLine="567"/>
      <w:rPr>
        <w:sz w:val="14"/>
        <w:szCs w:val="16"/>
      </w:rPr>
    </w:pPr>
    <w:r>
      <w:rPr>
        <w:sz w:val="14"/>
        <w:szCs w:val="16"/>
      </w:rPr>
      <w:t>Project</w:t>
    </w:r>
    <w:r>
      <w:rPr>
        <w:rFonts w:cs="Arial"/>
        <w:bCs/>
        <w:sz w:val="14"/>
        <w:szCs w:val="14"/>
      </w:rPr>
      <w:t xml:space="preserve"> Mark</w:t>
    </w:r>
    <w:r w:rsidR="00691530">
      <w:rPr>
        <w:rFonts w:cs="Arial"/>
        <w:bCs/>
        <w:sz w:val="14"/>
        <w:szCs w:val="14"/>
      </w:rPr>
      <w:t xml:space="preserve"> Sheet</w:t>
    </w:r>
    <w:r w:rsidR="008C44BC">
      <w:rPr>
        <w:rFonts w:cs="Arial"/>
        <w:bCs/>
        <w:sz w:val="14"/>
        <w:szCs w:val="14"/>
      </w:rPr>
      <w:t xml:space="preserve"> </w:t>
    </w:r>
    <w:r w:rsidR="005A3CF1">
      <w:rPr>
        <w:sz w:val="14"/>
        <w:szCs w:val="16"/>
      </w:rPr>
      <w:tab/>
    </w:r>
    <w:r w:rsidR="008C44BC" w:rsidRPr="009C5FD3">
      <w:rPr>
        <w:sz w:val="14"/>
        <w:szCs w:val="16"/>
      </w:rPr>
      <w:t xml:space="preserve">Page </w:t>
    </w:r>
    <w:r w:rsidR="00026B24">
      <w:rPr>
        <w:bCs/>
        <w:sz w:val="14"/>
        <w:szCs w:val="16"/>
      </w:rPr>
      <w:fldChar w:fldCharType="begin"/>
    </w:r>
    <w:r w:rsidR="005A3CF1">
      <w:rPr>
        <w:bCs/>
        <w:sz w:val="14"/>
        <w:szCs w:val="16"/>
      </w:rPr>
      <w:instrText xml:space="preserve"> PAGE  </w:instrText>
    </w:r>
    <w:r w:rsidR="00026B24">
      <w:rPr>
        <w:bCs/>
        <w:sz w:val="14"/>
        <w:szCs w:val="16"/>
      </w:rPr>
      <w:fldChar w:fldCharType="separate"/>
    </w:r>
    <w:r w:rsidR="004C6C0A">
      <w:rPr>
        <w:bCs/>
        <w:noProof/>
        <w:sz w:val="14"/>
        <w:szCs w:val="16"/>
      </w:rPr>
      <w:t>2</w:t>
    </w:r>
    <w:r w:rsidR="00026B24">
      <w:rPr>
        <w:bCs/>
        <w:sz w:val="14"/>
        <w:szCs w:val="16"/>
      </w:rPr>
      <w:fldChar w:fldCharType="end"/>
    </w:r>
    <w:r w:rsidR="008C44BC" w:rsidRPr="009C5FD3">
      <w:rPr>
        <w:sz w:val="14"/>
        <w:szCs w:val="16"/>
      </w:rPr>
      <w:t xml:space="preserve"> of </w:t>
    </w:r>
    <w:r w:rsidR="00026B24" w:rsidRPr="009C5FD3">
      <w:rPr>
        <w:bCs/>
        <w:sz w:val="14"/>
        <w:szCs w:val="16"/>
      </w:rPr>
      <w:fldChar w:fldCharType="begin"/>
    </w:r>
    <w:r w:rsidR="008C44BC" w:rsidRPr="009C5FD3">
      <w:rPr>
        <w:bCs/>
        <w:sz w:val="14"/>
        <w:szCs w:val="16"/>
      </w:rPr>
      <w:instrText xml:space="preserve"> NUMPAGES  </w:instrText>
    </w:r>
    <w:r w:rsidR="00026B24" w:rsidRPr="009C5FD3">
      <w:rPr>
        <w:bCs/>
        <w:sz w:val="14"/>
        <w:szCs w:val="16"/>
      </w:rPr>
      <w:fldChar w:fldCharType="separate"/>
    </w:r>
    <w:r w:rsidR="004C6C0A">
      <w:rPr>
        <w:bCs/>
        <w:noProof/>
        <w:sz w:val="14"/>
        <w:szCs w:val="16"/>
      </w:rPr>
      <w:t>2</w:t>
    </w:r>
    <w:r w:rsidR="00026B24" w:rsidRPr="009C5FD3">
      <w:rPr>
        <w:bCs/>
        <w:sz w:val="14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AA1A9" w14:textId="77777777" w:rsidR="00914485" w:rsidRPr="00970FE3" w:rsidRDefault="00691530" w:rsidP="00914485">
    <w:pPr>
      <w:tabs>
        <w:tab w:val="right" w:pos="9434"/>
      </w:tabs>
      <w:ind w:left="-567" w:firstLine="567"/>
      <w:rPr>
        <w:sz w:val="14"/>
        <w:szCs w:val="16"/>
      </w:rPr>
    </w:pPr>
    <w:r>
      <w:rPr>
        <w:sz w:val="14"/>
        <w:szCs w:val="16"/>
      </w:rPr>
      <w:t>Project Mark Sheet</w:t>
    </w:r>
    <w:r w:rsidR="00914485">
      <w:rPr>
        <w:sz w:val="14"/>
        <w:szCs w:val="16"/>
      </w:rPr>
      <w:tab/>
    </w:r>
    <w:r w:rsidR="00914485" w:rsidRPr="009C5FD3">
      <w:rPr>
        <w:sz w:val="14"/>
        <w:szCs w:val="16"/>
      </w:rPr>
      <w:t xml:space="preserve">Page </w:t>
    </w:r>
    <w:r w:rsidR="00914485">
      <w:rPr>
        <w:bCs/>
        <w:sz w:val="14"/>
        <w:szCs w:val="16"/>
      </w:rPr>
      <w:fldChar w:fldCharType="begin"/>
    </w:r>
    <w:r w:rsidR="00914485">
      <w:rPr>
        <w:bCs/>
        <w:sz w:val="14"/>
        <w:szCs w:val="16"/>
      </w:rPr>
      <w:instrText xml:space="preserve"> PAGE  </w:instrText>
    </w:r>
    <w:r w:rsidR="00914485">
      <w:rPr>
        <w:bCs/>
        <w:sz w:val="14"/>
        <w:szCs w:val="16"/>
      </w:rPr>
      <w:fldChar w:fldCharType="separate"/>
    </w:r>
    <w:r w:rsidR="004C6C0A">
      <w:rPr>
        <w:bCs/>
        <w:noProof/>
        <w:sz w:val="14"/>
        <w:szCs w:val="16"/>
      </w:rPr>
      <w:t>1</w:t>
    </w:r>
    <w:r w:rsidR="00914485">
      <w:rPr>
        <w:bCs/>
        <w:sz w:val="14"/>
        <w:szCs w:val="16"/>
      </w:rPr>
      <w:fldChar w:fldCharType="end"/>
    </w:r>
    <w:r w:rsidR="00914485" w:rsidRPr="009C5FD3">
      <w:rPr>
        <w:sz w:val="14"/>
        <w:szCs w:val="16"/>
      </w:rPr>
      <w:t xml:space="preserve"> of </w:t>
    </w:r>
    <w:r w:rsidR="00914485" w:rsidRPr="009C5FD3">
      <w:rPr>
        <w:bCs/>
        <w:sz w:val="14"/>
        <w:szCs w:val="16"/>
      </w:rPr>
      <w:fldChar w:fldCharType="begin"/>
    </w:r>
    <w:r w:rsidR="00914485" w:rsidRPr="009C5FD3">
      <w:rPr>
        <w:bCs/>
        <w:sz w:val="14"/>
        <w:szCs w:val="16"/>
      </w:rPr>
      <w:instrText xml:space="preserve"> NUMPAGES  </w:instrText>
    </w:r>
    <w:r w:rsidR="00914485" w:rsidRPr="009C5FD3">
      <w:rPr>
        <w:bCs/>
        <w:sz w:val="14"/>
        <w:szCs w:val="16"/>
      </w:rPr>
      <w:fldChar w:fldCharType="separate"/>
    </w:r>
    <w:r w:rsidR="004C6C0A">
      <w:rPr>
        <w:bCs/>
        <w:noProof/>
        <w:sz w:val="14"/>
        <w:szCs w:val="16"/>
      </w:rPr>
      <w:t>2</w:t>
    </w:r>
    <w:r w:rsidR="00914485" w:rsidRPr="009C5FD3">
      <w:rPr>
        <w:bCs/>
        <w:sz w:val="14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69418" w14:textId="77777777" w:rsidR="00B2649E" w:rsidRDefault="00B2649E" w:rsidP="000047CF">
      <w:r>
        <w:separator/>
      </w:r>
    </w:p>
  </w:footnote>
  <w:footnote w:type="continuationSeparator" w:id="0">
    <w:p w14:paraId="5F8D4269" w14:textId="77777777" w:rsidR="00B2649E" w:rsidRDefault="00B2649E" w:rsidP="000047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DB5426" w14:textId="77777777" w:rsidR="002962EB" w:rsidRDefault="002962EB" w:rsidP="002962E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BED20B7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27C626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325284"/>
    <w:multiLevelType w:val="hybridMultilevel"/>
    <w:tmpl w:val="A9B87BD4"/>
    <w:lvl w:ilvl="0" w:tplc="91C0EB64">
      <w:start w:val="1"/>
      <w:numFmt w:val="decimal"/>
      <w:lvlText w:val="1.2.%1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B1FE3"/>
    <w:multiLevelType w:val="hybridMultilevel"/>
    <w:tmpl w:val="71065104"/>
    <w:lvl w:ilvl="0" w:tplc="07E07962">
      <w:start w:val="1"/>
      <w:numFmt w:val="decimal"/>
      <w:lvlText w:val="1.%1"/>
      <w:lvlJc w:val="left"/>
      <w:pPr>
        <w:ind w:left="720" w:hanging="360"/>
      </w:pPr>
      <w:rPr>
        <w:rFonts w:hint="default"/>
        <w:color w:val="auto"/>
      </w:rPr>
    </w:lvl>
    <w:lvl w:ilvl="1" w:tplc="07E07962">
      <w:start w:val="1"/>
      <w:numFmt w:val="decimal"/>
      <w:lvlText w:val="1.%2"/>
      <w:lvlJc w:val="left"/>
      <w:pPr>
        <w:ind w:left="1440" w:hanging="36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1D4796"/>
    <w:multiLevelType w:val="hybridMultilevel"/>
    <w:tmpl w:val="01126B28"/>
    <w:lvl w:ilvl="0" w:tplc="5574C964">
      <w:start w:val="1"/>
      <w:numFmt w:val="decimal"/>
      <w:lvlText w:val="1.1.%1"/>
      <w:lvlJc w:val="left"/>
      <w:pPr>
        <w:ind w:left="14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5574C964">
      <w:start w:val="1"/>
      <w:numFmt w:val="decimal"/>
      <w:lvlText w:val="1.1.%3"/>
      <w:lvlJc w:val="left"/>
      <w:pPr>
        <w:ind w:left="2160" w:hanging="180"/>
      </w:pPr>
      <w:rPr>
        <w:rFonts w:hint="default"/>
        <w:color w:val="auto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C4AFF"/>
    <w:multiLevelType w:val="hybridMultilevel"/>
    <w:tmpl w:val="D0A04A6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172091"/>
    <w:multiLevelType w:val="hybridMultilevel"/>
    <w:tmpl w:val="BDCCE4BE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D75C45"/>
    <w:multiLevelType w:val="multilevel"/>
    <w:tmpl w:val="5A561170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3240"/>
      </w:pPr>
      <w:rPr>
        <w:rFonts w:hint="default"/>
      </w:rPr>
    </w:lvl>
  </w:abstractNum>
  <w:abstractNum w:abstractNumId="8" w15:restartNumberingAfterBreak="0">
    <w:nsid w:val="25085092"/>
    <w:multiLevelType w:val="hybridMultilevel"/>
    <w:tmpl w:val="421A6F9A"/>
    <w:lvl w:ilvl="0" w:tplc="1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678798F"/>
    <w:multiLevelType w:val="hybridMultilevel"/>
    <w:tmpl w:val="3BDE23F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decimal"/>
      <w:pStyle w:val="HSNumberList"/>
      <w:lvlText w:val="%3."/>
      <w:lvlJc w:val="left"/>
      <w:pPr>
        <w:tabs>
          <w:tab w:val="num" w:pos="1800"/>
        </w:tabs>
        <w:ind w:left="1797" w:hanging="357"/>
      </w:pPr>
      <w:rPr>
        <w:color w:val="auto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E4639F"/>
    <w:multiLevelType w:val="hybridMultilevel"/>
    <w:tmpl w:val="1EAABA16"/>
    <w:lvl w:ilvl="0" w:tplc="BEE04C30">
      <w:start w:val="1"/>
      <w:numFmt w:val="decimal"/>
      <w:pStyle w:val="SpecsTableP1"/>
      <w:lvlText w:val="P1.%1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AD22FC"/>
    <w:multiLevelType w:val="hybridMultilevel"/>
    <w:tmpl w:val="CF987448"/>
    <w:lvl w:ilvl="0" w:tplc="81E8153E">
      <w:start w:val="1"/>
      <w:numFmt w:val="decimal"/>
      <w:pStyle w:val="SpecsTableP3"/>
      <w:lvlText w:val="P3.%1"/>
      <w:lvlJc w:val="left"/>
      <w:pPr>
        <w:ind w:left="644" w:hanging="360"/>
      </w:pPr>
      <w:rPr>
        <w:rFonts w:cs="Times New Roman"/>
      </w:rPr>
    </w:lvl>
    <w:lvl w:ilvl="1" w:tplc="1C090019">
      <w:start w:val="1"/>
      <w:numFmt w:val="lowerLetter"/>
      <w:lvlText w:val="%2."/>
      <w:lvlJc w:val="left"/>
      <w:pPr>
        <w:ind w:left="1364" w:hanging="360"/>
      </w:pPr>
    </w:lvl>
    <w:lvl w:ilvl="2" w:tplc="1C09001B">
      <w:start w:val="1"/>
      <w:numFmt w:val="lowerRoman"/>
      <w:lvlText w:val="%3."/>
      <w:lvlJc w:val="right"/>
      <w:pPr>
        <w:ind w:left="2084" w:hanging="180"/>
      </w:pPr>
    </w:lvl>
    <w:lvl w:ilvl="3" w:tplc="1C09000F">
      <w:start w:val="1"/>
      <w:numFmt w:val="decimal"/>
      <w:lvlText w:val="%4."/>
      <w:lvlJc w:val="left"/>
      <w:pPr>
        <w:ind w:left="2804" w:hanging="360"/>
      </w:pPr>
    </w:lvl>
    <w:lvl w:ilvl="4" w:tplc="1C090019">
      <w:start w:val="1"/>
      <w:numFmt w:val="lowerLetter"/>
      <w:lvlText w:val="%5."/>
      <w:lvlJc w:val="left"/>
      <w:pPr>
        <w:ind w:left="3524" w:hanging="360"/>
      </w:pPr>
    </w:lvl>
    <w:lvl w:ilvl="5" w:tplc="1C09001B">
      <w:start w:val="1"/>
      <w:numFmt w:val="lowerRoman"/>
      <w:lvlText w:val="%6."/>
      <w:lvlJc w:val="right"/>
      <w:pPr>
        <w:ind w:left="4244" w:hanging="180"/>
      </w:pPr>
    </w:lvl>
    <w:lvl w:ilvl="6" w:tplc="1C09000F">
      <w:start w:val="1"/>
      <w:numFmt w:val="decimal"/>
      <w:lvlText w:val="%7."/>
      <w:lvlJc w:val="left"/>
      <w:pPr>
        <w:ind w:left="4964" w:hanging="360"/>
      </w:pPr>
    </w:lvl>
    <w:lvl w:ilvl="7" w:tplc="1C090019">
      <w:start w:val="1"/>
      <w:numFmt w:val="lowerLetter"/>
      <w:lvlText w:val="%8."/>
      <w:lvlJc w:val="left"/>
      <w:pPr>
        <w:ind w:left="5684" w:hanging="360"/>
      </w:pPr>
    </w:lvl>
    <w:lvl w:ilvl="8" w:tplc="1C09001B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36924B74"/>
    <w:multiLevelType w:val="hybridMultilevel"/>
    <w:tmpl w:val="F1CCE2C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D13027"/>
    <w:multiLevelType w:val="hybridMultilevel"/>
    <w:tmpl w:val="39F01104"/>
    <w:lvl w:ilvl="0" w:tplc="A5C64512">
      <w:start w:val="1"/>
      <w:numFmt w:val="decimal"/>
      <w:pStyle w:val="SpecsTableNumberedList"/>
      <w:lvlText w:val="LO%1"/>
      <w:lvlJc w:val="left"/>
      <w:pPr>
        <w:ind w:left="360" w:hanging="360"/>
      </w:pPr>
      <w:rPr>
        <w:rFonts w:hint="default"/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202E2C"/>
    <w:multiLevelType w:val="hybridMultilevel"/>
    <w:tmpl w:val="267E333A"/>
    <w:lvl w:ilvl="0" w:tplc="6D1E88BC">
      <w:start w:val="1"/>
      <w:numFmt w:val="decimal"/>
      <w:pStyle w:val="NumberedList"/>
      <w:lvlText w:val="%1."/>
      <w:lvlJc w:val="left"/>
      <w:pPr>
        <w:ind w:left="360" w:hanging="360"/>
      </w:pPr>
      <w:rPr>
        <w:rFonts w:ascii="Verdana" w:hAnsi="Verdana" w:hint="default"/>
        <w:b w:val="0"/>
        <w:bCs/>
        <w:i w:val="0"/>
        <w:iCs w:val="0"/>
        <w:caps w:val="0"/>
        <w:strike w:val="0"/>
        <w:dstrike w:val="0"/>
        <w:vanish w:val="0"/>
        <w:webHidden w:val="0"/>
        <w:color w:val="auto"/>
        <w:sz w:val="22"/>
        <w:szCs w:val="24"/>
        <w:u w:val="none"/>
        <w:effect w:val="none"/>
        <w:vertAlign w:val="baseline"/>
        <w:specVanish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4D745F"/>
    <w:multiLevelType w:val="hybridMultilevel"/>
    <w:tmpl w:val="5C86D40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54213C"/>
    <w:multiLevelType w:val="hybridMultilevel"/>
    <w:tmpl w:val="62C48AA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A72D55"/>
    <w:multiLevelType w:val="hybridMultilevel"/>
    <w:tmpl w:val="105ACAA2"/>
    <w:lvl w:ilvl="0" w:tplc="FFFFFFFF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1E020F8"/>
    <w:multiLevelType w:val="hybridMultilevel"/>
    <w:tmpl w:val="E2B270B6"/>
    <w:lvl w:ilvl="0" w:tplc="7B249E92">
      <w:start w:val="1"/>
      <w:numFmt w:val="decimal"/>
      <w:pStyle w:val="SpecsTableP4"/>
      <w:lvlText w:val="P4.%1"/>
      <w:lvlJc w:val="left"/>
      <w:pPr>
        <w:ind w:left="720" w:hanging="360"/>
      </w:pPr>
      <w:rPr>
        <w:rFonts w:cs="Times New Roman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673432"/>
    <w:multiLevelType w:val="hybridMultilevel"/>
    <w:tmpl w:val="2952A05C"/>
    <w:lvl w:ilvl="0" w:tplc="573AD5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A0335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B8C9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508B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5095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0CE6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AC5C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0A3C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A03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D6465DE"/>
    <w:multiLevelType w:val="hybridMultilevel"/>
    <w:tmpl w:val="90884940"/>
    <w:lvl w:ilvl="0" w:tplc="ED52050C">
      <w:start w:val="1"/>
      <w:numFmt w:val="decimal"/>
      <w:lvlText w:val="2.%1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575A1E"/>
    <w:multiLevelType w:val="hybridMultilevel"/>
    <w:tmpl w:val="08A296B4"/>
    <w:lvl w:ilvl="0" w:tplc="1C090001">
      <w:start w:val="1"/>
      <w:numFmt w:val="bullet"/>
      <w:pStyle w:val="Bullet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0F281F"/>
    <w:multiLevelType w:val="hybridMultilevel"/>
    <w:tmpl w:val="C2385858"/>
    <w:lvl w:ilvl="0" w:tplc="6FAA3B72">
      <w:start w:val="1"/>
      <w:numFmt w:val="decimal"/>
      <w:pStyle w:val="SpecsTableP2"/>
      <w:lvlText w:val="P2.%1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DF7C27"/>
    <w:multiLevelType w:val="hybridMultilevel"/>
    <w:tmpl w:val="854888F6"/>
    <w:lvl w:ilvl="0" w:tplc="39200FEA">
      <w:start w:val="1"/>
      <w:numFmt w:val="decimal"/>
      <w:lvlText w:val="2.2.%1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4404482">
    <w:abstractNumId w:val="0"/>
  </w:num>
  <w:num w:numId="2" w16cid:durableId="597326850">
    <w:abstractNumId w:val="21"/>
  </w:num>
  <w:num w:numId="3" w16cid:durableId="1174612324">
    <w:abstractNumId w:val="1"/>
  </w:num>
  <w:num w:numId="4" w16cid:durableId="1986933320">
    <w:abstractNumId w:val="13"/>
  </w:num>
  <w:num w:numId="5" w16cid:durableId="66802489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1309085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619487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5399148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48854858">
    <w:abstractNumId w:val="9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0" w16cid:durableId="5269845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37887032">
    <w:abstractNumId w:val="7"/>
  </w:num>
  <w:num w:numId="12" w16cid:durableId="1404714870">
    <w:abstractNumId w:val="3"/>
  </w:num>
  <w:num w:numId="13" w16cid:durableId="1138451025">
    <w:abstractNumId w:val="4"/>
  </w:num>
  <w:num w:numId="14" w16cid:durableId="906305729">
    <w:abstractNumId w:val="2"/>
  </w:num>
  <w:num w:numId="15" w16cid:durableId="2024893817">
    <w:abstractNumId w:val="20"/>
  </w:num>
  <w:num w:numId="16" w16cid:durableId="388698916">
    <w:abstractNumId w:val="23"/>
  </w:num>
  <w:num w:numId="17" w16cid:durableId="1163084900">
    <w:abstractNumId w:val="10"/>
  </w:num>
  <w:num w:numId="18" w16cid:durableId="670332222">
    <w:abstractNumId w:val="15"/>
  </w:num>
  <w:num w:numId="19" w16cid:durableId="1708023775">
    <w:abstractNumId w:val="5"/>
  </w:num>
  <w:num w:numId="20" w16cid:durableId="176162839">
    <w:abstractNumId w:val="6"/>
  </w:num>
  <w:num w:numId="21" w16cid:durableId="1868833119">
    <w:abstractNumId w:val="19"/>
  </w:num>
  <w:num w:numId="22" w16cid:durableId="1679193759">
    <w:abstractNumId w:val="17"/>
  </w:num>
  <w:num w:numId="23" w16cid:durableId="950017029">
    <w:abstractNumId w:val="8"/>
  </w:num>
  <w:num w:numId="24" w16cid:durableId="432285359">
    <w:abstractNumId w:val="16"/>
  </w:num>
  <w:num w:numId="25" w16cid:durableId="180551760">
    <w:abstractNumId w:val="1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zA3NzYzsTQ2MDVR0lEKTi0uzszPAykwrgUAxndvFSwAAAA="/>
  </w:docVars>
  <w:rsids>
    <w:rsidRoot w:val="0027090D"/>
    <w:rsid w:val="000010D9"/>
    <w:rsid w:val="00002ECE"/>
    <w:rsid w:val="00003CDD"/>
    <w:rsid w:val="000047CF"/>
    <w:rsid w:val="00006880"/>
    <w:rsid w:val="00006F36"/>
    <w:rsid w:val="00016A94"/>
    <w:rsid w:val="0002236F"/>
    <w:rsid w:val="00024AF6"/>
    <w:rsid w:val="000259DA"/>
    <w:rsid w:val="00026B24"/>
    <w:rsid w:val="000274CD"/>
    <w:rsid w:val="00027512"/>
    <w:rsid w:val="00033476"/>
    <w:rsid w:val="000349D0"/>
    <w:rsid w:val="00034ECB"/>
    <w:rsid w:val="000350F4"/>
    <w:rsid w:val="000358B1"/>
    <w:rsid w:val="00035ADB"/>
    <w:rsid w:val="00035C7D"/>
    <w:rsid w:val="00043353"/>
    <w:rsid w:val="00050117"/>
    <w:rsid w:val="00052E7E"/>
    <w:rsid w:val="00063F5A"/>
    <w:rsid w:val="00065F56"/>
    <w:rsid w:val="0007067B"/>
    <w:rsid w:val="0007323F"/>
    <w:rsid w:val="0007411E"/>
    <w:rsid w:val="00077A1D"/>
    <w:rsid w:val="000800DD"/>
    <w:rsid w:val="00081338"/>
    <w:rsid w:val="00082BF7"/>
    <w:rsid w:val="00083CEA"/>
    <w:rsid w:val="000851E9"/>
    <w:rsid w:val="00095003"/>
    <w:rsid w:val="000A237B"/>
    <w:rsid w:val="000A4E2D"/>
    <w:rsid w:val="000A741C"/>
    <w:rsid w:val="000B14EE"/>
    <w:rsid w:val="000B35F2"/>
    <w:rsid w:val="000B4C3A"/>
    <w:rsid w:val="000B69B2"/>
    <w:rsid w:val="000C02F3"/>
    <w:rsid w:val="000C6DA5"/>
    <w:rsid w:val="000D202B"/>
    <w:rsid w:val="000D39A0"/>
    <w:rsid w:val="000D3E2E"/>
    <w:rsid w:val="000D3EC1"/>
    <w:rsid w:val="000D58BE"/>
    <w:rsid w:val="000D7BA9"/>
    <w:rsid w:val="000E09CA"/>
    <w:rsid w:val="000E268D"/>
    <w:rsid w:val="000E7E59"/>
    <w:rsid w:val="000F75DE"/>
    <w:rsid w:val="00100C62"/>
    <w:rsid w:val="00105562"/>
    <w:rsid w:val="00113E2D"/>
    <w:rsid w:val="00114666"/>
    <w:rsid w:val="00116431"/>
    <w:rsid w:val="00131F06"/>
    <w:rsid w:val="00132EBE"/>
    <w:rsid w:val="00133020"/>
    <w:rsid w:val="0013434B"/>
    <w:rsid w:val="0013457B"/>
    <w:rsid w:val="00135E6A"/>
    <w:rsid w:val="00140936"/>
    <w:rsid w:val="0014282C"/>
    <w:rsid w:val="00142A97"/>
    <w:rsid w:val="00151B4B"/>
    <w:rsid w:val="001527D9"/>
    <w:rsid w:val="001535C7"/>
    <w:rsid w:val="0015395E"/>
    <w:rsid w:val="00157CF5"/>
    <w:rsid w:val="00161D3D"/>
    <w:rsid w:val="00161D5F"/>
    <w:rsid w:val="00163F9E"/>
    <w:rsid w:val="00167000"/>
    <w:rsid w:val="00174340"/>
    <w:rsid w:val="001757C3"/>
    <w:rsid w:val="00176A98"/>
    <w:rsid w:val="001833C0"/>
    <w:rsid w:val="00186839"/>
    <w:rsid w:val="0019014D"/>
    <w:rsid w:val="00191383"/>
    <w:rsid w:val="00193819"/>
    <w:rsid w:val="00193C56"/>
    <w:rsid w:val="00194C48"/>
    <w:rsid w:val="00197C49"/>
    <w:rsid w:val="001A0A00"/>
    <w:rsid w:val="001A4518"/>
    <w:rsid w:val="001A451B"/>
    <w:rsid w:val="001B2B4E"/>
    <w:rsid w:val="001B6E8A"/>
    <w:rsid w:val="001B7FFD"/>
    <w:rsid w:val="001C32A7"/>
    <w:rsid w:val="001C39E2"/>
    <w:rsid w:val="001C4E7B"/>
    <w:rsid w:val="001C57C6"/>
    <w:rsid w:val="001C62D1"/>
    <w:rsid w:val="001C63AB"/>
    <w:rsid w:val="001C7046"/>
    <w:rsid w:val="001C7CEE"/>
    <w:rsid w:val="001D6D9B"/>
    <w:rsid w:val="001D7505"/>
    <w:rsid w:val="001D7F55"/>
    <w:rsid w:val="001E02AB"/>
    <w:rsid w:val="001E1083"/>
    <w:rsid w:val="001E308B"/>
    <w:rsid w:val="001E376C"/>
    <w:rsid w:val="001E7747"/>
    <w:rsid w:val="001F0298"/>
    <w:rsid w:val="001F0690"/>
    <w:rsid w:val="001F0ACC"/>
    <w:rsid w:val="001F1BF7"/>
    <w:rsid w:val="001F7BFB"/>
    <w:rsid w:val="00201B2B"/>
    <w:rsid w:val="0020388F"/>
    <w:rsid w:val="0020738E"/>
    <w:rsid w:val="00210B57"/>
    <w:rsid w:val="002128C0"/>
    <w:rsid w:val="002165E2"/>
    <w:rsid w:val="00217203"/>
    <w:rsid w:val="002172E1"/>
    <w:rsid w:val="00220E41"/>
    <w:rsid w:val="002215A8"/>
    <w:rsid w:val="002235A7"/>
    <w:rsid w:val="00226B46"/>
    <w:rsid w:val="002361B5"/>
    <w:rsid w:val="0024278F"/>
    <w:rsid w:val="002444FC"/>
    <w:rsid w:val="0024586C"/>
    <w:rsid w:val="00247DE0"/>
    <w:rsid w:val="002519EC"/>
    <w:rsid w:val="002533CD"/>
    <w:rsid w:val="00253A19"/>
    <w:rsid w:val="00253B97"/>
    <w:rsid w:val="0026163F"/>
    <w:rsid w:val="00263CA1"/>
    <w:rsid w:val="0027090D"/>
    <w:rsid w:val="002714DB"/>
    <w:rsid w:val="00276A0D"/>
    <w:rsid w:val="002804B9"/>
    <w:rsid w:val="00282757"/>
    <w:rsid w:val="002844E8"/>
    <w:rsid w:val="00284B92"/>
    <w:rsid w:val="00292B22"/>
    <w:rsid w:val="002962EB"/>
    <w:rsid w:val="00297A39"/>
    <w:rsid w:val="002A62A9"/>
    <w:rsid w:val="002B01A3"/>
    <w:rsid w:val="002B3CA4"/>
    <w:rsid w:val="002B790C"/>
    <w:rsid w:val="002B7F97"/>
    <w:rsid w:val="002C0F37"/>
    <w:rsid w:val="002C13DF"/>
    <w:rsid w:val="002C225A"/>
    <w:rsid w:val="002C252F"/>
    <w:rsid w:val="002D12B7"/>
    <w:rsid w:val="002D1E48"/>
    <w:rsid w:val="002D2FF6"/>
    <w:rsid w:val="002D67DC"/>
    <w:rsid w:val="002D70BD"/>
    <w:rsid w:val="002E04BC"/>
    <w:rsid w:val="002E0D1C"/>
    <w:rsid w:val="002E3CC4"/>
    <w:rsid w:val="002E689E"/>
    <w:rsid w:val="002E6E7F"/>
    <w:rsid w:val="002F264F"/>
    <w:rsid w:val="002F272E"/>
    <w:rsid w:val="002F492C"/>
    <w:rsid w:val="002F4EE8"/>
    <w:rsid w:val="002F6268"/>
    <w:rsid w:val="00300FFE"/>
    <w:rsid w:val="003057F8"/>
    <w:rsid w:val="003101C9"/>
    <w:rsid w:val="00311693"/>
    <w:rsid w:val="00313498"/>
    <w:rsid w:val="003257B8"/>
    <w:rsid w:val="00326786"/>
    <w:rsid w:val="0033094C"/>
    <w:rsid w:val="00331EE8"/>
    <w:rsid w:val="00335DEA"/>
    <w:rsid w:val="0033615D"/>
    <w:rsid w:val="00337D50"/>
    <w:rsid w:val="00344DB2"/>
    <w:rsid w:val="00345049"/>
    <w:rsid w:val="00346BFD"/>
    <w:rsid w:val="003509B3"/>
    <w:rsid w:val="00354D79"/>
    <w:rsid w:val="00355FF8"/>
    <w:rsid w:val="003569EA"/>
    <w:rsid w:val="00356EFA"/>
    <w:rsid w:val="00361B90"/>
    <w:rsid w:val="00361BCE"/>
    <w:rsid w:val="00363C2F"/>
    <w:rsid w:val="00367D45"/>
    <w:rsid w:val="00370792"/>
    <w:rsid w:val="0037194C"/>
    <w:rsid w:val="0037336E"/>
    <w:rsid w:val="0037353D"/>
    <w:rsid w:val="00377782"/>
    <w:rsid w:val="003818F7"/>
    <w:rsid w:val="00382174"/>
    <w:rsid w:val="003821CC"/>
    <w:rsid w:val="00385701"/>
    <w:rsid w:val="00385CFF"/>
    <w:rsid w:val="003872B6"/>
    <w:rsid w:val="00394A49"/>
    <w:rsid w:val="00395212"/>
    <w:rsid w:val="003A01B7"/>
    <w:rsid w:val="003A559F"/>
    <w:rsid w:val="003A65ED"/>
    <w:rsid w:val="003A7904"/>
    <w:rsid w:val="003B0A23"/>
    <w:rsid w:val="003B3B18"/>
    <w:rsid w:val="003B490D"/>
    <w:rsid w:val="003C09F7"/>
    <w:rsid w:val="003C3EC6"/>
    <w:rsid w:val="003C54AD"/>
    <w:rsid w:val="003C5C12"/>
    <w:rsid w:val="003C623D"/>
    <w:rsid w:val="003C7AB5"/>
    <w:rsid w:val="003C7C65"/>
    <w:rsid w:val="003D15D7"/>
    <w:rsid w:val="003D1CE4"/>
    <w:rsid w:val="003D33ED"/>
    <w:rsid w:val="003D3873"/>
    <w:rsid w:val="003D3A12"/>
    <w:rsid w:val="003E1BDD"/>
    <w:rsid w:val="003F3E12"/>
    <w:rsid w:val="003F503E"/>
    <w:rsid w:val="003F5C95"/>
    <w:rsid w:val="0040064B"/>
    <w:rsid w:val="004017CC"/>
    <w:rsid w:val="00401C26"/>
    <w:rsid w:val="0040321A"/>
    <w:rsid w:val="004044DE"/>
    <w:rsid w:val="00410916"/>
    <w:rsid w:val="00412405"/>
    <w:rsid w:val="00416FA3"/>
    <w:rsid w:val="0041763E"/>
    <w:rsid w:val="00417C29"/>
    <w:rsid w:val="00417E86"/>
    <w:rsid w:val="004207C6"/>
    <w:rsid w:val="00420C1D"/>
    <w:rsid w:val="0042202B"/>
    <w:rsid w:val="00423505"/>
    <w:rsid w:val="00424A4E"/>
    <w:rsid w:val="00436E9B"/>
    <w:rsid w:val="0044216D"/>
    <w:rsid w:val="00443CFC"/>
    <w:rsid w:val="004441C2"/>
    <w:rsid w:val="00452B5D"/>
    <w:rsid w:val="0045351D"/>
    <w:rsid w:val="00453716"/>
    <w:rsid w:val="00453A7E"/>
    <w:rsid w:val="00454A2E"/>
    <w:rsid w:val="00456143"/>
    <w:rsid w:val="0045629D"/>
    <w:rsid w:val="00456E49"/>
    <w:rsid w:val="00457438"/>
    <w:rsid w:val="00457D18"/>
    <w:rsid w:val="004612C5"/>
    <w:rsid w:val="00461D74"/>
    <w:rsid w:val="004624A7"/>
    <w:rsid w:val="00470D56"/>
    <w:rsid w:val="00470E62"/>
    <w:rsid w:val="00472B11"/>
    <w:rsid w:val="00481843"/>
    <w:rsid w:val="00483B4F"/>
    <w:rsid w:val="00483B7A"/>
    <w:rsid w:val="0048463A"/>
    <w:rsid w:val="004860B9"/>
    <w:rsid w:val="00487FFD"/>
    <w:rsid w:val="00492888"/>
    <w:rsid w:val="004A05C0"/>
    <w:rsid w:val="004A222D"/>
    <w:rsid w:val="004A2A7D"/>
    <w:rsid w:val="004A791C"/>
    <w:rsid w:val="004B1157"/>
    <w:rsid w:val="004C6C0A"/>
    <w:rsid w:val="004C7C82"/>
    <w:rsid w:val="004D0C1E"/>
    <w:rsid w:val="004D10B0"/>
    <w:rsid w:val="004E134A"/>
    <w:rsid w:val="004E26C7"/>
    <w:rsid w:val="004E6290"/>
    <w:rsid w:val="004F026F"/>
    <w:rsid w:val="004F04A0"/>
    <w:rsid w:val="004F51BE"/>
    <w:rsid w:val="004F5C49"/>
    <w:rsid w:val="00502EA4"/>
    <w:rsid w:val="005032FE"/>
    <w:rsid w:val="00503382"/>
    <w:rsid w:val="00504729"/>
    <w:rsid w:val="0050551D"/>
    <w:rsid w:val="00510106"/>
    <w:rsid w:val="005108F7"/>
    <w:rsid w:val="0051302E"/>
    <w:rsid w:val="00517429"/>
    <w:rsid w:val="00517888"/>
    <w:rsid w:val="0052066A"/>
    <w:rsid w:val="00522EEF"/>
    <w:rsid w:val="005234C0"/>
    <w:rsid w:val="00523C44"/>
    <w:rsid w:val="00526C03"/>
    <w:rsid w:val="00533588"/>
    <w:rsid w:val="0053427C"/>
    <w:rsid w:val="00536133"/>
    <w:rsid w:val="0053644F"/>
    <w:rsid w:val="00540204"/>
    <w:rsid w:val="00540508"/>
    <w:rsid w:val="00542B7A"/>
    <w:rsid w:val="0054557A"/>
    <w:rsid w:val="00551864"/>
    <w:rsid w:val="00551F41"/>
    <w:rsid w:val="0055321F"/>
    <w:rsid w:val="00553383"/>
    <w:rsid w:val="005534CE"/>
    <w:rsid w:val="00554D21"/>
    <w:rsid w:val="0056104D"/>
    <w:rsid w:val="00574EC8"/>
    <w:rsid w:val="0057611C"/>
    <w:rsid w:val="0058241A"/>
    <w:rsid w:val="005878FD"/>
    <w:rsid w:val="0059027A"/>
    <w:rsid w:val="00595B3F"/>
    <w:rsid w:val="00597752"/>
    <w:rsid w:val="005A0189"/>
    <w:rsid w:val="005A320A"/>
    <w:rsid w:val="005A38D0"/>
    <w:rsid w:val="005A3CF1"/>
    <w:rsid w:val="005B6CB0"/>
    <w:rsid w:val="005C0A3B"/>
    <w:rsid w:val="005C4984"/>
    <w:rsid w:val="005C54ED"/>
    <w:rsid w:val="005D068C"/>
    <w:rsid w:val="005D1A94"/>
    <w:rsid w:val="005D486D"/>
    <w:rsid w:val="005D5A4D"/>
    <w:rsid w:val="005E1ED7"/>
    <w:rsid w:val="005E2FA1"/>
    <w:rsid w:val="005E36DE"/>
    <w:rsid w:val="005E44A6"/>
    <w:rsid w:val="005E5D6D"/>
    <w:rsid w:val="005F2B60"/>
    <w:rsid w:val="005F2D00"/>
    <w:rsid w:val="005F487D"/>
    <w:rsid w:val="005F6EC2"/>
    <w:rsid w:val="006007E1"/>
    <w:rsid w:val="0060177C"/>
    <w:rsid w:val="00604E04"/>
    <w:rsid w:val="00605016"/>
    <w:rsid w:val="00605854"/>
    <w:rsid w:val="00605918"/>
    <w:rsid w:val="006077EE"/>
    <w:rsid w:val="00611661"/>
    <w:rsid w:val="00611B84"/>
    <w:rsid w:val="006136D3"/>
    <w:rsid w:val="00616153"/>
    <w:rsid w:val="0061624C"/>
    <w:rsid w:val="006206A1"/>
    <w:rsid w:val="0062574A"/>
    <w:rsid w:val="00625D92"/>
    <w:rsid w:val="00627CF5"/>
    <w:rsid w:val="006359AD"/>
    <w:rsid w:val="006369D3"/>
    <w:rsid w:val="00643ECD"/>
    <w:rsid w:val="00644CBE"/>
    <w:rsid w:val="00645892"/>
    <w:rsid w:val="0064738B"/>
    <w:rsid w:val="00650D7B"/>
    <w:rsid w:val="00651D46"/>
    <w:rsid w:val="00654F41"/>
    <w:rsid w:val="0065669C"/>
    <w:rsid w:val="006648E3"/>
    <w:rsid w:val="006657C6"/>
    <w:rsid w:val="00666763"/>
    <w:rsid w:val="006713C3"/>
    <w:rsid w:val="00672235"/>
    <w:rsid w:val="00672C96"/>
    <w:rsid w:val="00673196"/>
    <w:rsid w:val="006737C0"/>
    <w:rsid w:val="00673B27"/>
    <w:rsid w:val="00677ADD"/>
    <w:rsid w:val="0068129C"/>
    <w:rsid w:val="00681705"/>
    <w:rsid w:val="006823E9"/>
    <w:rsid w:val="00685985"/>
    <w:rsid w:val="00686653"/>
    <w:rsid w:val="0068795A"/>
    <w:rsid w:val="006913C8"/>
    <w:rsid w:val="00691530"/>
    <w:rsid w:val="00693285"/>
    <w:rsid w:val="0069373F"/>
    <w:rsid w:val="006956ED"/>
    <w:rsid w:val="00697180"/>
    <w:rsid w:val="006A5EB8"/>
    <w:rsid w:val="006B2684"/>
    <w:rsid w:val="006B52E5"/>
    <w:rsid w:val="006B63FB"/>
    <w:rsid w:val="006B778A"/>
    <w:rsid w:val="006B7F02"/>
    <w:rsid w:val="006C1709"/>
    <w:rsid w:val="006C2BE4"/>
    <w:rsid w:val="006C334C"/>
    <w:rsid w:val="006C77FD"/>
    <w:rsid w:val="006D1189"/>
    <w:rsid w:val="006D1A75"/>
    <w:rsid w:val="006D62E7"/>
    <w:rsid w:val="006E3B34"/>
    <w:rsid w:val="006E46D3"/>
    <w:rsid w:val="006E4E5A"/>
    <w:rsid w:val="006E500A"/>
    <w:rsid w:val="006E792D"/>
    <w:rsid w:val="006F204E"/>
    <w:rsid w:val="006F6EE0"/>
    <w:rsid w:val="006F6F04"/>
    <w:rsid w:val="006F7BFC"/>
    <w:rsid w:val="006F7C7E"/>
    <w:rsid w:val="00700E68"/>
    <w:rsid w:val="00700F79"/>
    <w:rsid w:val="007022BE"/>
    <w:rsid w:val="0070682D"/>
    <w:rsid w:val="007158A0"/>
    <w:rsid w:val="00720AD9"/>
    <w:rsid w:val="00720B4F"/>
    <w:rsid w:val="007212E1"/>
    <w:rsid w:val="00721A4A"/>
    <w:rsid w:val="00724160"/>
    <w:rsid w:val="00724508"/>
    <w:rsid w:val="00732C9F"/>
    <w:rsid w:val="007334EF"/>
    <w:rsid w:val="00743F18"/>
    <w:rsid w:val="007456E1"/>
    <w:rsid w:val="00745E75"/>
    <w:rsid w:val="00751EA2"/>
    <w:rsid w:val="00752BCC"/>
    <w:rsid w:val="0075587E"/>
    <w:rsid w:val="00756402"/>
    <w:rsid w:val="0075799B"/>
    <w:rsid w:val="00762344"/>
    <w:rsid w:val="00766DB5"/>
    <w:rsid w:val="00774B83"/>
    <w:rsid w:val="007754CD"/>
    <w:rsid w:val="00776294"/>
    <w:rsid w:val="00782D4A"/>
    <w:rsid w:val="00782F45"/>
    <w:rsid w:val="0078587D"/>
    <w:rsid w:val="0078601A"/>
    <w:rsid w:val="007872AE"/>
    <w:rsid w:val="00791699"/>
    <w:rsid w:val="00794AE4"/>
    <w:rsid w:val="007A4829"/>
    <w:rsid w:val="007A5C3F"/>
    <w:rsid w:val="007B1572"/>
    <w:rsid w:val="007B239A"/>
    <w:rsid w:val="007B5CEE"/>
    <w:rsid w:val="007B6B23"/>
    <w:rsid w:val="007C08A9"/>
    <w:rsid w:val="007C2E08"/>
    <w:rsid w:val="007C3167"/>
    <w:rsid w:val="007C790F"/>
    <w:rsid w:val="007D08E6"/>
    <w:rsid w:val="007D0BBC"/>
    <w:rsid w:val="007D179E"/>
    <w:rsid w:val="007D69C6"/>
    <w:rsid w:val="007E6855"/>
    <w:rsid w:val="007E6C54"/>
    <w:rsid w:val="007E6DD2"/>
    <w:rsid w:val="007E71A8"/>
    <w:rsid w:val="007F2EE1"/>
    <w:rsid w:val="007F6D0D"/>
    <w:rsid w:val="008017BB"/>
    <w:rsid w:val="00801872"/>
    <w:rsid w:val="00804F88"/>
    <w:rsid w:val="00815106"/>
    <w:rsid w:val="00817578"/>
    <w:rsid w:val="008204D5"/>
    <w:rsid w:val="00820C11"/>
    <w:rsid w:val="008212EC"/>
    <w:rsid w:val="00823B84"/>
    <w:rsid w:val="00825DCE"/>
    <w:rsid w:val="00827822"/>
    <w:rsid w:val="00827B11"/>
    <w:rsid w:val="00827F77"/>
    <w:rsid w:val="00827FBF"/>
    <w:rsid w:val="00830F4B"/>
    <w:rsid w:val="0083747A"/>
    <w:rsid w:val="00841AC0"/>
    <w:rsid w:val="00844751"/>
    <w:rsid w:val="00845E63"/>
    <w:rsid w:val="00846DB4"/>
    <w:rsid w:val="008505DF"/>
    <w:rsid w:val="00852715"/>
    <w:rsid w:val="008550B8"/>
    <w:rsid w:val="00855A97"/>
    <w:rsid w:val="00856ADF"/>
    <w:rsid w:val="00860515"/>
    <w:rsid w:val="00860D9F"/>
    <w:rsid w:val="00863EAB"/>
    <w:rsid w:val="008668DD"/>
    <w:rsid w:val="00871787"/>
    <w:rsid w:val="008724B0"/>
    <w:rsid w:val="0087526D"/>
    <w:rsid w:val="00876828"/>
    <w:rsid w:val="00881FD5"/>
    <w:rsid w:val="00883059"/>
    <w:rsid w:val="00883C0F"/>
    <w:rsid w:val="00884BD6"/>
    <w:rsid w:val="00890AAB"/>
    <w:rsid w:val="0089155A"/>
    <w:rsid w:val="00893C4E"/>
    <w:rsid w:val="008A1CF1"/>
    <w:rsid w:val="008A3BF1"/>
    <w:rsid w:val="008A49B4"/>
    <w:rsid w:val="008A5E1A"/>
    <w:rsid w:val="008B1725"/>
    <w:rsid w:val="008B3D1A"/>
    <w:rsid w:val="008C25E4"/>
    <w:rsid w:val="008C3BAE"/>
    <w:rsid w:val="008C3C75"/>
    <w:rsid w:val="008C44BC"/>
    <w:rsid w:val="008C47BC"/>
    <w:rsid w:val="008C536B"/>
    <w:rsid w:val="008C5D39"/>
    <w:rsid w:val="008C6EE7"/>
    <w:rsid w:val="008E0041"/>
    <w:rsid w:val="008E51DF"/>
    <w:rsid w:val="0090069D"/>
    <w:rsid w:val="00903BA0"/>
    <w:rsid w:val="00907436"/>
    <w:rsid w:val="00910DA3"/>
    <w:rsid w:val="009125E1"/>
    <w:rsid w:val="00912744"/>
    <w:rsid w:val="0091406C"/>
    <w:rsid w:val="00914485"/>
    <w:rsid w:val="00915098"/>
    <w:rsid w:val="009241FE"/>
    <w:rsid w:val="00931C35"/>
    <w:rsid w:val="0093328D"/>
    <w:rsid w:val="00940490"/>
    <w:rsid w:val="0094724A"/>
    <w:rsid w:val="0095104B"/>
    <w:rsid w:val="00951FBF"/>
    <w:rsid w:val="0096007B"/>
    <w:rsid w:val="0096084D"/>
    <w:rsid w:val="0096559A"/>
    <w:rsid w:val="00970336"/>
    <w:rsid w:val="00972B60"/>
    <w:rsid w:val="00976669"/>
    <w:rsid w:val="00982D20"/>
    <w:rsid w:val="009861CB"/>
    <w:rsid w:val="009874FE"/>
    <w:rsid w:val="0099705B"/>
    <w:rsid w:val="009A12CF"/>
    <w:rsid w:val="009A4274"/>
    <w:rsid w:val="009A4BBC"/>
    <w:rsid w:val="009B0258"/>
    <w:rsid w:val="009B4DB5"/>
    <w:rsid w:val="009B5717"/>
    <w:rsid w:val="009B6D19"/>
    <w:rsid w:val="009C0332"/>
    <w:rsid w:val="009C7400"/>
    <w:rsid w:val="009C7D5F"/>
    <w:rsid w:val="009D146B"/>
    <w:rsid w:val="009D15B1"/>
    <w:rsid w:val="009D2367"/>
    <w:rsid w:val="009D2C96"/>
    <w:rsid w:val="009D4B52"/>
    <w:rsid w:val="009D59DC"/>
    <w:rsid w:val="009D75A4"/>
    <w:rsid w:val="009E1349"/>
    <w:rsid w:val="009E33E0"/>
    <w:rsid w:val="009F3B79"/>
    <w:rsid w:val="00A11BE0"/>
    <w:rsid w:val="00A12591"/>
    <w:rsid w:val="00A148EC"/>
    <w:rsid w:val="00A158D4"/>
    <w:rsid w:val="00A1620D"/>
    <w:rsid w:val="00A16A5A"/>
    <w:rsid w:val="00A1719D"/>
    <w:rsid w:val="00A25591"/>
    <w:rsid w:val="00A36267"/>
    <w:rsid w:val="00A413F7"/>
    <w:rsid w:val="00A44299"/>
    <w:rsid w:val="00A52063"/>
    <w:rsid w:val="00A561EA"/>
    <w:rsid w:val="00A678C1"/>
    <w:rsid w:val="00A74D1B"/>
    <w:rsid w:val="00AA075D"/>
    <w:rsid w:val="00AA23C3"/>
    <w:rsid w:val="00AA4559"/>
    <w:rsid w:val="00AA4783"/>
    <w:rsid w:val="00AA54B9"/>
    <w:rsid w:val="00AB1A8D"/>
    <w:rsid w:val="00AB41E1"/>
    <w:rsid w:val="00AC08CA"/>
    <w:rsid w:val="00AC2385"/>
    <w:rsid w:val="00AC2459"/>
    <w:rsid w:val="00AC273F"/>
    <w:rsid w:val="00AC4835"/>
    <w:rsid w:val="00AC7140"/>
    <w:rsid w:val="00AD3A26"/>
    <w:rsid w:val="00AD74D3"/>
    <w:rsid w:val="00AE14C8"/>
    <w:rsid w:val="00AE241D"/>
    <w:rsid w:val="00AE749A"/>
    <w:rsid w:val="00AF3B71"/>
    <w:rsid w:val="00AF5202"/>
    <w:rsid w:val="00B02A0F"/>
    <w:rsid w:val="00B0336B"/>
    <w:rsid w:val="00B11AED"/>
    <w:rsid w:val="00B12742"/>
    <w:rsid w:val="00B162F1"/>
    <w:rsid w:val="00B1783E"/>
    <w:rsid w:val="00B21417"/>
    <w:rsid w:val="00B23635"/>
    <w:rsid w:val="00B24639"/>
    <w:rsid w:val="00B2649E"/>
    <w:rsid w:val="00B302F3"/>
    <w:rsid w:val="00B3049A"/>
    <w:rsid w:val="00B31BFD"/>
    <w:rsid w:val="00B375F3"/>
    <w:rsid w:val="00B46AFF"/>
    <w:rsid w:val="00B46FEE"/>
    <w:rsid w:val="00B50F2D"/>
    <w:rsid w:val="00B53DEC"/>
    <w:rsid w:val="00B54E28"/>
    <w:rsid w:val="00B55192"/>
    <w:rsid w:val="00B56263"/>
    <w:rsid w:val="00B62529"/>
    <w:rsid w:val="00B64751"/>
    <w:rsid w:val="00B76DD4"/>
    <w:rsid w:val="00B77AC8"/>
    <w:rsid w:val="00B84A6F"/>
    <w:rsid w:val="00B866B4"/>
    <w:rsid w:val="00B93AE0"/>
    <w:rsid w:val="00B95931"/>
    <w:rsid w:val="00BA0BAB"/>
    <w:rsid w:val="00BA1F16"/>
    <w:rsid w:val="00BA3992"/>
    <w:rsid w:val="00BB4076"/>
    <w:rsid w:val="00BC21E9"/>
    <w:rsid w:val="00BC40C2"/>
    <w:rsid w:val="00BD0A9F"/>
    <w:rsid w:val="00BD103F"/>
    <w:rsid w:val="00BD2EAA"/>
    <w:rsid w:val="00BD30DE"/>
    <w:rsid w:val="00BF1857"/>
    <w:rsid w:val="00C032B2"/>
    <w:rsid w:val="00C05A1D"/>
    <w:rsid w:val="00C0786B"/>
    <w:rsid w:val="00C07A02"/>
    <w:rsid w:val="00C11005"/>
    <w:rsid w:val="00C120F1"/>
    <w:rsid w:val="00C230BE"/>
    <w:rsid w:val="00C3122C"/>
    <w:rsid w:val="00C317B6"/>
    <w:rsid w:val="00C40615"/>
    <w:rsid w:val="00C41CB8"/>
    <w:rsid w:val="00C44808"/>
    <w:rsid w:val="00C475D8"/>
    <w:rsid w:val="00C501A8"/>
    <w:rsid w:val="00C5100B"/>
    <w:rsid w:val="00C534D3"/>
    <w:rsid w:val="00C57561"/>
    <w:rsid w:val="00C5757D"/>
    <w:rsid w:val="00C653CF"/>
    <w:rsid w:val="00C67EAF"/>
    <w:rsid w:val="00C725B7"/>
    <w:rsid w:val="00C765E4"/>
    <w:rsid w:val="00C77224"/>
    <w:rsid w:val="00C80BB3"/>
    <w:rsid w:val="00C82BF6"/>
    <w:rsid w:val="00C8386C"/>
    <w:rsid w:val="00C8717F"/>
    <w:rsid w:val="00C92099"/>
    <w:rsid w:val="00C93845"/>
    <w:rsid w:val="00C95C81"/>
    <w:rsid w:val="00C97E4A"/>
    <w:rsid w:val="00CA476A"/>
    <w:rsid w:val="00CA4CEE"/>
    <w:rsid w:val="00CA5B07"/>
    <w:rsid w:val="00CA5B78"/>
    <w:rsid w:val="00CA79C8"/>
    <w:rsid w:val="00CB0218"/>
    <w:rsid w:val="00CB14BA"/>
    <w:rsid w:val="00CB64E2"/>
    <w:rsid w:val="00CB6F15"/>
    <w:rsid w:val="00CC23B7"/>
    <w:rsid w:val="00CC6B4F"/>
    <w:rsid w:val="00CC6CFD"/>
    <w:rsid w:val="00CD2436"/>
    <w:rsid w:val="00CE0550"/>
    <w:rsid w:val="00CE1862"/>
    <w:rsid w:val="00CE1E6D"/>
    <w:rsid w:val="00CE223E"/>
    <w:rsid w:val="00CE2BD1"/>
    <w:rsid w:val="00CF0D4E"/>
    <w:rsid w:val="00CF4F93"/>
    <w:rsid w:val="00CF6112"/>
    <w:rsid w:val="00CF66F6"/>
    <w:rsid w:val="00D00B5C"/>
    <w:rsid w:val="00D04137"/>
    <w:rsid w:val="00D05A8B"/>
    <w:rsid w:val="00D06A28"/>
    <w:rsid w:val="00D1217D"/>
    <w:rsid w:val="00D126B2"/>
    <w:rsid w:val="00D131DE"/>
    <w:rsid w:val="00D14059"/>
    <w:rsid w:val="00D14D92"/>
    <w:rsid w:val="00D16A74"/>
    <w:rsid w:val="00D23254"/>
    <w:rsid w:val="00D24516"/>
    <w:rsid w:val="00D24B0E"/>
    <w:rsid w:val="00D25298"/>
    <w:rsid w:val="00D309E1"/>
    <w:rsid w:val="00D31187"/>
    <w:rsid w:val="00D34068"/>
    <w:rsid w:val="00D34A66"/>
    <w:rsid w:val="00D368C5"/>
    <w:rsid w:val="00D36F4A"/>
    <w:rsid w:val="00D42293"/>
    <w:rsid w:val="00D45481"/>
    <w:rsid w:val="00D46BA1"/>
    <w:rsid w:val="00D54278"/>
    <w:rsid w:val="00D65D88"/>
    <w:rsid w:val="00D7348E"/>
    <w:rsid w:val="00D749C0"/>
    <w:rsid w:val="00D80608"/>
    <w:rsid w:val="00D82D95"/>
    <w:rsid w:val="00D82F11"/>
    <w:rsid w:val="00D83117"/>
    <w:rsid w:val="00D8757B"/>
    <w:rsid w:val="00D90B41"/>
    <w:rsid w:val="00D94C8C"/>
    <w:rsid w:val="00D95FB6"/>
    <w:rsid w:val="00D97E9D"/>
    <w:rsid w:val="00DB15ED"/>
    <w:rsid w:val="00DB16C7"/>
    <w:rsid w:val="00DB2886"/>
    <w:rsid w:val="00DB2FE1"/>
    <w:rsid w:val="00DB7422"/>
    <w:rsid w:val="00DC18EC"/>
    <w:rsid w:val="00DC4A79"/>
    <w:rsid w:val="00DC6A1F"/>
    <w:rsid w:val="00DC6ABA"/>
    <w:rsid w:val="00DD7D23"/>
    <w:rsid w:val="00DE0082"/>
    <w:rsid w:val="00DE2C90"/>
    <w:rsid w:val="00DE5C2F"/>
    <w:rsid w:val="00DE65B5"/>
    <w:rsid w:val="00DF1DA5"/>
    <w:rsid w:val="00DF6A9C"/>
    <w:rsid w:val="00DF73F7"/>
    <w:rsid w:val="00DF7C0D"/>
    <w:rsid w:val="00E01146"/>
    <w:rsid w:val="00E01E09"/>
    <w:rsid w:val="00E0395A"/>
    <w:rsid w:val="00E045F5"/>
    <w:rsid w:val="00E0701C"/>
    <w:rsid w:val="00E111EB"/>
    <w:rsid w:val="00E12779"/>
    <w:rsid w:val="00E17A91"/>
    <w:rsid w:val="00E21C99"/>
    <w:rsid w:val="00E24E74"/>
    <w:rsid w:val="00E2526D"/>
    <w:rsid w:val="00E274B9"/>
    <w:rsid w:val="00E2788C"/>
    <w:rsid w:val="00E30640"/>
    <w:rsid w:val="00E3408B"/>
    <w:rsid w:val="00E3442A"/>
    <w:rsid w:val="00E36A93"/>
    <w:rsid w:val="00E36AF5"/>
    <w:rsid w:val="00E40558"/>
    <w:rsid w:val="00E4229F"/>
    <w:rsid w:val="00E42F3B"/>
    <w:rsid w:val="00E535D5"/>
    <w:rsid w:val="00E55317"/>
    <w:rsid w:val="00E55895"/>
    <w:rsid w:val="00E659DB"/>
    <w:rsid w:val="00E74306"/>
    <w:rsid w:val="00E750DC"/>
    <w:rsid w:val="00E77010"/>
    <w:rsid w:val="00E95155"/>
    <w:rsid w:val="00EA1C0A"/>
    <w:rsid w:val="00EA25DE"/>
    <w:rsid w:val="00EB5B11"/>
    <w:rsid w:val="00EB6A65"/>
    <w:rsid w:val="00EC5CCA"/>
    <w:rsid w:val="00EE14A5"/>
    <w:rsid w:val="00EE15CD"/>
    <w:rsid w:val="00EE2B51"/>
    <w:rsid w:val="00EE4990"/>
    <w:rsid w:val="00EE5F7D"/>
    <w:rsid w:val="00EE63A5"/>
    <w:rsid w:val="00EE7CD2"/>
    <w:rsid w:val="00EF28E3"/>
    <w:rsid w:val="00EF3DDB"/>
    <w:rsid w:val="00F029FA"/>
    <w:rsid w:val="00F10057"/>
    <w:rsid w:val="00F114A5"/>
    <w:rsid w:val="00F15628"/>
    <w:rsid w:val="00F21956"/>
    <w:rsid w:val="00F2250F"/>
    <w:rsid w:val="00F23527"/>
    <w:rsid w:val="00F23DB7"/>
    <w:rsid w:val="00F24A3B"/>
    <w:rsid w:val="00F2523F"/>
    <w:rsid w:val="00F253D1"/>
    <w:rsid w:val="00F3071A"/>
    <w:rsid w:val="00F337DA"/>
    <w:rsid w:val="00F345AD"/>
    <w:rsid w:val="00F359D4"/>
    <w:rsid w:val="00F43350"/>
    <w:rsid w:val="00F44DB8"/>
    <w:rsid w:val="00F46939"/>
    <w:rsid w:val="00F5072B"/>
    <w:rsid w:val="00F5096E"/>
    <w:rsid w:val="00F5160D"/>
    <w:rsid w:val="00F57FEC"/>
    <w:rsid w:val="00F61AA3"/>
    <w:rsid w:val="00F64DE2"/>
    <w:rsid w:val="00F65D4C"/>
    <w:rsid w:val="00F73EDF"/>
    <w:rsid w:val="00F74779"/>
    <w:rsid w:val="00F75C9F"/>
    <w:rsid w:val="00F90161"/>
    <w:rsid w:val="00F94071"/>
    <w:rsid w:val="00F96C55"/>
    <w:rsid w:val="00FA008B"/>
    <w:rsid w:val="00FA4A13"/>
    <w:rsid w:val="00FA5744"/>
    <w:rsid w:val="00FB08AA"/>
    <w:rsid w:val="00FB0B4E"/>
    <w:rsid w:val="00FB0F81"/>
    <w:rsid w:val="00FB2989"/>
    <w:rsid w:val="00FB3692"/>
    <w:rsid w:val="00FB3870"/>
    <w:rsid w:val="00FB448B"/>
    <w:rsid w:val="00FB495C"/>
    <w:rsid w:val="00FB5ACC"/>
    <w:rsid w:val="00FC5435"/>
    <w:rsid w:val="00FD7527"/>
    <w:rsid w:val="00FD778C"/>
    <w:rsid w:val="00FE269D"/>
    <w:rsid w:val="00FE7670"/>
    <w:rsid w:val="00FF0409"/>
    <w:rsid w:val="00FF3EA1"/>
    <w:rsid w:val="00FF4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,"/>
  <w14:docId w14:val="077A6DDF"/>
  <w15:docId w15:val="{1B9ECDA3-7B16-4C5E-993A-ABE06899B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0" w:qFormat="1"/>
    <w:lsdException w:name="Salutation" w:semiHidden="1" w:uiPriority="0" w:unhideWhenUsed="1"/>
    <w:lsdException w:name="Date" w:semiHidden="1" w:uiPriority="0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iPriority="0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C2F"/>
    <w:pPr>
      <w:spacing w:after="0" w:line="240" w:lineRule="auto"/>
    </w:pPr>
    <w:rPr>
      <w:rFonts w:ascii="Verdana" w:hAnsi="Verdana"/>
      <w:sz w:val="24"/>
      <w:lang w:val="en-GB"/>
    </w:rPr>
  </w:style>
  <w:style w:type="paragraph" w:styleId="Heading1">
    <w:name w:val="heading 1"/>
    <w:aliases w:val="Document Heading"/>
    <w:basedOn w:val="Normal"/>
    <w:next w:val="Normal"/>
    <w:link w:val="Heading1Char"/>
    <w:uiPriority w:val="9"/>
    <w:qFormat/>
    <w:rsid w:val="008A3BF1"/>
    <w:pPr>
      <w:keepNext/>
      <w:spacing w:before="240" w:after="120"/>
      <w:outlineLvl w:val="0"/>
    </w:pPr>
    <w:rPr>
      <w:rFonts w:eastAsia="Times New Roman" w:cs="Comic Sans MS"/>
      <w:b/>
      <w:bCs/>
      <w:sz w:val="32"/>
      <w:szCs w:val="32"/>
      <w:lang w:val="en-ZA" w:eastAsia="en-ZA"/>
    </w:rPr>
  </w:style>
  <w:style w:type="paragraph" w:styleId="Heading2">
    <w:name w:val="heading 2"/>
    <w:basedOn w:val="Normal"/>
    <w:next w:val="Normal"/>
    <w:link w:val="Heading2Char"/>
    <w:qFormat/>
    <w:rsid w:val="007158A0"/>
    <w:pPr>
      <w:keepNext/>
      <w:spacing w:before="240" w:after="120"/>
      <w:outlineLvl w:val="1"/>
    </w:pPr>
    <w:rPr>
      <w:rFonts w:eastAsia="Times New Roman" w:cs="Comic Sans MS"/>
      <w:b/>
      <w:sz w:val="28"/>
      <w:szCs w:val="28"/>
      <w:lang w:val="en-ZA" w:eastAsia="en-ZA"/>
    </w:rPr>
  </w:style>
  <w:style w:type="paragraph" w:styleId="Heading3">
    <w:name w:val="heading 3"/>
    <w:basedOn w:val="Normal"/>
    <w:next w:val="Normal"/>
    <w:link w:val="Heading3Char"/>
    <w:qFormat/>
    <w:rsid w:val="001C63AB"/>
    <w:pPr>
      <w:keepNext/>
      <w:spacing w:before="120" w:after="120"/>
      <w:outlineLvl w:val="2"/>
    </w:pPr>
    <w:rPr>
      <w:rFonts w:eastAsia="Times New Roman" w:cs="Comic Sans MS"/>
      <w:b/>
      <w:sz w:val="26"/>
      <w:szCs w:val="26"/>
      <w:lang w:val="en-ZA" w:eastAsia="en-ZA"/>
    </w:rPr>
  </w:style>
  <w:style w:type="paragraph" w:styleId="Heading4">
    <w:name w:val="heading 4"/>
    <w:basedOn w:val="Normal"/>
    <w:next w:val="Normal"/>
    <w:link w:val="Heading4Char"/>
    <w:qFormat/>
    <w:rsid w:val="001C63AB"/>
    <w:pPr>
      <w:keepNext/>
      <w:spacing w:before="120" w:after="120"/>
      <w:outlineLvl w:val="3"/>
    </w:pPr>
    <w:rPr>
      <w:rFonts w:eastAsia="Times New Roman" w:cs="Arial"/>
      <w:b/>
      <w:bCs/>
      <w:szCs w:val="24"/>
      <w:lang w:val="en-ZA" w:eastAsia="en-ZA"/>
    </w:rPr>
  </w:style>
  <w:style w:type="paragraph" w:styleId="Heading5">
    <w:name w:val="heading 5"/>
    <w:basedOn w:val="Normal"/>
    <w:next w:val="Normal"/>
    <w:link w:val="Heading5Char"/>
    <w:qFormat/>
    <w:rsid w:val="0027090D"/>
    <w:pPr>
      <w:keepNext/>
      <w:jc w:val="center"/>
      <w:outlineLvl w:val="4"/>
    </w:pPr>
    <w:rPr>
      <w:rFonts w:ascii="Arial" w:eastAsia="Times New Roman" w:hAnsi="Arial" w:cs="Arial"/>
      <w:b/>
      <w:bCs/>
      <w:szCs w:val="20"/>
      <w:lang w:val="en-ZA" w:eastAsia="en-ZA"/>
    </w:rPr>
  </w:style>
  <w:style w:type="paragraph" w:styleId="Heading6">
    <w:name w:val="heading 6"/>
    <w:basedOn w:val="Normal"/>
    <w:next w:val="Normal"/>
    <w:link w:val="Heading6Char"/>
    <w:rsid w:val="0027090D"/>
    <w:pPr>
      <w:keepNext/>
      <w:outlineLvl w:val="5"/>
    </w:pPr>
    <w:rPr>
      <w:rFonts w:ascii="Arial" w:eastAsia="Times New Roman" w:hAnsi="Arial" w:cs="Arial"/>
      <w:b/>
      <w:bCs/>
      <w:szCs w:val="20"/>
      <w:lang w:val="en-ZA" w:eastAsia="en-ZA"/>
    </w:rPr>
  </w:style>
  <w:style w:type="paragraph" w:styleId="Heading7">
    <w:name w:val="heading 7"/>
    <w:basedOn w:val="Normal"/>
    <w:next w:val="Normal"/>
    <w:link w:val="Heading7Char"/>
    <w:rsid w:val="0027090D"/>
    <w:pPr>
      <w:keepNext/>
      <w:ind w:left="2880" w:firstLine="720"/>
      <w:jc w:val="both"/>
      <w:outlineLvl w:val="6"/>
    </w:pPr>
    <w:rPr>
      <w:rFonts w:ascii="Arial" w:eastAsia="Times New Roman" w:hAnsi="Arial" w:cs="Times New Roman"/>
      <w:b/>
      <w:bCs/>
      <w:i/>
      <w:iCs/>
      <w:szCs w:val="20"/>
      <w:lang w:val="en-ZA" w:eastAsia="en-ZA"/>
    </w:rPr>
  </w:style>
  <w:style w:type="paragraph" w:styleId="Heading8">
    <w:name w:val="heading 8"/>
    <w:basedOn w:val="Normal"/>
    <w:next w:val="Normal"/>
    <w:link w:val="Heading8Char"/>
    <w:rsid w:val="0027090D"/>
    <w:pPr>
      <w:keepNext/>
      <w:ind w:firstLine="720"/>
      <w:jc w:val="both"/>
      <w:outlineLvl w:val="7"/>
    </w:pPr>
    <w:rPr>
      <w:rFonts w:ascii="Arial" w:eastAsia="Times New Roman" w:hAnsi="Arial" w:cs="Times New Roman"/>
      <w:b/>
      <w:bCs/>
      <w:i/>
      <w:iCs/>
      <w:szCs w:val="20"/>
      <w:lang w:val="en-ZA" w:eastAsia="en-ZA"/>
    </w:rPr>
  </w:style>
  <w:style w:type="paragraph" w:styleId="Heading9">
    <w:name w:val="heading 9"/>
    <w:basedOn w:val="Normal"/>
    <w:next w:val="Normal"/>
    <w:link w:val="Heading9Char"/>
    <w:rsid w:val="0027090D"/>
    <w:pPr>
      <w:keepNext/>
      <w:ind w:firstLine="454"/>
      <w:jc w:val="both"/>
      <w:outlineLvl w:val="8"/>
    </w:pPr>
    <w:rPr>
      <w:rFonts w:ascii="Arial" w:eastAsia="Times New Roman" w:hAnsi="Arial" w:cs="Times New Roman"/>
      <w:b/>
      <w:bCs/>
      <w:i/>
      <w:iCs/>
      <w:szCs w:val="20"/>
      <w:lang w:val="en-ZA" w:eastAsia="en-Z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Document Heading Char"/>
    <w:basedOn w:val="DefaultParagraphFont"/>
    <w:link w:val="Heading1"/>
    <w:uiPriority w:val="9"/>
    <w:rsid w:val="008A3BF1"/>
    <w:rPr>
      <w:rFonts w:ascii="Verdana" w:eastAsia="Times New Roman" w:hAnsi="Verdana" w:cs="Comic Sans MS"/>
      <w:b/>
      <w:bCs/>
      <w:sz w:val="32"/>
      <w:szCs w:val="32"/>
      <w:lang w:val="en-ZA" w:eastAsia="en-ZA"/>
    </w:rPr>
  </w:style>
  <w:style w:type="character" w:customStyle="1" w:styleId="Heading2Char">
    <w:name w:val="Heading 2 Char"/>
    <w:basedOn w:val="DefaultParagraphFont"/>
    <w:link w:val="Heading2"/>
    <w:rsid w:val="007158A0"/>
    <w:rPr>
      <w:rFonts w:ascii="Verdana" w:eastAsia="Times New Roman" w:hAnsi="Verdana" w:cs="Comic Sans MS"/>
      <w:b/>
      <w:sz w:val="28"/>
      <w:szCs w:val="28"/>
      <w:lang w:val="en-ZA" w:eastAsia="en-ZA"/>
    </w:rPr>
  </w:style>
  <w:style w:type="character" w:customStyle="1" w:styleId="Heading3Char">
    <w:name w:val="Heading 3 Char"/>
    <w:basedOn w:val="DefaultParagraphFont"/>
    <w:link w:val="Heading3"/>
    <w:rsid w:val="001C63AB"/>
    <w:rPr>
      <w:rFonts w:ascii="Verdana" w:eastAsia="Times New Roman" w:hAnsi="Verdana" w:cs="Comic Sans MS"/>
      <w:b/>
      <w:sz w:val="26"/>
      <w:szCs w:val="26"/>
      <w:lang w:val="en-ZA" w:eastAsia="en-ZA"/>
    </w:rPr>
  </w:style>
  <w:style w:type="character" w:customStyle="1" w:styleId="Heading4Char">
    <w:name w:val="Heading 4 Char"/>
    <w:basedOn w:val="DefaultParagraphFont"/>
    <w:link w:val="Heading4"/>
    <w:rsid w:val="001C63AB"/>
    <w:rPr>
      <w:rFonts w:ascii="Verdana" w:eastAsia="Times New Roman" w:hAnsi="Verdana" w:cs="Arial"/>
      <w:b/>
      <w:bCs/>
      <w:sz w:val="24"/>
      <w:szCs w:val="24"/>
      <w:lang w:val="en-ZA" w:eastAsia="en-ZA"/>
    </w:rPr>
  </w:style>
  <w:style w:type="character" w:customStyle="1" w:styleId="Heading5Char">
    <w:name w:val="Heading 5 Char"/>
    <w:basedOn w:val="DefaultParagraphFont"/>
    <w:link w:val="Heading5"/>
    <w:rsid w:val="0027090D"/>
    <w:rPr>
      <w:rFonts w:ascii="Arial" w:eastAsia="Times New Roman" w:hAnsi="Arial" w:cs="Arial"/>
      <w:b/>
      <w:bCs/>
      <w:sz w:val="24"/>
      <w:szCs w:val="20"/>
      <w:lang w:eastAsia="en-ZA"/>
    </w:rPr>
  </w:style>
  <w:style w:type="character" w:customStyle="1" w:styleId="Heading6Char">
    <w:name w:val="Heading 6 Char"/>
    <w:basedOn w:val="DefaultParagraphFont"/>
    <w:link w:val="Heading6"/>
    <w:rsid w:val="0027090D"/>
    <w:rPr>
      <w:rFonts w:ascii="Arial" w:eastAsia="Times New Roman" w:hAnsi="Arial" w:cs="Arial"/>
      <w:b/>
      <w:bCs/>
      <w:sz w:val="24"/>
      <w:szCs w:val="20"/>
      <w:lang w:eastAsia="en-ZA"/>
    </w:rPr>
  </w:style>
  <w:style w:type="character" w:customStyle="1" w:styleId="Heading7Char">
    <w:name w:val="Heading 7 Char"/>
    <w:basedOn w:val="DefaultParagraphFont"/>
    <w:link w:val="Heading7"/>
    <w:rsid w:val="0027090D"/>
    <w:rPr>
      <w:rFonts w:ascii="Arial" w:eastAsia="Times New Roman" w:hAnsi="Arial" w:cs="Times New Roman"/>
      <w:b/>
      <w:bCs/>
      <w:i/>
      <w:iCs/>
      <w:sz w:val="24"/>
      <w:szCs w:val="20"/>
      <w:lang w:eastAsia="en-ZA"/>
    </w:rPr>
  </w:style>
  <w:style w:type="character" w:customStyle="1" w:styleId="Heading8Char">
    <w:name w:val="Heading 8 Char"/>
    <w:basedOn w:val="DefaultParagraphFont"/>
    <w:link w:val="Heading8"/>
    <w:rsid w:val="0027090D"/>
    <w:rPr>
      <w:rFonts w:ascii="Arial" w:eastAsia="Times New Roman" w:hAnsi="Arial" w:cs="Times New Roman"/>
      <w:b/>
      <w:bCs/>
      <w:i/>
      <w:iCs/>
      <w:sz w:val="24"/>
      <w:szCs w:val="20"/>
      <w:lang w:eastAsia="en-ZA"/>
    </w:rPr>
  </w:style>
  <w:style w:type="character" w:customStyle="1" w:styleId="Heading9Char">
    <w:name w:val="Heading 9 Char"/>
    <w:basedOn w:val="DefaultParagraphFont"/>
    <w:link w:val="Heading9"/>
    <w:rsid w:val="0027090D"/>
    <w:rPr>
      <w:rFonts w:ascii="Arial" w:eastAsia="Times New Roman" w:hAnsi="Arial" w:cs="Times New Roman"/>
      <w:b/>
      <w:bCs/>
      <w:i/>
      <w:iCs/>
      <w:sz w:val="24"/>
      <w:szCs w:val="20"/>
      <w:lang w:eastAsia="en-ZA"/>
    </w:rPr>
  </w:style>
  <w:style w:type="paragraph" w:styleId="ListParagraph">
    <w:name w:val="List Paragraph"/>
    <w:basedOn w:val="Normal"/>
    <w:uiPriority w:val="34"/>
    <w:qFormat/>
    <w:rsid w:val="0027090D"/>
    <w:pPr>
      <w:ind w:left="720"/>
      <w:contextualSpacing/>
    </w:pPr>
  </w:style>
  <w:style w:type="table" w:styleId="TableGrid">
    <w:name w:val="Table Grid"/>
    <w:basedOn w:val="TableNormal"/>
    <w:uiPriority w:val="59"/>
    <w:rsid w:val="0027090D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semiHidden/>
    <w:rsid w:val="0027090D"/>
    <w:pPr>
      <w:jc w:val="both"/>
    </w:pPr>
    <w:rPr>
      <w:rFonts w:ascii="Arial" w:eastAsia="Times New Roman" w:hAnsi="Arial" w:cs="Times New Roman"/>
      <w:sz w:val="20"/>
      <w:szCs w:val="20"/>
      <w:lang w:val="en-ZA" w:eastAsia="en-ZA"/>
    </w:rPr>
  </w:style>
  <w:style w:type="character" w:customStyle="1" w:styleId="CommentTextChar">
    <w:name w:val="Comment Text Char"/>
    <w:basedOn w:val="DefaultParagraphFont"/>
    <w:link w:val="CommentText"/>
    <w:semiHidden/>
    <w:rsid w:val="0027090D"/>
    <w:rPr>
      <w:rFonts w:ascii="Arial" w:eastAsia="Times New Roman" w:hAnsi="Arial" w:cs="Times New Roman"/>
      <w:sz w:val="20"/>
      <w:szCs w:val="20"/>
      <w:lang w:eastAsia="en-ZA"/>
    </w:rPr>
  </w:style>
  <w:style w:type="character" w:styleId="CommentReference">
    <w:name w:val="annotation reference"/>
    <w:basedOn w:val="DefaultParagraphFont"/>
    <w:uiPriority w:val="99"/>
    <w:rsid w:val="0027090D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090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90D"/>
    <w:rPr>
      <w:rFonts w:ascii="Tahoma" w:hAnsi="Tahoma" w:cs="Tahoma"/>
      <w:sz w:val="16"/>
      <w:szCs w:val="16"/>
      <w:lang w:val="en-US"/>
    </w:rPr>
  </w:style>
  <w:style w:type="character" w:styleId="PlaceholderText">
    <w:name w:val="Placeholder Text"/>
    <w:basedOn w:val="DefaultParagraphFont"/>
    <w:uiPriority w:val="99"/>
    <w:semiHidden/>
    <w:rsid w:val="0027090D"/>
    <w:rPr>
      <w:color w:val="808080"/>
    </w:rPr>
  </w:style>
  <w:style w:type="paragraph" w:styleId="Header">
    <w:name w:val="header"/>
    <w:basedOn w:val="Normal"/>
    <w:link w:val="HeaderChar"/>
    <w:uiPriority w:val="99"/>
    <w:rsid w:val="0027090D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Times New Roman"/>
      <w:sz w:val="20"/>
      <w:szCs w:val="20"/>
      <w:lang w:val="en-ZA" w:eastAsia="en-ZA"/>
    </w:rPr>
  </w:style>
  <w:style w:type="character" w:customStyle="1" w:styleId="HeaderChar">
    <w:name w:val="Header Char"/>
    <w:basedOn w:val="DefaultParagraphFont"/>
    <w:link w:val="Header"/>
    <w:uiPriority w:val="99"/>
    <w:rsid w:val="0027090D"/>
    <w:rPr>
      <w:rFonts w:ascii="Times New Roman" w:eastAsia="Times New Roman" w:hAnsi="Times New Roman" w:cs="Times New Roman"/>
      <w:sz w:val="20"/>
      <w:szCs w:val="20"/>
      <w:lang w:eastAsia="en-ZA"/>
    </w:rPr>
  </w:style>
  <w:style w:type="paragraph" w:styleId="TOC1">
    <w:name w:val="toc 1"/>
    <w:basedOn w:val="Normal"/>
    <w:next w:val="Normal"/>
    <w:autoRedefine/>
    <w:uiPriority w:val="39"/>
    <w:rsid w:val="00B162F1"/>
    <w:pPr>
      <w:tabs>
        <w:tab w:val="right" w:leader="dot" w:pos="9639"/>
      </w:tabs>
      <w:spacing w:before="120"/>
      <w:ind w:left="425" w:hanging="425"/>
      <w:contextualSpacing/>
    </w:pPr>
    <w:rPr>
      <w:rFonts w:eastAsia="Times New Roman" w:cstheme="minorHAnsi"/>
      <w:b/>
      <w:caps/>
      <w:noProof/>
      <w:sz w:val="20"/>
      <w:szCs w:val="20"/>
      <w:lang w:eastAsia="en-ZA"/>
    </w:rPr>
  </w:style>
  <w:style w:type="paragraph" w:styleId="TOC2">
    <w:name w:val="toc 2"/>
    <w:basedOn w:val="Normal"/>
    <w:next w:val="Normal"/>
    <w:autoRedefine/>
    <w:uiPriority w:val="39"/>
    <w:rsid w:val="00B162F1"/>
    <w:pPr>
      <w:framePr w:wrap="around" w:vAnchor="text" w:hAnchor="text" w:y="1"/>
      <w:tabs>
        <w:tab w:val="left" w:pos="567"/>
        <w:tab w:val="right" w:leader="dot" w:pos="9638"/>
      </w:tabs>
      <w:ind w:left="1276" w:hanging="851"/>
    </w:pPr>
    <w:rPr>
      <w:rFonts w:eastAsia="Times New Roman" w:cstheme="minorHAnsi"/>
      <w:b/>
      <w:noProof/>
      <w:sz w:val="20"/>
      <w:szCs w:val="24"/>
      <w:lang w:eastAsia="en-ZA"/>
    </w:rPr>
  </w:style>
  <w:style w:type="character" w:styleId="Hyperlink">
    <w:name w:val="Hyperlink"/>
    <w:basedOn w:val="DefaultParagraphFont"/>
    <w:uiPriority w:val="99"/>
    <w:rsid w:val="0027090D"/>
    <w:rPr>
      <w:color w:val="0000FF"/>
      <w:u w:val="single"/>
    </w:rPr>
  </w:style>
  <w:style w:type="paragraph" w:customStyle="1" w:styleId="UnitHeading">
    <w:name w:val="Unit Heading"/>
    <w:basedOn w:val="Normal"/>
    <w:link w:val="UnitHeadingChar"/>
    <w:qFormat/>
    <w:rsid w:val="0027090D"/>
    <w:pPr>
      <w:jc w:val="center"/>
    </w:pPr>
    <w:rPr>
      <w:rFonts w:ascii="Arial" w:eastAsia="Times New Roman" w:hAnsi="Arial" w:cs="Arial"/>
      <w:b/>
      <w:bCs/>
      <w:sz w:val="48"/>
      <w:szCs w:val="48"/>
      <w:lang w:eastAsia="en-ZA"/>
    </w:rPr>
  </w:style>
  <w:style w:type="character" w:customStyle="1" w:styleId="UnitHeadingChar">
    <w:name w:val="Unit Heading Char"/>
    <w:basedOn w:val="DefaultParagraphFont"/>
    <w:link w:val="UnitHeading"/>
    <w:rsid w:val="0027090D"/>
    <w:rPr>
      <w:rFonts w:ascii="Arial" w:eastAsia="Times New Roman" w:hAnsi="Arial" w:cs="Arial"/>
      <w:b/>
      <w:bCs/>
      <w:sz w:val="48"/>
      <w:szCs w:val="48"/>
      <w:lang w:val="en-GB" w:eastAsia="en-ZA"/>
    </w:rPr>
  </w:style>
  <w:style w:type="paragraph" w:customStyle="1" w:styleId="Default">
    <w:name w:val="Default"/>
    <w:rsid w:val="0027090D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en-ZA"/>
    </w:rPr>
  </w:style>
  <w:style w:type="character" w:styleId="Strong">
    <w:name w:val="Strong"/>
    <w:basedOn w:val="DefaultParagraphFont"/>
    <w:uiPriority w:val="22"/>
    <w:qFormat/>
    <w:rsid w:val="0027090D"/>
    <w:rPr>
      <w:b/>
      <w:bCs/>
    </w:rPr>
  </w:style>
  <w:style w:type="paragraph" w:styleId="ListBullet2">
    <w:name w:val="List Bullet 2"/>
    <w:basedOn w:val="Normal"/>
    <w:autoRedefine/>
    <w:rsid w:val="0027090D"/>
    <w:pPr>
      <w:numPr>
        <w:numId w:val="1"/>
      </w:numPr>
    </w:pPr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rsid w:val="0027090D"/>
    <w:pPr>
      <w:jc w:val="both"/>
    </w:pPr>
    <w:rPr>
      <w:rFonts w:ascii="Times New Roman" w:eastAsia="Times New Roman" w:hAnsi="Times New Roman" w:cs="Times New Roman"/>
      <w:szCs w:val="24"/>
      <w:lang w:val="en-ZA" w:eastAsia="en-ZA"/>
    </w:rPr>
  </w:style>
  <w:style w:type="paragraph" w:customStyle="1" w:styleId="Bulleted">
    <w:name w:val="Bulleted"/>
    <w:qFormat/>
    <w:rsid w:val="0027090D"/>
    <w:pPr>
      <w:numPr>
        <w:numId w:val="2"/>
      </w:numPr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en-ZA"/>
    </w:rPr>
  </w:style>
  <w:style w:type="paragraph" w:styleId="Caption">
    <w:name w:val="caption"/>
    <w:basedOn w:val="Normal"/>
    <w:next w:val="Normal"/>
    <w:qFormat/>
    <w:rsid w:val="00D23254"/>
    <w:pPr>
      <w:spacing w:before="120" w:after="120"/>
      <w:jc w:val="center"/>
    </w:pPr>
    <w:rPr>
      <w:rFonts w:eastAsia="Times New Roman" w:cs="Times New Roman"/>
      <w:b/>
      <w:szCs w:val="20"/>
      <w:lang w:val="en-ZA" w:eastAsia="en-ZA"/>
    </w:rPr>
  </w:style>
  <w:style w:type="paragraph" w:styleId="Footer">
    <w:name w:val="footer"/>
    <w:basedOn w:val="Normal"/>
    <w:link w:val="FooterChar"/>
    <w:uiPriority w:val="99"/>
    <w:rsid w:val="0027090D"/>
    <w:pPr>
      <w:tabs>
        <w:tab w:val="center" w:pos="4320"/>
        <w:tab w:val="right" w:pos="8640"/>
      </w:tabs>
      <w:jc w:val="both"/>
    </w:pPr>
    <w:rPr>
      <w:rFonts w:ascii="Arial" w:eastAsia="Times New Roman" w:hAnsi="Arial" w:cs="Times New Roman"/>
      <w:szCs w:val="20"/>
      <w:lang w:val="en-ZA" w:eastAsia="en-ZA"/>
    </w:rPr>
  </w:style>
  <w:style w:type="character" w:customStyle="1" w:styleId="FooterChar">
    <w:name w:val="Footer Char"/>
    <w:basedOn w:val="DefaultParagraphFont"/>
    <w:link w:val="Footer"/>
    <w:uiPriority w:val="99"/>
    <w:rsid w:val="0027090D"/>
    <w:rPr>
      <w:rFonts w:ascii="Arial" w:eastAsia="Times New Roman" w:hAnsi="Arial" w:cs="Times New Roman"/>
      <w:sz w:val="24"/>
      <w:szCs w:val="20"/>
      <w:lang w:eastAsia="en-ZA"/>
    </w:rPr>
  </w:style>
  <w:style w:type="paragraph" w:styleId="BodyText">
    <w:name w:val="Body Text"/>
    <w:basedOn w:val="Normal"/>
    <w:link w:val="BodyTextChar"/>
    <w:rsid w:val="0027090D"/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27090D"/>
    <w:rPr>
      <w:rFonts w:ascii="Arial" w:eastAsia="Times New Roman" w:hAnsi="Arial" w:cs="Times New Roman"/>
      <w:sz w:val="24"/>
      <w:szCs w:val="20"/>
      <w:lang w:val="en-US"/>
    </w:rPr>
  </w:style>
  <w:style w:type="character" w:styleId="PageNumber">
    <w:name w:val="page number"/>
    <w:basedOn w:val="DefaultParagraphFont"/>
    <w:uiPriority w:val="99"/>
    <w:rsid w:val="0027090D"/>
  </w:style>
  <w:style w:type="paragraph" w:styleId="BodyTextIndent">
    <w:name w:val="Body Text Indent"/>
    <w:basedOn w:val="Normal"/>
    <w:link w:val="BodyTextIndentChar"/>
    <w:rsid w:val="0027090D"/>
    <w:pPr>
      <w:ind w:left="709" w:hanging="709"/>
      <w:jc w:val="both"/>
    </w:pPr>
    <w:rPr>
      <w:rFonts w:ascii="Arial" w:eastAsia="Times New Roman" w:hAnsi="Arial" w:cs="Times New Roman"/>
      <w:szCs w:val="20"/>
      <w:lang w:val="en-ZA" w:eastAsia="en-ZA"/>
    </w:rPr>
  </w:style>
  <w:style w:type="character" w:customStyle="1" w:styleId="BodyTextIndentChar">
    <w:name w:val="Body Text Indent Char"/>
    <w:basedOn w:val="DefaultParagraphFont"/>
    <w:link w:val="BodyTextIndent"/>
    <w:rsid w:val="0027090D"/>
    <w:rPr>
      <w:rFonts w:ascii="Arial" w:eastAsia="Times New Roman" w:hAnsi="Arial" w:cs="Times New Roman"/>
      <w:sz w:val="24"/>
      <w:szCs w:val="20"/>
      <w:lang w:eastAsia="en-ZA"/>
    </w:rPr>
  </w:style>
  <w:style w:type="paragraph" w:styleId="BodyTextIndent2">
    <w:name w:val="Body Text Indent 2"/>
    <w:basedOn w:val="Normal"/>
    <w:link w:val="BodyTextIndent2Char"/>
    <w:rsid w:val="0027090D"/>
    <w:pPr>
      <w:ind w:left="709"/>
      <w:jc w:val="both"/>
    </w:pPr>
    <w:rPr>
      <w:rFonts w:ascii="Arial" w:eastAsia="Times New Roman" w:hAnsi="Arial" w:cs="Times New Roman"/>
      <w:szCs w:val="20"/>
      <w:lang w:val="en-ZA" w:eastAsia="en-ZA"/>
    </w:rPr>
  </w:style>
  <w:style w:type="character" w:customStyle="1" w:styleId="BodyTextIndent2Char">
    <w:name w:val="Body Text Indent 2 Char"/>
    <w:basedOn w:val="DefaultParagraphFont"/>
    <w:link w:val="BodyTextIndent2"/>
    <w:rsid w:val="0027090D"/>
    <w:rPr>
      <w:rFonts w:ascii="Arial" w:eastAsia="Times New Roman" w:hAnsi="Arial" w:cs="Times New Roman"/>
      <w:sz w:val="24"/>
      <w:szCs w:val="20"/>
      <w:lang w:eastAsia="en-ZA"/>
    </w:rPr>
  </w:style>
  <w:style w:type="paragraph" w:styleId="BodyTextIndent3">
    <w:name w:val="Body Text Indent 3"/>
    <w:basedOn w:val="Normal"/>
    <w:link w:val="BodyTextIndent3Char"/>
    <w:rsid w:val="0027090D"/>
    <w:pPr>
      <w:ind w:left="567"/>
      <w:jc w:val="both"/>
    </w:pPr>
    <w:rPr>
      <w:rFonts w:ascii="Arial" w:eastAsia="Times New Roman" w:hAnsi="Arial" w:cs="Times New Roman"/>
      <w:szCs w:val="20"/>
      <w:lang w:val="en-ZA" w:eastAsia="en-ZA"/>
    </w:rPr>
  </w:style>
  <w:style w:type="character" w:customStyle="1" w:styleId="BodyTextIndent3Char">
    <w:name w:val="Body Text Indent 3 Char"/>
    <w:basedOn w:val="DefaultParagraphFont"/>
    <w:link w:val="BodyTextIndent3"/>
    <w:rsid w:val="0027090D"/>
    <w:rPr>
      <w:rFonts w:ascii="Arial" w:eastAsia="Times New Roman" w:hAnsi="Arial" w:cs="Times New Roman"/>
      <w:sz w:val="24"/>
      <w:szCs w:val="20"/>
      <w:lang w:eastAsia="en-ZA"/>
    </w:rPr>
  </w:style>
  <w:style w:type="paragraph" w:styleId="ListBullet">
    <w:name w:val="List Bullet"/>
    <w:basedOn w:val="Normal"/>
    <w:autoRedefine/>
    <w:rsid w:val="0027090D"/>
    <w:pPr>
      <w:numPr>
        <w:numId w:val="3"/>
      </w:numPr>
    </w:pPr>
    <w:rPr>
      <w:rFonts w:ascii="Times New Roman" w:eastAsia="Times New Roman" w:hAnsi="Times New Roman" w:cs="Times New Roman"/>
      <w:sz w:val="20"/>
      <w:szCs w:val="20"/>
    </w:rPr>
  </w:style>
  <w:style w:type="paragraph" w:styleId="List">
    <w:name w:val="List"/>
    <w:basedOn w:val="Normal"/>
    <w:rsid w:val="0027090D"/>
    <w:pPr>
      <w:ind w:left="283" w:hanging="283"/>
    </w:pPr>
    <w:rPr>
      <w:rFonts w:ascii="Times New Roman" w:eastAsia="Times New Roman" w:hAnsi="Times New Roman" w:cs="Times New Roman"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B162F1"/>
    <w:pPr>
      <w:tabs>
        <w:tab w:val="left" w:pos="1418"/>
        <w:tab w:val="right" w:leader="dot" w:pos="9638"/>
      </w:tabs>
      <w:ind w:left="1276" w:hanging="851"/>
    </w:pPr>
    <w:rPr>
      <w:rFonts w:eastAsia="Times New Roman" w:cstheme="minorHAnsi"/>
      <w:iCs/>
      <w:sz w:val="20"/>
      <w:szCs w:val="20"/>
      <w:lang w:val="en-ZA" w:eastAsia="en-ZA"/>
    </w:rPr>
  </w:style>
  <w:style w:type="paragraph" w:styleId="TOC4">
    <w:name w:val="toc 4"/>
    <w:basedOn w:val="Normal"/>
    <w:next w:val="Normal"/>
    <w:autoRedefine/>
    <w:uiPriority w:val="39"/>
    <w:rsid w:val="00472B11"/>
    <w:pPr>
      <w:tabs>
        <w:tab w:val="left" w:pos="2410"/>
        <w:tab w:val="right" w:leader="dot" w:pos="9639"/>
      </w:tabs>
      <w:ind w:left="1418"/>
    </w:pPr>
    <w:rPr>
      <w:rFonts w:eastAsia="Times New Roman" w:cstheme="minorHAnsi"/>
      <w:sz w:val="20"/>
      <w:szCs w:val="18"/>
      <w:lang w:val="en-ZA" w:eastAsia="en-ZA"/>
    </w:rPr>
  </w:style>
  <w:style w:type="paragraph" w:styleId="TOC5">
    <w:name w:val="toc 5"/>
    <w:basedOn w:val="Normal"/>
    <w:next w:val="Normal"/>
    <w:autoRedefine/>
    <w:uiPriority w:val="39"/>
    <w:rsid w:val="0027090D"/>
    <w:pPr>
      <w:ind w:left="960"/>
    </w:pPr>
    <w:rPr>
      <w:rFonts w:eastAsia="Times New Roman" w:cstheme="minorHAnsi"/>
      <w:sz w:val="18"/>
      <w:szCs w:val="18"/>
      <w:lang w:val="en-ZA" w:eastAsia="en-ZA"/>
    </w:rPr>
  </w:style>
  <w:style w:type="paragraph" w:styleId="TOC6">
    <w:name w:val="toc 6"/>
    <w:basedOn w:val="Normal"/>
    <w:next w:val="Normal"/>
    <w:autoRedefine/>
    <w:uiPriority w:val="39"/>
    <w:rsid w:val="0027090D"/>
    <w:pPr>
      <w:ind w:left="1200"/>
    </w:pPr>
    <w:rPr>
      <w:rFonts w:eastAsia="Times New Roman" w:cstheme="minorHAnsi"/>
      <w:sz w:val="18"/>
      <w:szCs w:val="18"/>
      <w:lang w:val="en-ZA" w:eastAsia="en-ZA"/>
    </w:rPr>
  </w:style>
  <w:style w:type="paragraph" w:styleId="TOC7">
    <w:name w:val="toc 7"/>
    <w:basedOn w:val="Normal"/>
    <w:next w:val="Normal"/>
    <w:autoRedefine/>
    <w:uiPriority w:val="39"/>
    <w:rsid w:val="0027090D"/>
    <w:pPr>
      <w:ind w:left="1440"/>
    </w:pPr>
    <w:rPr>
      <w:rFonts w:eastAsia="Times New Roman" w:cstheme="minorHAnsi"/>
      <w:sz w:val="18"/>
      <w:szCs w:val="18"/>
      <w:lang w:val="en-ZA" w:eastAsia="en-ZA"/>
    </w:rPr>
  </w:style>
  <w:style w:type="paragraph" w:styleId="TOC8">
    <w:name w:val="toc 8"/>
    <w:basedOn w:val="Normal"/>
    <w:next w:val="Normal"/>
    <w:autoRedefine/>
    <w:uiPriority w:val="39"/>
    <w:rsid w:val="0027090D"/>
    <w:pPr>
      <w:ind w:left="1680"/>
    </w:pPr>
    <w:rPr>
      <w:rFonts w:eastAsia="Times New Roman" w:cstheme="minorHAnsi"/>
      <w:sz w:val="18"/>
      <w:szCs w:val="18"/>
      <w:lang w:val="en-ZA" w:eastAsia="en-ZA"/>
    </w:rPr>
  </w:style>
  <w:style w:type="paragraph" w:styleId="TOC9">
    <w:name w:val="toc 9"/>
    <w:basedOn w:val="Normal"/>
    <w:next w:val="Normal"/>
    <w:autoRedefine/>
    <w:uiPriority w:val="39"/>
    <w:rsid w:val="0027090D"/>
    <w:pPr>
      <w:ind w:left="1920"/>
    </w:pPr>
    <w:rPr>
      <w:rFonts w:eastAsia="Times New Roman" w:cstheme="minorHAnsi"/>
      <w:sz w:val="18"/>
      <w:szCs w:val="18"/>
      <w:lang w:val="en-ZA" w:eastAsia="en-ZA"/>
    </w:rPr>
  </w:style>
  <w:style w:type="paragraph" w:styleId="BlockText">
    <w:name w:val="Block Text"/>
    <w:basedOn w:val="Normal"/>
    <w:rsid w:val="0027090D"/>
    <w:pPr>
      <w:spacing w:after="120"/>
      <w:ind w:left="1440" w:right="1440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BodyText2">
    <w:name w:val="Body Text 2"/>
    <w:basedOn w:val="Normal"/>
    <w:link w:val="BodyText2Char"/>
    <w:rsid w:val="0027090D"/>
    <w:pPr>
      <w:spacing w:after="120" w:line="480" w:lineRule="auto"/>
      <w:jc w:val="both"/>
    </w:pPr>
    <w:rPr>
      <w:rFonts w:ascii="Arial" w:eastAsia="Times New Roman" w:hAnsi="Arial" w:cs="Times New Roman"/>
      <w:szCs w:val="20"/>
      <w:lang w:val="en-ZA" w:eastAsia="en-ZA"/>
    </w:rPr>
  </w:style>
  <w:style w:type="character" w:customStyle="1" w:styleId="BodyText2Char">
    <w:name w:val="Body Text 2 Char"/>
    <w:basedOn w:val="DefaultParagraphFont"/>
    <w:link w:val="BodyText2"/>
    <w:rsid w:val="0027090D"/>
    <w:rPr>
      <w:rFonts w:ascii="Arial" w:eastAsia="Times New Roman" w:hAnsi="Arial" w:cs="Times New Roman"/>
      <w:sz w:val="24"/>
      <w:szCs w:val="20"/>
      <w:lang w:eastAsia="en-ZA"/>
    </w:rPr>
  </w:style>
  <w:style w:type="paragraph" w:styleId="BodyText3">
    <w:name w:val="Body Text 3"/>
    <w:basedOn w:val="Normal"/>
    <w:link w:val="BodyText3Char"/>
    <w:rsid w:val="0027090D"/>
    <w:pPr>
      <w:spacing w:after="120"/>
      <w:jc w:val="both"/>
    </w:pPr>
    <w:rPr>
      <w:rFonts w:ascii="Arial" w:eastAsia="Times New Roman" w:hAnsi="Arial" w:cs="Times New Roman"/>
      <w:sz w:val="16"/>
      <w:szCs w:val="16"/>
      <w:lang w:val="en-ZA" w:eastAsia="en-ZA"/>
    </w:rPr>
  </w:style>
  <w:style w:type="character" w:customStyle="1" w:styleId="BodyText3Char">
    <w:name w:val="Body Text 3 Char"/>
    <w:basedOn w:val="DefaultParagraphFont"/>
    <w:link w:val="BodyText3"/>
    <w:rsid w:val="0027090D"/>
    <w:rPr>
      <w:rFonts w:ascii="Arial" w:eastAsia="Times New Roman" w:hAnsi="Arial" w:cs="Times New Roman"/>
      <w:sz w:val="16"/>
      <w:szCs w:val="16"/>
      <w:lang w:eastAsia="en-ZA"/>
    </w:rPr>
  </w:style>
  <w:style w:type="paragraph" w:styleId="BodyTextFirstIndent">
    <w:name w:val="Body Text First Indent"/>
    <w:basedOn w:val="BodyText"/>
    <w:link w:val="BodyTextFirstIndentChar"/>
    <w:rsid w:val="0027090D"/>
    <w:pPr>
      <w:spacing w:after="120"/>
      <w:ind w:firstLine="210"/>
      <w:jc w:val="both"/>
    </w:pPr>
    <w:rPr>
      <w:lang w:val="en-ZA" w:eastAsia="en-ZA"/>
    </w:rPr>
  </w:style>
  <w:style w:type="character" w:customStyle="1" w:styleId="BodyTextFirstIndentChar">
    <w:name w:val="Body Text First Indent Char"/>
    <w:basedOn w:val="BodyTextChar"/>
    <w:link w:val="BodyTextFirstIndent"/>
    <w:rsid w:val="0027090D"/>
    <w:rPr>
      <w:rFonts w:ascii="Arial" w:eastAsia="Times New Roman" w:hAnsi="Arial" w:cs="Times New Roman"/>
      <w:sz w:val="24"/>
      <w:szCs w:val="20"/>
      <w:lang w:val="en-US" w:eastAsia="en-ZA"/>
    </w:rPr>
  </w:style>
  <w:style w:type="paragraph" w:styleId="BodyTextFirstIndent2">
    <w:name w:val="Body Text First Indent 2"/>
    <w:basedOn w:val="BodyTextIndent"/>
    <w:link w:val="BodyTextFirstIndent2Char"/>
    <w:rsid w:val="0027090D"/>
    <w:pPr>
      <w:spacing w:after="120"/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27090D"/>
    <w:rPr>
      <w:rFonts w:ascii="Arial" w:eastAsia="Times New Roman" w:hAnsi="Arial" w:cs="Times New Roman"/>
      <w:sz w:val="24"/>
      <w:szCs w:val="20"/>
      <w:lang w:eastAsia="en-ZA"/>
    </w:rPr>
  </w:style>
  <w:style w:type="paragraph" w:styleId="Closing">
    <w:name w:val="Closing"/>
    <w:basedOn w:val="Normal"/>
    <w:link w:val="ClosingChar"/>
    <w:rsid w:val="0027090D"/>
    <w:pPr>
      <w:ind w:left="4252"/>
      <w:jc w:val="both"/>
    </w:pPr>
    <w:rPr>
      <w:rFonts w:ascii="Arial" w:eastAsia="Times New Roman" w:hAnsi="Arial" w:cs="Times New Roman"/>
      <w:szCs w:val="20"/>
      <w:lang w:val="en-ZA" w:eastAsia="en-ZA"/>
    </w:rPr>
  </w:style>
  <w:style w:type="character" w:customStyle="1" w:styleId="ClosingChar">
    <w:name w:val="Closing Char"/>
    <w:basedOn w:val="DefaultParagraphFont"/>
    <w:link w:val="Closing"/>
    <w:rsid w:val="0027090D"/>
    <w:rPr>
      <w:rFonts w:ascii="Arial" w:eastAsia="Times New Roman" w:hAnsi="Arial" w:cs="Times New Roman"/>
      <w:sz w:val="24"/>
      <w:szCs w:val="20"/>
      <w:lang w:eastAsia="en-ZA"/>
    </w:rPr>
  </w:style>
  <w:style w:type="character" w:customStyle="1" w:styleId="CommentSubjectChar">
    <w:name w:val="Comment Subject Char"/>
    <w:basedOn w:val="CommentTextChar"/>
    <w:link w:val="CommentSubject"/>
    <w:semiHidden/>
    <w:rsid w:val="0027090D"/>
    <w:rPr>
      <w:rFonts w:ascii="Arial" w:eastAsia="Times New Roman" w:hAnsi="Arial" w:cs="Times New Roman"/>
      <w:b/>
      <w:bCs/>
      <w:sz w:val="20"/>
      <w:szCs w:val="20"/>
      <w:lang w:eastAsia="en-Z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27090D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27090D"/>
    <w:rPr>
      <w:rFonts w:ascii="Arial" w:eastAsia="Times New Roman" w:hAnsi="Arial" w:cs="Times New Roman"/>
      <w:b/>
      <w:bCs/>
      <w:sz w:val="20"/>
      <w:szCs w:val="20"/>
      <w:lang w:eastAsia="en-ZA"/>
    </w:rPr>
  </w:style>
  <w:style w:type="paragraph" w:styleId="Date">
    <w:name w:val="Date"/>
    <w:basedOn w:val="Normal"/>
    <w:next w:val="Normal"/>
    <w:link w:val="DateChar"/>
    <w:rsid w:val="0027090D"/>
    <w:pPr>
      <w:jc w:val="both"/>
    </w:pPr>
    <w:rPr>
      <w:rFonts w:ascii="Arial" w:eastAsia="Times New Roman" w:hAnsi="Arial" w:cs="Times New Roman"/>
      <w:szCs w:val="20"/>
      <w:lang w:val="en-ZA" w:eastAsia="en-ZA"/>
    </w:rPr>
  </w:style>
  <w:style w:type="character" w:customStyle="1" w:styleId="DateChar">
    <w:name w:val="Date Char"/>
    <w:basedOn w:val="DefaultParagraphFont"/>
    <w:link w:val="Date"/>
    <w:rsid w:val="0027090D"/>
    <w:rPr>
      <w:rFonts w:ascii="Arial" w:eastAsia="Times New Roman" w:hAnsi="Arial" w:cs="Times New Roman"/>
      <w:sz w:val="24"/>
      <w:szCs w:val="20"/>
      <w:lang w:eastAsia="en-Z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7090D"/>
    <w:rPr>
      <w:rFonts w:ascii="Tahoma" w:eastAsia="Times New Roman" w:hAnsi="Tahoma" w:cs="Tahoma"/>
      <w:sz w:val="24"/>
      <w:szCs w:val="20"/>
      <w:shd w:val="clear" w:color="auto" w:fill="000080"/>
      <w:lang w:eastAsia="en-ZA"/>
    </w:rPr>
  </w:style>
  <w:style w:type="paragraph" w:styleId="DocumentMap">
    <w:name w:val="Document Map"/>
    <w:basedOn w:val="Normal"/>
    <w:link w:val="DocumentMapChar"/>
    <w:uiPriority w:val="99"/>
    <w:semiHidden/>
    <w:rsid w:val="0027090D"/>
    <w:pPr>
      <w:shd w:val="clear" w:color="auto" w:fill="000080"/>
      <w:jc w:val="both"/>
    </w:pPr>
    <w:rPr>
      <w:rFonts w:ascii="Tahoma" w:eastAsia="Times New Roman" w:hAnsi="Tahoma" w:cs="Tahoma"/>
      <w:szCs w:val="20"/>
      <w:lang w:val="en-ZA" w:eastAsia="en-ZA"/>
    </w:rPr>
  </w:style>
  <w:style w:type="character" w:customStyle="1" w:styleId="DocumentMapChar1">
    <w:name w:val="Document Map Char1"/>
    <w:basedOn w:val="DefaultParagraphFont"/>
    <w:uiPriority w:val="99"/>
    <w:semiHidden/>
    <w:rsid w:val="0027090D"/>
    <w:rPr>
      <w:rFonts w:ascii="Tahoma" w:hAnsi="Tahoma" w:cs="Tahoma"/>
      <w:sz w:val="16"/>
      <w:szCs w:val="16"/>
      <w:lang w:val="en-US"/>
    </w:rPr>
  </w:style>
  <w:style w:type="paragraph" w:styleId="E-mailSignature">
    <w:name w:val="E-mail Signature"/>
    <w:basedOn w:val="Normal"/>
    <w:link w:val="E-mailSignatureChar"/>
    <w:rsid w:val="0027090D"/>
    <w:pPr>
      <w:jc w:val="both"/>
    </w:pPr>
    <w:rPr>
      <w:rFonts w:ascii="Arial" w:eastAsia="Times New Roman" w:hAnsi="Arial" w:cs="Times New Roman"/>
      <w:szCs w:val="20"/>
      <w:lang w:val="en-ZA" w:eastAsia="en-ZA"/>
    </w:rPr>
  </w:style>
  <w:style w:type="character" w:customStyle="1" w:styleId="E-mailSignatureChar">
    <w:name w:val="E-mail Signature Char"/>
    <w:basedOn w:val="DefaultParagraphFont"/>
    <w:link w:val="E-mailSignature"/>
    <w:rsid w:val="0027090D"/>
    <w:rPr>
      <w:rFonts w:ascii="Arial" w:eastAsia="Times New Roman" w:hAnsi="Arial" w:cs="Times New Roman"/>
      <w:sz w:val="24"/>
      <w:szCs w:val="20"/>
      <w:lang w:eastAsia="en-ZA"/>
    </w:rPr>
  </w:style>
  <w:style w:type="character" w:customStyle="1" w:styleId="EndnoteTextChar">
    <w:name w:val="Endnote Text Char"/>
    <w:basedOn w:val="DefaultParagraphFont"/>
    <w:link w:val="EndnoteText"/>
    <w:semiHidden/>
    <w:rsid w:val="0027090D"/>
    <w:rPr>
      <w:rFonts w:ascii="Arial" w:eastAsia="Times New Roman" w:hAnsi="Arial" w:cs="Times New Roman"/>
      <w:sz w:val="20"/>
      <w:szCs w:val="20"/>
      <w:lang w:eastAsia="en-ZA"/>
    </w:rPr>
  </w:style>
  <w:style w:type="paragraph" w:styleId="EndnoteText">
    <w:name w:val="endnote text"/>
    <w:basedOn w:val="Normal"/>
    <w:link w:val="EndnoteTextChar"/>
    <w:semiHidden/>
    <w:rsid w:val="0027090D"/>
    <w:pPr>
      <w:jc w:val="both"/>
    </w:pPr>
    <w:rPr>
      <w:rFonts w:ascii="Arial" w:eastAsia="Times New Roman" w:hAnsi="Arial" w:cs="Times New Roman"/>
      <w:sz w:val="20"/>
      <w:szCs w:val="20"/>
      <w:lang w:val="en-ZA" w:eastAsia="en-ZA"/>
    </w:rPr>
  </w:style>
  <w:style w:type="character" w:customStyle="1" w:styleId="EndnoteTextChar1">
    <w:name w:val="Endnote Text Char1"/>
    <w:basedOn w:val="DefaultParagraphFont"/>
    <w:uiPriority w:val="99"/>
    <w:semiHidden/>
    <w:rsid w:val="0027090D"/>
    <w:rPr>
      <w:sz w:val="20"/>
      <w:szCs w:val="20"/>
      <w:lang w:val="en-US"/>
    </w:rPr>
  </w:style>
  <w:style w:type="paragraph" w:styleId="EnvelopeAddress">
    <w:name w:val="envelope address"/>
    <w:basedOn w:val="Normal"/>
    <w:rsid w:val="0027090D"/>
    <w:pPr>
      <w:framePr w:w="7920" w:h="1980" w:hRule="exact" w:hSpace="180" w:wrap="auto" w:hAnchor="page" w:xAlign="center" w:yAlign="bottom"/>
      <w:ind w:left="2880"/>
      <w:jc w:val="both"/>
    </w:pPr>
    <w:rPr>
      <w:rFonts w:ascii="Arial" w:eastAsia="Times New Roman" w:hAnsi="Arial" w:cs="Arial"/>
      <w:szCs w:val="24"/>
      <w:lang w:val="en-ZA" w:eastAsia="en-ZA"/>
    </w:rPr>
  </w:style>
  <w:style w:type="paragraph" w:styleId="EnvelopeReturn">
    <w:name w:val="envelope return"/>
    <w:basedOn w:val="Normal"/>
    <w:rsid w:val="0027090D"/>
    <w:pPr>
      <w:jc w:val="both"/>
    </w:pPr>
    <w:rPr>
      <w:rFonts w:ascii="Arial" w:eastAsia="Times New Roman" w:hAnsi="Arial" w:cs="Arial"/>
      <w:sz w:val="20"/>
      <w:szCs w:val="20"/>
      <w:lang w:val="en-ZA" w:eastAsia="en-ZA"/>
    </w:rPr>
  </w:style>
  <w:style w:type="character" w:customStyle="1" w:styleId="FootnoteTextChar">
    <w:name w:val="Footnote Text Char"/>
    <w:basedOn w:val="DefaultParagraphFont"/>
    <w:link w:val="FootnoteText"/>
    <w:semiHidden/>
    <w:rsid w:val="0027090D"/>
    <w:rPr>
      <w:rFonts w:ascii="Arial" w:eastAsia="Times New Roman" w:hAnsi="Arial" w:cs="Times New Roman"/>
      <w:sz w:val="20"/>
      <w:szCs w:val="20"/>
      <w:lang w:eastAsia="en-ZA"/>
    </w:rPr>
  </w:style>
  <w:style w:type="paragraph" w:styleId="FootnoteText">
    <w:name w:val="footnote text"/>
    <w:basedOn w:val="Normal"/>
    <w:link w:val="FootnoteTextChar"/>
    <w:semiHidden/>
    <w:rsid w:val="0027090D"/>
    <w:pPr>
      <w:jc w:val="both"/>
    </w:pPr>
    <w:rPr>
      <w:rFonts w:ascii="Arial" w:eastAsia="Times New Roman" w:hAnsi="Arial" w:cs="Times New Roman"/>
      <w:sz w:val="20"/>
      <w:szCs w:val="20"/>
      <w:lang w:val="en-ZA" w:eastAsia="en-ZA"/>
    </w:rPr>
  </w:style>
  <w:style w:type="character" w:customStyle="1" w:styleId="FootnoteTextChar1">
    <w:name w:val="Footnote Text Char1"/>
    <w:basedOn w:val="DefaultParagraphFont"/>
    <w:uiPriority w:val="99"/>
    <w:semiHidden/>
    <w:rsid w:val="0027090D"/>
    <w:rPr>
      <w:sz w:val="20"/>
      <w:szCs w:val="20"/>
      <w:lang w:val="en-US"/>
    </w:rPr>
  </w:style>
  <w:style w:type="paragraph" w:styleId="HTMLAddress">
    <w:name w:val="HTML Address"/>
    <w:basedOn w:val="Normal"/>
    <w:link w:val="HTMLAddressChar"/>
    <w:rsid w:val="0027090D"/>
    <w:pPr>
      <w:jc w:val="both"/>
    </w:pPr>
    <w:rPr>
      <w:rFonts w:ascii="Arial" w:eastAsia="Times New Roman" w:hAnsi="Arial" w:cs="Times New Roman"/>
      <w:i/>
      <w:iCs/>
      <w:szCs w:val="20"/>
      <w:lang w:val="en-ZA" w:eastAsia="en-ZA"/>
    </w:rPr>
  </w:style>
  <w:style w:type="character" w:customStyle="1" w:styleId="HTMLAddressChar">
    <w:name w:val="HTML Address Char"/>
    <w:basedOn w:val="DefaultParagraphFont"/>
    <w:link w:val="HTMLAddress"/>
    <w:rsid w:val="0027090D"/>
    <w:rPr>
      <w:rFonts w:ascii="Arial" w:eastAsia="Times New Roman" w:hAnsi="Arial" w:cs="Times New Roman"/>
      <w:i/>
      <w:iCs/>
      <w:sz w:val="24"/>
      <w:szCs w:val="20"/>
      <w:lang w:eastAsia="en-ZA"/>
    </w:rPr>
  </w:style>
  <w:style w:type="paragraph" w:styleId="HTMLPreformatted">
    <w:name w:val="HTML Preformatted"/>
    <w:basedOn w:val="Normal"/>
    <w:link w:val="HTMLPreformattedChar"/>
    <w:rsid w:val="0027090D"/>
    <w:pPr>
      <w:jc w:val="both"/>
    </w:pPr>
    <w:rPr>
      <w:rFonts w:ascii="Courier New" w:eastAsia="Times New Roman" w:hAnsi="Courier New" w:cs="Courier New"/>
      <w:sz w:val="20"/>
      <w:szCs w:val="20"/>
      <w:lang w:val="en-ZA" w:eastAsia="en-ZA"/>
    </w:rPr>
  </w:style>
  <w:style w:type="character" w:customStyle="1" w:styleId="HTMLPreformattedChar">
    <w:name w:val="HTML Preformatted Char"/>
    <w:basedOn w:val="DefaultParagraphFont"/>
    <w:link w:val="HTMLPreformatted"/>
    <w:rsid w:val="0027090D"/>
    <w:rPr>
      <w:rFonts w:ascii="Courier New" w:eastAsia="Times New Roman" w:hAnsi="Courier New" w:cs="Courier New"/>
      <w:sz w:val="20"/>
      <w:szCs w:val="20"/>
      <w:lang w:eastAsia="en-ZA"/>
    </w:rPr>
  </w:style>
  <w:style w:type="paragraph" w:styleId="List2">
    <w:name w:val="List 2"/>
    <w:basedOn w:val="Normal"/>
    <w:rsid w:val="0027090D"/>
    <w:pPr>
      <w:ind w:left="566" w:hanging="283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List3">
    <w:name w:val="List 3"/>
    <w:basedOn w:val="Normal"/>
    <w:rsid w:val="0027090D"/>
    <w:pPr>
      <w:ind w:left="849" w:hanging="283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List4">
    <w:name w:val="List 4"/>
    <w:basedOn w:val="Normal"/>
    <w:rsid w:val="0027090D"/>
    <w:pPr>
      <w:ind w:left="1132" w:hanging="283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List5">
    <w:name w:val="List 5"/>
    <w:basedOn w:val="Normal"/>
    <w:rsid w:val="0027090D"/>
    <w:pPr>
      <w:ind w:left="1415" w:hanging="283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ListBullet3">
    <w:name w:val="List Bullet 3"/>
    <w:basedOn w:val="Normal"/>
    <w:autoRedefine/>
    <w:rsid w:val="0027090D"/>
    <w:pPr>
      <w:tabs>
        <w:tab w:val="num" w:pos="926"/>
      </w:tabs>
      <w:ind w:left="926" w:hanging="360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ListBullet4">
    <w:name w:val="List Bullet 4"/>
    <w:basedOn w:val="Normal"/>
    <w:autoRedefine/>
    <w:rsid w:val="0027090D"/>
    <w:pPr>
      <w:tabs>
        <w:tab w:val="num" w:pos="1209"/>
      </w:tabs>
      <w:ind w:left="1209" w:hanging="360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ListBullet5">
    <w:name w:val="List Bullet 5"/>
    <w:basedOn w:val="Normal"/>
    <w:autoRedefine/>
    <w:rsid w:val="0027090D"/>
    <w:pPr>
      <w:tabs>
        <w:tab w:val="num" w:pos="1492"/>
      </w:tabs>
      <w:ind w:left="1492" w:hanging="360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ListContinue">
    <w:name w:val="List Continue"/>
    <w:basedOn w:val="Normal"/>
    <w:rsid w:val="0027090D"/>
    <w:pPr>
      <w:spacing w:after="120"/>
      <w:ind w:left="283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ListContinue2">
    <w:name w:val="List Continue 2"/>
    <w:basedOn w:val="Normal"/>
    <w:rsid w:val="0027090D"/>
    <w:pPr>
      <w:spacing w:after="120"/>
      <w:ind w:left="566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ListContinue3">
    <w:name w:val="List Continue 3"/>
    <w:basedOn w:val="Normal"/>
    <w:rsid w:val="0027090D"/>
    <w:pPr>
      <w:spacing w:after="120"/>
      <w:ind w:left="849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ListContinue4">
    <w:name w:val="List Continue 4"/>
    <w:basedOn w:val="Normal"/>
    <w:rsid w:val="0027090D"/>
    <w:pPr>
      <w:spacing w:after="120"/>
      <w:ind w:left="1132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ListContinue5">
    <w:name w:val="List Continue 5"/>
    <w:basedOn w:val="Normal"/>
    <w:rsid w:val="0027090D"/>
    <w:pPr>
      <w:spacing w:after="120"/>
      <w:ind w:left="1415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ListNumber">
    <w:name w:val="List Number"/>
    <w:basedOn w:val="Normal"/>
    <w:rsid w:val="0027090D"/>
    <w:pPr>
      <w:tabs>
        <w:tab w:val="num" w:pos="360"/>
      </w:tabs>
      <w:ind w:left="360" w:hanging="360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ListNumber2">
    <w:name w:val="List Number 2"/>
    <w:basedOn w:val="Normal"/>
    <w:rsid w:val="0027090D"/>
    <w:pPr>
      <w:tabs>
        <w:tab w:val="num" w:pos="643"/>
      </w:tabs>
      <w:ind w:left="643" w:hanging="360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ListNumber3">
    <w:name w:val="List Number 3"/>
    <w:basedOn w:val="Normal"/>
    <w:rsid w:val="0027090D"/>
    <w:pPr>
      <w:tabs>
        <w:tab w:val="num" w:pos="926"/>
      </w:tabs>
      <w:ind w:left="926" w:hanging="360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ListNumber4">
    <w:name w:val="List Number 4"/>
    <w:basedOn w:val="Normal"/>
    <w:rsid w:val="0027090D"/>
    <w:pPr>
      <w:tabs>
        <w:tab w:val="num" w:pos="1209"/>
      </w:tabs>
      <w:ind w:left="1209" w:hanging="360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ListNumber5">
    <w:name w:val="List Number 5"/>
    <w:basedOn w:val="Normal"/>
    <w:uiPriority w:val="99"/>
    <w:rsid w:val="0027090D"/>
    <w:pPr>
      <w:tabs>
        <w:tab w:val="num" w:pos="1492"/>
      </w:tabs>
      <w:ind w:left="1492" w:hanging="360"/>
      <w:jc w:val="both"/>
    </w:pPr>
    <w:rPr>
      <w:rFonts w:ascii="Arial" w:eastAsia="Times New Roman" w:hAnsi="Arial" w:cs="Times New Roman"/>
      <w:szCs w:val="20"/>
      <w:lang w:val="en-ZA" w:eastAsia="en-ZA"/>
    </w:rPr>
  </w:style>
  <w:style w:type="character" w:customStyle="1" w:styleId="MacroTextChar">
    <w:name w:val="Macro Text Char"/>
    <w:basedOn w:val="DefaultParagraphFont"/>
    <w:link w:val="MacroText"/>
    <w:semiHidden/>
    <w:rsid w:val="0027090D"/>
    <w:rPr>
      <w:rFonts w:ascii="Courier New" w:eastAsia="Times New Roman" w:hAnsi="Courier New" w:cs="Courier New"/>
      <w:sz w:val="20"/>
      <w:szCs w:val="20"/>
      <w:lang w:eastAsia="en-ZA"/>
    </w:rPr>
  </w:style>
  <w:style w:type="paragraph" w:styleId="MacroText">
    <w:name w:val="macro"/>
    <w:link w:val="MacroTextChar"/>
    <w:semiHidden/>
    <w:rsid w:val="0027090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urier New" w:eastAsia="Times New Roman" w:hAnsi="Courier New" w:cs="Courier New"/>
      <w:sz w:val="20"/>
      <w:szCs w:val="20"/>
      <w:lang w:eastAsia="en-ZA"/>
    </w:rPr>
  </w:style>
  <w:style w:type="character" w:customStyle="1" w:styleId="MacroTextChar1">
    <w:name w:val="Macro Text Char1"/>
    <w:basedOn w:val="DefaultParagraphFont"/>
    <w:uiPriority w:val="99"/>
    <w:semiHidden/>
    <w:rsid w:val="0027090D"/>
    <w:rPr>
      <w:rFonts w:ascii="Consolas" w:hAnsi="Consolas" w:cs="Consolas"/>
      <w:sz w:val="20"/>
      <w:szCs w:val="20"/>
      <w:lang w:val="en-US"/>
    </w:rPr>
  </w:style>
  <w:style w:type="paragraph" w:styleId="MessageHeader">
    <w:name w:val="Message Header"/>
    <w:basedOn w:val="Normal"/>
    <w:link w:val="MessageHeaderChar"/>
    <w:rsid w:val="0027090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  <w:jc w:val="both"/>
    </w:pPr>
    <w:rPr>
      <w:rFonts w:ascii="Arial" w:eastAsia="Times New Roman" w:hAnsi="Arial" w:cs="Arial"/>
      <w:szCs w:val="24"/>
      <w:lang w:val="en-ZA" w:eastAsia="en-ZA"/>
    </w:rPr>
  </w:style>
  <w:style w:type="character" w:customStyle="1" w:styleId="MessageHeaderChar">
    <w:name w:val="Message Header Char"/>
    <w:basedOn w:val="DefaultParagraphFont"/>
    <w:link w:val="MessageHeader"/>
    <w:rsid w:val="0027090D"/>
    <w:rPr>
      <w:rFonts w:ascii="Arial" w:eastAsia="Times New Roman" w:hAnsi="Arial" w:cs="Arial"/>
      <w:sz w:val="24"/>
      <w:szCs w:val="24"/>
      <w:shd w:val="pct20" w:color="auto" w:fill="auto"/>
      <w:lang w:eastAsia="en-ZA"/>
    </w:rPr>
  </w:style>
  <w:style w:type="paragraph" w:styleId="NormalIndent">
    <w:name w:val="Normal Indent"/>
    <w:basedOn w:val="Normal"/>
    <w:rsid w:val="0027090D"/>
    <w:pPr>
      <w:ind w:left="720"/>
      <w:jc w:val="both"/>
    </w:pPr>
    <w:rPr>
      <w:rFonts w:ascii="Arial" w:eastAsia="Times New Roman" w:hAnsi="Arial" w:cs="Times New Roman"/>
      <w:szCs w:val="20"/>
      <w:lang w:val="en-ZA" w:eastAsia="en-ZA"/>
    </w:rPr>
  </w:style>
  <w:style w:type="paragraph" w:styleId="NoteHeading">
    <w:name w:val="Note Heading"/>
    <w:basedOn w:val="Normal"/>
    <w:next w:val="Normal"/>
    <w:link w:val="NoteHeadingChar"/>
    <w:rsid w:val="0027090D"/>
    <w:pPr>
      <w:jc w:val="both"/>
    </w:pPr>
    <w:rPr>
      <w:rFonts w:ascii="Arial" w:eastAsia="Times New Roman" w:hAnsi="Arial" w:cs="Times New Roman"/>
      <w:szCs w:val="20"/>
      <w:lang w:val="en-ZA" w:eastAsia="en-ZA"/>
    </w:rPr>
  </w:style>
  <w:style w:type="character" w:customStyle="1" w:styleId="NoteHeadingChar">
    <w:name w:val="Note Heading Char"/>
    <w:basedOn w:val="DefaultParagraphFont"/>
    <w:link w:val="NoteHeading"/>
    <w:rsid w:val="0027090D"/>
    <w:rPr>
      <w:rFonts w:ascii="Arial" w:eastAsia="Times New Roman" w:hAnsi="Arial" w:cs="Times New Roman"/>
      <w:sz w:val="24"/>
      <w:szCs w:val="20"/>
      <w:lang w:eastAsia="en-ZA"/>
    </w:rPr>
  </w:style>
  <w:style w:type="paragraph" w:styleId="PlainText">
    <w:name w:val="Plain Text"/>
    <w:basedOn w:val="Normal"/>
    <w:link w:val="PlainTextChar"/>
    <w:rsid w:val="0027090D"/>
    <w:pPr>
      <w:jc w:val="both"/>
    </w:pPr>
    <w:rPr>
      <w:rFonts w:ascii="Courier New" w:eastAsia="Times New Roman" w:hAnsi="Courier New" w:cs="Courier New"/>
      <w:sz w:val="20"/>
      <w:szCs w:val="20"/>
      <w:lang w:val="en-ZA" w:eastAsia="en-ZA"/>
    </w:rPr>
  </w:style>
  <w:style w:type="character" w:customStyle="1" w:styleId="PlainTextChar">
    <w:name w:val="Plain Text Char"/>
    <w:basedOn w:val="DefaultParagraphFont"/>
    <w:link w:val="PlainText"/>
    <w:rsid w:val="0027090D"/>
    <w:rPr>
      <w:rFonts w:ascii="Courier New" w:eastAsia="Times New Roman" w:hAnsi="Courier New" w:cs="Courier New"/>
      <w:sz w:val="20"/>
      <w:szCs w:val="20"/>
      <w:lang w:eastAsia="en-ZA"/>
    </w:rPr>
  </w:style>
  <w:style w:type="paragraph" w:styleId="Salutation">
    <w:name w:val="Salutation"/>
    <w:basedOn w:val="Normal"/>
    <w:next w:val="Normal"/>
    <w:link w:val="SalutationChar"/>
    <w:rsid w:val="0027090D"/>
    <w:pPr>
      <w:jc w:val="both"/>
    </w:pPr>
    <w:rPr>
      <w:rFonts w:ascii="Arial" w:eastAsia="Times New Roman" w:hAnsi="Arial" w:cs="Times New Roman"/>
      <w:szCs w:val="20"/>
      <w:lang w:val="en-ZA" w:eastAsia="en-ZA"/>
    </w:rPr>
  </w:style>
  <w:style w:type="character" w:customStyle="1" w:styleId="SalutationChar">
    <w:name w:val="Salutation Char"/>
    <w:basedOn w:val="DefaultParagraphFont"/>
    <w:link w:val="Salutation"/>
    <w:rsid w:val="0027090D"/>
    <w:rPr>
      <w:rFonts w:ascii="Arial" w:eastAsia="Times New Roman" w:hAnsi="Arial" w:cs="Times New Roman"/>
      <w:sz w:val="24"/>
      <w:szCs w:val="20"/>
      <w:lang w:eastAsia="en-ZA"/>
    </w:rPr>
  </w:style>
  <w:style w:type="paragraph" w:styleId="Signature">
    <w:name w:val="Signature"/>
    <w:basedOn w:val="Normal"/>
    <w:link w:val="SignatureChar"/>
    <w:rsid w:val="0027090D"/>
    <w:pPr>
      <w:ind w:left="4252"/>
      <w:jc w:val="both"/>
    </w:pPr>
    <w:rPr>
      <w:rFonts w:ascii="Arial" w:eastAsia="Times New Roman" w:hAnsi="Arial" w:cs="Times New Roman"/>
      <w:szCs w:val="20"/>
      <w:lang w:val="en-ZA" w:eastAsia="en-ZA"/>
    </w:rPr>
  </w:style>
  <w:style w:type="character" w:customStyle="1" w:styleId="SignatureChar">
    <w:name w:val="Signature Char"/>
    <w:basedOn w:val="DefaultParagraphFont"/>
    <w:link w:val="Signature"/>
    <w:rsid w:val="0027090D"/>
    <w:rPr>
      <w:rFonts w:ascii="Arial" w:eastAsia="Times New Roman" w:hAnsi="Arial" w:cs="Times New Roman"/>
      <w:sz w:val="24"/>
      <w:szCs w:val="20"/>
      <w:lang w:eastAsia="en-ZA"/>
    </w:rPr>
  </w:style>
  <w:style w:type="paragraph" w:styleId="Subtitle">
    <w:name w:val="Subtitle"/>
    <w:basedOn w:val="Normal"/>
    <w:link w:val="SubtitleChar"/>
    <w:qFormat/>
    <w:rsid w:val="0027090D"/>
    <w:pPr>
      <w:spacing w:after="60"/>
      <w:jc w:val="center"/>
      <w:outlineLvl w:val="1"/>
    </w:pPr>
    <w:rPr>
      <w:rFonts w:ascii="Arial" w:eastAsia="Times New Roman" w:hAnsi="Arial" w:cs="Arial"/>
      <w:szCs w:val="24"/>
      <w:lang w:val="en-ZA" w:eastAsia="en-ZA"/>
    </w:rPr>
  </w:style>
  <w:style w:type="character" w:customStyle="1" w:styleId="SubtitleChar">
    <w:name w:val="Subtitle Char"/>
    <w:basedOn w:val="DefaultParagraphFont"/>
    <w:link w:val="Subtitle"/>
    <w:rsid w:val="0027090D"/>
    <w:rPr>
      <w:rFonts w:ascii="Arial" w:eastAsia="Times New Roman" w:hAnsi="Arial" w:cs="Arial"/>
      <w:sz w:val="24"/>
      <w:szCs w:val="24"/>
      <w:lang w:eastAsia="en-ZA"/>
    </w:rPr>
  </w:style>
  <w:style w:type="paragraph" w:styleId="Title">
    <w:name w:val="Title"/>
    <w:basedOn w:val="Normal"/>
    <w:link w:val="TitleChar"/>
    <w:qFormat/>
    <w:rsid w:val="0027090D"/>
    <w:pPr>
      <w:spacing w:before="240" w:after="60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val="en-ZA" w:eastAsia="en-ZA"/>
    </w:rPr>
  </w:style>
  <w:style w:type="character" w:customStyle="1" w:styleId="TitleChar">
    <w:name w:val="Title Char"/>
    <w:basedOn w:val="DefaultParagraphFont"/>
    <w:link w:val="Title"/>
    <w:rsid w:val="0027090D"/>
    <w:rPr>
      <w:rFonts w:ascii="Arial" w:eastAsia="Times New Roman" w:hAnsi="Arial" w:cs="Arial"/>
      <w:b/>
      <w:bCs/>
      <w:kern w:val="28"/>
      <w:sz w:val="32"/>
      <w:szCs w:val="32"/>
      <w:lang w:eastAsia="en-ZA"/>
    </w:rPr>
  </w:style>
  <w:style w:type="character" w:customStyle="1" w:styleId="style2">
    <w:name w:val="style2"/>
    <w:basedOn w:val="DefaultParagraphFont"/>
    <w:rsid w:val="0027090D"/>
  </w:style>
  <w:style w:type="character" w:styleId="Emphasis">
    <w:name w:val="Emphasis"/>
    <w:basedOn w:val="DefaultParagraphFont"/>
    <w:uiPriority w:val="20"/>
    <w:qFormat/>
    <w:rsid w:val="0027090D"/>
    <w:rPr>
      <w:i/>
      <w:iCs/>
    </w:rPr>
  </w:style>
  <w:style w:type="character" w:customStyle="1" w:styleId="texhtml">
    <w:name w:val="texhtml"/>
    <w:basedOn w:val="DefaultParagraphFont"/>
    <w:rsid w:val="0027090D"/>
  </w:style>
  <w:style w:type="character" w:customStyle="1" w:styleId="texhtml1">
    <w:name w:val="texhtml1"/>
    <w:basedOn w:val="DefaultParagraphFont"/>
    <w:rsid w:val="0027090D"/>
    <w:rPr>
      <w:sz w:val="30"/>
      <w:szCs w:val="30"/>
    </w:rPr>
  </w:style>
  <w:style w:type="paragraph" w:customStyle="1" w:styleId="verdanatxt8">
    <w:name w:val="verdanatxt8"/>
    <w:basedOn w:val="Normal"/>
    <w:rsid w:val="0027090D"/>
    <w:pPr>
      <w:spacing w:before="100" w:beforeAutospacing="1" w:after="100" w:afterAutospacing="1"/>
    </w:pPr>
    <w:rPr>
      <w:rFonts w:eastAsia="Times New Roman" w:cs="Times New Roman"/>
      <w:color w:val="000000"/>
      <w:sz w:val="16"/>
      <w:szCs w:val="16"/>
    </w:rPr>
  </w:style>
  <w:style w:type="paragraph" w:customStyle="1" w:styleId="justification">
    <w:name w:val="justification"/>
    <w:basedOn w:val="Normal"/>
    <w:rsid w:val="0027090D"/>
    <w:pPr>
      <w:spacing w:before="100" w:beforeAutospacing="1" w:after="100" w:afterAutospacing="1" w:line="300" w:lineRule="atLeast"/>
      <w:jc w:val="both"/>
    </w:pPr>
    <w:rPr>
      <w:rFonts w:eastAsia="Times New Roman" w:cs="Times New Roman"/>
      <w:color w:val="000000"/>
      <w:sz w:val="18"/>
      <w:szCs w:val="18"/>
    </w:rPr>
  </w:style>
  <w:style w:type="paragraph" w:customStyle="1" w:styleId="center">
    <w:name w:val="center"/>
    <w:basedOn w:val="Normal"/>
    <w:rsid w:val="0027090D"/>
    <w:pPr>
      <w:spacing w:before="96" w:after="24" w:line="288" w:lineRule="atLeast"/>
      <w:ind w:left="144" w:right="144"/>
      <w:jc w:val="center"/>
    </w:pPr>
    <w:rPr>
      <w:rFonts w:ascii="Garamond" w:eastAsia="Times New Roman" w:hAnsi="Garamond" w:cs="Times New Roman"/>
      <w:sz w:val="30"/>
      <w:szCs w:val="30"/>
    </w:rPr>
  </w:style>
  <w:style w:type="paragraph" w:customStyle="1" w:styleId="first">
    <w:name w:val="first"/>
    <w:basedOn w:val="Normal"/>
    <w:rsid w:val="0027090D"/>
    <w:pPr>
      <w:spacing w:before="192" w:after="24" w:line="288" w:lineRule="atLeast"/>
      <w:ind w:left="388" w:right="144"/>
    </w:pPr>
    <w:rPr>
      <w:rFonts w:ascii="Garamond" w:eastAsia="Times New Roman" w:hAnsi="Garamond" w:cs="Times New Roman"/>
      <w:sz w:val="32"/>
      <w:szCs w:val="32"/>
    </w:rPr>
  </w:style>
  <w:style w:type="character" w:customStyle="1" w:styleId="smallcaps1">
    <w:name w:val="smallcaps1"/>
    <w:basedOn w:val="DefaultParagraphFont"/>
    <w:rsid w:val="0027090D"/>
    <w:rPr>
      <w:sz w:val="22"/>
      <w:szCs w:val="22"/>
    </w:rPr>
  </w:style>
  <w:style w:type="character" w:customStyle="1" w:styleId="brick1">
    <w:name w:val="brick1"/>
    <w:basedOn w:val="DefaultParagraphFont"/>
    <w:rsid w:val="0027090D"/>
    <w:rPr>
      <w:color w:val="900000"/>
    </w:rPr>
  </w:style>
  <w:style w:type="paragraph" w:customStyle="1" w:styleId="after">
    <w:name w:val="after"/>
    <w:basedOn w:val="Normal"/>
    <w:rsid w:val="0027090D"/>
    <w:pPr>
      <w:spacing w:before="96" w:after="24" w:line="288" w:lineRule="atLeast"/>
      <w:ind w:left="144" w:right="144" w:firstLine="612"/>
    </w:pPr>
    <w:rPr>
      <w:rFonts w:ascii="Garamond" w:eastAsia="Times New Roman" w:hAnsi="Garamond" w:cs="Times New Roman"/>
      <w:sz w:val="30"/>
      <w:szCs w:val="30"/>
    </w:rPr>
  </w:style>
  <w:style w:type="paragraph" w:customStyle="1" w:styleId="center0">
    <w:name w:val="center0"/>
    <w:basedOn w:val="Normal"/>
    <w:rsid w:val="0027090D"/>
    <w:pPr>
      <w:spacing w:after="24" w:line="288" w:lineRule="atLeast"/>
      <w:ind w:left="144" w:right="144"/>
      <w:jc w:val="center"/>
    </w:pPr>
    <w:rPr>
      <w:rFonts w:ascii="Garamond" w:eastAsia="Times New Roman" w:hAnsi="Garamond" w:cs="Times New Roman"/>
      <w:sz w:val="30"/>
      <w:szCs w:val="30"/>
    </w:rPr>
  </w:style>
  <w:style w:type="paragraph" w:customStyle="1" w:styleId="Bulleted2">
    <w:name w:val="Bulleted 2"/>
    <w:basedOn w:val="Bulleted"/>
    <w:qFormat/>
    <w:rsid w:val="0027090D"/>
    <w:pPr>
      <w:numPr>
        <w:numId w:val="0"/>
      </w:numPr>
      <w:tabs>
        <w:tab w:val="num" w:pos="714"/>
      </w:tabs>
      <w:ind w:left="714" w:hanging="357"/>
    </w:pPr>
  </w:style>
  <w:style w:type="paragraph" w:customStyle="1" w:styleId="Bulleted3">
    <w:name w:val="Bulleted 3"/>
    <w:basedOn w:val="Bulleted2"/>
    <w:qFormat/>
    <w:rsid w:val="0027090D"/>
    <w:pPr>
      <w:tabs>
        <w:tab w:val="clear" w:pos="714"/>
        <w:tab w:val="num" w:pos="1072"/>
      </w:tabs>
      <w:ind w:left="1072" w:hanging="358"/>
    </w:pPr>
  </w:style>
  <w:style w:type="paragraph" w:customStyle="1" w:styleId="Heading">
    <w:name w:val="Heading"/>
    <w:basedOn w:val="Normal"/>
    <w:next w:val="BodyText"/>
    <w:rsid w:val="0027090D"/>
    <w:pPr>
      <w:keepNext/>
      <w:suppressAutoHyphens/>
      <w:spacing w:before="240" w:after="120"/>
    </w:pPr>
    <w:rPr>
      <w:rFonts w:ascii="Arial" w:eastAsia="Arial Unicode MS" w:hAnsi="Arial" w:cs="Tahoma"/>
      <w:sz w:val="28"/>
      <w:szCs w:val="28"/>
      <w:lang w:eastAsia="ar-SA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27090D"/>
    <w:pPr>
      <w:keepLines/>
      <w:spacing w:before="0" w:after="100" w:afterAutospacing="1"/>
      <w:jc w:val="center"/>
      <w:outlineLvl w:val="9"/>
    </w:pPr>
    <w:rPr>
      <w:rFonts w:ascii="Arial Bold" w:hAnsi="Arial Bold" w:cs="Times New Roman"/>
      <w:color w:val="000000"/>
      <w:szCs w:val="28"/>
      <w:lang w:val="en-US" w:eastAsia="en-US"/>
    </w:rPr>
  </w:style>
  <w:style w:type="paragraph" w:styleId="Revision">
    <w:name w:val="Revision"/>
    <w:hidden/>
    <w:rsid w:val="0027090D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en-ZA"/>
    </w:rPr>
  </w:style>
  <w:style w:type="paragraph" w:styleId="NoSpacing">
    <w:name w:val="No Spacing"/>
    <w:uiPriority w:val="1"/>
    <w:qFormat/>
    <w:rsid w:val="0027090D"/>
    <w:pPr>
      <w:spacing w:after="0" w:line="240" w:lineRule="auto"/>
    </w:pPr>
  </w:style>
  <w:style w:type="paragraph" w:styleId="Bibliography">
    <w:name w:val="Bibliography"/>
    <w:basedOn w:val="Normal"/>
    <w:next w:val="Normal"/>
    <w:uiPriority w:val="37"/>
    <w:unhideWhenUsed/>
    <w:rsid w:val="0027090D"/>
    <w:rPr>
      <w:lang w:val="en-ZA"/>
    </w:rPr>
  </w:style>
  <w:style w:type="paragraph" w:customStyle="1" w:styleId="SpecsNumberedList">
    <w:name w:val="Specs Numbered List"/>
    <w:basedOn w:val="Normal"/>
    <w:rsid w:val="0027090D"/>
    <w:pPr>
      <w:autoSpaceDE w:val="0"/>
      <w:autoSpaceDN w:val="0"/>
      <w:spacing w:before="360" w:after="120" w:line="260" w:lineRule="atLeast"/>
      <w:ind w:left="720" w:hanging="360"/>
      <w:jc w:val="both"/>
    </w:pPr>
    <w:rPr>
      <w:rFonts w:ascii="Arial" w:eastAsia="Times New Roman" w:hAnsi="Arial" w:cs="Times New Roman"/>
      <w:szCs w:val="20"/>
      <w:lang w:eastAsia="en-GB"/>
    </w:rPr>
  </w:style>
  <w:style w:type="table" w:customStyle="1" w:styleId="TableGrid1">
    <w:name w:val="Table Grid1"/>
    <w:basedOn w:val="TableNormal"/>
    <w:next w:val="TableGrid"/>
    <w:uiPriority w:val="99"/>
    <w:rsid w:val="00BA3992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99"/>
    <w:rsid w:val="00BA3992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99"/>
    <w:rsid w:val="00344DB2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99"/>
    <w:rsid w:val="009D75A4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ZA"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ecsTableHead">
    <w:name w:val="Specs Table Head"/>
    <w:basedOn w:val="Normal"/>
    <w:rsid w:val="0053427C"/>
    <w:pPr>
      <w:keepNext/>
      <w:tabs>
        <w:tab w:val="left" w:pos="2268"/>
      </w:tabs>
      <w:autoSpaceDE w:val="0"/>
      <w:autoSpaceDN w:val="0"/>
      <w:spacing w:before="120" w:after="120" w:line="260" w:lineRule="atLeast"/>
      <w:ind w:left="357" w:hanging="357"/>
      <w:jc w:val="both"/>
    </w:pPr>
    <w:rPr>
      <w:rFonts w:eastAsia="Times New Roman" w:cs="Arial"/>
      <w:b/>
      <w:bCs/>
      <w:sz w:val="22"/>
      <w:lang w:eastAsia="en-GB"/>
    </w:rPr>
  </w:style>
  <w:style w:type="paragraph" w:customStyle="1" w:styleId="SpecsTableNumberedList">
    <w:name w:val="Specs Table Numbered List"/>
    <w:basedOn w:val="Normal"/>
    <w:qFormat/>
    <w:rsid w:val="0053427C"/>
    <w:pPr>
      <w:numPr>
        <w:numId w:val="4"/>
      </w:numPr>
      <w:autoSpaceDE w:val="0"/>
      <w:autoSpaceDN w:val="0"/>
      <w:spacing w:before="60"/>
      <w:jc w:val="both"/>
    </w:pPr>
    <w:rPr>
      <w:rFonts w:eastAsia="Times New Roman" w:cs="Times New Roman"/>
      <w:szCs w:val="20"/>
      <w:lang w:eastAsia="en-GB"/>
    </w:rPr>
  </w:style>
  <w:style w:type="paragraph" w:customStyle="1" w:styleId="SpecsTableP1">
    <w:name w:val="Specs Table P1"/>
    <w:basedOn w:val="Normal"/>
    <w:rsid w:val="0053427C"/>
    <w:pPr>
      <w:numPr>
        <w:numId w:val="5"/>
      </w:numPr>
      <w:autoSpaceDE w:val="0"/>
      <w:autoSpaceDN w:val="0"/>
      <w:spacing w:before="60"/>
      <w:jc w:val="both"/>
    </w:pPr>
    <w:rPr>
      <w:rFonts w:eastAsia="Times New Roman" w:cs="Times New Roman"/>
      <w:szCs w:val="20"/>
      <w:lang w:eastAsia="en-GB"/>
    </w:rPr>
  </w:style>
  <w:style w:type="paragraph" w:customStyle="1" w:styleId="SpecsTableP2">
    <w:name w:val="Specs Table P2"/>
    <w:basedOn w:val="Normal"/>
    <w:rsid w:val="0053427C"/>
    <w:pPr>
      <w:numPr>
        <w:numId w:val="6"/>
      </w:numPr>
      <w:autoSpaceDE w:val="0"/>
      <w:autoSpaceDN w:val="0"/>
      <w:spacing w:before="60"/>
      <w:jc w:val="both"/>
    </w:pPr>
    <w:rPr>
      <w:rFonts w:eastAsia="Times New Roman" w:cs="Times New Roman"/>
      <w:szCs w:val="20"/>
      <w:lang w:eastAsia="en-GB"/>
    </w:rPr>
  </w:style>
  <w:style w:type="paragraph" w:customStyle="1" w:styleId="SpecsTableP3">
    <w:name w:val="Specs Table P3"/>
    <w:basedOn w:val="Normal"/>
    <w:rsid w:val="0053427C"/>
    <w:pPr>
      <w:numPr>
        <w:numId w:val="7"/>
      </w:numPr>
      <w:autoSpaceDE w:val="0"/>
      <w:autoSpaceDN w:val="0"/>
      <w:spacing w:before="60"/>
      <w:jc w:val="both"/>
    </w:pPr>
    <w:rPr>
      <w:rFonts w:eastAsia="Times New Roman" w:cs="Times New Roman"/>
      <w:szCs w:val="20"/>
      <w:lang w:eastAsia="en-GB"/>
    </w:rPr>
  </w:style>
  <w:style w:type="paragraph" w:customStyle="1" w:styleId="SpecsTableP4">
    <w:name w:val="Specs Table P4"/>
    <w:basedOn w:val="Normal"/>
    <w:rsid w:val="0053427C"/>
    <w:pPr>
      <w:numPr>
        <w:numId w:val="8"/>
      </w:numPr>
      <w:autoSpaceDE w:val="0"/>
      <w:autoSpaceDN w:val="0"/>
      <w:spacing w:before="60"/>
      <w:jc w:val="both"/>
    </w:pPr>
    <w:rPr>
      <w:rFonts w:eastAsia="Times New Roman" w:cs="Times New Roman"/>
      <w:szCs w:val="20"/>
      <w:lang w:eastAsia="en-GB"/>
    </w:rPr>
  </w:style>
  <w:style w:type="character" w:styleId="SubtleEmphasis">
    <w:name w:val="Subtle Emphasis"/>
    <w:basedOn w:val="DefaultParagraphFont"/>
    <w:uiPriority w:val="19"/>
    <w:qFormat/>
    <w:rsid w:val="00C80BB3"/>
    <w:rPr>
      <w:i/>
      <w:iCs/>
      <w:color w:val="404040" w:themeColor="text1" w:themeTint="BF"/>
    </w:rPr>
  </w:style>
  <w:style w:type="paragraph" w:customStyle="1" w:styleId="HSNumberList">
    <w:name w:val="HS Number List"/>
    <w:basedOn w:val="Normal"/>
    <w:rsid w:val="00355FF8"/>
    <w:pPr>
      <w:numPr>
        <w:ilvl w:val="2"/>
        <w:numId w:val="9"/>
      </w:numPr>
      <w:jc w:val="both"/>
    </w:pPr>
    <w:rPr>
      <w:rFonts w:eastAsia="Times New Roman" w:cs="Times New Roman"/>
      <w:szCs w:val="20"/>
      <w:lang w:eastAsia="en-ZA"/>
    </w:rPr>
  </w:style>
  <w:style w:type="paragraph" w:customStyle="1" w:styleId="hsnumberlist0">
    <w:name w:val="hsnumberlist"/>
    <w:basedOn w:val="Normal"/>
    <w:rsid w:val="00355FF8"/>
    <w:pPr>
      <w:tabs>
        <w:tab w:val="num" w:pos="360"/>
      </w:tabs>
      <w:ind w:left="357" w:hanging="357"/>
    </w:pPr>
    <w:rPr>
      <w:rFonts w:ascii="Times New Roman" w:eastAsia="Times New Roman" w:hAnsi="Times New Roman" w:cs="Times New Roman"/>
      <w:szCs w:val="24"/>
    </w:rPr>
  </w:style>
  <w:style w:type="paragraph" w:customStyle="1" w:styleId="Heading30">
    <w:name w:val="Heading3"/>
    <w:basedOn w:val="Normal"/>
    <w:qFormat/>
    <w:rsid w:val="00355FF8"/>
    <w:pPr>
      <w:autoSpaceDE w:val="0"/>
      <w:autoSpaceDN w:val="0"/>
      <w:adjustRightInd w:val="0"/>
    </w:pPr>
    <w:rPr>
      <w:rFonts w:eastAsia="MS Mincho" w:cs="Arial"/>
      <w:b/>
      <w:bCs/>
      <w:color w:val="000000"/>
      <w:sz w:val="22"/>
      <w:szCs w:val="24"/>
    </w:rPr>
  </w:style>
  <w:style w:type="paragraph" w:customStyle="1" w:styleId="NumberedList">
    <w:name w:val="Numbered List"/>
    <w:basedOn w:val="ListNumber"/>
    <w:qFormat/>
    <w:rsid w:val="00355FF8"/>
    <w:pPr>
      <w:numPr>
        <w:numId w:val="10"/>
      </w:numPr>
      <w:contextualSpacing/>
      <w:jc w:val="left"/>
    </w:pPr>
    <w:rPr>
      <w:rFonts w:ascii="Verdana" w:eastAsia="MS Mincho" w:hAnsi="Verdana" w:cs="Arial"/>
      <w:color w:val="000000" w:themeColor="text1"/>
      <w:sz w:val="22"/>
      <w:szCs w:val="16"/>
      <w:lang w:val="en-GB" w:eastAsia="en-US"/>
    </w:rPr>
  </w:style>
  <w:style w:type="paragraph" w:customStyle="1" w:styleId="BasicParagraph">
    <w:name w:val="[Basic Paragraph]"/>
    <w:basedOn w:val="Normal"/>
    <w:uiPriority w:val="99"/>
    <w:rsid w:val="008E51DF"/>
    <w:pPr>
      <w:autoSpaceDE w:val="0"/>
      <w:autoSpaceDN w:val="0"/>
      <w:adjustRightInd w:val="0"/>
      <w:spacing w:line="288" w:lineRule="auto"/>
      <w:textAlignment w:val="center"/>
    </w:pPr>
    <w:rPr>
      <w:rFonts w:ascii="Times New Roman" w:eastAsiaTheme="minorHAnsi" w:hAnsi="Times New Roman" w:cs="Times New Roman"/>
      <w:color w:val="000000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B16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6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Ton13</b:Tag>
    <b:SourceType>Book</b:SourceType>
    <b:Guid>{7833EB6E-A50D-4505-9DB1-959BADB71DEE}</b:Guid>
    <b:Author>
      <b:Author>
        <b:NameList>
          <b:Person>
            <b:Last>Gaddis</b:Last>
            <b:First>Tony</b:First>
          </b:Person>
        </b:NameList>
      </b:Author>
    </b:Author>
    <b:Title>Starting out with Programming Logic &amp; Design</b:Title>
    <b:Year>2013</b:Year>
    <b:City>United states</b:City>
    <b:Publisher>Pearson Education</b:Publisher>
    <b:RefOrder>1</b:RefOrder>
  </b:Source>
  <b:Source>
    <b:Tag>Ric09</b:Tag>
    <b:SourceType>Book</b:SourceType>
    <b:Guid>{DBC38C15-C9C6-45A2-9CC3-C5ADA17B01F7}</b:Guid>
    <b:Author>
      <b:Author>
        <b:NameList>
          <b:Person>
            <b:Last>RichardJohnsonbaugh</b:Last>
          </b:Person>
        </b:NameList>
      </b:Author>
    </b:Author>
    <b:Title>Discrete Mathematics</b:Title>
    <b:Year>2009</b:Year>
    <b:City>United states of America</b:City>
    <b:Publisher>Pearson Education</b:Publisher>
    <b:RefOrder>2</b:RefOrder>
  </b:Source>
  <b:Source>
    <b:Tag>Ber97</b:Tag>
    <b:SourceType>Book</b:SourceType>
    <b:Guid>{B86F69B8-66B2-4753-8671-561AF44BE005}</b:Guid>
    <b:Author>
      <b:Author>
        <b:NameList>
          <b:Person>
            <b:Last>Kolman</b:Last>
            <b:First>Bernard</b:First>
          </b:Person>
        </b:NameList>
      </b:Author>
    </b:Author>
    <b:Title>Introductou Linear Algebra with applications</b:Title>
    <b:Year>1997</b:Year>
    <b:City>New Yersey</b:City>
    <b:Publisher>Prentice -Hall,  Inc</b:Publisher>
    <b:RefOrder>3</b:RefOrder>
  </b:Source>
  <b:Source>
    <b:Tag>Rod02</b:Tag>
    <b:SourceType>Book</b:SourceType>
    <b:Guid>{01559921-AFE9-41F1-9CE6-8124D3B7C100}</b:Guid>
    <b:Author>
      <b:Author>
        <b:NameList>
          <b:Person>
            <b:Last>Hagarty</b:Last>
            <b:First>Rod</b:First>
          </b:Person>
        </b:NameList>
      </b:Author>
    </b:Author>
    <b:Title>Discrete Mathematics for computing</b:Title>
    <b:Year>2002</b:Year>
    <b:City>Malaysia</b:City>
    <b:Publisher>Pearson Education limited</b:Publisher>
    <b:RefOrder>4</b:RefOrder>
  </b:Source>
  <b:Source>
    <b:Tag>Cli11</b:Tag>
    <b:SourceType>Book</b:SourceType>
    <b:Guid>{EA3F8180-715B-40E1-BBA6-906E665FA963}</b:Guid>
    <b:Author>
      <b:Author>
        <b:Corporate>Clifford Stein , Robert Drysdale, Kenneth Bogart</b:Corporate>
      </b:Author>
    </b:Author>
    <b:Title>Discrete Mathematics for computer scientists </b:Title>
    <b:Year>2011</b:Year>
    <b:City>United states of America</b:City>
    <b:Publisher>Pearson Education</b:Publisher>
    <b:RefOrder>5</b:RefOrder>
  </b:Source>
</b:Sources>
</file>

<file path=customXml/itemProps1.xml><?xml version="1.0" encoding="utf-8"?>
<ds:datastoreItem xmlns:ds="http://schemas.openxmlformats.org/officeDocument/2006/customXml" ds:itemID="{AC8AB201-3D9F-4AE0-94FB-8304D359F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4</Pages>
  <Words>3195</Words>
  <Characters>18212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nie Ferreira</dc:creator>
  <cp:lastModifiedBy>PHADIMA PERCIVAL MAREDI</cp:lastModifiedBy>
  <cp:revision>40</cp:revision>
  <cp:lastPrinted>2015-06-04T14:43:00Z</cp:lastPrinted>
  <dcterms:created xsi:type="dcterms:W3CDTF">2022-10-20T11:09:00Z</dcterms:created>
  <dcterms:modified xsi:type="dcterms:W3CDTF">2022-10-29T15:42:00Z</dcterms:modified>
</cp:coreProperties>
</file>